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ECF467" w14:textId="701E4679" w:rsidR="00945996" w:rsidRPr="009D3D8F" w:rsidRDefault="0032032D" w:rsidP="00B77EE9">
      <w:pPr>
        <w:contextualSpacing/>
        <w:jc w:val="right"/>
        <w:rPr>
          <w:sz w:val="32"/>
          <w:szCs w:val="32"/>
        </w:rPr>
      </w:pPr>
      <w:r w:rsidRPr="003527A5">
        <w:rPr>
          <w:sz w:val="32"/>
          <w:szCs w:val="32"/>
          <w:highlight w:val="yellow"/>
        </w:rPr>
        <w:t>Solution Design</w:t>
      </w:r>
      <w:r w:rsidR="004E4121" w:rsidRPr="003527A5">
        <w:rPr>
          <w:sz w:val="32"/>
          <w:szCs w:val="32"/>
          <w:highlight w:val="yellow"/>
        </w:rPr>
        <w:t xml:space="preserve"> #</w:t>
      </w:r>
      <w:r w:rsidR="006E1CFD" w:rsidRPr="003527A5">
        <w:rPr>
          <w:sz w:val="32"/>
          <w:szCs w:val="32"/>
          <w:highlight w:val="yellow"/>
        </w:rPr>
        <w:t>20</w:t>
      </w:r>
      <w:r w:rsidR="00C45A8F" w:rsidRPr="003527A5">
        <w:rPr>
          <w:sz w:val="32"/>
          <w:szCs w:val="32"/>
          <w:highlight w:val="yellow"/>
        </w:rPr>
        <w:t>18</w:t>
      </w:r>
      <w:r w:rsidR="006E1CFD" w:rsidRPr="003527A5">
        <w:rPr>
          <w:sz w:val="32"/>
          <w:szCs w:val="32"/>
          <w:highlight w:val="yellow"/>
        </w:rPr>
        <w:t>-</w:t>
      </w:r>
      <w:r w:rsidR="00AC781F" w:rsidRPr="003527A5">
        <w:rPr>
          <w:sz w:val="32"/>
          <w:szCs w:val="32"/>
          <w:highlight w:val="yellow"/>
        </w:rPr>
        <w:t>0007</w:t>
      </w:r>
    </w:p>
    <w:p w14:paraId="2AEDCBD3" w14:textId="77777777" w:rsidR="009D3D8F" w:rsidRPr="00B77EE9" w:rsidRDefault="009D3D8F" w:rsidP="00B77EE9">
      <w:pPr>
        <w:contextualSpacing/>
        <w:jc w:val="right"/>
        <w:rPr>
          <w:sz w:val="16"/>
          <w:szCs w:val="16"/>
        </w:rPr>
      </w:pPr>
    </w:p>
    <w:p w14:paraId="700D68A2" w14:textId="131F085A" w:rsidR="0032032D" w:rsidRPr="00712DC2" w:rsidRDefault="0032032D" w:rsidP="0032032D">
      <w:pPr>
        <w:jc w:val="right"/>
        <w:rPr>
          <w:sz w:val="96"/>
          <w:szCs w:val="96"/>
        </w:rPr>
      </w:pPr>
      <w:proofErr w:type="spellStart"/>
      <w:r w:rsidRPr="00924E45">
        <w:rPr>
          <w:b/>
          <w:sz w:val="56"/>
          <w:szCs w:val="96"/>
        </w:rPr>
        <w:t>Aplikasi</w:t>
      </w:r>
      <w:proofErr w:type="spellEnd"/>
      <w:r w:rsidRPr="00924E45">
        <w:rPr>
          <w:sz w:val="56"/>
          <w:szCs w:val="96"/>
        </w:rPr>
        <w:t xml:space="preserve"> </w:t>
      </w:r>
      <w:r w:rsidR="00AF64E4" w:rsidRPr="00924E45">
        <w:rPr>
          <w:rFonts w:ascii="Arial Narrow" w:hAnsi="Arial Narrow"/>
          <w:i/>
          <w:sz w:val="56"/>
          <w:szCs w:val="96"/>
        </w:rPr>
        <w:t>“</w:t>
      </w:r>
      <w:r w:rsidR="00785DC5" w:rsidRPr="00785DC5">
        <w:rPr>
          <w:rFonts w:ascii="Arial Narrow" w:hAnsi="Arial Narrow"/>
          <w:i/>
          <w:sz w:val="56"/>
          <w:szCs w:val="96"/>
        </w:rPr>
        <w:t>Email Login &amp; Go Live PIS</w:t>
      </w:r>
      <w:r w:rsidR="00AF64E4" w:rsidRPr="00924E45">
        <w:rPr>
          <w:rFonts w:ascii="Arial Narrow" w:hAnsi="Arial Narrow"/>
          <w:i/>
          <w:sz w:val="56"/>
          <w:szCs w:val="96"/>
        </w:rPr>
        <w:t>”</w:t>
      </w:r>
      <w:r w:rsidRPr="00712DC2">
        <w:rPr>
          <w:sz w:val="96"/>
          <w:szCs w:val="96"/>
        </w:rPr>
        <w:t xml:space="preserve"> </w:t>
      </w:r>
    </w:p>
    <w:p w14:paraId="521C86A2" w14:textId="4A4317A3" w:rsidR="005C3903" w:rsidRDefault="003527A5" w:rsidP="005C3903">
      <w:pPr>
        <w:jc w:val="right"/>
        <w:rPr>
          <w:sz w:val="16"/>
          <w:szCs w:val="16"/>
        </w:rPr>
      </w:pPr>
      <w:r>
        <w:rPr>
          <w:sz w:val="16"/>
          <w:szCs w:val="16"/>
        </w:rPr>
        <w:t>Ver.</w:t>
      </w:r>
      <w:r w:rsidR="00785DC5">
        <w:rPr>
          <w:sz w:val="16"/>
          <w:szCs w:val="16"/>
        </w:rPr>
        <w:t>1</w:t>
      </w:r>
      <w:r w:rsidR="00507FD3">
        <w:rPr>
          <w:sz w:val="16"/>
          <w:szCs w:val="16"/>
        </w:rPr>
        <w:t>.</w:t>
      </w:r>
      <w:r>
        <w:rPr>
          <w:sz w:val="16"/>
          <w:szCs w:val="16"/>
          <w:lang w:val="id-ID"/>
        </w:rPr>
        <w:t>0</w:t>
      </w:r>
      <w:r w:rsidR="005C3903">
        <w:rPr>
          <w:sz w:val="16"/>
          <w:szCs w:val="16"/>
        </w:rPr>
        <w:t>.0</w:t>
      </w:r>
    </w:p>
    <w:p w14:paraId="2B65DF2D" w14:textId="77777777" w:rsidR="005C3903" w:rsidRDefault="005C3903" w:rsidP="005C3903">
      <w:pPr>
        <w:spacing w:after="0"/>
        <w:jc w:val="right"/>
        <w:rPr>
          <w:b/>
          <w:sz w:val="16"/>
        </w:rPr>
      </w:pPr>
      <w:r>
        <w:rPr>
          <w:b/>
          <w:sz w:val="16"/>
        </w:rPr>
        <w:t xml:space="preserve">Hint: </w:t>
      </w:r>
      <w:proofErr w:type="spellStart"/>
      <w:r>
        <w:rPr>
          <w:b/>
          <w:sz w:val="16"/>
        </w:rPr>
        <w:t>Ver.X.Y.Z</w:t>
      </w:r>
      <w:proofErr w:type="spellEnd"/>
      <w:r>
        <w:rPr>
          <w:b/>
          <w:sz w:val="16"/>
        </w:rPr>
        <w:t xml:space="preserve"> </w:t>
      </w:r>
    </w:p>
    <w:p w14:paraId="7E2F9184" w14:textId="77777777" w:rsidR="005C3903" w:rsidRDefault="005C3903" w:rsidP="005C3903">
      <w:pPr>
        <w:spacing w:after="0"/>
        <w:jc w:val="right"/>
        <w:rPr>
          <w:b/>
          <w:sz w:val="16"/>
        </w:rPr>
      </w:pPr>
      <w:r>
        <w:rPr>
          <w:b/>
          <w:sz w:val="16"/>
        </w:rPr>
        <w:t xml:space="preserve"> X: </w:t>
      </w:r>
      <w:proofErr w:type="spellStart"/>
      <w:r>
        <w:rPr>
          <w:b/>
          <w:sz w:val="16"/>
        </w:rPr>
        <w:t>penambahan</w:t>
      </w:r>
      <w:proofErr w:type="spellEnd"/>
      <w:r>
        <w:rPr>
          <w:b/>
          <w:sz w:val="16"/>
        </w:rPr>
        <w:t xml:space="preserve"> </w:t>
      </w:r>
      <w:proofErr w:type="spellStart"/>
      <w:r>
        <w:rPr>
          <w:b/>
          <w:sz w:val="16"/>
        </w:rPr>
        <w:t>modul</w:t>
      </w:r>
      <w:proofErr w:type="spellEnd"/>
    </w:p>
    <w:p w14:paraId="01EE82CC" w14:textId="77777777" w:rsidR="005C3903" w:rsidRDefault="005C3903" w:rsidP="005C3903">
      <w:pPr>
        <w:spacing w:after="0"/>
        <w:jc w:val="right"/>
        <w:rPr>
          <w:b/>
          <w:sz w:val="16"/>
        </w:rPr>
      </w:pPr>
      <w:r>
        <w:rPr>
          <w:b/>
          <w:sz w:val="16"/>
        </w:rPr>
        <w:t xml:space="preserve">Y: </w:t>
      </w:r>
      <w:proofErr w:type="spellStart"/>
      <w:r>
        <w:rPr>
          <w:b/>
          <w:sz w:val="16"/>
        </w:rPr>
        <w:t>penambahan</w:t>
      </w:r>
      <w:proofErr w:type="spellEnd"/>
      <w:r>
        <w:rPr>
          <w:b/>
          <w:sz w:val="16"/>
        </w:rPr>
        <w:t xml:space="preserve"> </w:t>
      </w:r>
      <w:proofErr w:type="spellStart"/>
      <w:r>
        <w:rPr>
          <w:b/>
          <w:sz w:val="16"/>
        </w:rPr>
        <w:t>fitur</w:t>
      </w:r>
      <w:proofErr w:type="spellEnd"/>
    </w:p>
    <w:p w14:paraId="361C79BE" w14:textId="77777777" w:rsidR="005C3903" w:rsidRDefault="005C3903" w:rsidP="005C3903">
      <w:pPr>
        <w:spacing w:after="0"/>
        <w:jc w:val="right"/>
        <w:rPr>
          <w:b/>
          <w:sz w:val="16"/>
        </w:rPr>
      </w:pPr>
      <w:r>
        <w:rPr>
          <w:b/>
          <w:sz w:val="16"/>
        </w:rPr>
        <w:t xml:space="preserve">Z: bug fixing </w:t>
      </w:r>
    </w:p>
    <w:p w14:paraId="7D773940" w14:textId="77777777" w:rsidR="005C3903" w:rsidRDefault="005C3903" w:rsidP="005C3903">
      <w:pPr>
        <w:jc w:val="right"/>
        <w:rPr>
          <w:sz w:val="16"/>
          <w:szCs w:val="16"/>
        </w:rPr>
      </w:pPr>
      <w:r>
        <w:rPr>
          <w:b/>
          <w:sz w:val="16"/>
        </w:rPr>
        <w:t xml:space="preserve">Version number </w:t>
      </w:r>
      <w:proofErr w:type="spellStart"/>
      <w:r>
        <w:rPr>
          <w:b/>
          <w:sz w:val="16"/>
        </w:rPr>
        <w:t>diisi</w:t>
      </w:r>
      <w:proofErr w:type="spellEnd"/>
      <w:r>
        <w:rPr>
          <w:b/>
          <w:sz w:val="16"/>
        </w:rPr>
        <w:t xml:space="preserve"> </w:t>
      </w:r>
      <w:proofErr w:type="spellStart"/>
      <w:r>
        <w:rPr>
          <w:b/>
          <w:sz w:val="16"/>
        </w:rPr>
        <w:t>oleh</w:t>
      </w:r>
      <w:proofErr w:type="spellEnd"/>
      <w:r>
        <w:rPr>
          <w:b/>
          <w:sz w:val="16"/>
        </w:rPr>
        <w:t xml:space="preserve"> </w:t>
      </w:r>
      <w:proofErr w:type="spellStart"/>
      <w:r>
        <w:rPr>
          <w:b/>
          <w:sz w:val="16"/>
        </w:rPr>
        <w:t>Fungsi</w:t>
      </w:r>
      <w:proofErr w:type="spellEnd"/>
      <w:r>
        <w:rPr>
          <w:b/>
          <w:sz w:val="16"/>
        </w:rPr>
        <w:t xml:space="preserve"> ADS</w:t>
      </w:r>
    </w:p>
    <w:p w14:paraId="61DC4B2D" w14:textId="77777777" w:rsidR="005C3903" w:rsidRDefault="005C3903" w:rsidP="005C3903">
      <w:pPr>
        <w:jc w:val="right"/>
        <w:rPr>
          <w:sz w:val="16"/>
          <w:szCs w:val="16"/>
        </w:rPr>
      </w:pPr>
      <w:r>
        <w:rPr>
          <w:sz w:val="16"/>
          <w:szCs w:val="16"/>
        </w:rPr>
        <w:t xml:space="preserve">Document Classification: </w:t>
      </w:r>
      <w:r>
        <w:rPr>
          <w:strike/>
          <w:sz w:val="16"/>
          <w:lang w:val="id-ID"/>
        </w:rPr>
        <w:t>Low</w:t>
      </w:r>
      <w:r>
        <w:rPr>
          <w:sz w:val="16"/>
          <w:lang w:val="id-ID"/>
        </w:rPr>
        <w:t xml:space="preserve">/ </w:t>
      </w:r>
      <w:r>
        <w:rPr>
          <w:sz w:val="16"/>
        </w:rPr>
        <w:t>Medium</w:t>
      </w:r>
      <w:r>
        <w:rPr>
          <w:sz w:val="16"/>
          <w:lang w:val="id-ID"/>
        </w:rPr>
        <w:t xml:space="preserve">/ </w:t>
      </w:r>
      <w:r>
        <w:rPr>
          <w:strike/>
          <w:sz w:val="16"/>
          <w:lang w:val="id-ID"/>
        </w:rPr>
        <w:t>High</w:t>
      </w:r>
    </w:p>
    <w:tbl>
      <w:tblPr>
        <w:tblStyle w:val="TableGrid"/>
        <w:tblW w:w="9181" w:type="dxa"/>
        <w:tblLook w:val="04A0" w:firstRow="1" w:lastRow="0" w:firstColumn="1" w:lastColumn="0" w:noHBand="0" w:noVBand="1"/>
      </w:tblPr>
      <w:tblGrid>
        <w:gridCol w:w="4673"/>
        <w:gridCol w:w="4508"/>
      </w:tblGrid>
      <w:tr w:rsidR="0032032D" w14:paraId="0663B26A" w14:textId="77777777" w:rsidTr="00FB0ED0">
        <w:tc>
          <w:tcPr>
            <w:tcW w:w="4673" w:type="dxa"/>
            <w:shd w:val="clear" w:color="auto" w:fill="3B3838" w:themeFill="background2" w:themeFillShade="40"/>
          </w:tcPr>
          <w:p w14:paraId="0B8F6A1E" w14:textId="006B4F67" w:rsidR="0032032D" w:rsidRDefault="0032032D" w:rsidP="00FB0ED0">
            <w:pPr>
              <w:ind w:left="3429" w:hanging="3429"/>
              <w:jc w:val="center"/>
            </w:pPr>
            <w:proofErr w:type="spellStart"/>
            <w:r>
              <w:t>Fungsi</w:t>
            </w:r>
            <w:proofErr w:type="spellEnd"/>
          </w:p>
        </w:tc>
        <w:tc>
          <w:tcPr>
            <w:tcW w:w="4508" w:type="dxa"/>
            <w:shd w:val="clear" w:color="auto" w:fill="3B3838" w:themeFill="background2" w:themeFillShade="40"/>
          </w:tcPr>
          <w:p w14:paraId="17E6A564" w14:textId="02CF5DE6" w:rsidR="0032032D" w:rsidRDefault="00FB0ED0" w:rsidP="00FB0ED0">
            <w:pPr>
              <w:jc w:val="center"/>
            </w:pPr>
            <w:r>
              <w:t xml:space="preserve">No </w:t>
            </w:r>
            <w:proofErr w:type="spellStart"/>
            <w:r>
              <w:t>Kodifikasi</w:t>
            </w:r>
            <w:proofErr w:type="spellEnd"/>
          </w:p>
        </w:tc>
      </w:tr>
      <w:tr w:rsidR="00FB0ED0" w14:paraId="0497EF47" w14:textId="77777777" w:rsidTr="0032032D">
        <w:tc>
          <w:tcPr>
            <w:tcW w:w="4673" w:type="dxa"/>
            <w:vMerge w:val="restart"/>
          </w:tcPr>
          <w:p w14:paraId="39C0521E" w14:textId="32032736" w:rsidR="00FB0ED0" w:rsidRDefault="00FB0ED0" w:rsidP="00FB0ED0">
            <w:r>
              <w:t>Business Demand</w:t>
            </w:r>
          </w:p>
        </w:tc>
        <w:tc>
          <w:tcPr>
            <w:tcW w:w="4508" w:type="dxa"/>
          </w:tcPr>
          <w:p w14:paraId="221B18ED" w14:textId="53DA0A6D" w:rsidR="00FB0ED0" w:rsidRPr="003527A5" w:rsidRDefault="00D22C8B" w:rsidP="0032032D">
            <w:pPr>
              <w:jc w:val="right"/>
              <w:rPr>
                <w:highlight w:val="yellow"/>
                <w:lang w:val="id-ID"/>
              </w:rPr>
            </w:pPr>
            <w:r w:rsidRPr="003527A5">
              <w:rPr>
                <w:highlight w:val="yellow"/>
                <w:lang w:val="id-ID"/>
              </w:rPr>
              <w:t>2019-256</w:t>
            </w:r>
          </w:p>
        </w:tc>
      </w:tr>
      <w:tr w:rsidR="00FB0ED0" w14:paraId="212DE5B4" w14:textId="77777777" w:rsidTr="0032032D">
        <w:tc>
          <w:tcPr>
            <w:tcW w:w="4673" w:type="dxa"/>
            <w:vMerge/>
          </w:tcPr>
          <w:p w14:paraId="596D5061" w14:textId="77777777" w:rsidR="00FB0ED0" w:rsidRDefault="00FB0ED0" w:rsidP="00FB0ED0"/>
        </w:tc>
        <w:tc>
          <w:tcPr>
            <w:tcW w:w="4508" w:type="dxa"/>
          </w:tcPr>
          <w:p w14:paraId="51B17DA4" w14:textId="77777777" w:rsidR="00FB0ED0" w:rsidRPr="003527A5" w:rsidRDefault="00FB0ED0" w:rsidP="0032032D">
            <w:pPr>
              <w:jc w:val="right"/>
              <w:rPr>
                <w:highlight w:val="yellow"/>
              </w:rPr>
            </w:pPr>
          </w:p>
        </w:tc>
      </w:tr>
      <w:tr w:rsidR="00FB0ED0" w14:paraId="4BC84250" w14:textId="77777777" w:rsidTr="0032032D">
        <w:tc>
          <w:tcPr>
            <w:tcW w:w="4673" w:type="dxa"/>
            <w:vMerge/>
          </w:tcPr>
          <w:p w14:paraId="655982EC" w14:textId="77777777" w:rsidR="00FB0ED0" w:rsidRDefault="00FB0ED0" w:rsidP="00FB0ED0"/>
        </w:tc>
        <w:tc>
          <w:tcPr>
            <w:tcW w:w="4508" w:type="dxa"/>
          </w:tcPr>
          <w:p w14:paraId="36007D00" w14:textId="77777777" w:rsidR="00FB0ED0" w:rsidRPr="003527A5" w:rsidRDefault="00FB0ED0" w:rsidP="0032032D">
            <w:pPr>
              <w:jc w:val="right"/>
              <w:rPr>
                <w:highlight w:val="yellow"/>
              </w:rPr>
            </w:pPr>
          </w:p>
        </w:tc>
      </w:tr>
      <w:tr w:rsidR="0032032D" w14:paraId="6D4780A8" w14:textId="77777777" w:rsidTr="0032032D">
        <w:tc>
          <w:tcPr>
            <w:tcW w:w="4673" w:type="dxa"/>
          </w:tcPr>
          <w:p w14:paraId="53C32C97" w14:textId="521FE9DF" w:rsidR="0032032D" w:rsidRDefault="00FB0ED0" w:rsidP="00FB0ED0">
            <w:r>
              <w:t>IT Solution</w:t>
            </w:r>
          </w:p>
        </w:tc>
        <w:tc>
          <w:tcPr>
            <w:tcW w:w="4508" w:type="dxa"/>
          </w:tcPr>
          <w:p w14:paraId="019286BC" w14:textId="5181B6DB" w:rsidR="0032032D" w:rsidRPr="003527A5" w:rsidRDefault="00D22C8B" w:rsidP="0032032D">
            <w:pPr>
              <w:jc w:val="right"/>
              <w:rPr>
                <w:highlight w:val="yellow"/>
                <w:lang w:val="id-ID"/>
              </w:rPr>
            </w:pPr>
            <w:r w:rsidRPr="003527A5">
              <w:rPr>
                <w:highlight w:val="yellow"/>
                <w:lang w:val="id-ID"/>
              </w:rPr>
              <w:t>2018-0007</w:t>
            </w:r>
          </w:p>
        </w:tc>
      </w:tr>
    </w:tbl>
    <w:p w14:paraId="2F47B9CF" w14:textId="42BBBB6F" w:rsidR="0032032D" w:rsidRPr="00287CC6" w:rsidRDefault="0032032D" w:rsidP="0032032D">
      <w:pPr>
        <w:jc w:val="right"/>
        <w:rPr>
          <w:sz w:val="16"/>
          <w:szCs w:val="16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4508"/>
        <w:gridCol w:w="4701"/>
      </w:tblGrid>
      <w:tr w:rsidR="00913D8D" w14:paraId="277A0754" w14:textId="77777777" w:rsidTr="00913D8D">
        <w:tc>
          <w:tcPr>
            <w:tcW w:w="4508" w:type="dxa"/>
            <w:shd w:val="clear" w:color="auto" w:fill="3B3838" w:themeFill="background2" w:themeFillShade="40"/>
          </w:tcPr>
          <w:p w14:paraId="2E17FD60" w14:textId="171B48FD" w:rsidR="00913D8D" w:rsidRPr="00913D8D" w:rsidRDefault="00913D8D" w:rsidP="00913D8D">
            <w:pPr>
              <w:jc w:val="center"/>
              <w:rPr>
                <w:color w:val="FFFFFF" w:themeColor="background1"/>
              </w:rPr>
            </w:pPr>
            <w:proofErr w:type="spellStart"/>
            <w:r w:rsidRPr="00913D8D">
              <w:rPr>
                <w:color w:val="FFFFFF" w:themeColor="background1"/>
              </w:rPr>
              <w:t>Katalog</w:t>
            </w:r>
            <w:proofErr w:type="spellEnd"/>
            <w:r w:rsidRPr="00913D8D">
              <w:rPr>
                <w:color w:val="FFFFFF" w:themeColor="background1"/>
              </w:rPr>
              <w:t xml:space="preserve"> Proses </w:t>
            </w:r>
            <w:proofErr w:type="spellStart"/>
            <w:r w:rsidRPr="00913D8D">
              <w:rPr>
                <w:color w:val="FFFFFF" w:themeColor="background1"/>
              </w:rPr>
              <w:t>Bisnis</w:t>
            </w:r>
            <w:proofErr w:type="spellEnd"/>
            <w:r w:rsidRPr="00913D8D">
              <w:rPr>
                <w:color w:val="FFFFFF" w:themeColor="background1"/>
              </w:rPr>
              <w:t xml:space="preserve"> </w:t>
            </w:r>
            <w:proofErr w:type="spellStart"/>
            <w:r w:rsidRPr="00913D8D">
              <w:rPr>
                <w:color w:val="FFFFFF" w:themeColor="background1"/>
              </w:rPr>
              <w:t>Pertamina</w:t>
            </w:r>
            <w:proofErr w:type="spellEnd"/>
          </w:p>
        </w:tc>
        <w:tc>
          <w:tcPr>
            <w:tcW w:w="4701" w:type="dxa"/>
            <w:shd w:val="clear" w:color="auto" w:fill="3B3838" w:themeFill="background2" w:themeFillShade="40"/>
          </w:tcPr>
          <w:p w14:paraId="69601E5F" w14:textId="6D469460" w:rsidR="00913D8D" w:rsidRPr="00913D8D" w:rsidRDefault="00913D8D" w:rsidP="00913D8D">
            <w:pPr>
              <w:jc w:val="center"/>
              <w:rPr>
                <w:color w:val="FFFFFF" w:themeColor="background1"/>
              </w:rPr>
            </w:pPr>
            <w:r w:rsidRPr="00913D8D">
              <w:rPr>
                <w:color w:val="FFFFFF" w:themeColor="background1"/>
              </w:rPr>
              <w:t xml:space="preserve">No. </w:t>
            </w:r>
            <w:proofErr w:type="spellStart"/>
            <w:r>
              <w:rPr>
                <w:color w:val="FFFFFF" w:themeColor="background1"/>
              </w:rPr>
              <w:t>Kategori</w:t>
            </w:r>
            <w:proofErr w:type="spellEnd"/>
            <w:r>
              <w:rPr>
                <w:color w:val="FFFFFF" w:themeColor="background1"/>
              </w:rPr>
              <w:t xml:space="preserve"> </w:t>
            </w:r>
            <w:r w:rsidRPr="00913D8D">
              <w:rPr>
                <w:color w:val="FFFFFF" w:themeColor="background1"/>
              </w:rPr>
              <w:t>Proses</w:t>
            </w:r>
          </w:p>
        </w:tc>
      </w:tr>
      <w:tr w:rsidR="00913D8D" w14:paraId="0AEC2A1F" w14:textId="77777777" w:rsidTr="00913D8D">
        <w:tc>
          <w:tcPr>
            <w:tcW w:w="4508" w:type="dxa"/>
          </w:tcPr>
          <w:p w14:paraId="0F77F763" w14:textId="08AD629B" w:rsidR="00913D8D" w:rsidRDefault="00913D8D" w:rsidP="00913D8D">
            <w:r>
              <w:t>Value Chain</w:t>
            </w:r>
          </w:p>
        </w:tc>
        <w:tc>
          <w:tcPr>
            <w:tcW w:w="4701" w:type="dxa"/>
          </w:tcPr>
          <w:p w14:paraId="085A4A97" w14:textId="520E3C43" w:rsidR="00913D8D" w:rsidRPr="003527A5" w:rsidRDefault="00983840" w:rsidP="00913D8D">
            <w:pPr>
              <w:jc w:val="center"/>
              <w:rPr>
                <w:highlight w:val="yellow"/>
              </w:rPr>
            </w:pPr>
            <w:r w:rsidRPr="003527A5">
              <w:rPr>
                <w:highlight w:val="yellow"/>
              </w:rPr>
              <w:t>5.2.4.3, 5.2.4.5, 11.6.1.1, 11.6.1.3, 11.6.1.8, 11.6.1.10</w:t>
            </w:r>
          </w:p>
        </w:tc>
      </w:tr>
      <w:tr w:rsidR="00101E59" w14:paraId="042C14B3" w14:textId="77777777" w:rsidTr="00913D8D">
        <w:tc>
          <w:tcPr>
            <w:tcW w:w="4508" w:type="dxa"/>
          </w:tcPr>
          <w:p w14:paraId="09AFD77F" w14:textId="0319005F" w:rsidR="00101E59" w:rsidRDefault="00101E59" w:rsidP="00913D8D">
            <w:r>
              <w:t xml:space="preserve">Application </w:t>
            </w:r>
            <w:proofErr w:type="spellStart"/>
            <w:r>
              <w:t>Lanscape</w:t>
            </w:r>
            <w:proofErr w:type="spellEnd"/>
          </w:p>
        </w:tc>
        <w:tc>
          <w:tcPr>
            <w:tcW w:w="4701" w:type="dxa"/>
          </w:tcPr>
          <w:p w14:paraId="39EAEA52" w14:textId="33714439" w:rsidR="00101E59" w:rsidRPr="003527A5" w:rsidRDefault="00983840" w:rsidP="00983840">
            <w:pPr>
              <w:jc w:val="center"/>
              <w:rPr>
                <w:highlight w:val="yellow"/>
              </w:rPr>
            </w:pPr>
            <w:r w:rsidRPr="003527A5">
              <w:rPr>
                <w:rFonts w:ascii="Calibri" w:hAnsi="Calibri" w:cs="Calibri"/>
                <w:b/>
                <w:bCs/>
                <w:color w:val="212121"/>
                <w:highlight w:val="yellow"/>
                <w:shd w:val="clear" w:color="auto" w:fill="FFFFFF"/>
              </w:rPr>
              <w:t>3.2.1, 3.2.2, 6.2.2.1</w:t>
            </w:r>
          </w:p>
        </w:tc>
      </w:tr>
    </w:tbl>
    <w:p w14:paraId="46CFB21F" w14:textId="371272A8" w:rsidR="0093170C" w:rsidRPr="00B44229" w:rsidRDefault="0093170C" w:rsidP="00B44229">
      <w:pPr>
        <w:rPr>
          <w:b/>
          <w:i/>
          <w:sz w:val="16"/>
          <w:szCs w:val="16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810"/>
        <w:gridCol w:w="2013"/>
        <w:gridCol w:w="1842"/>
        <w:gridCol w:w="3544"/>
      </w:tblGrid>
      <w:tr w:rsidR="00300163" w14:paraId="0951450C" w14:textId="77777777" w:rsidTr="00934DEF">
        <w:tc>
          <w:tcPr>
            <w:tcW w:w="3823" w:type="dxa"/>
            <w:gridSpan w:val="2"/>
            <w:shd w:val="clear" w:color="auto" w:fill="000000" w:themeFill="text1"/>
          </w:tcPr>
          <w:p w14:paraId="717DA935" w14:textId="16FE1836" w:rsidR="00300163" w:rsidRPr="00300163" w:rsidRDefault="00934DEF" w:rsidP="00300163">
            <w:pPr>
              <w:jc w:val="center"/>
              <w:rPr>
                <w:color w:val="FFFFFF" w:themeColor="background1"/>
              </w:rPr>
            </w:pPr>
            <w:proofErr w:type="spellStart"/>
            <w:r>
              <w:rPr>
                <w:color w:val="FFFFFF" w:themeColor="background1"/>
              </w:rPr>
              <w:t>Entitas</w:t>
            </w:r>
            <w:proofErr w:type="spellEnd"/>
          </w:p>
        </w:tc>
        <w:tc>
          <w:tcPr>
            <w:tcW w:w="1842" w:type="dxa"/>
            <w:shd w:val="clear" w:color="auto" w:fill="000000" w:themeFill="text1"/>
          </w:tcPr>
          <w:p w14:paraId="3D4D3C66" w14:textId="1D76EC25" w:rsidR="00300163" w:rsidRPr="00300163" w:rsidRDefault="00934DEF" w:rsidP="00300163">
            <w:pPr>
              <w:jc w:val="center"/>
              <w:rPr>
                <w:color w:val="FFFFFF" w:themeColor="background1"/>
              </w:rPr>
            </w:pPr>
            <w:proofErr w:type="spellStart"/>
            <w:r>
              <w:rPr>
                <w:color w:val="FFFFFF" w:themeColor="background1"/>
                <w:shd w:val="clear" w:color="auto" w:fill="000000" w:themeFill="text1"/>
              </w:rPr>
              <w:t>Jabatan</w:t>
            </w:r>
            <w:proofErr w:type="spellEnd"/>
          </w:p>
        </w:tc>
        <w:tc>
          <w:tcPr>
            <w:tcW w:w="3544" w:type="dxa"/>
            <w:shd w:val="clear" w:color="auto" w:fill="3B3838" w:themeFill="background2" w:themeFillShade="40"/>
          </w:tcPr>
          <w:p w14:paraId="529A6CEB" w14:textId="6B60352D" w:rsidR="00300163" w:rsidRPr="00300163" w:rsidRDefault="00300163" w:rsidP="00300163">
            <w:pPr>
              <w:jc w:val="center"/>
              <w:rPr>
                <w:color w:val="FFFFFF" w:themeColor="background1"/>
              </w:rPr>
            </w:pPr>
            <w:proofErr w:type="spellStart"/>
            <w:r w:rsidRPr="00300163">
              <w:rPr>
                <w:color w:val="FFFFFF" w:themeColor="background1"/>
              </w:rPr>
              <w:t>Nama</w:t>
            </w:r>
            <w:proofErr w:type="spellEnd"/>
          </w:p>
        </w:tc>
      </w:tr>
      <w:tr w:rsidR="00B25DF7" w14:paraId="5D4204EB" w14:textId="77777777" w:rsidTr="00ED0BE9">
        <w:tc>
          <w:tcPr>
            <w:tcW w:w="1810" w:type="dxa"/>
            <w:vMerge w:val="restart"/>
          </w:tcPr>
          <w:p w14:paraId="1392ACEE" w14:textId="440ECAC0" w:rsidR="00B25DF7" w:rsidRDefault="00B25DF7" w:rsidP="00ED0BE9">
            <w:r>
              <w:t>PT PERTAMINA</w:t>
            </w:r>
          </w:p>
        </w:tc>
        <w:tc>
          <w:tcPr>
            <w:tcW w:w="2013" w:type="dxa"/>
            <w:vMerge w:val="restart"/>
          </w:tcPr>
          <w:p w14:paraId="7D00EE8A" w14:textId="5240FCBF" w:rsidR="00B25DF7" w:rsidRDefault="00B25DF7" w:rsidP="00ED0BE9">
            <w:r>
              <w:t>Application Requestor</w:t>
            </w:r>
          </w:p>
        </w:tc>
        <w:tc>
          <w:tcPr>
            <w:tcW w:w="1842" w:type="dxa"/>
          </w:tcPr>
          <w:p w14:paraId="27CC1A4C" w14:textId="5D03F582" w:rsidR="00B25DF7" w:rsidRPr="00BF0833" w:rsidRDefault="00BF0833">
            <w:pPr>
              <w:rPr>
                <w:lang w:val="id-ID"/>
              </w:rPr>
            </w:pPr>
            <w:r>
              <w:rPr>
                <w:lang w:val="id-ID"/>
              </w:rPr>
              <w:t>Mgr. Business System Operation</w:t>
            </w:r>
          </w:p>
        </w:tc>
        <w:tc>
          <w:tcPr>
            <w:tcW w:w="3544" w:type="dxa"/>
          </w:tcPr>
          <w:p w14:paraId="5C199A51" w14:textId="0C3826F4" w:rsidR="00B25DF7" w:rsidRPr="003527A5" w:rsidRDefault="00BF0833" w:rsidP="0032032D">
            <w:pPr>
              <w:jc w:val="right"/>
              <w:rPr>
                <w:highlight w:val="yellow"/>
                <w:lang w:val="id-ID"/>
              </w:rPr>
            </w:pPr>
            <w:r w:rsidRPr="003527A5">
              <w:rPr>
                <w:highlight w:val="yellow"/>
                <w:lang w:val="id-ID"/>
              </w:rPr>
              <w:t>Ahmad Jaelani</w:t>
            </w:r>
          </w:p>
        </w:tc>
      </w:tr>
      <w:tr w:rsidR="00B25DF7" w14:paraId="1B4225F3" w14:textId="77777777" w:rsidTr="00ED0BE9">
        <w:tc>
          <w:tcPr>
            <w:tcW w:w="1810" w:type="dxa"/>
            <w:vMerge/>
          </w:tcPr>
          <w:p w14:paraId="190BF09C" w14:textId="25839599" w:rsidR="00B25DF7" w:rsidRDefault="00B25DF7" w:rsidP="00ED0BE9"/>
        </w:tc>
        <w:tc>
          <w:tcPr>
            <w:tcW w:w="2013" w:type="dxa"/>
            <w:vMerge/>
          </w:tcPr>
          <w:p w14:paraId="7A1A5800" w14:textId="77777777" w:rsidR="00B25DF7" w:rsidRDefault="00B25DF7" w:rsidP="00ED0BE9"/>
        </w:tc>
        <w:tc>
          <w:tcPr>
            <w:tcW w:w="1842" w:type="dxa"/>
          </w:tcPr>
          <w:p w14:paraId="5FAEF534" w14:textId="008FD2E4" w:rsidR="00B25DF7" w:rsidRDefault="00B25DF7" w:rsidP="00ED0BE9">
            <w:r>
              <w:t xml:space="preserve"> </w:t>
            </w:r>
          </w:p>
        </w:tc>
        <w:tc>
          <w:tcPr>
            <w:tcW w:w="3544" w:type="dxa"/>
          </w:tcPr>
          <w:p w14:paraId="5601B9CF" w14:textId="289A2589" w:rsidR="00B25DF7" w:rsidRPr="003527A5" w:rsidRDefault="00B25DF7" w:rsidP="0032032D">
            <w:pPr>
              <w:jc w:val="right"/>
              <w:rPr>
                <w:highlight w:val="yellow"/>
              </w:rPr>
            </w:pPr>
          </w:p>
        </w:tc>
      </w:tr>
      <w:tr w:rsidR="00B25DF7" w14:paraId="4D19C78E" w14:textId="77777777" w:rsidTr="00ED0BE9">
        <w:tc>
          <w:tcPr>
            <w:tcW w:w="1810" w:type="dxa"/>
            <w:vMerge/>
          </w:tcPr>
          <w:p w14:paraId="0DD29064" w14:textId="7EFD0BF1" w:rsidR="00B25DF7" w:rsidRDefault="00B25DF7" w:rsidP="00ED0BE9"/>
        </w:tc>
        <w:tc>
          <w:tcPr>
            <w:tcW w:w="2013" w:type="dxa"/>
          </w:tcPr>
          <w:p w14:paraId="0276604B" w14:textId="6570D7B3" w:rsidR="00B25DF7" w:rsidRDefault="00B25DF7" w:rsidP="00ED0BE9">
            <w:r>
              <w:t>CICT- Business Demand</w:t>
            </w:r>
          </w:p>
        </w:tc>
        <w:tc>
          <w:tcPr>
            <w:tcW w:w="1842" w:type="dxa"/>
          </w:tcPr>
          <w:p w14:paraId="0CEAB2CA" w14:textId="239069A2" w:rsidR="00B25DF7" w:rsidRDefault="00B25DF7" w:rsidP="00ED0BE9">
            <w:r>
              <w:t>Lead Coordinator</w:t>
            </w:r>
          </w:p>
        </w:tc>
        <w:tc>
          <w:tcPr>
            <w:tcW w:w="3544" w:type="dxa"/>
          </w:tcPr>
          <w:p w14:paraId="61F9F430" w14:textId="689A00C2" w:rsidR="00B25DF7" w:rsidRPr="003527A5" w:rsidRDefault="00BF0833" w:rsidP="0032032D">
            <w:pPr>
              <w:jc w:val="right"/>
              <w:rPr>
                <w:highlight w:val="yellow"/>
                <w:lang w:val="id-ID"/>
              </w:rPr>
            </w:pPr>
            <w:r w:rsidRPr="003527A5">
              <w:rPr>
                <w:highlight w:val="yellow"/>
                <w:lang w:val="id-ID"/>
              </w:rPr>
              <w:t>Anindya Diwasasri</w:t>
            </w:r>
          </w:p>
        </w:tc>
      </w:tr>
      <w:tr w:rsidR="00B25DF7" w14:paraId="60B7A1C2" w14:textId="77777777" w:rsidTr="00ED0BE9">
        <w:tc>
          <w:tcPr>
            <w:tcW w:w="1810" w:type="dxa"/>
            <w:vMerge/>
          </w:tcPr>
          <w:p w14:paraId="71095E90" w14:textId="77777777" w:rsidR="00B25DF7" w:rsidRDefault="00B25DF7" w:rsidP="00ED0BE9"/>
        </w:tc>
        <w:tc>
          <w:tcPr>
            <w:tcW w:w="2013" w:type="dxa"/>
            <w:vMerge w:val="restart"/>
          </w:tcPr>
          <w:p w14:paraId="71B138E2" w14:textId="5E651E2A" w:rsidR="00B25DF7" w:rsidRDefault="00B25DF7" w:rsidP="00ED0BE9">
            <w:r>
              <w:t>CICT- IT Solution</w:t>
            </w:r>
          </w:p>
        </w:tc>
        <w:tc>
          <w:tcPr>
            <w:tcW w:w="1842" w:type="dxa"/>
          </w:tcPr>
          <w:p w14:paraId="11F0879B" w14:textId="27E5F3C6" w:rsidR="00B25DF7" w:rsidRDefault="00B25DF7" w:rsidP="00ED0BE9">
            <w:r>
              <w:t>PM</w:t>
            </w:r>
          </w:p>
        </w:tc>
        <w:tc>
          <w:tcPr>
            <w:tcW w:w="3544" w:type="dxa"/>
          </w:tcPr>
          <w:p w14:paraId="0F7D9B33" w14:textId="090F8D3D" w:rsidR="00B25DF7" w:rsidRPr="003527A5" w:rsidRDefault="00B160F4" w:rsidP="0032032D">
            <w:pPr>
              <w:jc w:val="right"/>
              <w:rPr>
                <w:highlight w:val="yellow"/>
                <w:lang w:val="id-ID"/>
              </w:rPr>
            </w:pPr>
            <w:r w:rsidRPr="003527A5">
              <w:rPr>
                <w:highlight w:val="yellow"/>
                <w:lang w:val="id-ID"/>
              </w:rPr>
              <w:t>Dedy Wijarnako</w:t>
            </w:r>
          </w:p>
        </w:tc>
      </w:tr>
      <w:tr w:rsidR="00B25DF7" w14:paraId="2804EFCF" w14:textId="77777777" w:rsidTr="00ED0BE9">
        <w:tc>
          <w:tcPr>
            <w:tcW w:w="1810" w:type="dxa"/>
            <w:vMerge/>
          </w:tcPr>
          <w:p w14:paraId="505A201C" w14:textId="77777777" w:rsidR="00B25DF7" w:rsidRDefault="00B25DF7" w:rsidP="00ED0BE9"/>
        </w:tc>
        <w:tc>
          <w:tcPr>
            <w:tcW w:w="2013" w:type="dxa"/>
            <w:vMerge/>
          </w:tcPr>
          <w:p w14:paraId="2C8EC3B1" w14:textId="77777777" w:rsidR="00B25DF7" w:rsidRDefault="00B25DF7" w:rsidP="0032032D">
            <w:pPr>
              <w:jc w:val="right"/>
            </w:pPr>
          </w:p>
        </w:tc>
        <w:tc>
          <w:tcPr>
            <w:tcW w:w="1842" w:type="dxa"/>
          </w:tcPr>
          <w:p w14:paraId="7BF617E4" w14:textId="53EF0DC5" w:rsidR="00B25DF7" w:rsidRDefault="00B25DF7" w:rsidP="00ED0BE9">
            <w:r>
              <w:t>Analyst 1</w:t>
            </w:r>
          </w:p>
        </w:tc>
        <w:tc>
          <w:tcPr>
            <w:tcW w:w="3544" w:type="dxa"/>
          </w:tcPr>
          <w:p w14:paraId="2AFF87AE" w14:textId="62FAC1B2" w:rsidR="00B25DF7" w:rsidRPr="003527A5" w:rsidRDefault="004120F3" w:rsidP="0032032D">
            <w:pPr>
              <w:jc w:val="right"/>
              <w:rPr>
                <w:highlight w:val="yellow"/>
              </w:rPr>
            </w:pPr>
            <w:r w:rsidRPr="003527A5">
              <w:rPr>
                <w:highlight w:val="yellow"/>
              </w:rPr>
              <w:t>Tonny Budiman</w:t>
            </w:r>
          </w:p>
        </w:tc>
      </w:tr>
      <w:tr w:rsidR="00B25DF7" w14:paraId="10BCC851" w14:textId="77777777" w:rsidTr="00ED0BE9">
        <w:tc>
          <w:tcPr>
            <w:tcW w:w="1810" w:type="dxa"/>
            <w:vMerge/>
          </w:tcPr>
          <w:p w14:paraId="2C612920" w14:textId="77777777" w:rsidR="00B25DF7" w:rsidRDefault="00B25DF7" w:rsidP="00ED0BE9"/>
        </w:tc>
        <w:tc>
          <w:tcPr>
            <w:tcW w:w="2013" w:type="dxa"/>
            <w:vMerge/>
          </w:tcPr>
          <w:p w14:paraId="267384B2" w14:textId="77777777" w:rsidR="00B25DF7" w:rsidRDefault="00B25DF7" w:rsidP="0032032D">
            <w:pPr>
              <w:jc w:val="right"/>
            </w:pPr>
          </w:p>
        </w:tc>
        <w:tc>
          <w:tcPr>
            <w:tcW w:w="1842" w:type="dxa"/>
          </w:tcPr>
          <w:p w14:paraId="38B672DC" w14:textId="255AB76D" w:rsidR="00B25DF7" w:rsidRDefault="00B25DF7" w:rsidP="00ED0BE9">
            <w:r>
              <w:t>Analyst 2</w:t>
            </w:r>
          </w:p>
        </w:tc>
        <w:tc>
          <w:tcPr>
            <w:tcW w:w="3544" w:type="dxa"/>
          </w:tcPr>
          <w:p w14:paraId="4A6145BA" w14:textId="676A2685" w:rsidR="00B25DF7" w:rsidRPr="003527A5" w:rsidRDefault="00BF0833" w:rsidP="0032032D">
            <w:pPr>
              <w:jc w:val="right"/>
              <w:rPr>
                <w:highlight w:val="yellow"/>
                <w:lang w:val="id-ID"/>
              </w:rPr>
            </w:pPr>
            <w:r w:rsidRPr="003527A5">
              <w:rPr>
                <w:highlight w:val="yellow"/>
                <w:lang w:val="id-ID"/>
              </w:rPr>
              <w:t>-</w:t>
            </w:r>
          </w:p>
        </w:tc>
      </w:tr>
      <w:tr w:rsidR="00B25DF7" w14:paraId="4318CAD2" w14:textId="77777777" w:rsidTr="00ED0BE9">
        <w:tc>
          <w:tcPr>
            <w:tcW w:w="1810" w:type="dxa"/>
            <w:vMerge/>
          </w:tcPr>
          <w:p w14:paraId="3D0B36B2" w14:textId="77777777" w:rsidR="00B25DF7" w:rsidRDefault="00B25DF7" w:rsidP="00ED0BE9"/>
        </w:tc>
        <w:tc>
          <w:tcPr>
            <w:tcW w:w="2013" w:type="dxa"/>
            <w:vMerge/>
          </w:tcPr>
          <w:p w14:paraId="723E131E" w14:textId="77777777" w:rsidR="00B25DF7" w:rsidRDefault="00B25DF7" w:rsidP="0032032D">
            <w:pPr>
              <w:jc w:val="right"/>
            </w:pPr>
          </w:p>
        </w:tc>
        <w:tc>
          <w:tcPr>
            <w:tcW w:w="1842" w:type="dxa"/>
          </w:tcPr>
          <w:p w14:paraId="5270588A" w14:textId="2EEB7162" w:rsidR="00B25DF7" w:rsidRDefault="00B25DF7" w:rsidP="00ED0BE9">
            <w:r>
              <w:t>Integration Lead</w:t>
            </w:r>
          </w:p>
        </w:tc>
        <w:tc>
          <w:tcPr>
            <w:tcW w:w="3544" w:type="dxa"/>
          </w:tcPr>
          <w:p w14:paraId="3B017CAD" w14:textId="1CC7EA11" w:rsidR="00B25DF7" w:rsidRPr="003527A5" w:rsidRDefault="00B160F4" w:rsidP="0032032D">
            <w:pPr>
              <w:jc w:val="right"/>
              <w:rPr>
                <w:highlight w:val="yellow"/>
              </w:rPr>
            </w:pPr>
            <w:proofErr w:type="spellStart"/>
            <w:r w:rsidRPr="003527A5">
              <w:rPr>
                <w:highlight w:val="yellow"/>
              </w:rPr>
              <w:t>Mukhammad</w:t>
            </w:r>
            <w:proofErr w:type="spellEnd"/>
            <w:r w:rsidRPr="003527A5">
              <w:rPr>
                <w:highlight w:val="yellow"/>
              </w:rPr>
              <w:t xml:space="preserve"> </w:t>
            </w:r>
            <w:proofErr w:type="spellStart"/>
            <w:r w:rsidRPr="003527A5">
              <w:rPr>
                <w:highlight w:val="yellow"/>
              </w:rPr>
              <w:t>Miftakhuddin</w:t>
            </w:r>
            <w:proofErr w:type="spellEnd"/>
          </w:p>
        </w:tc>
      </w:tr>
      <w:tr w:rsidR="00B25DF7" w14:paraId="11AEB77D" w14:textId="77777777" w:rsidTr="00ED0BE9">
        <w:tc>
          <w:tcPr>
            <w:tcW w:w="1810" w:type="dxa"/>
            <w:vMerge/>
          </w:tcPr>
          <w:p w14:paraId="72DD1684" w14:textId="77777777" w:rsidR="00B25DF7" w:rsidRDefault="00B25DF7" w:rsidP="00ED0BE9"/>
        </w:tc>
        <w:tc>
          <w:tcPr>
            <w:tcW w:w="2013" w:type="dxa"/>
            <w:vMerge/>
          </w:tcPr>
          <w:p w14:paraId="26B5B35A" w14:textId="77777777" w:rsidR="00B25DF7" w:rsidRDefault="00B25DF7" w:rsidP="0032032D">
            <w:pPr>
              <w:jc w:val="right"/>
            </w:pPr>
          </w:p>
        </w:tc>
        <w:tc>
          <w:tcPr>
            <w:tcW w:w="1842" w:type="dxa"/>
          </w:tcPr>
          <w:p w14:paraId="23AE3EAA" w14:textId="0C122475" w:rsidR="00B25DF7" w:rsidRDefault="00B25DF7" w:rsidP="00ED0BE9">
            <w:r>
              <w:t>ERP Lead</w:t>
            </w:r>
          </w:p>
        </w:tc>
        <w:tc>
          <w:tcPr>
            <w:tcW w:w="3544" w:type="dxa"/>
          </w:tcPr>
          <w:p w14:paraId="6EA6D7B9" w14:textId="298A5B60" w:rsidR="00B25DF7" w:rsidRPr="003527A5" w:rsidRDefault="00BF0833" w:rsidP="0032032D">
            <w:pPr>
              <w:jc w:val="right"/>
              <w:rPr>
                <w:highlight w:val="yellow"/>
                <w:lang w:val="id-ID"/>
              </w:rPr>
            </w:pPr>
            <w:r w:rsidRPr="003527A5">
              <w:rPr>
                <w:highlight w:val="yellow"/>
                <w:lang w:val="id-ID"/>
              </w:rPr>
              <w:t>-</w:t>
            </w:r>
          </w:p>
        </w:tc>
      </w:tr>
      <w:tr w:rsidR="00B25DF7" w14:paraId="1641FC91" w14:textId="77777777" w:rsidTr="00ED0BE9">
        <w:tc>
          <w:tcPr>
            <w:tcW w:w="1810" w:type="dxa"/>
            <w:vMerge/>
          </w:tcPr>
          <w:p w14:paraId="116A649D" w14:textId="77777777" w:rsidR="00B25DF7" w:rsidRDefault="00B25DF7" w:rsidP="00ED0BE9"/>
        </w:tc>
        <w:tc>
          <w:tcPr>
            <w:tcW w:w="2013" w:type="dxa"/>
          </w:tcPr>
          <w:p w14:paraId="39A28EA9" w14:textId="43BFB806" w:rsidR="00B25DF7" w:rsidRDefault="00B25DF7" w:rsidP="00B25DF7">
            <w:r>
              <w:t>CICT ASP</w:t>
            </w:r>
          </w:p>
        </w:tc>
        <w:tc>
          <w:tcPr>
            <w:tcW w:w="1842" w:type="dxa"/>
          </w:tcPr>
          <w:p w14:paraId="2C47C901" w14:textId="2D038DE8" w:rsidR="00B25DF7" w:rsidRDefault="00B25DF7" w:rsidP="00ED0BE9">
            <w:r>
              <w:t>Lead Architect</w:t>
            </w:r>
          </w:p>
        </w:tc>
        <w:tc>
          <w:tcPr>
            <w:tcW w:w="3544" w:type="dxa"/>
          </w:tcPr>
          <w:p w14:paraId="58F6FC82" w14:textId="3D92279B" w:rsidR="00B25DF7" w:rsidRPr="003527A5" w:rsidRDefault="004B665A" w:rsidP="0032032D">
            <w:pPr>
              <w:jc w:val="right"/>
              <w:rPr>
                <w:highlight w:val="yellow"/>
              </w:rPr>
            </w:pPr>
            <w:r w:rsidRPr="003527A5">
              <w:rPr>
                <w:highlight w:val="yellow"/>
              </w:rPr>
              <w:t xml:space="preserve">Isa </w:t>
            </w:r>
            <w:proofErr w:type="spellStart"/>
            <w:r w:rsidRPr="003527A5">
              <w:rPr>
                <w:highlight w:val="yellow"/>
              </w:rPr>
              <w:t>Antariksa</w:t>
            </w:r>
            <w:proofErr w:type="spellEnd"/>
          </w:p>
        </w:tc>
      </w:tr>
      <w:tr w:rsidR="00B25DF7" w14:paraId="2D0E7687" w14:textId="77777777" w:rsidTr="00ED0BE9">
        <w:tc>
          <w:tcPr>
            <w:tcW w:w="1810" w:type="dxa"/>
            <w:vMerge/>
          </w:tcPr>
          <w:p w14:paraId="03EE6E67" w14:textId="77777777" w:rsidR="00B25DF7" w:rsidRDefault="00B25DF7" w:rsidP="00ED0BE9"/>
        </w:tc>
        <w:tc>
          <w:tcPr>
            <w:tcW w:w="2013" w:type="dxa"/>
            <w:vMerge w:val="restart"/>
          </w:tcPr>
          <w:p w14:paraId="67EF5EE8" w14:textId="77777777" w:rsidR="00B25DF7" w:rsidRDefault="00B25DF7" w:rsidP="00913D8D">
            <w:r>
              <w:t>CICT-IT Operation</w:t>
            </w:r>
          </w:p>
          <w:p w14:paraId="6D0E2149" w14:textId="71B06C9B" w:rsidR="00B25DF7" w:rsidRDefault="00B25DF7" w:rsidP="00913D8D"/>
        </w:tc>
        <w:tc>
          <w:tcPr>
            <w:tcW w:w="1842" w:type="dxa"/>
          </w:tcPr>
          <w:p w14:paraId="521FCC61" w14:textId="50DAE7BE" w:rsidR="00B25DF7" w:rsidRDefault="00B25DF7" w:rsidP="00ED0BE9">
            <w:r>
              <w:t>Data Center Lead</w:t>
            </w:r>
          </w:p>
        </w:tc>
        <w:tc>
          <w:tcPr>
            <w:tcW w:w="3544" w:type="dxa"/>
          </w:tcPr>
          <w:p w14:paraId="28F07D95" w14:textId="01F5986F" w:rsidR="00B25DF7" w:rsidRPr="003527A5" w:rsidRDefault="004B665A" w:rsidP="0032032D">
            <w:pPr>
              <w:jc w:val="right"/>
              <w:rPr>
                <w:highlight w:val="yellow"/>
              </w:rPr>
            </w:pPr>
            <w:proofErr w:type="spellStart"/>
            <w:r w:rsidRPr="003527A5">
              <w:rPr>
                <w:highlight w:val="yellow"/>
              </w:rPr>
              <w:t>Muh</w:t>
            </w:r>
            <w:proofErr w:type="spellEnd"/>
            <w:r w:rsidRPr="003527A5">
              <w:rPr>
                <w:highlight w:val="yellow"/>
              </w:rPr>
              <w:t xml:space="preserve"> </w:t>
            </w:r>
            <w:proofErr w:type="spellStart"/>
            <w:r w:rsidRPr="003527A5">
              <w:rPr>
                <w:highlight w:val="yellow"/>
              </w:rPr>
              <w:t>Bagus</w:t>
            </w:r>
            <w:proofErr w:type="spellEnd"/>
            <w:r w:rsidRPr="003527A5">
              <w:rPr>
                <w:highlight w:val="yellow"/>
              </w:rPr>
              <w:t xml:space="preserve"> </w:t>
            </w:r>
            <w:proofErr w:type="spellStart"/>
            <w:r w:rsidRPr="003527A5">
              <w:rPr>
                <w:highlight w:val="yellow"/>
              </w:rPr>
              <w:t>Budiyanto</w:t>
            </w:r>
            <w:proofErr w:type="spellEnd"/>
          </w:p>
        </w:tc>
      </w:tr>
      <w:tr w:rsidR="00B25DF7" w14:paraId="13CC06A8" w14:textId="77777777" w:rsidTr="00ED0BE9">
        <w:tc>
          <w:tcPr>
            <w:tcW w:w="1810" w:type="dxa"/>
            <w:vMerge/>
          </w:tcPr>
          <w:p w14:paraId="70AF528A" w14:textId="77777777" w:rsidR="00B25DF7" w:rsidRDefault="00B25DF7" w:rsidP="00ED0BE9"/>
        </w:tc>
        <w:tc>
          <w:tcPr>
            <w:tcW w:w="2013" w:type="dxa"/>
            <w:vMerge/>
          </w:tcPr>
          <w:p w14:paraId="10FE7531" w14:textId="6EA2AEEF" w:rsidR="00B25DF7" w:rsidRDefault="00B25DF7" w:rsidP="00913D8D"/>
        </w:tc>
        <w:tc>
          <w:tcPr>
            <w:tcW w:w="1842" w:type="dxa"/>
          </w:tcPr>
          <w:p w14:paraId="0CE2926D" w14:textId="11F13C4A" w:rsidR="00B25DF7" w:rsidRDefault="00B25DF7" w:rsidP="00ED0BE9">
            <w:r>
              <w:t>Network Lead</w:t>
            </w:r>
          </w:p>
        </w:tc>
        <w:tc>
          <w:tcPr>
            <w:tcW w:w="3544" w:type="dxa"/>
          </w:tcPr>
          <w:p w14:paraId="6B1806DC" w14:textId="0518355C" w:rsidR="00B25DF7" w:rsidRPr="003527A5" w:rsidRDefault="00B160F4" w:rsidP="0032032D">
            <w:pPr>
              <w:jc w:val="right"/>
              <w:rPr>
                <w:highlight w:val="yellow"/>
              </w:rPr>
            </w:pPr>
            <w:proofErr w:type="spellStart"/>
            <w:r w:rsidRPr="003527A5">
              <w:rPr>
                <w:highlight w:val="yellow"/>
              </w:rPr>
              <w:t>Mukhammad</w:t>
            </w:r>
            <w:proofErr w:type="spellEnd"/>
            <w:r w:rsidRPr="003527A5">
              <w:rPr>
                <w:highlight w:val="yellow"/>
              </w:rPr>
              <w:t xml:space="preserve"> </w:t>
            </w:r>
            <w:proofErr w:type="spellStart"/>
            <w:r w:rsidRPr="003527A5">
              <w:rPr>
                <w:highlight w:val="yellow"/>
              </w:rPr>
              <w:t>Miftakhuddin</w:t>
            </w:r>
            <w:proofErr w:type="spellEnd"/>
          </w:p>
        </w:tc>
      </w:tr>
      <w:tr w:rsidR="00B25DF7" w14:paraId="2E91606D" w14:textId="77777777" w:rsidTr="00ED0BE9">
        <w:tc>
          <w:tcPr>
            <w:tcW w:w="1810" w:type="dxa"/>
            <w:vMerge/>
          </w:tcPr>
          <w:p w14:paraId="65F5D34B" w14:textId="77777777" w:rsidR="00B25DF7" w:rsidRDefault="00B25DF7" w:rsidP="00ED0BE9"/>
        </w:tc>
        <w:tc>
          <w:tcPr>
            <w:tcW w:w="2013" w:type="dxa"/>
            <w:vMerge/>
          </w:tcPr>
          <w:p w14:paraId="22B7C368" w14:textId="247C2B39" w:rsidR="00B25DF7" w:rsidRDefault="00B25DF7" w:rsidP="00913D8D"/>
        </w:tc>
        <w:tc>
          <w:tcPr>
            <w:tcW w:w="1842" w:type="dxa"/>
          </w:tcPr>
          <w:p w14:paraId="7ED03A7A" w14:textId="7C728DB8" w:rsidR="00B25DF7" w:rsidRDefault="00B25DF7" w:rsidP="00ED0BE9">
            <w:r>
              <w:t>Authorization Lead</w:t>
            </w:r>
          </w:p>
        </w:tc>
        <w:tc>
          <w:tcPr>
            <w:tcW w:w="3544" w:type="dxa"/>
          </w:tcPr>
          <w:p w14:paraId="15606863" w14:textId="4AEDD7EC" w:rsidR="00B25DF7" w:rsidRPr="003527A5" w:rsidRDefault="004B665A" w:rsidP="0032032D">
            <w:pPr>
              <w:jc w:val="right"/>
              <w:rPr>
                <w:highlight w:val="yellow"/>
              </w:rPr>
            </w:pPr>
            <w:r w:rsidRPr="003527A5">
              <w:rPr>
                <w:highlight w:val="yellow"/>
              </w:rPr>
              <w:t xml:space="preserve">Mohamad Amar </w:t>
            </w:r>
            <w:proofErr w:type="spellStart"/>
            <w:r w:rsidRPr="003527A5">
              <w:rPr>
                <w:highlight w:val="yellow"/>
              </w:rPr>
              <w:t>Amrullah</w:t>
            </w:r>
            <w:proofErr w:type="spellEnd"/>
          </w:p>
        </w:tc>
      </w:tr>
      <w:tr w:rsidR="00B25DF7" w14:paraId="1FC73545" w14:textId="77777777" w:rsidTr="00E90888">
        <w:tc>
          <w:tcPr>
            <w:tcW w:w="3823" w:type="dxa"/>
            <w:gridSpan w:val="2"/>
            <w:vMerge w:val="restart"/>
          </w:tcPr>
          <w:p w14:paraId="4FBEA078" w14:textId="78866FED" w:rsidR="00B25DF7" w:rsidRDefault="00B25DF7" w:rsidP="00C45A8F">
            <w:r>
              <w:t xml:space="preserve">PT </w:t>
            </w:r>
            <w:r w:rsidR="00C45A8F">
              <w:t>Master System Indonesia</w:t>
            </w:r>
          </w:p>
        </w:tc>
        <w:tc>
          <w:tcPr>
            <w:tcW w:w="1842" w:type="dxa"/>
          </w:tcPr>
          <w:p w14:paraId="52117A55" w14:textId="0B357AF0" w:rsidR="00B25DF7" w:rsidRDefault="00B25DF7" w:rsidP="00ED0BE9">
            <w:r>
              <w:t>PM</w:t>
            </w:r>
          </w:p>
        </w:tc>
        <w:tc>
          <w:tcPr>
            <w:tcW w:w="3544" w:type="dxa"/>
          </w:tcPr>
          <w:p w14:paraId="038EFE87" w14:textId="733A5744" w:rsidR="00B25DF7" w:rsidRDefault="00A373B8" w:rsidP="0032032D">
            <w:pPr>
              <w:jc w:val="right"/>
            </w:pPr>
            <w:r>
              <w:t xml:space="preserve">Alfian Arief </w:t>
            </w:r>
            <w:proofErr w:type="spellStart"/>
            <w:r>
              <w:t>Pranoto</w:t>
            </w:r>
            <w:proofErr w:type="spellEnd"/>
          </w:p>
        </w:tc>
      </w:tr>
      <w:tr w:rsidR="00B25DF7" w14:paraId="629C500E" w14:textId="77777777" w:rsidTr="00E90888">
        <w:tc>
          <w:tcPr>
            <w:tcW w:w="3823" w:type="dxa"/>
            <w:gridSpan w:val="2"/>
            <w:vMerge/>
          </w:tcPr>
          <w:p w14:paraId="1E842885" w14:textId="77777777" w:rsidR="00B25DF7" w:rsidRDefault="00B25DF7" w:rsidP="00913D8D"/>
        </w:tc>
        <w:tc>
          <w:tcPr>
            <w:tcW w:w="1842" w:type="dxa"/>
          </w:tcPr>
          <w:p w14:paraId="4F1325D2" w14:textId="371AD16C" w:rsidR="00B25DF7" w:rsidRDefault="00B25DF7" w:rsidP="00ED0BE9">
            <w:r>
              <w:t>System Analyst</w:t>
            </w:r>
          </w:p>
        </w:tc>
        <w:tc>
          <w:tcPr>
            <w:tcW w:w="3544" w:type="dxa"/>
          </w:tcPr>
          <w:p w14:paraId="2C9EC946" w14:textId="3CB0BC5D" w:rsidR="00B25DF7" w:rsidRDefault="000C0CCB">
            <w:pPr>
              <w:jc w:val="right"/>
            </w:pPr>
            <w:r>
              <w:t>Martinus</w:t>
            </w:r>
          </w:p>
        </w:tc>
      </w:tr>
      <w:tr w:rsidR="00B25DF7" w14:paraId="18628A18" w14:textId="77777777" w:rsidTr="00E90888">
        <w:tc>
          <w:tcPr>
            <w:tcW w:w="3823" w:type="dxa"/>
            <w:gridSpan w:val="2"/>
            <w:vMerge/>
          </w:tcPr>
          <w:p w14:paraId="0E9B3E9E" w14:textId="77777777" w:rsidR="00B25DF7" w:rsidRDefault="00B25DF7" w:rsidP="0032032D">
            <w:pPr>
              <w:jc w:val="right"/>
            </w:pPr>
          </w:p>
        </w:tc>
        <w:tc>
          <w:tcPr>
            <w:tcW w:w="1842" w:type="dxa"/>
          </w:tcPr>
          <w:p w14:paraId="74BDE8BF" w14:textId="0C6997FD" w:rsidR="00B25DF7" w:rsidRDefault="00B25DF7" w:rsidP="00ED0BE9">
            <w:r>
              <w:t>Programmer #1</w:t>
            </w:r>
          </w:p>
        </w:tc>
        <w:tc>
          <w:tcPr>
            <w:tcW w:w="3544" w:type="dxa"/>
          </w:tcPr>
          <w:p w14:paraId="3496CDD1" w14:textId="255D5995" w:rsidR="00B25DF7" w:rsidRDefault="003527A5" w:rsidP="0032032D">
            <w:pPr>
              <w:jc w:val="right"/>
            </w:pPr>
            <w:r>
              <w:t>Rizky Pratama Putra</w:t>
            </w:r>
          </w:p>
        </w:tc>
      </w:tr>
      <w:tr w:rsidR="00B25DF7" w14:paraId="289506E0" w14:textId="77777777" w:rsidTr="00E90888">
        <w:tc>
          <w:tcPr>
            <w:tcW w:w="3823" w:type="dxa"/>
            <w:gridSpan w:val="2"/>
            <w:vMerge/>
          </w:tcPr>
          <w:p w14:paraId="2410ED75" w14:textId="77777777" w:rsidR="00B25DF7" w:rsidRDefault="00B25DF7" w:rsidP="0032032D">
            <w:pPr>
              <w:jc w:val="right"/>
            </w:pPr>
          </w:p>
        </w:tc>
        <w:tc>
          <w:tcPr>
            <w:tcW w:w="1842" w:type="dxa"/>
          </w:tcPr>
          <w:p w14:paraId="3872774C" w14:textId="52093B06" w:rsidR="00B25DF7" w:rsidRDefault="0043698B" w:rsidP="00ED0BE9">
            <w:r>
              <w:t xml:space="preserve">QA </w:t>
            </w:r>
            <w:r w:rsidR="00B25DF7">
              <w:t>#</w:t>
            </w:r>
            <w:r>
              <w:t>1</w:t>
            </w:r>
          </w:p>
        </w:tc>
        <w:tc>
          <w:tcPr>
            <w:tcW w:w="3544" w:type="dxa"/>
          </w:tcPr>
          <w:p w14:paraId="1A5777A0" w14:textId="187F6636" w:rsidR="00B25DF7" w:rsidRDefault="0043698B" w:rsidP="0032032D">
            <w:pPr>
              <w:jc w:val="right"/>
            </w:pPr>
            <w:r>
              <w:t>Stanley Natanael</w:t>
            </w:r>
          </w:p>
        </w:tc>
      </w:tr>
      <w:tr w:rsidR="00B25DF7" w14:paraId="466BA5E0" w14:textId="77777777" w:rsidTr="00E90888">
        <w:tc>
          <w:tcPr>
            <w:tcW w:w="3823" w:type="dxa"/>
            <w:gridSpan w:val="2"/>
            <w:vMerge/>
          </w:tcPr>
          <w:p w14:paraId="4C64C09A" w14:textId="77777777" w:rsidR="00B25DF7" w:rsidRDefault="00B25DF7" w:rsidP="00ED0BE9">
            <w:pPr>
              <w:jc w:val="right"/>
            </w:pPr>
          </w:p>
        </w:tc>
        <w:tc>
          <w:tcPr>
            <w:tcW w:w="1842" w:type="dxa"/>
          </w:tcPr>
          <w:p w14:paraId="503DA77D" w14:textId="373B316C" w:rsidR="00B25DF7" w:rsidRDefault="0043698B" w:rsidP="00ED0BE9">
            <w:r>
              <w:t xml:space="preserve">TW </w:t>
            </w:r>
            <w:r w:rsidR="0088515E">
              <w:t>#</w:t>
            </w:r>
            <w:r>
              <w:t>1</w:t>
            </w:r>
          </w:p>
        </w:tc>
        <w:tc>
          <w:tcPr>
            <w:tcW w:w="3544" w:type="dxa"/>
          </w:tcPr>
          <w:p w14:paraId="684F548D" w14:textId="6A80F18E" w:rsidR="00B25DF7" w:rsidRDefault="0043698B" w:rsidP="00ED0BE9">
            <w:pPr>
              <w:jc w:val="right"/>
            </w:pPr>
            <w:r>
              <w:t>Yohana Melinda</w:t>
            </w:r>
          </w:p>
        </w:tc>
      </w:tr>
    </w:tbl>
    <w:p w14:paraId="63865051" w14:textId="77777777" w:rsidR="0043698B" w:rsidRDefault="0043698B" w:rsidP="00B44229">
      <w:pPr>
        <w:jc w:val="center"/>
      </w:pPr>
    </w:p>
    <w:p w14:paraId="79D56FAF" w14:textId="0C2A9852" w:rsidR="00A1505C" w:rsidRPr="006E1CFD" w:rsidRDefault="00A1505C" w:rsidP="00B44229">
      <w:pPr>
        <w:jc w:val="center"/>
        <w:rPr>
          <w:b/>
          <w:sz w:val="24"/>
          <w:szCs w:val="24"/>
        </w:rPr>
      </w:pPr>
    </w:p>
    <w:p w14:paraId="25399163" w14:textId="0FB4C507" w:rsidR="005724B8" w:rsidRPr="00924E45" w:rsidRDefault="00E90888" w:rsidP="00924E45">
      <w:pPr>
        <w:pStyle w:val="Heading1"/>
        <w:rPr>
          <w:rFonts w:cstheme="minorHAnsi"/>
          <w:color w:val="000000" w:themeColor="text1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0" w:name="_Toc4570680"/>
      <w:r w:rsidRPr="00924E45">
        <w:rPr>
          <w:rFonts w:asciiTheme="minorHAnsi" w:hAnsiTheme="minorHAnsi" w:cstheme="minorHAnsi"/>
          <w:color w:val="000000" w:themeColor="text1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VISION HISTORY</w:t>
      </w:r>
      <w:bookmarkEnd w:id="0"/>
    </w:p>
    <w:p w14:paraId="73D3FD4C" w14:textId="26A94565" w:rsidR="005724B8" w:rsidRDefault="005724B8" w:rsidP="005724B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7"/>
        <w:gridCol w:w="2238"/>
        <w:gridCol w:w="1900"/>
        <w:gridCol w:w="2512"/>
        <w:gridCol w:w="1839"/>
      </w:tblGrid>
      <w:tr w:rsidR="004418D1" w14:paraId="3B027FB7" w14:textId="77777777" w:rsidTr="00924E45">
        <w:tc>
          <w:tcPr>
            <w:tcW w:w="527" w:type="dxa"/>
            <w:shd w:val="clear" w:color="auto" w:fill="3B3838" w:themeFill="background2" w:themeFillShade="40"/>
          </w:tcPr>
          <w:p w14:paraId="442D6DAA" w14:textId="20BAD659" w:rsidR="004418D1" w:rsidRPr="008D6237" w:rsidRDefault="004418D1" w:rsidP="008D6237">
            <w:pPr>
              <w:jc w:val="center"/>
              <w:rPr>
                <w:b/>
                <w:color w:val="FFFFFF" w:themeColor="background1"/>
              </w:rPr>
            </w:pPr>
            <w:r w:rsidRPr="008D6237">
              <w:rPr>
                <w:b/>
                <w:color w:val="FFFFFF" w:themeColor="background1"/>
              </w:rPr>
              <w:t>No</w:t>
            </w:r>
          </w:p>
        </w:tc>
        <w:tc>
          <w:tcPr>
            <w:tcW w:w="2238" w:type="dxa"/>
            <w:shd w:val="clear" w:color="auto" w:fill="3B3838" w:themeFill="background2" w:themeFillShade="40"/>
          </w:tcPr>
          <w:p w14:paraId="1DD4DFB6" w14:textId="5EFE0B90" w:rsidR="004418D1" w:rsidRPr="008D6237" w:rsidRDefault="004418D1" w:rsidP="008D6237">
            <w:pPr>
              <w:jc w:val="center"/>
              <w:rPr>
                <w:b/>
                <w:color w:val="FFFFFF" w:themeColor="background1"/>
              </w:rPr>
            </w:pPr>
            <w:r w:rsidRPr="008D6237">
              <w:rPr>
                <w:b/>
                <w:color w:val="FFFFFF" w:themeColor="background1"/>
              </w:rPr>
              <w:t>Revision Date</w:t>
            </w:r>
          </w:p>
        </w:tc>
        <w:tc>
          <w:tcPr>
            <w:tcW w:w="1900" w:type="dxa"/>
            <w:shd w:val="clear" w:color="auto" w:fill="3B3838" w:themeFill="background2" w:themeFillShade="40"/>
          </w:tcPr>
          <w:p w14:paraId="0DCF19E0" w14:textId="3C811E71" w:rsidR="004418D1" w:rsidRPr="008D6237" w:rsidRDefault="004418D1" w:rsidP="008D6237">
            <w:pPr>
              <w:jc w:val="center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Revision Key</w:t>
            </w:r>
          </w:p>
        </w:tc>
        <w:tc>
          <w:tcPr>
            <w:tcW w:w="2512" w:type="dxa"/>
            <w:shd w:val="clear" w:color="auto" w:fill="3B3838" w:themeFill="background2" w:themeFillShade="40"/>
          </w:tcPr>
          <w:p w14:paraId="0A971180" w14:textId="40799723" w:rsidR="004418D1" w:rsidRPr="008D6237" w:rsidRDefault="004418D1" w:rsidP="008D6237">
            <w:pPr>
              <w:jc w:val="center"/>
              <w:rPr>
                <w:b/>
                <w:color w:val="FFFFFF" w:themeColor="background1"/>
              </w:rPr>
            </w:pPr>
            <w:r w:rsidRPr="008D6237">
              <w:rPr>
                <w:b/>
                <w:color w:val="FFFFFF" w:themeColor="background1"/>
              </w:rPr>
              <w:t>Summary Of Changes</w:t>
            </w:r>
          </w:p>
        </w:tc>
        <w:tc>
          <w:tcPr>
            <w:tcW w:w="1839" w:type="dxa"/>
            <w:shd w:val="clear" w:color="auto" w:fill="3B3838" w:themeFill="background2" w:themeFillShade="40"/>
          </w:tcPr>
          <w:p w14:paraId="608720CF" w14:textId="1BA1314B" w:rsidR="004418D1" w:rsidRPr="008D6237" w:rsidRDefault="004418D1" w:rsidP="008D6237">
            <w:pPr>
              <w:jc w:val="center"/>
              <w:rPr>
                <w:b/>
                <w:color w:val="FFFFFF" w:themeColor="background1"/>
              </w:rPr>
            </w:pPr>
            <w:r w:rsidRPr="008D6237">
              <w:rPr>
                <w:b/>
                <w:color w:val="FFFFFF" w:themeColor="background1"/>
              </w:rPr>
              <w:t>Changes M</w:t>
            </w:r>
            <w:r>
              <w:rPr>
                <w:b/>
                <w:color w:val="FFFFFF" w:themeColor="background1"/>
              </w:rPr>
              <w:t>a</w:t>
            </w:r>
            <w:r w:rsidRPr="008D6237">
              <w:rPr>
                <w:b/>
                <w:color w:val="FFFFFF" w:themeColor="background1"/>
              </w:rPr>
              <w:t>rked</w:t>
            </w:r>
          </w:p>
        </w:tc>
      </w:tr>
      <w:tr w:rsidR="004418D1" w14:paraId="425B436C" w14:textId="77777777" w:rsidTr="00924E45">
        <w:tc>
          <w:tcPr>
            <w:tcW w:w="527" w:type="dxa"/>
          </w:tcPr>
          <w:p w14:paraId="69EA5323" w14:textId="5FB92A60" w:rsidR="004418D1" w:rsidRDefault="004418D1" w:rsidP="005724B8">
            <w:r>
              <w:t>1.</w:t>
            </w:r>
          </w:p>
        </w:tc>
        <w:tc>
          <w:tcPr>
            <w:tcW w:w="2238" w:type="dxa"/>
          </w:tcPr>
          <w:p w14:paraId="5D8466BD" w14:textId="475EA6F7" w:rsidR="004418D1" w:rsidRDefault="00785DC5" w:rsidP="00EF7067">
            <w:r>
              <w:t>30</w:t>
            </w:r>
            <w:r w:rsidR="004418D1">
              <w:t>.</w:t>
            </w:r>
            <w:r>
              <w:t>04.2019</w:t>
            </w:r>
          </w:p>
        </w:tc>
        <w:tc>
          <w:tcPr>
            <w:tcW w:w="1900" w:type="dxa"/>
          </w:tcPr>
          <w:p w14:paraId="3D96CCB2" w14:textId="35952502" w:rsidR="004418D1" w:rsidRDefault="004418D1" w:rsidP="005724B8">
            <w:r>
              <w:t>1.0</w:t>
            </w:r>
          </w:p>
        </w:tc>
        <w:tc>
          <w:tcPr>
            <w:tcW w:w="2512" w:type="dxa"/>
          </w:tcPr>
          <w:p w14:paraId="3B66589F" w14:textId="5D205CD9" w:rsidR="004418D1" w:rsidRDefault="004418D1" w:rsidP="005724B8">
            <w:r>
              <w:t>Initial Document</w:t>
            </w:r>
          </w:p>
        </w:tc>
        <w:tc>
          <w:tcPr>
            <w:tcW w:w="1839" w:type="dxa"/>
          </w:tcPr>
          <w:p w14:paraId="60629E2E" w14:textId="23C959A3" w:rsidR="004418D1" w:rsidRDefault="000C0CCB">
            <w:r>
              <w:t>Martinus</w:t>
            </w:r>
          </w:p>
        </w:tc>
      </w:tr>
      <w:tr w:rsidR="00BD6331" w14:paraId="63FE04FE" w14:textId="77777777" w:rsidTr="00924E45">
        <w:tc>
          <w:tcPr>
            <w:tcW w:w="527" w:type="dxa"/>
          </w:tcPr>
          <w:p w14:paraId="4236519D" w14:textId="58618AC3" w:rsidR="00BD6331" w:rsidRDefault="00BD6331" w:rsidP="00BD6331"/>
        </w:tc>
        <w:tc>
          <w:tcPr>
            <w:tcW w:w="2238" w:type="dxa"/>
          </w:tcPr>
          <w:p w14:paraId="38E5C389" w14:textId="5EC5768B" w:rsidR="00BD6331" w:rsidRDefault="00BD6331" w:rsidP="00BD6331"/>
        </w:tc>
        <w:tc>
          <w:tcPr>
            <w:tcW w:w="1900" w:type="dxa"/>
          </w:tcPr>
          <w:p w14:paraId="389BD4F8" w14:textId="5B942E6A" w:rsidR="00BD6331" w:rsidRDefault="00BD6331" w:rsidP="00BD6331"/>
        </w:tc>
        <w:tc>
          <w:tcPr>
            <w:tcW w:w="2512" w:type="dxa"/>
          </w:tcPr>
          <w:p w14:paraId="618B2DE4" w14:textId="3DC221B7" w:rsidR="00BD6331" w:rsidRDefault="00BD6331" w:rsidP="00306D9A"/>
        </w:tc>
        <w:tc>
          <w:tcPr>
            <w:tcW w:w="1839" w:type="dxa"/>
          </w:tcPr>
          <w:p w14:paraId="336C7CD7" w14:textId="28902AAE" w:rsidR="00BD6331" w:rsidRDefault="00BD6331" w:rsidP="00BD6331"/>
        </w:tc>
      </w:tr>
      <w:tr w:rsidR="00BD6331" w14:paraId="2D125E33" w14:textId="77777777" w:rsidTr="00924E45">
        <w:tc>
          <w:tcPr>
            <w:tcW w:w="527" w:type="dxa"/>
          </w:tcPr>
          <w:p w14:paraId="231269A7" w14:textId="1ACA8B97" w:rsidR="00BD6331" w:rsidRDefault="00BD6331" w:rsidP="00BD6331"/>
        </w:tc>
        <w:tc>
          <w:tcPr>
            <w:tcW w:w="2238" w:type="dxa"/>
          </w:tcPr>
          <w:p w14:paraId="146BFC4B" w14:textId="41FCD029" w:rsidR="00BD6331" w:rsidRDefault="00BD6331" w:rsidP="00BD6331"/>
        </w:tc>
        <w:tc>
          <w:tcPr>
            <w:tcW w:w="1900" w:type="dxa"/>
          </w:tcPr>
          <w:p w14:paraId="1271B016" w14:textId="33579506" w:rsidR="00BD6331" w:rsidRDefault="00BD6331" w:rsidP="00BD6331"/>
        </w:tc>
        <w:tc>
          <w:tcPr>
            <w:tcW w:w="2512" w:type="dxa"/>
          </w:tcPr>
          <w:p w14:paraId="0DBA8DCF" w14:textId="156A8AB2" w:rsidR="00BD6331" w:rsidRDefault="00BD6331" w:rsidP="00306D9A"/>
        </w:tc>
        <w:tc>
          <w:tcPr>
            <w:tcW w:w="1839" w:type="dxa"/>
          </w:tcPr>
          <w:p w14:paraId="48DEF964" w14:textId="311533A2" w:rsidR="00BD6331" w:rsidRDefault="00BD6331" w:rsidP="00BD6331"/>
        </w:tc>
      </w:tr>
      <w:tr w:rsidR="00BD6331" w14:paraId="5E2F820C" w14:textId="77777777" w:rsidTr="00924E45">
        <w:tc>
          <w:tcPr>
            <w:tcW w:w="527" w:type="dxa"/>
          </w:tcPr>
          <w:p w14:paraId="34B4A172" w14:textId="4ABAEEB9" w:rsidR="00BD6331" w:rsidRDefault="00BD6331" w:rsidP="00BD6331"/>
        </w:tc>
        <w:tc>
          <w:tcPr>
            <w:tcW w:w="2238" w:type="dxa"/>
          </w:tcPr>
          <w:p w14:paraId="10A260DE" w14:textId="3E3D24D6" w:rsidR="00BD6331" w:rsidRDefault="00BD6331" w:rsidP="00BD6331"/>
        </w:tc>
        <w:tc>
          <w:tcPr>
            <w:tcW w:w="1900" w:type="dxa"/>
          </w:tcPr>
          <w:p w14:paraId="0AC4D737" w14:textId="0613BCC2" w:rsidR="00BD6331" w:rsidRDefault="00BD6331" w:rsidP="00BD6331"/>
        </w:tc>
        <w:tc>
          <w:tcPr>
            <w:tcW w:w="2512" w:type="dxa"/>
          </w:tcPr>
          <w:p w14:paraId="406ADEF1" w14:textId="7CF60B12" w:rsidR="00BD6331" w:rsidRDefault="00BD6331" w:rsidP="00306D9A"/>
        </w:tc>
        <w:tc>
          <w:tcPr>
            <w:tcW w:w="1839" w:type="dxa"/>
          </w:tcPr>
          <w:p w14:paraId="5EF7A987" w14:textId="6759D966" w:rsidR="00BD6331" w:rsidRDefault="00BD6331" w:rsidP="00BD6331"/>
        </w:tc>
      </w:tr>
      <w:tr w:rsidR="00507FD3" w14:paraId="5C666BB6" w14:textId="77777777" w:rsidTr="00924E45">
        <w:tc>
          <w:tcPr>
            <w:tcW w:w="527" w:type="dxa"/>
          </w:tcPr>
          <w:p w14:paraId="3E5A2D6E" w14:textId="4CB9172A" w:rsidR="00507FD3" w:rsidRPr="00507FD3" w:rsidRDefault="00507FD3" w:rsidP="00507FD3">
            <w:pPr>
              <w:rPr>
                <w:lang w:val="id-ID"/>
              </w:rPr>
            </w:pPr>
          </w:p>
        </w:tc>
        <w:tc>
          <w:tcPr>
            <w:tcW w:w="2238" w:type="dxa"/>
          </w:tcPr>
          <w:p w14:paraId="248DB8B1" w14:textId="4196AEB4" w:rsidR="00507FD3" w:rsidRDefault="00507FD3" w:rsidP="00507FD3"/>
        </w:tc>
        <w:tc>
          <w:tcPr>
            <w:tcW w:w="1900" w:type="dxa"/>
          </w:tcPr>
          <w:p w14:paraId="6BF32F12" w14:textId="213D23E4" w:rsidR="00507FD3" w:rsidRDefault="00507FD3" w:rsidP="00507FD3"/>
        </w:tc>
        <w:tc>
          <w:tcPr>
            <w:tcW w:w="2512" w:type="dxa"/>
          </w:tcPr>
          <w:p w14:paraId="6B61BE65" w14:textId="3EA02877" w:rsidR="00507FD3" w:rsidRDefault="00507FD3" w:rsidP="00507FD3"/>
        </w:tc>
        <w:tc>
          <w:tcPr>
            <w:tcW w:w="1839" w:type="dxa"/>
          </w:tcPr>
          <w:p w14:paraId="1FD22872" w14:textId="006505E7" w:rsidR="00507FD3" w:rsidRDefault="00507FD3" w:rsidP="00507FD3"/>
        </w:tc>
      </w:tr>
      <w:tr w:rsidR="00213FE4" w14:paraId="2131A97C" w14:textId="77777777" w:rsidTr="00924E45">
        <w:tc>
          <w:tcPr>
            <w:tcW w:w="527" w:type="dxa"/>
          </w:tcPr>
          <w:p w14:paraId="659FF790" w14:textId="111DDB1E" w:rsidR="00213FE4" w:rsidRDefault="00213FE4" w:rsidP="00213FE4">
            <w:pPr>
              <w:rPr>
                <w:lang w:val="id-ID"/>
              </w:rPr>
            </w:pPr>
          </w:p>
        </w:tc>
        <w:tc>
          <w:tcPr>
            <w:tcW w:w="2238" w:type="dxa"/>
          </w:tcPr>
          <w:p w14:paraId="44E93657" w14:textId="53DAEF5E" w:rsidR="00213FE4" w:rsidRDefault="00213FE4" w:rsidP="00213FE4"/>
        </w:tc>
        <w:tc>
          <w:tcPr>
            <w:tcW w:w="1900" w:type="dxa"/>
          </w:tcPr>
          <w:p w14:paraId="41D67814" w14:textId="2A13C78B" w:rsidR="00213FE4" w:rsidRDefault="00213FE4" w:rsidP="00213FE4"/>
        </w:tc>
        <w:tc>
          <w:tcPr>
            <w:tcW w:w="2512" w:type="dxa"/>
          </w:tcPr>
          <w:p w14:paraId="5BC97440" w14:textId="581B4ADC" w:rsidR="00213FE4" w:rsidRDefault="00213FE4" w:rsidP="00213FE4"/>
        </w:tc>
        <w:tc>
          <w:tcPr>
            <w:tcW w:w="1839" w:type="dxa"/>
          </w:tcPr>
          <w:p w14:paraId="5A7DA50C" w14:textId="73BA960C" w:rsidR="00213FE4" w:rsidRDefault="00213FE4" w:rsidP="00213FE4"/>
        </w:tc>
      </w:tr>
      <w:tr w:rsidR="00BF0833" w14:paraId="3B3B9879" w14:textId="77777777" w:rsidTr="00BF0833">
        <w:tc>
          <w:tcPr>
            <w:tcW w:w="527" w:type="dxa"/>
          </w:tcPr>
          <w:p w14:paraId="7807FF4A" w14:textId="66B16D19" w:rsidR="00BF0833" w:rsidRDefault="00BF0833" w:rsidP="00BF0833">
            <w:pPr>
              <w:rPr>
                <w:lang w:val="id-ID"/>
              </w:rPr>
            </w:pPr>
          </w:p>
        </w:tc>
        <w:tc>
          <w:tcPr>
            <w:tcW w:w="2238" w:type="dxa"/>
          </w:tcPr>
          <w:p w14:paraId="65D9A2DB" w14:textId="7F832F10" w:rsidR="00BF0833" w:rsidRDefault="00BF0833" w:rsidP="00D11834"/>
        </w:tc>
        <w:tc>
          <w:tcPr>
            <w:tcW w:w="1900" w:type="dxa"/>
          </w:tcPr>
          <w:p w14:paraId="694997D4" w14:textId="249B93D6" w:rsidR="00BF0833" w:rsidRPr="00BF0833" w:rsidRDefault="00BF0833" w:rsidP="00BF0833">
            <w:pPr>
              <w:rPr>
                <w:lang w:val="id-ID"/>
              </w:rPr>
            </w:pPr>
          </w:p>
        </w:tc>
        <w:tc>
          <w:tcPr>
            <w:tcW w:w="2512" w:type="dxa"/>
          </w:tcPr>
          <w:p w14:paraId="47528BEA" w14:textId="5F7B9F4F" w:rsidR="00BF0833" w:rsidRDefault="00BF0833" w:rsidP="00BF0833"/>
        </w:tc>
        <w:tc>
          <w:tcPr>
            <w:tcW w:w="1839" w:type="dxa"/>
          </w:tcPr>
          <w:p w14:paraId="44CE5910" w14:textId="416BCBF0" w:rsidR="00BF0833" w:rsidRDefault="00BF0833" w:rsidP="00BF0833"/>
        </w:tc>
      </w:tr>
      <w:tr w:rsidR="00306D9A" w14:paraId="07F0575C" w14:textId="77777777" w:rsidTr="00BF0833">
        <w:tc>
          <w:tcPr>
            <w:tcW w:w="527" w:type="dxa"/>
          </w:tcPr>
          <w:p w14:paraId="6B009438" w14:textId="11BC5F96" w:rsidR="00306D9A" w:rsidRPr="00306D9A" w:rsidRDefault="00306D9A" w:rsidP="00BF0833"/>
        </w:tc>
        <w:tc>
          <w:tcPr>
            <w:tcW w:w="2238" w:type="dxa"/>
          </w:tcPr>
          <w:p w14:paraId="1043190A" w14:textId="4382F34B" w:rsidR="00306D9A" w:rsidRDefault="00306D9A" w:rsidP="00D11834"/>
        </w:tc>
        <w:tc>
          <w:tcPr>
            <w:tcW w:w="1900" w:type="dxa"/>
          </w:tcPr>
          <w:p w14:paraId="79244F4C" w14:textId="6015E870" w:rsidR="00306D9A" w:rsidRDefault="00306D9A" w:rsidP="00BF0833"/>
        </w:tc>
        <w:tc>
          <w:tcPr>
            <w:tcW w:w="2512" w:type="dxa"/>
          </w:tcPr>
          <w:p w14:paraId="01031F6F" w14:textId="5DC4C066" w:rsidR="00306D9A" w:rsidRDefault="00306D9A" w:rsidP="00BF0833"/>
        </w:tc>
        <w:tc>
          <w:tcPr>
            <w:tcW w:w="1839" w:type="dxa"/>
          </w:tcPr>
          <w:p w14:paraId="6FD98C82" w14:textId="3FB354B0" w:rsidR="00306D9A" w:rsidRDefault="00306D9A" w:rsidP="00BF0833"/>
        </w:tc>
      </w:tr>
      <w:tr w:rsidR="002D77E2" w14:paraId="1334F42B" w14:textId="77777777" w:rsidTr="00BF0833">
        <w:tc>
          <w:tcPr>
            <w:tcW w:w="527" w:type="dxa"/>
          </w:tcPr>
          <w:p w14:paraId="52D85FC6" w14:textId="523AE9CC" w:rsidR="002D77E2" w:rsidRDefault="002D77E2" w:rsidP="00BF0833"/>
        </w:tc>
        <w:tc>
          <w:tcPr>
            <w:tcW w:w="2238" w:type="dxa"/>
          </w:tcPr>
          <w:p w14:paraId="51DF088B" w14:textId="4748E30B" w:rsidR="002D77E2" w:rsidRDefault="002D77E2" w:rsidP="00D11834"/>
        </w:tc>
        <w:tc>
          <w:tcPr>
            <w:tcW w:w="1900" w:type="dxa"/>
          </w:tcPr>
          <w:p w14:paraId="74579FA0" w14:textId="2E748617" w:rsidR="002D77E2" w:rsidRDefault="002D77E2" w:rsidP="00BF0833"/>
        </w:tc>
        <w:tc>
          <w:tcPr>
            <w:tcW w:w="2512" w:type="dxa"/>
          </w:tcPr>
          <w:p w14:paraId="6093A2E0" w14:textId="121AEFF7" w:rsidR="002D77E2" w:rsidRDefault="002D77E2" w:rsidP="00BF0833"/>
        </w:tc>
        <w:tc>
          <w:tcPr>
            <w:tcW w:w="1839" w:type="dxa"/>
          </w:tcPr>
          <w:p w14:paraId="1ADC5EFE" w14:textId="02ABC115" w:rsidR="002D77E2" w:rsidRDefault="002D77E2" w:rsidP="00BF0833"/>
        </w:tc>
      </w:tr>
      <w:tr w:rsidR="00165529" w14:paraId="27C6B968" w14:textId="77777777" w:rsidTr="00BF0833">
        <w:tc>
          <w:tcPr>
            <w:tcW w:w="527" w:type="dxa"/>
          </w:tcPr>
          <w:p w14:paraId="42EF3ED1" w14:textId="312A2767" w:rsidR="00165529" w:rsidRDefault="00165529" w:rsidP="00BF0833"/>
        </w:tc>
        <w:tc>
          <w:tcPr>
            <w:tcW w:w="2238" w:type="dxa"/>
          </w:tcPr>
          <w:p w14:paraId="6F499F7B" w14:textId="50358B34" w:rsidR="00165529" w:rsidRDefault="00165529" w:rsidP="00D11834"/>
        </w:tc>
        <w:tc>
          <w:tcPr>
            <w:tcW w:w="1900" w:type="dxa"/>
          </w:tcPr>
          <w:p w14:paraId="76781D6D" w14:textId="3EAEBA80" w:rsidR="00165529" w:rsidRDefault="00165529" w:rsidP="00BF0833"/>
        </w:tc>
        <w:tc>
          <w:tcPr>
            <w:tcW w:w="2512" w:type="dxa"/>
          </w:tcPr>
          <w:p w14:paraId="790DE697" w14:textId="522A5FEC" w:rsidR="00165529" w:rsidRDefault="00165529" w:rsidP="00165529"/>
        </w:tc>
        <w:tc>
          <w:tcPr>
            <w:tcW w:w="1839" w:type="dxa"/>
          </w:tcPr>
          <w:p w14:paraId="255422C6" w14:textId="392817EB" w:rsidR="00165529" w:rsidRDefault="00165529" w:rsidP="00BF0833"/>
        </w:tc>
      </w:tr>
    </w:tbl>
    <w:p w14:paraId="06955382" w14:textId="77777777" w:rsidR="00DC0152" w:rsidRDefault="00DC0152" w:rsidP="00DC0152">
      <w:pPr>
        <w:spacing w:after="0"/>
        <w:rPr>
          <w:b/>
          <w:color w:val="000000" w:themeColor="text1"/>
          <w:sz w:val="16"/>
        </w:rPr>
      </w:pPr>
      <w:r>
        <w:rPr>
          <w:b/>
          <w:color w:val="000000" w:themeColor="text1"/>
          <w:sz w:val="16"/>
        </w:rPr>
        <w:t>Hint:</w:t>
      </w:r>
      <w:r>
        <w:rPr>
          <w:b/>
          <w:color w:val="000000" w:themeColor="text1"/>
          <w:sz w:val="16"/>
        </w:rPr>
        <w:tab/>
        <w:t>Rev X.Y</w:t>
      </w:r>
    </w:p>
    <w:p w14:paraId="29B15029" w14:textId="77777777" w:rsidR="00DC0152" w:rsidRDefault="00DC0152" w:rsidP="00DC0152">
      <w:pPr>
        <w:spacing w:after="0"/>
        <w:rPr>
          <w:b/>
          <w:color w:val="000000" w:themeColor="text1"/>
          <w:sz w:val="16"/>
        </w:rPr>
      </w:pPr>
      <w:r>
        <w:rPr>
          <w:b/>
          <w:color w:val="000000" w:themeColor="text1"/>
          <w:sz w:val="16"/>
        </w:rPr>
        <w:tab/>
        <w:t xml:space="preserve">X = </w:t>
      </w:r>
      <w:proofErr w:type="spellStart"/>
      <w:r>
        <w:rPr>
          <w:b/>
          <w:color w:val="000000" w:themeColor="text1"/>
          <w:sz w:val="16"/>
        </w:rPr>
        <w:t>Penambahan</w:t>
      </w:r>
      <w:proofErr w:type="spellEnd"/>
      <w:r>
        <w:rPr>
          <w:b/>
          <w:color w:val="000000" w:themeColor="text1"/>
          <w:sz w:val="16"/>
        </w:rPr>
        <w:t xml:space="preserve">/ </w:t>
      </w:r>
      <w:proofErr w:type="spellStart"/>
      <w:r>
        <w:rPr>
          <w:b/>
          <w:color w:val="000000" w:themeColor="text1"/>
          <w:sz w:val="16"/>
        </w:rPr>
        <w:t>Revisi</w:t>
      </w:r>
      <w:proofErr w:type="spellEnd"/>
      <w:r>
        <w:rPr>
          <w:b/>
          <w:color w:val="000000" w:themeColor="text1"/>
          <w:sz w:val="16"/>
        </w:rPr>
        <w:t xml:space="preserve"> </w:t>
      </w:r>
      <w:proofErr w:type="spellStart"/>
      <w:r>
        <w:rPr>
          <w:b/>
          <w:color w:val="000000" w:themeColor="text1"/>
          <w:sz w:val="16"/>
        </w:rPr>
        <w:t>Struktur</w:t>
      </w:r>
      <w:proofErr w:type="spellEnd"/>
      <w:r>
        <w:rPr>
          <w:b/>
          <w:color w:val="000000" w:themeColor="text1"/>
          <w:sz w:val="16"/>
        </w:rPr>
        <w:t xml:space="preserve"> </w:t>
      </w:r>
      <w:proofErr w:type="spellStart"/>
      <w:r>
        <w:rPr>
          <w:b/>
          <w:color w:val="000000" w:themeColor="text1"/>
          <w:sz w:val="16"/>
        </w:rPr>
        <w:t>Dokumen</w:t>
      </w:r>
      <w:proofErr w:type="spellEnd"/>
    </w:p>
    <w:p w14:paraId="125CF5A3" w14:textId="77777777" w:rsidR="00DC0152" w:rsidRDefault="00DC0152" w:rsidP="00DC0152">
      <w:pPr>
        <w:spacing w:after="0"/>
        <w:rPr>
          <w:b/>
          <w:color w:val="000000" w:themeColor="text1"/>
          <w:sz w:val="16"/>
        </w:rPr>
      </w:pPr>
      <w:r>
        <w:rPr>
          <w:b/>
          <w:color w:val="000000" w:themeColor="text1"/>
          <w:sz w:val="16"/>
        </w:rPr>
        <w:tab/>
        <w:t xml:space="preserve">Y = </w:t>
      </w:r>
      <w:proofErr w:type="spellStart"/>
      <w:r>
        <w:rPr>
          <w:b/>
          <w:color w:val="000000" w:themeColor="text1"/>
          <w:sz w:val="16"/>
        </w:rPr>
        <w:t>Penambahan</w:t>
      </w:r>
      <w:proofErr w:type="spellEnd"/>
      <w:r>
        <w:rPr>
          <w:b/>
          <w:color w:val="000000" w:themeColor="text1"/>
          <w:sz w:val="16"/>
        </w:rPr>
        <w:t xml:space="preserve">/ </w:t>
      </w:r>
      <w:proofErr w:type="spellStart"/>
      <w:r>
        <w:rPr>
          <w:b/>
          <w:color w:val="000000" w:themeColor="text1"/>
          <w:sz w:val="16"/>
        </w:rPr>
        <w:t>Revisi</w:t>
      </w:r>
      <w:proofErr w:type="spellEnd"/>
      <w:r>
        <w:rPr>
          <w:b/>
          <w:color w:val="000000" w:themeColor="text1"/>
          <w:sz w:val="16"/>
        </w:rPr>
        <w:t xml:space="preserve"> </w:t>
      </w:r>
      <w:proofErr w:type="spellStart"/>
      <w:r>
        <w:rPr>
          <w:b/>
          <w:color w:val="000000" w:themeColor="text1"/>
          <w:sz w:val="16"/>
        </w:rPr>
        <w:t>Konten</w:t>
      </w:r>
      <w:proofErr w:type="spellEnd"/>
      <w:r>
        <w:rPr>
          <w:b/>
          <w:color w:val="000000" w:themeColor="text1"/>
          <w:sz w:val="16"/>
        </w:rPr>
        <w:t xml:space="preserve"> </w:t>
      </w:r>
      <w:proofErr w:type="spellStart"/>
      <w:r>
        <w:rPr>
          <w:b/>
          <w:color w:val="000000" w:themeColor="text1"/>
          <w:sz w:val="16"/>
        </w:rPr>
        <w:t>Dokumen</w:t>
      </w:r>
      <w:proofErr w:type="spellEnd"/>
    </w:p>
    <w:p w14:paraId="46D8060A" w14:textId="686C7902" w:rsidR="005724B8" w:rsidRDefault="005724B8" w:rsidP="005724B8"/>
    <w:p w14:paraId="0254F1D5" w14:textId="0FCE3945" w:rsidR="005724B8" w:rsidRDefault="005724B8" w:rsidP="005724B8"/>
    <w:p w14:paraId="045B9513" w14:textId="4872AB48" w:rsidR="008D6237" w:rsidRDefault="008D6237" w:rsidP="005724B8"/>
    <w:p w14:paraId="5E7381B3" w14:textId="77777777" w:rsidR="00165529" w:rsidRDefault="00165529" w:rsidP="005724B8"/>
    <w:p w14:paraId="0CF01DD5" w14:textId="52B779F6" w:rsidR="008D6237" w:rsidRDefault="008D6237" w:rsidP="00924E45">
      <w:pPr>
        <w:pStyle w:val="Heading1"/>
      </w:pPr>
      <w:bookmarkStart w:id="1" w:name="_Toc4570681"/>
      <w:r w:rsidRPr="008D6237">
        <w:t>PERSETUJUAN DOKUMEN</w:t>
      </w:r>
      <w:bookmarkEnd w:id="1"/>
    </w:p>
    <w:p w14:paraId="63CEA65C" w14:textId="363749C0" w:rsidR="008D6237" w:rsidRDefault="008D6237" w:rsidP="008D6237">
      <w:pPr>
        <w:jc w:val="both"/>
        <w:rPr>
          <w:b/>
        </w:rPr>
      </w:pPr>
      <w:proofErr w:type="spellStart"/>
      <w:r>
        <w:rPr>
          <w:b/>
        </w:rPr>
        <w:t>Dokume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bua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ebaga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asa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engembang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plikasi</w:t>
      </w:r>
      <w:proofErr w:type="spellEnd"/>
      <w:r>
        <w:rPr>
          <w:b/>
        </w:rPr>
        <w:t xml:space="preserve">. </w:t>
      </w:r>
      <w:proofErr w:type="spellStart"/>
      <w:r>
        <w:rPr>
          <w:b/>
        </w:rPr>
        <w:t>Jik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d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erubah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ar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esepakatan</w:t>
      </w:r>
      <w:proofErr w:type="spellEnd"/>
      <w:r>
        <w:rPr>
          <w:b/>
        </w:rPr>
        <w:t xml:space="preserve"> </w:t>
      </w:r>
      <w:proofErr w:type="spellStart"/>
      <w:r w:rsidR="000B08E8">
        <w:rPr>
          <w:b/>
        </w:rPr>
        <w:t>waktu</w:t>
      </w:r>
      <w:proofErr w:type="spellEnd"/>
      <w:r w:rsidR="000B08E8">
        <w:rPr>
          <w:b/>
        </w:rPr>
        <w:t xml:space="preserve"> </w:t>
      </w:r>
      <w:r>
        <w:rPr>
          <w:b/>
        </w:rPr>
        <w:t xml:space="preserve">yang </w:t>
      </w:r>
      <w:proofErr w:type="spellStart"/>
      <w:r>
        <w:rPr>
          <w:b/>
        </w:rPr>
        <w:t>tela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isetujui</w:t>
      </w:r>
      <w:proofErr w:type="spellEnd"/>
      <w:r w:rsidR="000B08E8">
        <w:rPr>
          <w:b/>
        </w:rPr>
        <w:t xml:space="preserve"> </w:t>
      </w:r>
      <w:proofErr w:type="spellStart"/>
      <w:r w:rsidR="000B08E8">
        <w:rPr>
          <w:b/>
        </w:rPr>
        <w:t>sebelumny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mak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ingku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erubahan</w:t>
      </w:r>
      <w:proofErr w:type="spellEnd"/>
      <w:r>
        <w:rPr>
          <w:b/>
        </w:rPr>
        <w:t xml:space="preserve"> </w:t>
      </w:r>
      <w:proofErr w:type="spellStart"/>
      <w:r w:rsidR="000B08E8">
        <w:rPr>
          <w:b/>
        </w:rPr>
        <w:t>dan</w:t>
      </w:r>
      <w:proofErr w:type="spellEnd"/>
      <w:r w:rsidR="000B08E8">
        <w:rPr>
          <w:b/>
        </w:rPr>
        <w:t xml:space="preserve"> </w:t>
      </w:r>
      <w:proofErr w:type="spellStart"/>
      <w:r w:rsidR="000B08E8">
        <w:rPr>
          <w:b/>
        </w:rPr>
        <w:t>tata</w:t>
      </w:r>
      <w:proofErr w:type="spellEnd"/>
      <w:r w:rsidR="000B08E8">
        <w:rPr>
          <w:b/>
        </w:rPr>
        <w:t xml:space="preserve"> </w:t>
      </w:r>
      <w:proofErr w:type="spellStart"/>
      <w:r w:rsidR="000B08E8">
        <w:rPr>
          <w:b/>
        </w:rPr>
        <w:t>waktu</w:t>
      </w:r>
      <w:proofErr w:type="spellEnd"/>
      <w:r w:rsidR="000B08E8">
        <w:rPr>
          <w:b/>
        </w:rPr>
        <w:t xml:space="preserve"> </w:t>
      </w:r>
      <w:proofErr w:type="spellStart"/>
      <w:r w:rsidR="000B08E8">
        <w:rPr>
          <w:b/>
        </w:rPr>
        <w:t>pekerjaan</w:t>
      </w:r>
      <w:proofErr w:type="spellEnd"/>
      <w:r w:rsidR="000B08E8">
        <w:rPr>
          <w:b/>
        </w:rPr>
        <w:t xml:space="preserve"> </w:t>
      </w:r>
      <w:proofErr w:type="spellStart"/>
      <w:r>
        <w:rPr>
          <w:b/>
        </w:rPr>
        <w:t>tersebut</w:t>
      </w:r>
      <w:proofErr w:type="spellEnd"/>
      <w:r>
        <w:rPr>
          <w:b/>
        </w:rPr>
        <w:t xml:space="preserve"> </w:t>
      </w:r>
      <w:proofErr w:type="spellStart"/>
      <w:proofErr w:type="gramStart"/>
      <w:r>
        <w:rPr>
          <w:b/>
        </w:rPr>
        <w:t>akan</w:t>
      </w:r>
      <w:proofErr w:type="spellEnd"/>
      <w:proofErr w:type="gramEnd"/>
      <w:r>
        <w:rPr>
          <w:b/>
        </w:rPr>
        <w:t xml:space="preserve"> </w:t>
      </w:r>
      <w:proofErr w:type="spellStart"/>
      <w:r>
        <w:rPr>
          <w:b/>
        </w:rPr>
        <w:t>ditinja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embal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ntar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i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engemba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engan</w:t>
      </w:r>
      <w:proofErr w:type="spellEnd"/>
      <w:r>
        <w:rPr>
          <w:b/>
        </w:rPr>
        <w:t xml:space="preserve"> customer </w:t>
      </w:r>
      <w:proofErr w:type="spellStart"/>
      <w:r w:rsidR="000B08E8">
        <w:rPr>
          <w:b/>
        </w:rPr>
        <w:t>a</w:t>
      </w:r>
      <w:r>
        <w:rPr>
          <w:b/>
        </w:rPr>
        <w:t>plikasi</w:t>
      </w:r>
      <w:proofErr w:type="spellEnd"/>
      <w:r>
        <w:rPr>
          <w:b/>
        </w:rPr>
        <w:t>.</w:t>
      </w:r>
    </w:p>
    <w:p w14:paraId="3F4F3B8A" w14:textId="5DABF77F" w:rsidR="001B5DE2" w:rsidRDefault="001B5DE2" w:rsidP="008D6237">
      <w:pPr>
        <w:jc w:val="both"/>
        <w:rPr>
          <w:b/>
        </w:rPr>
      </w:pPr>
      <w:r w:rsidRPr="00BF0833">
        <w:rPr>
          <w:b/>
        </w:rPr>
        <w:t xml:space="preserve">Tata </w:t>
      </w:r>
      <w:proofErr w:type="spellStart"/>
      <w:r w:rsidRPr="00BF0833">
        <w:rPr>
          <w:b/>
        </w:rPr>
        <w:t>Waktu</w:t>
      </w:r>
      <w:proofErr w:type="spellEnd"/>
      <w:r w:rsidRPr="00BF0833">
        <w:rPr>
          <w:b/>
        </w:rPr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1"/>
        <w:gridCol w:w="2432"/>
        <w:gridCol w:w="1498"/>
        <w:gridCol w:w="1499"/>
        <w:gridCol w:w="1498"/>
        <w:gridCol w:w="1501"/>
      </w:tblGrid>
      <w:tr w:rsidR="000B08E8" w14:paraId="0FF2ADAC" w14:textId="77777777" w:rsidTr="00924E45">
        <w:tc>
          <w:tcPr>
            <w:tcW w:w="454" w:type="dxa"/>
            <w:vMerge w:val="restart"/>
            <w:shd w:val="clear" w:color="auto" w:fill="BFBFBF" w:themeFill="background1" w:themeFillShade="BF"/>
          </w:tcPr>
          <w:p w14:paraId="7CAD712A" w14:textId="658A30CB" w:rsidR="000B08E8" w:rsidRDefault="000B08E8" w:rsidP="000B08E8">
            <w:pPr>
              <w:jc w:val="center"/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2442" w:type="dxa"/>
            <w:vMerge w:val="restart"/>
            <w:shd w:val="clear" w:color="auto" w:fill="BFBFBF" w:themeFill="background1" w:themeFillShade="BF"/>
          </w:tcPr>
          <w:p w14:paraId="24DB5E88" w14:textId="5CF23575" w:rsidR="000B08E8" w:rsidRDefault="000B08E8" w:rsidP="000B08E8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Aktifitas</w:t>
            </w:r>
            <w:proofErr w:type="spellEnd"/>
          </w:p>
        </w:tc>
        <w:tc>
          <w:tcPr>
            <w:tcW w:w="3006" w:type="dxa"/>
            <w:gridSpan w:val="2"/>
            <w:shd w:val="clear" w:color="auto" w:fill="BFBFBF" w:themeFill="background1" w:themeFillShade="BF"/>
          </w:tcPr>
          <w:p w14:paraId="68ADA0AA" w14:textId="247409D0" w:rsidR="000B08E8" w:rsidRDefault="000B08E8" w:rsidP="000B08E8">
            <w:pPr>
              <w:jc w:val="center"/>
              <w:rPr>
                <w:b/>
              </w:rPr>
            </w:pPr>
            <w:r>
              <w:rPr>
                <w:b/>
              </w:rPr>
              <w:t xml:space="preserve">Tata </w:t>
            </w:r>
            <w:proofErr w:type="spellStart"/>
            <w:r>
              <w:rPr>
                <w:b/>
              </w:rPr>
              <w:t>Waktu</w:t>
            </w:r>
            <w:proofErr w:type="spellEnd"/>
          </w:p>
        </w:tc>
        <w:tc>
          <w:tcPr>
            <w:tcW w:w="1503" w:type="dxa"/>
            <w:vMerge w:val="restart"/>
            <w:shd w:val="clear" w:color="auto" w:fill="BFBFBF" w:themeFill="background1" w:themeFillShade="BF"/>
          </w:tcPr>
          <w:p w14:paraId="67F98654" w14:textId="0EA3AB2B" w:rsidR="000B08E8" w:rsidRDefault="000B08E8" w:rsidP="000B08E8">
            <w:pPr>
              <w:jc w:val="center"/>
              <w:rPr>
                <w:b/>
              </w:rPr>
            </w:pPr>
            <w:r>
              <w:rPr>
                <w:b/>
              </w:rPr>
              <w:t>Status</w:t>
            </w:r>
          </w:p>
        </w:tc>
        <w:tc>
          <w:tcPr>
            <w:tcW w:w="1503" w:type="dxa"/>
            <w:vMerge w:val="restart"/>
            <w:shd w:val="clear" w:color="auto" w:fill="BFBFBF" w:themeFill="background1" w:themeFillShade="BF"/>
          </w:tcPr>
          <w:p w14:paraId="6AA325EC" w14:textId="6C6D8A3B" w:rsidR="000B08E8" w:rsidRDefault="000B08E8" w:rsidP="000B08E8">
            <w:pPr>
              <w:jc w:val="center"/>
              <w:rPr>
                <w:b/>
              </w:rPr>
            </w:pPr>
            <w:r>
              <w:rPr>
                <w:b/>
              </w:rPr>
              <w:t>Deliverable</w:t>
            </w:r>
          </w:p>
        </w:tc>
      </w:tr>
      <w:tr w:rsidR="000B08E8" w14:paraId="47BADEB3" w14:textId="77777777" w:rsidTr="00924E45">
        <w:tc>
          <w:tcPr>
            <w:tcW w:w="454" w:type="dxa"/>
            <w:vMerge/>
          </w:tcPr>
          <w:p w14:paraId="6BFD5847" w14:textId="77777777" w:rsidR="000B08E8" w:rsidRDefault="000B08E8" w:rsidP="008D6237">
            <w:pPr>
              <w:jc w:val="both"/>
              <w:rPr>
                <w:b/>
              </w:rPr>
            </w:pPr>
          </w:p>
        </w:tc>
        <w:tc>
          <w:tcPr>
            <w:tcW w:w="2442" w:type="dxa"/>
            <w:vMerge/>
          </w:tcPr>
          <w:p w14:paraId="71308FDB" w14:textId="77777777" w:rsidR="000B08E8" w:rsidRDefault="000B08E8" w:rsidP="008D6237">
            <w:pPr>
              <w:jc w:val="both"/>
              <w:rPr>
                <w:b/>
              </w:rPr>
            </w:pPr>
          </w:p>
        </w:tc>
        <w:tc>
          <w:tcPr>
            <w:tcW w:w="1503" w:type="dxa"/>
            <w:shd w:val="clear" w:color="auto" w:fill="BFBFBF" w:themeFill="background1" w:themeFillShade="BF"/>
          </w:tcPr>
          <w:p w14:paraId="6F0BAC55" w14:textId="445A8525" w:rsidR="000B08E8" w:rsidRDefault="000B08E8" w:rsidP="00F76EE9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Mulai</w:t>
            </w:r>
            <w:proofErr w:type="spellEnd"/>
          </w:p>
        </w:tc>
        <w:tc>
          <w:tcPr>
            <w:tcW w:w="1503" w:type="dxa"/>
            <w:shd w:val="clear" w:color="auto" w:fill="BFBFBF" w:themeFill="background1" w:themeFillShade="BF"/>
          </w:tcPr>
          <w:p w14:paraId="2DDF28C0" w14:textId="342FBB0D" w:rsidR="000B08E8" w:rsidRDefault="000B08E8" w:rsidP="00F76EE9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elesai</w:t>
            </w:r>
            <w:proofErr w:type="spellEnd"/>
          </w:p>
        </w:tc>
        <w:tc>
          <w:tcPr>
            <w:tcW w:w="1503" w:type="dxa"/>
            <w:vMerge/>
          </w:tcPr>
          <w:p w14:paraId="652B0891" w14:textId="77777777" w:rsidR="000B08E8" w:rsidRDefault="000B08E8" w:rsidP="008D6237">
            <w:pPr>
              <w:jc w:val="both"/>
              <w:rPr>
                <w:b/>
              </w:rPr>
            </w:pPr>
          </w:p>
        </w:tc>
        <w:tc>
          <w:tcPr>
            <w:tcW w:w="1503" w:type="dxa"/>
            <w:vMerge/>
          </w:tcPr>
          <w:p w14:paraId="3EF49312" w14:textId="77777777" w:rsidR="000B08E8" w:rsidRDefault="000B08E8" w:rsidP="008D6237">
            <w:pPr>
              <w:jc w:val="both"/>
              <w:rPr>
                <w:b/>
              </w:rPr>
            </w:pPr>
          </w:p>
        </w:tc>
      </w:tr>
      <w:tr w:rsidR="000B08E8" w14:paraId="3A006454" w14:textId="77777777" w:rsidTr="00924E45">
        <w:tc>
          <w:tcPr>
            <w:tcW w:w="454" w:type="dxa"/>
          </w:tcPr>
          <w:p w14:paraId="66FE459A" w14:textId="6A7217E0" w:rsidR="000B08E8" w:rsidRPr="000B08E8" w:rsidRDefault="000B08E8" w:rsidP="008D6237">
            <w:pPr>
              <w:jc w:val="both"/>
              <w:rPr>
                <w:sz w:val="18"/>
                <w:szCs w:val="18"/>
              </w:rPr>
            </w:pPr>
            <w:r w:rsidRPr="000B08E8">
              <w:rPr>
                <w:sz w:val="18"/>
                <w:szCs w:val="18"/>
              </w:rPr>
              <w:t>1</w:t>
            </w:r>
          </w:p>
        </w:tc>
        <w:tc>
          <w:tcPr>
            <w:tcW w:w="2442" w:type="dxa"/>
          </w:tcPr>
          <w:p w14:paraId="43C11736" w14:textId="309A31FE" w:rsidR="000B08E8" w:rsidRPr="000B08E8" w:rsidRDefault="00DA46B6" w:rsidP="008D6237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itiation</w:t>
            </w:r>
          </w:p>
        </w:tc>
        <w:tc>
          <w:tcPr>
            <w:tcW w:w="1503" w:type="dxa"/>
          </w:tcPr>
          <w:p w14:paraId="61A44C88" w14:textId="09808430" w:rsidR="000B08E8" w:rsidRPr="00AC520C" w:rsidRDefault="00AC520C" w:rsidP="008D6237">
            <w:pPr>
              <w:jc w:val="both"/>
              <w:rPr>
                <w:b/>
                <w:lang w:val="id-ID"/>
              </w:rPr>
            </w:pPr>
            <w:r>
              <w:rPr>
                <w:b/>
                <w:lang w:val="id-ID"/>
              </w:rPr>
              <w:t>3 Sep 2018</w:t>
            </w:r>
          </w:p>
        </w:tc>
        <w:tc>
          <w:tcPr>
            <w:tcW w:w="1503" w:type="dxa"/>
          </w:tcPr>
          <w:p w14:paraId="7718D60B" w14:textId="2DB748FB" w:rsidR="000B08E8" w:rsidRPr="00AC520C" w:rsidRDefault="00AC520C" w:rsidP="008D6237">
            <w:pPr>
              <w:jc w:val="both"/>
              <w:rPr>
                <w:b/>
                <w:lang w:val="id-ID"/>
              </w:rPr>
            </w:pPr>
            <w:r>
              <w:rPr>
                <w:b/>
                <w:lang w:val="id-ID"/>
              </w:rPr>
              <w:t>3 Sep 2018</w:t>
            </w:r>
          </w:p>
        </w:tc>
        <w:tc>
          <w:tcPr>
            <w:tcW w:w="1503" w:type="dxa"/>
          </w:tcPr>
          <w:p w14:paraId="0ED85FA2" w14:textId="77777777" w:rsidR="000B08E8" w:rsidRDefault="000B08E8" w:rsidP="008D6237">
            <w:pPr>
              <w:jc w:val="both"/>
              <w:rPr>
                <w:b/>
              </w:rPr>
            </w:pPr>
          </w:p>
        </w:tc>
        <w:tc>
          <w:tcPr>
            <w:tcW w:w="1503" w:type="dxa"/>
          </w:tcPr>
          <w:p w14:paraId="1DD9723E" w14:textId="77777777" w:rsidR="000B08E8" w:rsidRDefault="000B08E8" w:rsidP="008D6237">
            <w:pPr>
              <w:jc w:val="both"/>
              <w:rPr>
                <w:b/>
              </w:rPr>
            </w:pPr>
          </w:p>
        </w:tc>
      </w:tr>
      <w:tr w:rsidR="000B08E8" w14:paraId="5E109C2C" w14:textId="77777777" w:rsidTr="00924E45">
        <w:tc>
          <w:tcPr>
            <w:tcW w:w="454" w:type="dxa"/>
          </w:tcPr>
          <w:p w14:paraId="3C15C002" w14:textId="360AD1E7" w:rsidR="000B08E8" w:rsidRPr="000B08E8" w:rsidRDefault="000B08E8" w:rsidP="008D6237">
            <w:pPr>
              <w:jc w:val="both"/>
              <w:rPr>
                <w:sz w:val="18"/>
                <w:szCs w:val="18"/>
              </w:rPr>
            </w:pPr>
            <w:r w:rsidRPr="000B08E8">
              <w:rPr>
                <w:sz w:val="18"/>
                <w:szCs w:val="18"/>
              </w:rPr>
              <w:t>2</w:t>
            </w:r>
          </w:p>
        </w:tc>
        <w:tc>
          <w:tcPr>
            <w:tcW w:w="2442" w:type="dxa"/>
          </w:tcPr>
          <w:p w14:paraId="2973F03C" w14:textId="7E701BF4" w:rsidR="000B08E8" w:rsidRPr="000B08E8" w:rsidRDefault="00DA46B6" w:rsidP="008D6237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nning</w:t>
            </w:r>
          </w:p>
        </w:tc>
        <w:tc>
          <w:tcPr>
            <w:tcW w:w="1503" w:type="dxa"/>
          </w:tcPr>
          <w:p w14:paraId="5FD3E9AA" w14:textId="396D16DE" w:rsidR="000B08E8" w:rsidRPr="00AC520C" w:rsidRDefault="00AC520C" w:rsidP="008D6237">
            <w:pPr>
              <w:jc w:val="both"/>
              <w:rPr>
                <w:b/>
                <w:lang w:val="id-ID"/>
              </w:rPr>
            </w:pPr>
            <w:r>
              <w:rPr>
                <w:b/>
                <w:lang w:val="id-ID"/>
              </w:rPr>
              <w:t>12 Nov 2018</w:t>
            </w:r>
          </w:p>
        </w:tc>
        <w:tc>
          <w:tcPr>
            <w:tcW w:w="1503" w:type="dxa"/>
          </w:tcPr>
          <w:p w14:paraId="5FB7FD9E" w14:textId="6B7A89E1" w:rsidR="000B08E8" w:rsidRPr="00AC520C" w:rsidRDefault="00AE07EC" w:rsidP="008D6237">
            <w:pPr>
              <w:jc w:val="both"/>
              <w:rPr>
                <w:b/>
                <w:lang w:val="id-ID"/>
              </w:rPr>
            </w:pPr>
            <w:r>
              <w:rPr>
                <w:b/>
                <w:lang w:val="id-ID"/>
              </w:rPr>
              <w:t>11 Jan 2019</w:t>
            </w:r>
          </w:p>
        </w:tc>
        <w:tc>
          <w:tcPr>
            <w:tcW w:w="1503" w:type="dxa"/>
          </w:tcPr>
          <w:p w14:paraId="30896E97" w14:textId="77777777" w:rsidR="000B08E8" w:rsidRDefault="000B08E8" w:rsidP="008D6237">
            <w:pPr>
              <w:jc w:val="both"/>
              <w:rPr>
                <w:b/>
              </w:rPr>
            </w:pPr>
          </w:p>
        </w:tc>
        <w:tc>
          <w:tcPr>
            <w:tcW w:w="1503" w:type="dxa"/>
          </w:tcPr>
          <w:p w14:paraId="236468AE" w14:textId="77777777" w:rsidR="000B08E8" w:rsidRDefault="000B08E8" w:rsidP="008D6237">
            <w:pPr>
              <w:jc w:val="both"/>
              <w:rPr>
                <w:b/>
              </w:rPr>
            </w:pPr>
          </w:p>
        </w:tc>
      </w:tr>
      <w:tr w:rsidR="000B08E8" w14:paraId="7C5F87BD" w14:textId="77777777" w:rsidTr="00924E45">
        <w:tc>
          <w:tcPr>
            <w:tcW w:w="454" w:type="dxa"/>
          </w:tcPr>
          <w:p w14:paraId="3E443055" w14:textId="5823697A" w:rsidR="000B08E8" w:rsidRPr="000B08E8" w:rsidRDefault="000B08E8" w:rsidP="008D6237">
            <w:pPr>
              <w:jc w:val="both"/>
              <w:rPr>
                <w:sz w:val="18"/>
                <w:szCs w:val="18"/>
              </w:rPr>
            </w:pPr>
            <w:r w:rsidRPr="000B08E8">
              <w:rPr>
                <w:sz w:val="18"/>
                <w:szCs w:val="18"/>
              </w:rPr>
              <w:t>3</w:t>
            </w:r>
          </w:p>
        </w:tc>
        <w:tc>
          <w:tcPr>
            <w:tcW w:w="2442" w:type="dxa"/>
          </w:tcPr>
          <w:p w14:paraId="58FEF961" w14:textId="390B2379" w:rsidR="000B08E8" w:rsidRPr="000B08E8" w:rsidRDefault="00DA46B6" w:rsidP="008D6237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ecution</w:t>
            </w:r>
          </w:p>
        </w:tc>
        <w:tc>
          <w:tcPr>
            <w:tcW w:w="1503" w:type="dxa"/>
          </w:tcPr>
          <w:p w14:paraId="48B1E989" w14:textId="37BE150D" w:rsidR="000B08E8" w:rsidRPr="00AC520C" w:rsidRDefault="00AC520C" w:rsidP="00AC520C">
            <w:pPr>
              <w:jc w:val="both"/>
              <w:rPr>
                <w:b/>
                <w:lang w:val="id-ID"/>
              </w:rPr>
            </w:pPr>
            <w:r>
              <w:rPr>
                <w:b/>
                <w:lang w:val="id-ID"/>
              </w:rPr>
              <w:t>4 Dec 2018</w:t>
            </w:r>
          </w:p>
        </w:tc>
        <w:tc>
          <w:tcPr>
            <w:tcW w:w="1503" w:type="dxa"/>
          </w:tcPr>
          <w:p w14:paraId="6C590ACD" w14:textId="6737023E" w:rsidR="000B08E8" w:rsidRPr="00AC520C" w:rsidRDefault="00AE07EC" w:rsidP="008D6237">
            <w:pPr>
              <w:jc w:val="both"/>
              <w:rPr>
                <w:b/>
                <w:lang w:val="id-ID"/>
              </w:rPr>
            </w:pPr>
            <w:r>
              <w:rPr>
                <w:b/>
                <w:lang w:val="id-ID"/>
              </w:rPr>
              <w:t>4 Feb 2019</w:t>
            </w:r>
          </w:p>
        </w:tc>
        <w:tc>
          <w:tcPr>
            <w:tcW w:w="1503" w:type="dxa"/>
          </w:tcPr>
          <w:p w14:paraId="2F00591A" w14:textId="77777777" w:rsidR="000B08E8" w:rsidRDefault="000B08E8" w:rsidP="008D6237">
            <w:pPr>
              <w:jc w:val="both"/>
              <w:rPr>
                <w:b/>
              </w:rPr>
            </w:pPr>
          </w:p>
        </w:tc>
        <w:tc>
          <w:tcPr>
            <w:tcW w:w="1503" w:type="dxa"/>
          </w:tcPr>
          <w:p w14:paraId="3B671363" w14:textId="77777777" w:rsidR="000B08E8" w:rsidRDefault="000B08E8" w:rsidP="008D6237">
            <w:pPr>
              <w:jc w:val="both"/>
              <w:rPr>
                <w:b/>
              </w:rPr>
            </w:pPr>
          </w:p>
        </w:tc>
      </w:tr>
      <w:tr w:rsidR="000B08E8" w14:paraId="520C52E8" w14:textId="77777777" w:rsidTr="00924E45">
        <w:tc>
          <w:tcPr>
            <w:tcW w:w="454" w:type="dxa"/>
          </w:tcPr>
          <w:p w14:paraId="77E76880" w14:textId="61925000" w:rsidR="000B08E8" w:rsidRPr="000B08E8" w:rsidRDefault="000B08E8" w:rsidP="008D6237">
            <w:pPr>
              <w:jc w:val="both"/>
              <w:rPr>
                <w:sz w:val="18"/>
                <w:szCs w:val="18"/>
              </w:rPr>
            </w:pPr>
            <w:r w:rsidRPr="000B08E8">
              <w:rPr>
                <w:sz w:val="18"/>
                <w:szCs w:val="18"/>
              </w:rPr>
              <w:t>4</w:t>
            </w:r>
          </w:p>
        </w:tc>
        <w:tc>
          <w:tcPr>
            <w:tcW w:w="2442" w:type="dxa"/>
          </w:tcPr>
          <w:p w14:paraId="03A0E6AC" w14:textId="0C56D20C" w:rsidR="000B08E8" w:rsidRPr="000B08E8" w:rsidRDefault="00DA46B6" w:rsidP="008D6237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ing</w:t>
            </w:r>
          </w:p>
        </w:tc>
        <w:tc>
          <w:tcPr>
            <w:tcW w:w="1503" w:type="dxa"/>
          </w:tcPr>
          <w:p w14:paraId="4EBE04D0" w14:textId="3AE7C0DE" w:rsidR="000B08E8" w:rsidRPr="00AC520C" w:rsidRDefault="00AE07EC" w:rsidP="00AE07EC">
            <w:pPr>
              <w:jc w:val="both"/>
              <w:rPr>
                <w:b/>
                <w:lang w:val="id-ID"/>
              </w:rPr>
            </w:pPr>
            <w:r>
              <w:rPr>
                <w:b/>
                <w:lang w:val="id-ID"/>
              </w:rPr>
              <w:t>6</w:t>
            </w:r>
            <w:r w:rsidR="00AC520C">
              <w:rPr>
                <w:b/>
                <w:lang w:val="id-ID"/>
              </w:rPr>
              <w:t xml:space="preserve"> </w:t>
            </w:r>
            <w:r>
              <w:rPr>
                <w:b/>
                <w:lang w:val="id-ID"/>
              </w:rPr>
              <w:t>Feb 2019</w:t>
            </w:r>
          </w:p>
        </w:tc>
        <w:tc>
          <w:tcPr>
            <w:tcW w:w="1503" w:type="dxa"/>
          </w:tcPr>
          <w:p w14:paraId="6ACB7F78" w14:textId="0D59673D" w:rsidR="000B08E8" w:rsidRPr="00AC520C" w:rsidRDefault="00AE07EC" w:rsidP="00AE07EC">
            <w:pPr>
              <w:jc w:val="both"/>
              <w:rPr>
                <w:b/>
                <w:lang w:val="id-ID"/>
              </w:rPr>
            </w:pPr>
            <w:r>
              <w:rPr>
                <w:b/>
                <w:lang w:val="id-ID"/>
              </w:rPr>
              <w:t>4</w:t>
            </w:r>
            <w:r w:rsidR="00AC520C">
              <w:rPr>
                <w:b/>
                <w:lang w:val="id-ID"/>
              </w:rPr>
              <w:t xml:space="preserve"> </w:t>
            </w:r>
            <w:r>
              <w:rPr>
                <w:b/>
                <w:lang w:val="id-ID"/>
              </w:rPr>
              <w:t>Mar</w:t>
            </w:r>
            <w:r w:rsidR="00AC520C">
              <w:rPr>
                <w:b/>
                <w:lang w:val="id-ID"/>
              </w:rPr>
              <w:t xml:space="preserve"> 2019</w:t>
            </w:r>
          </w:p>
        </w:tc>
        <w:tc>
          <w:tcPr>
            <w:tcW w:w="1503" w:type="dxa"/>
          </w:tcPr>
          <w:p w14:paraId="1BE60B9E" w14:textId="77777777" w:rsidR="000B08E8" w:rsidRDefault="000B08E8" w:rsidP="008D6237">
            <w:pPr>
              <w:jc w:val="both"/>
              <w:rPr>
                <w:b/>
              </w:rPr>
            </w:pPr>
          </w:p>
        </w:tc>
        <w:tc>
          <w:tcPr>
            <w:tcW w:w="1503" w:type="dxa"/>
          </w:tcPr>
          <w:p w14:paraId="63586AF6" w14:textId="77777777" w:rsidR="000B08E8" w:rsidRDefault="000B08E8" w:rsidP="008D6237">
            <w:pPr>
              <w:jc w:val="both"/>
              <w:rPr>
                <w:b/>
              </w:rPr>
            </w:pPr>
          </w:p>
        </w:tc>
      </w:tr>
      <w:tr w:rsidR="000B08E8" w14:paraId="645C7627" w14:textId="77777777" w:rsidTr="00924E45">
        <w:tc>
          <w:tcPr>
            <w:tcW w:w="454" w:type="dxa"/>
          </w:tcPr>
          <w:p w14:paraId="3D9F76B3" w14:textId="4A2DAE5A" w:rsidR="000B08E8" w:rsidRPr="000B08E8" w:rsidRDefault="000B08E8" w:rsidP="008D6237">
            <w:pPr>
              <w:jc w:val="both"/>
              <w:rPr>
                <w:sz w:val="18"/>
                <w:szCs w:val="18"/>
              </w:rPr>
            </w:pPr>
            <w:r w:rsidRPr="000B08E8">
              <w:rPr>
                <w:sz w:val="18"/>
                <w:szCs w:val="18"/>
              </w:rPr>
              <w:t>5</w:t>
            </w:r>
          </w:p>
        </w:tc>
        <w:tc>
          <w:tcPr>
            <w:tcW w:w="2442" w:type="dxa"/>
          </w:tcPr>
          <w:p w14:paraId="299981BA" w14:textId="0D84D9EE" w:rsidR="000B08E8" w:rsidRPr="000B08E8" w:rsidRDefault="00DA46B6" w:rsidP="008D6237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ining</w:t>
            </w:r>
          </w:p>
        </w:tc>
        <w:tc>
          <w:tcPr>
            <w:tcW w:w="1503" w:type="dxa"/>
          </w:tcPr>
          <w:p w14:paraId="0112881A" w14:textId="4D334B93" w:rsidR="000B08E8" w:rsidRPr="00AC520C" w:rsidRDefault="00AE07EC" w:rsidP="008D6237">
            <w:pPr>
              <w:jc w:val="both"/>
              <w:rPr>
                <w:b/>
                <w:lang w:val="id-ID"/>
              </w:rPr>
            </w:pPr>
            <w:r>
              <w:rPr>
                <w:b/>
                <w:lang w:val="id-ID"/>
              </w:rPr>
              <w:t>4 Mar 2019</w:t>
            </w:r>
          </w:p>
        </w:tc>
        <w:tc>
          <w:tcPr>
            <w:tcW w:w="1503" w:type="dxa"/>
          </w:tcPr>
          <w:p w14:paraId="3EFC0485" w14:textId="44679833" w:rsidR="000B08E8" w:rsidRPr="00AC520C" w:rsidRDefault="00AE07EC" w:rsidP="008D6237">
            <w:pPr>
              <w:jc w:val="both"/>
              <w:rPr>
                <w:b/>
                <w:lang w:val="id-ID"/>
              </w:rPr>
            </w:pPr>
            <w:r>
              <w:rPr>
                <w:b/>
                <w:lang w:val="id-ID"/>
              </w:rPr>
              <w:t>13 Mar 2019</w:t>
            </w:r>
          </w:p>
        </w:tc>
        <w:tc>
          <w:tcPr>
            <w:tcW w:w="1503" w:type="dxa"/>
          </w:tcPr>
          <w:p w14:paraId="65462933" w14:textId="77777777" w:rsidR="000B08E8" w:rsidRDefault="000B08E8" w:rsidP="008D6237">
            <w:pPr>
              <w:jc w:val="both"/>
              <w:rPr>
                <w:b/>
              </w:rPr>
            </w:pPr>
          </w:p>
        </w:tc>
        <w:tc>
          <w:tcPr>
            <w:tcW w:w="1503" w:type="dxa"/>
          </w:tcPr>
          <w:p w14:paraId="4FA76863" w14:textId="77777777" w:rsidR="000B08E8" w:rsidRDefault="000B08E8" w:rsidP="008D6237">
            <w:pPr>
              <w:jc w:val="both"/>
              <w:rPr>
                <w:b/>
              </w:rPr>
            </w:pPr>
          </w:p>
        </w:tc>
      </w:tr>
      <w:tr w:rsidR="00DA46B6" w14:paraId="4C6C49AB" w14:textId="77777777" w:rsidTr="00924E45">
        <w:tc>
          <w:tcPr>
            <w:tcW w:w="454" w:type="dxa"/>
          </w:tcPr>
          <w:p w14:paraId="5A9D3938" w14:textId="33924263" w:rsidR="00DA46B6" w:rsidRPr="000B08E8" w:rsidRDefault="00DA46B6" w:rsidP="008D6237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2442" w:type="dxa"/>
          </w:tcPr>
          <w:p w14:paraId="5CA8FE45" w14:textId="03CBD9EF" w:rsidR="00DA46B6" w:rsidRPr="000B08E8" w:rsidRDefault="00DA46B6" w:rsidP="008D6237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losing</w:t>
            </w:r>
          </w:p>
        </w:tc>
        <w:tc>
          <w:tcPr>
            <w:tcW w:w="1503" w:type="dxa"/>
          </w:tcPr>
          <w:p w14:paraId="5A2F909B" w14:textId="64EB15FF" w:rsidR="00DA46B6" w:rsidRPr="00AC520C" w:rsidRDefault="00AE07EC" w:rsidP="008D6237">
            <w:pPr>
              <w:jc w:val="both"/>
              <w:rPr>
                <w:b/>
                <w:lang w:val="id-ID"/>
              </w:rPr>
            </w:pPr>
            <w:r>
              <w:rPr>
                <w:b/>
                <w:lang w:val="id-ID"/>
              </w:rPr>
              <w:t>5 Mar 2019</w:t>
            </w:r>
          </w:p>
        </w:tc>
        <w:tc>
          <w:tcPr>
            <w:tcW w:w="1503" w:type="dxa"/>
          </w:tcPr>
          <w:p w14:paraId="6DCB6798" w14:textId="3F861499" w:rsidR="00DA46B6" w:rsidRPr="00AC520C" w:rsidRDefault="00AC520C" w:rsidP="00CC3DDF">
            <w:pPr>
              <w:jc w:val="both"/>
              <w:rPr>
                <w:b/>
                <w:lang w:val="id-ID"/>
              </w:rPr>
            </w:pPr>
            <w:r>
              <w:rPr>
                <w:b/>
                <w:lang w:val="id-ID"/>
              </w:rPr>
              <w:t>1</w:t>
            </w:r>
            <w:r w:rsidR="00CC3DDF">
              <w:rPr>
                <w:b/>
                <w:lang w:val="id-ID"/>
              </w:rPr>
              <w:t>9</w:t>
            </w:r>
            <w:r>
              <w:rPr>
                <w:b/>
                <w:lang w:val="id-ID"/>
              </w:rPr>
              <w:t xml:space="preserve"> </w:t>
            </w:r>
            <w:r w:rsidR="00CC3DDF">
              <w:rPr>
                <w:b/>
                <w:lang w:val="id-ID"/>
              </w:rPr>
              <w:t>Mar</w:t>
            </w:r>
            <w:r>
              <w:rPr>
                <w:b/>
                <w:lang w:val="id-ID"/>
              </w:rPr>
              <w:t xml:space="preserve"> 2019</w:t>
            </w:r>
          </w:p>
        </w:tc>
        <w:tc>
          <w:tcPr>
            <w:tcW w:w="1503" w:type="dxa"/>
          </w:tcPr>
          <w:p w14:paraId="2F521187" w14:textId="77777777" w:rsidR="00DA46B6" w:rsidRDefault="00DA46B6" w:rsidP="008D6237">
            <w:pPr>
              <w:jc w:val="both"/>
              <w:rPr>
                <w:b/>
              </w:rPr>
            </w:pPr>
          </w:p>
        </w:tc>
        <w:tc>
          <w:tcPr>
            <w:tcW w:w="1503" w:type="dxa"/>
          </w:tcPr>
          <w:p w14:paraId="7A7743AD" w14:textId="77777777" w:rsidR="00DA46B6" w:rsidRDefault="00DA46B6" w:rsidP="008D6237">
            <w:pPr>
              <w:jc w:val="both"/>
              <w:rPr>
                <w:b/>
              </w:rPr>
            </w:pPr>
          </w:p>
        </w:tc>
      </w:tr>
    </w:tbl>
    <w:p w14:paraId="5BB86EFB" w14:textId="710F3604" w:rsidR="008D6237" w:rsidRDefault="008D6237" w:rsidP="002863CC">
      <w:pPr>
        <w:rPr>
          <w:b/>
        </w:rPr>
      </w:pPr>
    </w:p>
    <w:p w14:paraId="6F983987" w14:textId="72486C9E" w:rsidR="002863CC" w:rsidRPr="00BF0833" w:rsidRDefault="002863CC" w:rsidP="002863CC">
      <w:pPr>
        <w:rPr>
          <w:b/>
        </w:rPr>
      </w:pPr>
      <w:r w:rsidRPr="00BF0833">
        <w:rPr>
          <w:b/>
        </w:rPr>
        <w:t>Cost Estimate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00"/>
        <w:gridCol w:w="4508"/>
      </w:tblGrid>
      <w:tr w:rsidR="002863CC" w:rsidRPr="00BF0833" w14:paraId="79B0BF45" w14:textId="77777777" w:rsidTr="00924E45">
        <w:tc>
          <w:tcPr>
            <w:tcW w:w="4400" w:type="dxa"/>
          </w:tcPr>
          <w:p w14:paraId="6CE595C6" w14:textId="27817EE9" w:rsidR="002863CC" w:rsidRPr="00BF0833" w:rsidRDefault="002863CC" w:rsidP="002863CC">
            <w:pPr>
              <w:jc w:val="center"/>
              <w:rPr>
                <w:b/>
              </w:rPr>
            </w:pPr>
            <w:r w:rsidRPr="00BF0833">
              <w:rPr>
                <w:b/>
              </w:rPr>
              <w:t>Project Code</w:t>
            </w:r>
          </w:p>
        </w:tc>
        <w:tc>
          <w:tcPr>
            <w:tcW w:w="4508" w:type="dxa"/>
          </w:tcPr>
          <w:p w14:paraId="3EAFCF4E" w14:textId="39BCF345" w:rsidR="002863CC" w:rsidRPr="00BF0833" w:rsidRDefault="002863CC" w:rsidP="002863CC">
            <w:pPr>
              <w:jc w:val="center"/>
              <w:rPr>
                <w:b/>
              </w:rPr>
            </w:pPr>
            <w:r w:rsidRPr="00BF0833">
              <w:rPr>
                <w:b/>
              </w:rPr>
              <w:t>Amount</w:t>
            </w:r>
            <w:r w:rsidR="002A1D7B" w:rsidRPr="00BF0833">
              <w:rPr>
                <w:b/>
              </w:rPr>
              <w:t xml:space="preserve"> (IDR)</w:t>
            </w:r>
          </w:p>
        </w:tc>
      </w:tr>
      <w:tr w:rsidR="002863CC" w14:paraId="2D9C6271" w14:textId="77777777" w:rsidTr="00924E45">
        <w:tc>
          <w:tcPr>
            <w:tcW w:w="4400" w:type="dxa"/>
          </w:tcPr>
          <w:p w14:paraId="5ED79371" w14:textId="77777777" w:rsidR="002863CC" w:rsidRPr="00BF0833" w:rsidRDefault="002863CC" w:rsidP="002863CC">
            <w:pPr>
              <w:rPr>
                <w:b/>
              </w:rPr>
            </w:pPr>
          </w:p>
        </w:tc>
        <w:tc>
          <w:tcPr>
            <w:tcW w:w="4508" w:type="dxa"/>
          </w:tcPr>
          <w:p w14:paraId="0F403776" w14:textId="0AEEA342" w:rsidR="002863CC" w:rsidRPr="00767DBC" w:rsidRDefault="002863CC" w:rsidP="00767DBC">
            <w:pPr>
              <w:jc w:val="center"/>
              <w:rPr>
                <w:b/>
                <w:lang w:val="id-ID"/>
              </w:rPr>
            </w:pPr>
          </w:p>
        </w:tc>
      </w:tr>
    </w:tbl>
    <w:p w14:paraId="453A4352" w14:textId="35F069B9" w:rsidR="006B6351" w:rsidRDefault="006B6351" w:rsidP="008D6237">
      <w:pPr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D6237" w14:paraId="2EAE1519" w14:textId="77777777" w:rsidTr="008D6237">
        <w:tc>
          <w:tcPr>
            <w:tcW w:w="9016" w:type="dxa"/>
            <w:gridSpan w:val="2"/>
            <w:shd w:val="clear" w:color="auto" w:fill="3B3838" w:themeFill="background2" w:themeFillShade="40"/>
          </w:tcPr>
          <w:p w14:paraId="599E72FC" w14:textId="3150BA88" w:rsidR="008D6237" w:rsidRDefault="008D6237" w:rsidP="008D6237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Solution Design Sign-Off</w:t>
            </w:r>
          </w:p>
        </w:tc>
      </w:tr>
      <w:tr w:rsidR="008D6237" w14:paraId="4B7F0DA4" w14:textId="77777777" w:rsidTr="008D6237">
        <w:tc>
          <w:tcPr>
            <w:tcW w:w="4508" w:type="dxa"/>
          </w:tcPr>
          <w:p w14:paraId="676C3AF8" w14:textId="2691886C" w:rsidR="001B5DE2" w:rsidRDefault="00367055" w:rsidP="00367055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Ast</w:t>
            </w:r>
            <w:proofErr w:type="spellEnd"/>
            <w:r>
              <w:rPr>
                <w:b/>
              </w:rPr>
              <w:t xml:space="preserve">. </w:t>
            </w:r>
            <w:r w:rsidR="001B5DE2">
              <w:rPr>
                <w:b/>
              </w:rPr>
              <w:t xml:space="preserve">Manager </w:t>
            </w:r>
            <w:r w:rsidR="00B160F4">
              <w:rPr>
                <w:b/>
              </w:rPr>
              <w:t xml:space="preserve">SAP </w:t>
            </w:r>
            <w:r w:rsidR="00B03498">
              <w:rPr>
                <w:b/>
                <w:lang w:val="id-ID"/>
              </w:rPr>
              <w:t xml:space="preserve">&amp; </w:t>
            </w:r>
            <w:r w:rsidR="00B160F4">
              <w:rPr>
                <w:b/>
              </w:rPr>
              <w:t xml:space="preserve">Security </w:t>
            </w:r>
            <w:proofErr w:type="spellStart"/>
            <w:r w:rsidR="00B160F4">
              <w:rPr>
                <w:b/>
              </w:rPr>
              <w:t>Author.</w:t>
            </w:r>
            <w:r>
              <w:rPr>
                <w:b/>
              </w:rPr>
              <w:t>Adm</w:t>
            </w:r>
            <w:proofErr w:type="spellEnd"/>
          </w:p>
        </w:tc>
        <w:tc>
          <w:tcPr>
            <w:tcW w:w="4508" w:type="dxa"/>
          </w:tcPr>
          <w:p w14:paraId="3E1F2299" w14:textId="34FD95BD" w:rsidR="008D6237" w:rsidRPr="00B160F4" w:rsidRDefault="00B160F4" w:rsidP="00B160F4">
            <w:pPr>
              <w:jc w:val="center"/>
              <w:rPr>
                <w:b/>
                <w:lang w:val="id-ID"/>
              </w:rPr>
            </w:pPr>
            <w:r>
              <w:rPr>
                <w:b/>
                <w:lang w:val="id-ID"/>
              </w:rPr>
              <w:t>Ast.</w:t>
            </w:r>
            <w:r w:rsidR="004120F3">
              <w:rPr>
                <w:b/>
              </w:rPr>
              <w:t xml:space="preserve"> </w:t>
            </w:r>
            <w:r w:rsidR="008D6237">
              <w:rPr>
                <w:b/>
              </w:rPr>
              <w:t xml:space="preserve">Manager </w:t>
            </w:r>
            <w:r>
              <w:rPr>
                <w:b/>
                <w:lang w:val="id-ID"/>
              </w:rPr>
              <w:t>Enterprise Application Dev</w:t>
            </w:r>
          </w:p>
        </w:tc>
      </w:tr>
      <w:tr w:rsidR="008D6237" w14:paraId="57168D2E" w14:textId="77777777" w:rsidTr="008D6237">
        <w:tc>
          <w:tcPr>
            <w:tcW w:w="4508" w:type="dxa"/>
          </w:tcPr>
          <w:p w14:paraId="18144769" w14:textId="77777777" w:rsidR="008D6237" w:rsidRDefault="008D6237" w:rsidP="008D6237">
            <w:pPr>
              <w:jc w:val="center"/>
              <w:rPr>
                <w:b/>
              </w:rPr>
            </w:pPr>
          </w:p>
          <w:p w14:paraId="08D919F3" w14:textId="77777777" w:rsidR="008D6237" w:rsidRDefault="008D6237" w:rsidP="008D6237">
            <w:pPr>
              <w:jc w:val="center"/>
              <w:rPr>
                <w:b/>
              </w:rPr>
            </w:pPr>
          </w:p>
          <w:p w14:paraId="2A1306F0" w14:textId="77777777" w:rsidR="008D6237" w:rsidRDefault="008D6237" w:rsidP="008D6237">
            <w:pPr>
              <w:jc w:val="center"/>
              <w:rPr>
                <w:b/>
              </w:rPr>
            </w:pPr>
          </w:p>
          <w:p w14:paraId="643B200C" w14:textId="0BC545CA" w:rsidR="008D6237" w:rsidRDefault="008D6237" w:rsidP="008D6237">
            <w:pPr>
              <w:jc w:val="center"/>
              <w:rPr>
                <w:b/>
              </w:rPr>
            </w:pPr>
          </w:p>
        </w:tc>
        <w:tc>
          <w:tcPr>
            <w:tcW w:w="4508" w:type="dxa"/>
          </w:tcPr>
          <w:p w14:paraId="4B495389" w14:textId="77777777" w:rsidR="008D6237" w:rsidRDefault="008D6237" w:rsidP="008D6237">
            <w:pPr>
              <w:jc w:val="center"/>
              <w:rPr>
                <w:b/>
              </w:rPr>
            </w:pPr>
          </w:p>
        </w:tc>
      </w:tr>
      <w:tr w:rsidR="008D6237" w14:paraId="3FF0EEB8" w14:textId="77777777" w:rsidTr="008D6237">
        <w:tc>
          <w:tcPr>
            <w:tcW w:w="4508" w:type="dxa"/>
          </w:tcPr>
          <w:p w14:paraId="561AE304" w14:textId="55B74544" w:rsidR="008D6237" w:rsidRDefault="00B160F4" w:rsidP="00367055">
            <w:pPr>
              <w:jc w:val="center"/>
              <w:rPr>
                <w:b/>
              </w:rPr>
            </w:pPr>
            <w:r w:rsidRPr="00785DC5">
              <w:rPr>
                <w:b/>
                <w:highlight w:val="yellow"/>
              </w:rPr>
              <w:t>Mohamad Ama</w:t>
            </w:r>
            <w:r w:rsidR="00367055" w:rsidRPr="00785DC5">
              <w:rPr>
                <w:b/>
                <w:highlight w:val="yellow"/>
              </w:rPr>
              <w:t xml:space="preserve">r </w:t>
            </w:r>
            <w:proofErr w:type="spellStart"/>
            <w:r w:rsidR="00367055" w:rsidRPr="00785DC5">
              <w:rPr>
                <w:b/>
                <w:highlight w:val="yellow"/>
              </w:rPr>
              <w:t>Amrullah</w:t>
            </w:r>
            <w:proofErr w:type="spellEnd"/>
          </w:p>
        </w:tc>
        <w:tc>
          <w:tcPr>
            <w:tcW w:w="4508" w:type="dxa"/>
          </w:tcPr>
          <w:p w14:paraId="6083EB90" w14:textId="25C325EE" w:rsidR="008D6237" w:rsidRDefault="00B160F4" w:rsidP="008D6237">
            <w:pPr>
              <w:jc w:val="center"/>
              <w:rPr>
                <w:b/>
              </w:rPr>
            </w:pPr>
            <w:proofErr w:type="spellStart"/>
            <w:r w:rsidRPr="00785DC5">
              <w:rPr>
                <w:b/>
                <w:highlight w:val="yellow"/>
              </w:rPr>
              <w:t>Dedy</w:t>
            </w:r>
            <w:proofErr w:type="spellEnd"/>
            <w:r w:rsidR="00367055" w:rsidRPr="00785DC5">
              <w:rPr>
                <w:b/>
                <w:highlight w:val="yellow"/>
              </w:rPr>
              <w:t xml:space="preserve"> </w:t>
            </w:r>
            <w:proofErr w:type="spellStart"/>
            <w:r w:rsidR="00367055" w:rsidRPr="00785DC5">
              <w:rPr>
                <w:b/>
                <w:highlight w:val="yellow"/>
              </w:rPr>
              <w:t>Wijanarko</w:t>
            </w:r>
            <w:proofErr w:type="spellEnd"/>
          </w:p>
        </w:tc>
      </w:tr>
      <w:tr w:rsidR="008D6237" w14:paraId="66D91033" w14:textId="77777777" w:rsidTr="008D6237">
        <w:tc>
          <w:tcPr>
            <w:tcW w:w="4508" w:type="dxa"/>
          </w:tcPr>
          <w:p w14:paraId="1902E8E8" w14:textId="6E6C28D7" w:rsidR="008D6237" w:rsidRDefault="008D6237" w:rsidP="008D6237">
            <w:pPr>
              <w:jc w:val="center"/>
              <w:rPr>
                <w:b/>
              </w:rPr>
            </w:pPr>
            <w:r>
              <w:rPr>
                <w:b/>
              </w:rPr>
              <w:t>[</w:t>
            </w:r>
            <w:proofErr w:type="spellStart"/>
            <w:r>
              <w:rPr>
                <w:b/>
              </w:rPr>
              <w:t>Perwakilan</w:t>
            </w:r>
            <w:proofErr w:type="spellEnd"/>
            <w:r>
              <w:rPr>
                <w:b/>
              </w:rPr>
              <w:t xml:space="preserve"> User]</w:t>
            </w:r>
          </w:p>
        </w:tc>
        <w:tc>
          <w:tcPr>
            <w:tcW w:w="4508" w:type="dxa"/>
          </w:tcPr>
          <w:p w14:paraId="1FADBA84" w14:textId="3A8F8F31" w:rsidR="008D6237" w:rsidRDefault="008D6237" w:rsidP="008D6237">
            <w:pPr>
              <w:jc w:val="center"/>
              <w:rPr>
                <w:b/>
              </w:rPr>
            </w:pPr>
            <w:r>
              <w:rPr>
                <w:b/>
              </w:rPr>
              <w:t>[</w:t>
            </w:r>
            <w:proofErr w:type="spellStart"/>
            <w:r>
              <w:rPr>
                <w:b/>
              </w:rPr>
              <w:t>Perwakila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engembanga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plikasi</w:t>
            </w:r>
            <w:proofErr w:type="spellEnd"/>
            <w:r>
              <w:rPr>
                <w:b/>
              </w:rPr>
              <w:t>]</w:t>
            </w:r>
          </w:p>
        </w:tc>
      </w:tr>
    </w:tbl>
    <w:p w14:paraId="01E29143" w14:textId="77777777" w:rsidR="00367055" w:rsidRDefault="00367055" w:rsidP="00367055">
      <w:pPr>
        <w:spacing w:after="0"/>
        <w:jc w:val="center"/>
        <w:rPr>
          <w:b/>
        </w:rPr>
      </w:pPr>
    </w:p>
    <w:p w14:paraId="49BDBCF8" w14:textId="0D1C8AE1" w:rsidR="008D6237" w:rsidRDefault="008D6237" w:rsidP="008D6237">
      <w:pPr>
        <w:jc w:val="center"/>
        <w:rPr>
          <w:b/>
        </w:rPr>
      </w:pPr>
      <w:proofErr w:type="spellStart"/>
      <w:r>
        <w:rPr>
          <w:b/>
        </w:rPr>
        <w:t>Diverifikas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leh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D6237" w14:paraId="6F346B67" w14:textId="77777777" w:rsidTr="0073624D">
        <w:tc>
          <w:tcPr>
            <w:tcW w:w="4508" w:type="dxa"/>
            <w:shd w:val="clear" w:color="auto" w:fill="3B3838" w:themeFill="background2" w:themeFillShade="40"/>
          </w:tcPr>
          <w:p w14:paraId="2553AF9A" w14:textId="6605B3BD" w:rsidR="008D6237" w:rsidRPr="0073624D" w:rsidRDefault="008D6237" w:rsidP="008D6237">
            <w:pPr>
              <w:jc w:val="center"/>
              <w:rPr>
                <w:b/>
                <w:color w:val="FFFFFF" w:themeColor="background1"/>
              </w:rPr>
            </w:pPr>
            <w:r w:rsidRPr="0073624D">
              <w:rPr>
                <w:b/>
                <w:color w:val="FFFFFF" w:themeColor="background1"/>
              </w:rPr>
              <w:t>Business Demand</w:t>
            </w:r>
          </w:p>
        </w:tc>
        <w:tc>
          <w:tcPr>
            <w:tcW w:w="4508" w:type="dxa"/>
            <w:shd w:val="clear" w:color="auto" w:fill="3B3838" w:themeFill="background2" w:themeFillShade="40"/>
          </w:tcPr>
          <w:p w14:paraId="16845EC5" w14:textId="183A4205" w:rsidR="008D6237" w:rsidRPr="0073624D" w:rsidRDefault="00AF64E4" w:rsidP="008D6237">
            <w:pPr>
              <w:jc w:val="center"/>
              <w:rPr>
                <w:b/>
                <w:color w:val="FFFFFF" w:themeColor="background1"/>
              </w:rPr>
            </w:pPr>
            <w:r w:rsidRPr="0073624D">
              <w:rPr>
                <w:b/>
                <w:color w:val="FFFFFF" w:themeColor="background1"/>
              </w:rPr>
              <w:t>Architecture, Security &amp; Policy</w:t>
            </w:r>
          </w:p>
        </w:tc>
      </w:tr>
      <w:tr w:rsidR="008D6237" w14:paraId="66B74024" w14:textId="77777777" w:rsidTr="008D6237">
        <w:tc>
          <w:tcPr>
            <w:tcW w:w="4508" w:type="dxa"/>
          </w:tcPr>
          <w:p w14:paraId="34FD627D" w14:textId="77777777" w:rsidR="008D6237" w:rsidRDefault="008D6237" w:rsidP="008D6237">
            <w:pPr>
              <w:jc w:val="center"/>
              <w:rPr>
                <w:b/>
              </w:rPr>
            </w:pPr>
          </w:p>
          <w:p w14:paraId="6CF71E94" w14:textId="77777777" w:rsidR="00AF64E4" w:rsidRDefault="00AF64E4" w:rsidP="008D6237">
            <w:pPr>
              <w:jc w:val="center"/>
              <w:rPr>
                <w:b/>
              </w:rPr>
            </w:pPr>
          </w:p>
          <w:p w14:paraId="0F91F154" w14:textId="77777777" w:rsidR="00AF64E4" w:rsidRDefault="00AF64E4" w:rsidP="008D6237">
            <w:pPr>
              <w:jc w:val="center"/>
              <w:rPr>
                <w:b/>
              </w:rPr>
            </w:pPr>
          </w:p>
          <w:p w14:paraId="49094554" w14:textId="5F5D0B93" w:rsidR="00AF64E4" w:rsidRDefault="00AF64E4" w:rsidP="008D6237">
            <w:pPr>
              <w:jc w:val="center"/>
              <w:rPr>
                <w:b/>
              </w:rPr>
            </w:pPr>
          </w:p>
        </w:tc>
        <w:tc>
          <w:tcPr>
            <w:tcW w:w="4508" w:type="dxa"/>
          </w:tcPr>
          <w:p w14:paraId="03B58B8D" w14:textId="77777777" w:rsidR="008D6237" w:rsidRPr="00785DC5" w:rsidRDefault="008D6237" w:rsidP="008D6237">
            <w:pPr>
              <w:jc w:val="center"/>
              <w:rPr>
                <w:b/>
                <w:highlight w:val="yellow"/>
              </w:rPr>
            </w:pPr>
          </w:p>
        </w:tc>
      </w:tr>
      <w:tr w:rsidR="008D6237" w14:paraId="14E0F12D" w14:textId="77777777" w:rsidTr="008D6237">
        <w:tc>
          <w:tcPr>
            <w:tcW w:w="4508" w:type="dxa"/>
          </w:tcPr>
          <w:p w14:paraId="1F248D75" w14:textId="3B71EBEA" w:rsidR="008D6237" w:rsidRDefault="004120F3" w:rsidP="004120F3">
            <w:pPr>
              <w:jc w:val="center"/>
              <w:rPr>
                <w:b/>
              </w:rPr>
            </w:pPr>
            <w:r w:rsidRPr="00785DC5">
              <w:rPr>
                <w:b/>
                <w:highlight w:val="yellow"/>
              </w:rPr>
              <w:t>Anindya Diwasasri</w:t>
            </w:r>
          </w:p>
        </w:tc>
        <w:tc>
          <w:tcPr>
            <w:tcW w:w="4508" w:type="dxa"/>
          </w:tcPr>
          <w:p w14:paraId="585375F4" w14:textId="7FBC9D11" w:rsidR="008D6237" w:rsidRPr="00785DC5" w:rsidRDefault="00367055" w:rsidP="008D6237">
            <w:pPr>
              <w:jc w:val="center"/>
              <w:rPr>
                <w:b/>
                <w:highlight w:val="yellow"/>
              </w:rPr>
            </w:pPr>
            <w:r w:rsidRPr="00785DC5">
              <w:rPr>
                <w:b/>
                <w:highlight w:val="yellow"/>
              </w:rPr>
              <w:t xml:space="preserve">Isa </w:t>
            </w:r>
            <w:proofErr w:type="spellStart"/>
            <w:r w:rsidRPr="00785DC5">
              <w:rPr>
                <w:b/>
                <w:highlight w:val="yellow"/>
              </w:rPr>
              <w:t>Antariksa</w:t>
            </w:r>
            <w:proofErr w:type="spellEnd"/>
          </w:p>
        </w:tc>
      </w:tr>
      <w:tr w:rsidR="008D6237" w14:paraId="4B92BC6A" w14:textId="77777777" w:rsidTr="008D6237">
        <w:tc>
          <w:tcPr>
            <w:tcW w:w="4508" w:type="dxa"/>
          </w:tcPr>
          <w:p w14:paraId="14911588" w14:textId="691ED738" w:rsidR="008D6237" w:rsidRDefault="00AF64E4" w:rsidP="004120F3">
            <w:pPr>
              <w:jc w:val="center"/>
              <w:rPr>
                <w:b/>
              </w:rPr>
            </w:pPr>
            <w:r>
              <w:rPr>
                <w:b/>
              </w:rPr>
              <w:t>[</w:t>
            </w:r>
            <w:r w:rsidR="004120F3">
              <w:rPr>
                <w:b/>
              </w:rPr>
              <w:t>UC</w:t>
            </w:r>
            <w:r>
              <w:rPr>
                <w:b/>
              </w:rPr>
              <w:t>RM]</w:t>
            </w:r>
          </w:p>
        </w:tc>
        <w:tc>
          <w:tcPr>
            <w:tcW w:w="4508" w:type="dxa"/>
          </w:tcPr>
          <w:p w14:paraId="1CF3AF24" w14:textId="1B850986" w:rsidR="008D6237" w:rsidRDefault="001B5DE2" w:rsidP="008D6237">
            <w:pPr>
              <w:jc w:val="center"/>
              <w:rPr>
                <w:b/>
              </w:rPr>
            </w:pPr>
            <w:r>
              <w:rPr>
                <w:b/>
              </w:rPr>
              <w:t>[</w:t>
            </w:r>
            <w:r w:rsidR="00AF64E4">
              <w:rPr>
                <w:b/>
              </w:rPr>
              <w:t>Lead Architecture</w:t>
            </w:r>
            <w:r>
              <w:rPr>
                <w:b/>
              </w:rPr>
              <w:t>]</w:t>
            </w:r>
          </w:p>
        </w:tc>
      </w:tr>
    </w:tbl>
    <w:p w14:paraId="7F304E1F" w14:textId="77777777" w:rsidR="00B160F4" w:rsidRDefault="00B160F4" w:rsidP="008D6237">
      <w:pPr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F64E4" w14:paraId="2EE4E1E2" w14:textId="77777777" w:rsidTr="0073624D">
        <w:tc>
          <w:tcPr>
            <w:tcW w:w="4508" w:type="dxa"/>
            <w:shd w:val="clear" w:color="auto" w:fill="3B3838" w:themeFill="background2" w:themeFillShade="40"/>
          </w:tcPr>
          <w:p w14:paraId="7AF5074A" w14:textId="7A104EFA" w:rsidR="00AF64E4" w:rsidRPr="0073624D" w:rsidRDefault="00AF64E4" w:rsidP="003C5A93">
            <w:pPr>
              <w:jc w:val="center"/>
              <w:rPr>
                <w:b/>
                <w:color w:val="FFFFFF" w:themeColor="background1"/>
              </w:rPr>
            </w:pPr>
            <w:r w:rsidRPr="0073624D">
              <w:rPr>
                <w:b/>
                <w:color w:val="FFFFFF" w:themeColor="background1"/>
              </w:rPr>
              <w:t>Network Suppor</w:t>
            </w:r>
            <w:r w:rsidR="003C5A93">
              <w:rPr>
                <w:b/>
                <w:color w:val="FFFFFF" w:themeColor="background1"/>
              </w:rPr>
              <w:t>t</w:t>
            </w:r>
          </w:p>
        </w:tc>
        <w:tc>
          <w:tcPr>
            <w:tcW w:w="4508" w:type="dxa"/>
            <w:shd w:val="clear" w:color="auto" w:fill="3B3838" w:themeFill="background2" w:themeFillShade="40"/>
          </w:tcPr>
          <w:p w14:paraId="25259C2B" w14:textId="67A172B3" w:rsidR="00AF64E4" w:rsidRPr="0073624D" w:rsidRDefault="00AF64E4" w:rsidP="003C5A93">
            <w:pPr>
              <w:jc w:val="center"/>
              <w:rPr>
                <w:b/>
                <w:color w:val="FFFFFF" w:themeColor="background1"/>
              </w:rPr>
            </w:pPr>
            <w:r w:rsidRPr="0073624D">
              <w:rPr>
                <w:b/>
                <w:color w:val="FFFFFF" w:themeColor="background1"/>
              </w:rPr>
              <w:t>Data Center &amp; OC</w:t>
            </w:r>
          </w:p>
        </w:tc>
      </w:tr>
      <w:tr w:rsidR="00AF64E4" w14:paraId="6A34E648" w14:textId="77777777" w:rsidTr="003C5A93">
        <w:tc>
          <w:tcPr>
            <w:tcW w:w="4508" w:type="dxa"/>
          </w:tcPr>
          <w:p w14:paraId="1DBA60CA" w14:textId="77777777" w:rsidR="00AF64E4" w:rsidRDefault="00AF64E4" w:rsidP="003C5A93">
            <w:pPr>
              <w:jc w:val="center"/>
              <w:rPr>
                <w:b/>
              </w:rPr>
            </w:pPr>
          </w:p>
          <w:p w14:paraId="121FD604" w14:textId="77777777" w:rsidR="00AF64E4" w:rsidRDefault="00AF64E4" w:rsidP="003C5A93">
            <w:pPr>
              <w:jc w:val="center"/>
              <w:rPr>
                <w:b/>
              </w:rPr>
            </w:pPr>
          </w:p>
          <w:p w14:paraId="6A620681" w14:textId="77777777" w:rsidR="00AF64E4" w:rsidRDefault="00AF64E4" w:rsidP="003C5A93">
            <w:pPr>
              <w:jc w:val="center"/>
              <w:rPr>
                <w:b/>
              </w:rPr>
            </w:pPr>
          </w:p>
          <w:p w14:paraId="4DA085C3" w14:textId="77777777" w:rsidR="00AF64E4" w:rsidRDefault="00AF64E4" w:rsidP="003C5A93">
            <w:pPr>
              <w:jc w:val="center"/>
              <w:rPr>
                <w:b/>
              </w:rPr>
            </w:pPr>
          </w:p>
        </w:tc>
        <w:tc>
          <w:tcPr>
            <w:tcW w:w="4508" w:type="dxa"/>
          </w:tcPr>
          <w:p w14:paraId="22387032" w14:textId="0C7EBD36" w:rsidR="00582625" w:rsidRDefault="00582625" w:rsidP="003C5A93">
            <w:pPr>
              <w:jc w:val="center"/>
              <w:rPr>
                <w:b/>
              </w:rPr>
            </w:pPr>
          </w:p>
          <w:p w14:paraId="752D7271" w14:textId="77777777" w:rsidR="00AF64E4" w:rsidRPr="00924E45" w:rsidRDefault="00AF64E4">
            <w:pPr>
              <w:jc w:val="center"/>
            </w:pPr>
          </w:p>
        </w:tc>
      </w:tr>
      <w:tr w:rsidR="00AF64E4" w14:paraId="30253060" w14:textId="77777777" w:rsidTr="003C5A93">
        <w:tc>
          <w:tcPr>
            <w:tcW w:w="4508" w:type="dxa"/>
          </w:tcPr>
          <w:p w14:paraId="0A735A3C" w14:textId="07289744" w:rsidR="00AF64E4" w:rsidRDefault="001C4463" w:rsidP="003C5A93">
            <w:pPr>
              <w:jc w:val="center"/>
              <w:rPr>
                <w:b/>
              </w:rPr>
            </w:pPr>
            <w:proofErr w:type="spellStart"/>
            <w:r w:rsidRPr="00785DC5">
              <w:rPr>
                <w:b/>
                <w:highlight w:val="yellow"/>
              </w:rPr>
              <w:t>Mukhammad</w:t>
            </w:r>
            <w:proofErr w:type="spellEnd"/>
            <w:r w:rsidRPr="00785DC5">
              <w:rPr>
                <w:b/>
                <w:highlight w:val="yellow"/>
              </w:rPr>
              <w:t xml:space="preserve"> </w:t>
            </w:r>
            <w:proofErr w:type="spellStart"/>
            <w:r w:rsidRPr="00785DC5">
              <w:rPr>
                <w:b/>
                <w:highlight w:val="yellow"/>
              </w:rPr>
              <w:t>Miftakhuddin</w:t>
            </w:r>
            <w:proofErr w:type="spellEnd"/>
          </w:p>
        </w:tc>
        <w:tc>
          <w:tcPr>
            <w:tcW w:w="4508" w:type="dxa"/>
          </w:tcPr>
          <w:p w14:paraId="06596FDD" w14:textId="05A094FB" w:rsidR="00AF64E4" w:rsidRPr="001C4463" w:rsidRDefault="001C4463" w:rsidP="003C5A93">
            <w:pPr>
              <w:jc w:val="center"/>
              <w:rPr>
                <w:b/>
              </w:rPr>
            </w:pPr>
            <w:proofErr w:type="spellStart"/>
            <w:r w:rsidRPr="00785DC5">
              <w:rPr>
                <w:b/>
                <w:highlight w:val="yellow"/>
              </w:rPr>
              <w:t>Muh</w:t>
            </w:r>
            <w:proofErr w:type="spellEnd"/>
            <w:r w:rsidRPr="00785DC5">
              <w:rPr>
                <w:b/>
                <w:highlight w:val="yellow"/>
              </w:rPr>
              <w:t xml:space="preserve"> </w:t>
            </w:r>
            <w:proofErr w:type="spellStart"/>
            <w:r w:rsidRPr="00785DC5">
              <w:rPr>
                <w:b/>
                <w:highlight w:val="yellow"/>
              </w:rPr>
              <w:t>Bagus</w:t>
            </w:r>
            <w:proofErr w:type="spellEnd"/>
            <w:r w:rsidRPr="00785DC5">
              <w:rPr>
                <w:b/>
                <w:highlight w:val="yellow"/>
              </w:rPr>
              <w:t xml:space="preserve"> </w:t>
            </w:r>
            <w:proofErr w:type="spellStart"/>
            <w:r w:rsidRPr="00785DC5">
              <w:rPr>
                <w:b/>
                <w:highlight w:val="yellow"/>
              </w:rPr>
              <w:t>Budiyanto</w:t>
            </w:r>
            <w:proofErr w:type="spellEnd"/>
          </w:p>
        </w:tc>
      </w:tr>
    </w:tbl>
    <w:p w14:paraId="6894A653" w14:textId="78940F63" w:rsidR="000B08E8" w:rsidRDefault="000B08E8" w:rsidP="00924E45">
      <w:pPr>
        <w:pStyle w:val="Heading1"/>
      </w:pPr>
      <w:bookmarkStart w:id="2" w:name="_Toc4570682"/>
      <w:r w:rsidRPr="00924E45">
        <w:t>DAFTAR ISI</w:t>
      </w:r>
      <w:bookmarkEnd w:id="2"/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7937"/>
      </w:tblGrid>
      <w:tr w:rsidR="000B08E8" w14:paraId="56D4C8EE" w14:textId="77777777" w:rsidTr="003C5A93">
        <w:tc>
          <w:tcPr>
            <w:tcW w:w="9016" w:type="dxa"/>
          </w:tcPr>
          <w:p w14:paraId="29BDA7CE" w14:textId="77777777" w:rsidR="000B08E8" w:rsidRDefault="000B08E8" w:rsidP="003C5A93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  <w:sdt>
            <w:sdtPr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id w:val="1616794113"/>
              <w:docPartObj>
                <w:docPartGallery w:val="Table of Contents"/>
                <w:docPartUnique/>
              </w:docPartObj>
            </w:sdtPr>
            <w:sdtEndPr>
              <w:rPr>
                <w:b/>
                <w:bCs/>
                <w:noProof/>
              </w:rPr>
            </w:sdtEndPr>
            <w:sdtContent>
              <w:p w14:paraId="2E56C8B1" w14:textId="4252171F" w:rsidR="009A1210" w:rsidRDefault="009A1210">
                <w:pPr>
                  <w:pStyle w:val="TOCHeading"/>
                </w:pPr>
              </w:p>
              <w:p w14:paraId="6F649DAC" w14:textId="77777777" w:rsidR="00895ECA" w:rsidRDefault="009A1210" w:rsidP="00895ECA">
                <w:pPr>
                  <w:pStyle w:val="TOC1"/>
                  <w:rPr>
                    <w:rFonts w:eastAsiaTheme="minorEastAsia"/>
                    <w:noProof/>
                  </w:rPr>
                </w:pPr>
                <w:r>
                  <w:fldChar w:fldCharType="begin"/>
                </w:r>
                <w:r>
                  <w:instrText xml:space="preserve"> TOC \o "1-3" \h \z \u </w:instrText>
                </w:r>
                <w:r>
                  <w:fldChar w:fldCharType="separate"/>
                </w:r>
                <w:hyperlink w:anchor="_Toc4570680" w:history="1">
                  <w:r w:rsidR="00895ECA" w:rsidRPr="00B03024">
                    <w:rPr>
                      <w:rStyle w:val="Hyperlink"/>
                      <w:rFonts w:cstheme="minorHAnsi"/>
                      <w:noProof/>
                      <w14:shadow w14:blurRad="38100" w14:dist="19050" w14:dir="2700000" w14:sx="100000" w14:sy="100000" w14:kx="0" w14:ky="0" w14:algn="tl">
                        <w14:schemeClr w14:val="dk1">
                          <w14:alpha w14:val="60000"/>
                        </w14:schemeClr>
                      </w14:shadow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</w:rPr>
                    <w:t>REVISION HISTORY</w:t>
                  </w:r>
                  <w:r w:rsidR="00895ECA">
                    <w:rPr>
                      <w:noProof/>
                      <w:webHidden/>
                    </w:rPr>
                    <w:tab/>
                  </w:r>
                  <w:r w:rsidR="00895ECA">
                    <w:rPr>
                      <w:noProof/>
                      <w:webHidden/>
                    </w:rPr>
                    <w:fldChar w:fldCharType="begin"/>
                  </w:r>
                  <w:r w:rsidR="00895ECA">
                    <w:rPr>
                      <w:noProof/>
                      <w:webHidden/>
                    </w:rPr>
                    <w:instrText xml:space="preserve"> PAGEREF _Toc4570680 \h </w:instrText>
                  </w:r>
                  <w:r w:rsidR="00895ECA">
                    <w:rPr>
                      <w:noProof/>
                      <w:webHidden/>
                    </w:rPr>
                  </w:r>
                  <w:r w:rsidR="00895ECA">
                    <w:rPr>
                      <w:noProof/>
                      <w:webHidden/>
                    </w:rPr>
                    <w:fldChar w:fldCharType="separate"/>
                  </w:r>
                  <w:r w:rsidR="007072DD">
                    <w:rPr>
                      <w:noProof/>
                      <w:webHidden/>
                    </w:rPr>
                    <w:t>2</w:t>
                  </w:r>
                  <w:r w:rsidR="00895ECA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201AF66" w14:textId="77777777" w:rsidR="00895ECA" w:rsidRDefault="000442A6" w:rsidP="00895ECA">
                <w:pPr>
                  <w:pStyle w:val="TOC1"/>
                  <w:rPr>
                    <w:rFonts w:eastAsiaTheme="minorEastAsia"/>
                    <w:noProof/>
                  </w:rPr>
                </w:pPr>
                <w:hyperlink w:anchor="_Toc4570681" w:history="1">
                  <w:r w:rsidR="00895ECA" w:rsidRPr="00B03024">
                    <w:rPr>
                      <w:rStyle w:val="Hyperlink"/>
                      <w:noProof/>
                    </w:rPr>
                    <w:t>PERSETUJUAN DOKUMEN</w:t>
                  </w:r>
                  <w:r w:rsidR="00895ECA">
                    <w:rPr>
                      <w:noProof/>
                      <w:webHidden/>
                    </w:rPr>
                    <w:tab/>
                  </w:r>
                  <w:r w:rsidR="00895ECA">
                    <w:rPr>
                      <w:noProof/>
                      <w:webHidden/>
                    </w:rPr>
                    <w:fldChar w:fldCharType="begin"/>
                  </w:r>
                  <w:r w:rsidR="00895ECA">
                    <w:rPr>
                      <w:noProof/>
                      <w:webHidden/>
                    </w:rPr>
                    <w:instrText xml:space="preserve"> PAGEREF _Toc4570681 \h </w:instrText>
                  </w:r>
                  <w:r w:rsidR="00895ECA">
                    <w:rPr>
                      <w:noProof/>
                      <w:webHidden/>
                    </w:rPr>
                  </w:r>
                  <w:r w:rsidR="00895ECA">
                    <w:rPr>
                      <w:noProof/>
                      <w:webHidden/>
                    </w:rPr>
                    <w:fldChar w:fldCharType="separate"/>
                  </w:r>
                  <w:r w:rsidR="007072DD">
                    <w:rPr>
                      <w:noProof/>
                      <w:webHidden/>
                    </w:rPr>
                    <w:t>3</w:t>
                  </w:r>
                  <w:r w:rsidR="00895ECA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15B27C5A" w14:textId="77777777" w:rsidR="00895ECA" w:rsidRDefault="000442A6" w:rsidP="00895ECA">
                <w:pPr>
                  <w:pStyle w:val="TOC1"/>
                  <w:rPr>
                    <w:rFonts w:eastAsiaTheme="minorEastAsia"/>
                    <w:noProof/>
                  </w:rPr>
                </w:pPr>
                <w:hyperlink w:anchor="_Toc4570682" w:history="1">
                  <w:r w:rsidR="00895ECA" w:rsidRPr="00B03024">
                    <w:rPr>
                      <w:rStyle w:val="Hyperlink"/>
                      <w:noProof/>
                    </w:rPr>
                    <w:t>DAFTAR ISI</w:t>
                  </w:r>
                  <w:r w:rsidR="00895ECA">
                    <w:rPr>
                      <w:noProof/>
                      <w:webHidden/>
                    </w:rPr>
                    <w:tab/>
                  </w:r>
                  <w:r w:rsidR="00895ECA">
                    <w:rPr>
                      <w:noProof/>
                      <w:webHidden/>
                    </w:rPr>
                    <w:fldChar w:fldCharType="begin"/>
                  </w:r>
                  <w:r w:rsidR="00895ECA">
                    <w:rPr>
                      <w:noProof/>
                      <w:webHidden/>
                    </w:rPr>
                    <w:instrText xml:space="preserve"> PAGEREF _Toc4570682 \h </w:instrText>
                  </w:r>
                  <w:r w:rsidR="00895ECA">
                    <w:rPr>
                      <w:noProof/>
                      <w:webHidden/>
                    </w:rPr>
                  </w:r>
                  <w:r w:rsidR="00895ECA">
                    <w:rPr>
                      <w:noProof/>
                      <w:webHidden/>
                    </w:rPr>
                    <w:fldChar w:fldCharType="separate"/>
                  </w:r>
                  <w:r w:rsidR="007072DD">
                    <w:rPr>
                      <w:noProof/>
                      <w:webHidden/>
                    </w:rPr>
                    <w:t>4</w:t>
                  </w:r>
                  <w:r w:rsidR="00895ECA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7B59472F" w14:textId="77777777" w:rsidR="00895ECA" w:rsidRDefault="000442A6" w:rsidP="00895ECA">
                <w:pPr>
                  <w:pStyle w:val="TOC1"/>
                  <w:rPr>
                    <w:rFonts w:eastAsiaTheme="minorEastAsia"/>
                    <w:noProof/>
                  </w:rPr>
                </w:pPr>
                <w:hyperlink w:anchor="_Toc4570683" w:history="1">
                  <w:r w:rsidR="00895ECA" w:rsidRPr="00B03024">
                    <w:rPr>
                      <w:rStyle w:val="Hyperlink"/>
                      <w:noProof/>
                    </w:rPr>
                    <w:t>1.</w:t>
                  </w:r>
                  <w:r w:rsidR="00895ECA">
                    <w:rPr>
                      <w:rFonts w:eastAsiaTheme="minorEastAsia"/>
                      <w:noProof/>
                    </w:rPr>
                    <w:tab/>
                  </w:r>
                  <w:r w:rsidR="00895ECA" w:rsidRPr="00B03024">
                    <w:rPr>
                      <w:rStyle w:val="Hyperlink"/>
                      <w:noProof/>
                    </w:rPr>
                    <w:t>DESKRIPSI APLIKASI</w:t>
                  </w:r>
                  <w:r w:rsidR="00895ECA">
                    <w:rPr>
                      <w:noProof/>
                      <w:webHidden/>
                    </w:rPr>
                    <w:tab/>
                  </w:r>
                  <w:r w:rsidR="00895ECA">
                    <w:rPr>
                      <w:noProof/>
                      <w:webHidden/>
                    </w:rPr>
                    <w:fldChar w:fldCharType="begin"/>
                  </w:r>
                  <w:r w:rsidR="00895ECA">
                    <w:rPr>
                      <w:noProof/>
                      <w:webHidden/>
                    </w:rPr>
                    <w:instrText xml:space="preserve"> PAGEREF _Toc4570683 \h </w:instrText>
                  </w:r>
                  <w:r w:rsidR="00895ECA">
                    <w:rPr>
                      <w:noProof/>
                      <w:webHidden/>
                    </w:rPr>
                  </w:r>
                  <w:r w:rsidR="00895ECA">
                    <w:rPr>
                      <w:noProof/>
                      <w:webHidden/>
                    </w:rPr>
                    <w:fldChar w:fldCharType="separate"/>
                  </w:r>
                  <w:r w:rsidR="007072DD">
                    <w:rPr>
                      <w:noProof/>
                      <w:webHidden/>
                    </w:rPr>
                    <w:t>5</w:t>
                  </w:r>
                  <w:r w:rsidR="00895ECA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2B0CD9A6" w14:textId="77777777" w:rsidR="00895ECA" w:rsidRDefault="000442A6" w:rsidP="00895ECA">
                <w:pPr>
                  <w:pStyle w:val="TOC1"/>
                  <w:rPr>
                    <w:rFonts w:eastAsiaTheme="minorEastAsia"/>
                    <w:noProof/>
                  </w:rPr>
                </w:pPr>
                <w:hyperlink w:anchor="_Toc4570684" w:history="1">
                  <w:r w:rsidR="00895ECA" w:rsidRPr="00B03024">
                    <w:rPr>
                      <w:rStyle w:val="Hyperlink"/>
                      <w:noProof/>
                    </w:rPr>
                    <w:t>2.</w:t>
                  </w:r>
                  <w:r w:rsidR="00895ECA">
                    <w:rPr>
                      <w:rFonts w:eastAsiaTheme="minorEastAsia"/>
                      <w:noProof/>
                    </w:rPr>
                    <w:tab/>
                  </w:r>
                  <w:r w:rsidR="00895ECA" w:rsidRPr="00B03024">
                    <w:rPr>
                      <w:rStyle w:val="Hyperlink"/>
                      <w:noProof/>
                    </w:rPr>
                    <w:t>APPLICATION DEV SYSTEM TYPE :     ERP  [    ]                 NON ERP [X]</w:t>
                  </w:r>
                  <w:r w:rsidR="00895ECA">
                    <w:rPr>
                      <w:noProof/>
                      <w:webHidden/>
                    </w:rPr>
                    <w:tab/>
                  </w:r>
                  <w:r w:rsidR="00895ECA">
                    <w:rPr>
                      <w:noProof/>
                      <w:webHidden/>
                    </w:rPr>
                    <w:fldChar w:fldCharType="begin"/>
                  </w:r>
                  <w:r w:rsidR="00895ECA">
                    <w:rPr>
                      <w:noProof/>
                      <w:webHidden/>
                    </w:rPr>
                    <w:instrText xml:space="preserve"> PAGEREF _Toc4570684 \h </w:instrText>
                  </w:r>
                  <w:r w:rsidR="00895ECA">
                    <w:rPr>
                      <w:noProof/>
                      <w:webHidden/>
                    </w:rPr>
                  </w:r>
                  <w:r w:rsidR="00895ECA">
                    <w:rPr>
                      <w:noProof/>
                      <w:webHidden/>
                    </w:rPr>
                    <w:fldChar w:fldCharType="separate"/>
                  </w:r>
                  <w:r w:rsidR="007072DD">
                    <w:rPr>
                      <w:noProof/>
                      <w:webHidden/>
                    </w:rPr>
                    <w:t>5</w:t>
                  </w:r>
                  <w:r w:rsidR="00895ECA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27068DA6" w14:textId="77777777" w:rsidR="00895ECA" w:rsidRDefault="000442A6" w:rsidP="00895ECA">
                <w:pPr>
                  <w:pStyle w:val="TOC1"/>
                  <w:rPr>
                    <w:rFonts w:eastAsiaTheme="minorEastAsia"/>
                    <w:noProof/>
                  </w:rPr>
                </w:pPr>
                <w:hyperlink w:anchor="_Toc4570685" w:history="1">
                  <w:r w:rsidR="00895ECA" w:rsidRPr="00B03024">
                    <w:rPr>
                      <w:rStyle w:val="Hyperlink"/>
                      <w:noProof/>
                    </w:rPr>
                    <w:t>3.</w:t>
                  </w:r>
                  <w:r w:rsidR="00895ECA">
                    <w:rPr>
                      <w:rFonts w:eastAsiaTheme="minorEastAsia"/>
                      <w:noProof/>
                    </w:rPr>
                    <w:tab/>
                  </w:r>
                  <w:r w:rsidR="00895ECA" w:rsidRPr="00B03024">
                    <w:rPr>
                      <w:rStyle w:val="Hyperlink"/>
                      <w:noProof/>
                    </w:rPr>
                    <w:t>INFORMASI DEMOGRAFI APLIKASI</w:t>
                  </w:r>
                  <w:r w:rsidR="00895ECA">
                    <w:rPr>
                      <w:noProof/>
                      <w:webHidden/>
                    </w:rPr>
                    <w:tab/>
                  </w:r>
                  <w:r w:rsidR="00895ECA">
                    <w:rPr>
                      <w:noProof/>
                      <w:webHidden/>
                    </w:rPr>
                    <w:fldChar w:fldCharType="begin"/>
                  </w:r>
                  <w:r w:rsidR="00895ECA">
                    <w:rPr>
                      <w:noProof/>
                      <w:webHidden/>
                    </w:rPr>
                    <w:instrText xml:space="preserve"> PAGEREF _Toc4570685 \h </w:instrText>
                  </w:r>
                  <w:r w:rsidR="00895ECA">
                    <w:rPr>
                      <w:noProof/>
                      <w:webHidden/>
                    </w:rPr>
                  </w:r>
                  <w:r w:rsidR="00895ECA">
                    <w:rPr>
                      <w:noProof/>
                      <w:webHidden/>
                    </w:rPr>
                    <w:fldChar w:fldCharType="separate"/>
                  </w:r>
                  <w:r w:rsidR="007072DD">
                    <w:rPr>
                      <w:noProof/>
                      <w:webHidden/>
                    </w:rPr>
                    <w:t>5</w:t>
                  </w:r>
                  <w:r w:rsidR="00895ECA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4174D2B3" w14:textId="77777777" w:rsidR="00895ECA" w:rsidRDefault="000442A6" w:rsidP="00895ECA">
                <w:pPr>
                  <w:pStyle w:val="TOC1"/>
                  <w:rPr>
                    <w:rFonts w:eastAsiaTheme="minorEastAsia"/>
                    <w:noProof/>
                  </w:rPr>
                </w:pPr>
                <w:hyperlink w:anchor="_Toc4570686" w:history="1">
                  <w:r w:rsidR="00895ECA" w:rsidRPr="00B03024">
                    <w:rPr>
                      <w:rStyle w:val="Hyperlink"/>
                      <w:noProof/>
                    </w:rPr>
                    <w:t>4.</w:t>
                  </w:r>
                  <w:r w:rsidR="00895ECA">
                    <w:rPr>
                      <w:rFonts w:eastAsiaTheme="minorEastAsia"/>
                      <w:noProof/>
                    </w:rPr>
                    <w:tab/>
                  </w:r>
                  <w:r w:rsidR="00895ECA" w:rsidRPr="00B03024">
                    <w:rPr>
                      <w:rStyle w:val="Hyperlink"/>
                      <w:noProof/>
                    </w:rPr>
                    <w:t>SYSTEM REQUIREMENT</w:t>
                  </w:r>
                  <w:r w:rsidR="00895ECA">
                    <w:rPr>
                      <w:noProof/>
                      <w:webHidden/>
                    </w:rPr>
                    <w:tab/>
                  </w:r>
                  <w:r w:rsidR="00895ECA">
                    <w:rPr>
                      <w:noProof/>
                      <w:webHidden/>
                    </w:rPr>
                    <w:fldChar w:fldCharType="begin"/>
                  </w:r>
                  <w:r w:rsidR="00895ECA">
                    <w:rPr>
                      <w:noProof/>
                      <w:webHidden/>
                    </w:rPr>
                    <w:instrText xml:space="preserve"> PAGEREF _Toc4570686 \h </w:instrText>
                  </w:r>
                  <w:r w:rsidR="00895ECA">
                    <w:rPr>
                      <w:noProof/>
                      <w:webHidden/>
                    </w:rPr>
                  </w:r>
                  <w:r w:rsidR="00895ECA">
                    <w:rPr>
                      <w:noProof/>
                      <w:webHidden/>
                    </w:rPr>
                    <w:fldChar w:fldCharType="separate"/>
                  </w:r>
                  <w:r w:rsidR="007072DD">
                    <w:rPr>
                      <w:noProof/>
                      <w:webHidden/>
                    </w:rPr>
                    <w:t>6</w:t>
                  </w:r>
                  <w:r w:rsidR="00895ECA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39C3FC1D" w14:textId="77777777" w:rsidR="00895ECA" w:rsidRDefault="000442A6" w:rsidP="00895ECA">
                <w:pPr>
                  <w:pStyle w:val="TOC1"/>
                  <w:rPr>
                    <w:rFonts w:eastAsiaTheme="minorEastAsia"/>
                    <w:noProof/>
                  </w:rPr>
                </w:pPr>
                <w:hyperlink w:anchor="_Toc4570687" w:history="1">
                  <w:r w:rsidR="00895ECA" w:rsidRPr="00B03024">
                    <w:rPr>
                      <w:rStyle w:val="Hyperlink"/>
                      <w:noProof/>
                    </w:rPr>
                    <w:t>5.</w:t>
                  </w:r>
                  <w:r w:rsidR="00895ECA">
                    <w:rPr>
                      <w:rFonts w:eastAsiaTheme="minorEastAsia"/>
                      <w:noProof/>
                    </w:rPr>
                    <w:tab/>
                  </w:r>
                  <w:r w:rsidR="00895ECA" w:rsidRPr="00B03024">
                    <w:rPr>
                      <w:rStyle w:val="Hyperlink"/>
                      <w:noProof/>
                    </w:rPr>
                    <w:t>HOW TO ACCESS</w:t>
                  </w:r>
                  <w:r w:rsidR="00895ECA">
                    <w:rPr>
                      <w:noProof/>
                      <w:webHidden/>
                    </w:rPr>
                    <w:tab/>
                  </w:r>
                  <w:r w:rsidR="00895ECA">
                    <w:rPr>
                      <w:noProof/>
                      <w:webHidden/>
                    </w:rPr>
                    <w:fldChar w:fldCharType="begin"/>
                  </w:r>
                  <w:r w:rsidR="00895ECA">
                    <w:rPr>
                      <w:noProof/>
                      <w:webHidden/>
                    </w:rPr>
                    <w:instrText xml:space="preserve"> PAGEREF _Toc4570687 \h </w:instrText>
                  </w:r>
                  <w:r w:rsidR="00895ECA">
                    <w:rPr>
                      <w:noProof/>
                      <w:webHidden/>
                    </w:rPr>
                  </w:r>
                  <w:r w:rsidR="00895ECA">
                    <w:rPr>
                      <w:noProof/>
                      <w:webHidden/>
                    </w:rPr>
                    <w:fldChar w:fldCharType="separate"/>
                  </w:r>
                  <w:r w:rsidR="007072DD">
                    <w:rPr>
                      <w:noProof/>
                      <w:webHidden/>
                    </w:rPr>
                    <w:t>6</w:t>
                  </w:r>
                  <w:r w:rsidR="00895ECA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2EABAB45" w14:textId="77777777" w:rsidR="00895ECA" w:rsidRDefault="000442A6" w:rsidP="00895ECA">
                <w:pPr>
                  <w:pStyle w:val="TOC1"/>
                  <w:rPr>
                    <w:rFonts w:eastAsiaTheme="minorEastAsia"/>
                    <w:noProof/>
                  </w:rPr>
                </w:pPr>
                <w:hyperlink w:anchor="_Toc4570688" w:history="1">
                  <w:r w:rsidR="00895ECA" w:rsidRPr="00B03024">
                    <w:rPr>
                      <w:rStyle w:val="Hyperlink"/>
                      <w:noProof/>
                    </w:rPr>
                    <w:t>6.</w:t>
                  </w:r>
                  <w:r w:rsidR="00895ECA">
                    <w:rPr>
                      <w:rFonts w:eastAsiaTheme="minorEastAsia"/>
                      <w:noProof/>
                    </w:rPr>
                    <w:tab/>
                  </w:r>
                  <w:r w:rsidR="00895ECA" w:rsidRPr="00B03024">
                    <w:rPr>
                      <w:rStyle w:val="Hyperlink"/>
                      <w:noProof/>
                    </w:rPr>
                    <w:t>INFRASTRUCTURE &amp; CAPACITY PLANNING</w:t>
                  </w:r>
                  <w:r w:rsidR="00895ECA">
                    <w:rPr>
                      <w:noProof/>
                      <w:webHidden/>
                    </w:rPr>
                    <w:tab/>
                  </w:r>
                  <w:r w:rsidR="00895ECA">
                    <w:rPr>
                      <w:noProof/>
                      <w:webHidden/>
                    </w:rPr>
                    <w:fldChar w:fldCharType="begin"/>
                  </w:r>
                  <w:r w:rsidR="00895ECA">
                    <w:rPr>
                      <w:noProof/>
                      <w:webHidden/>
                    </w:rPr>
                    <w:instrText xml:space="preserve"> PAGEREF _Toc4570688 \h </w:instrText>
                  </w:r>
                  <w:r w:rsidR="00895ECA">
                    <w:rPr>
                      <w:noProof/>
                      <w:webHidden/>
                    </w:rPr>
                  </w:r>
                  <w:r w:rsidR="00895ECA">
                    <w:rPr>
                      <w:noProof/>
                      <w:webHidden/>
                    </w:rPr>
                    <w:fldChar w:fldCharType="separate"/>
                  </w:r>
                  <w:r w:rsidR="007072DD">
                    <w:rPr>
                      <w:noProof/>
                      <w:webHidden/>
                    </w:rPr>
                    <w:t>6</w:t>
                  </w:r>
                  <w:r w:rsidR="00895ECA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AD63B87" w14:textId="77777777" w:rsidR="00895ECA" w:rsidRDefault="000442A6" w:rsidP="00895ECA">
                <w:pPr>
                  <w:pStyle w:val="TOC1"/>
                  <w:rPr>
                    <w:rFonts w:eastAsiaTheme="minorEastAsia"/>
                    <w:noProof/>
                  </w:rPr>
                </w:pPr>
                <w:hyperlink w:anchor="_Toc4570689" w:history="1">
                  <w:r w:rsidR="00895ECA" w:rsidRPr="00B03024">
                    <w:rPr>
                      <w:rStyle w:val="Hyperlink"/>
                      <w:noProof/>
                    </w:rPr>
                    <w:t>7.</w:t>
                  </w:r>
                  <w:r w:rsidR="00895ECA">
                    <w:rPr>
                      <w:rFonts w:eastAsiaTheme="minorEastAsia"/>
                      <w:noProof/>
                    </w:rPr>
                    <w:tab/>
                  </w:r>
                  <w:r w:rsidR="00895ECA" w:rsidRPr="00B03024">
                    <w:rPr>
                      <w:rStyle w:val="Hyperlink"/>
                      <w:noProof/>
                    </w:rPr>
                    <w:t>APPLICATION SECURITY – Check Point [6] &amp; [7]</w:t>
                  </w:r>
                  <w:r w:rsidR="00895ECA">
                    <w:rPr>
                      <w:noProof/>
                      <w:webHidden/>
                    </w:rPr>
                    <w:tab/>
                  </w:r>
                  <w:r w:rsidR="00895ECA">
                    <w:rPr>
                      <w:noProof/>
                      <w:webHidden/>
                    </w:rPr>
                    <w:fldChar w:fldCharType="begin"/>
                  </w:r>
                  <w:r w:rsidR="00895ECA">
                    <w:rPr>
                      <w:noProof/>
                      <w:webHidden/>
                    </w:rPr>
                    <w:instrText xml:space="preserve"> PAGEREF _Toc4570689 \h </w:instrText>
                  </w:r>
                  <w:r w:rsidR="00895ECA">
                    <w:rPr>
                      <w:noProof/>
                      <w:webHidden/>
                    </w:rPr>
                  </w:r>
                  <w:r w:rsidR="00895ECA">
                    <w:rPr>
                      <w:noProof/>
                      <w:webHidden/>
                    </w:rPr>
                    <w:fldChar w:fldCharType="separate"/>
                  </w:r>
                  <w:r w:rsidR="007072DD">
                    <w:rPr>
                      <w:noProof/>
                      <w:webHidden/>
                    </w:rPr>
                    <w:t>7</w:t>
                  </w:r>
                  <w:r w:rsidR="00895ECA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7B66C21" w14:textId="77777777" w:rsidR="00895ECA" w:rsidRDefault="000442A6" w:rsidP="00895ECA">
                <w:pPr>
                  <w:pStyle w:val="TOC1"/>
                  <w:rPr>
                    <w:rFonts w:eastAsiaTheme="minorEastAsia"/>
                    <w:noProof/>
                  </w:rPr>
                </w:pPr>
                <w:hyperlink w:anchor="_Toc4570690" w:history="1">
                  <w:r w:rsidR="00895ECA" w:rsidRPr="00B03024">
                    <w:rPr>
                      <w:rStyle w:val="Hyperlink"/>
                      <w:noProof/>
                    </w:rPr>
                    <w:t>8.</w:t>
                  </w:r>
                  <w:r w:rsidR="00895ECA">
                    <w:rPr>
                      <w:rFonts w:eastAsiaTheme="minorEastAsia"/>
                      <w:noProof/>
                    </w:rPr>
                    <w:tab/>
                  </w:r>
                  <w:r w:rsidR="00895ECA" w:rsidRPr="00B03024">
                    <w:rPr>
                      <w:rStyle w:val="Hyperlink"/>
                      <w:noProof/>
                    </w:rPr>
                    <w:t>ARSITEKTUR dan FLOW ALUR APLIKASI</w:t>
                  </w:r>
                  <w:r w:rsidR="00895ECA">
                    <w:rPr>
                      <w:noProof/>
                      <w:webHidden/>
                    </w:rPr>
                    <w:tab/>
                  </w:r>
                  <w:r w:rsidR="00895ECA">
                    <w:rPr>
                      <w:noProof/>
                      <w:webHidden/>
                    </w:rPr>
                    <w:fldChar w:fldCharType="begin"/>
                  </w:r>
                  <w:r w:rsidR="00895ECA">
                    <w:rPr>
                      <w:noProof/>
                      <w:webHidden/>
                    </w:rPr>
                    <w:instrText xml:space="preserve"> PAGEREF _Toc4570690 \h </w:instrText>
                  </w:r>
                  <w:r w:rsidR="00895ECA">
                    <w:rPr>
                      <w:noProof/>
                      <w:webHidden/>
                    </w:rPr>
                  </w:r>
                  <w:r w:rsidR="00895ECA">
                    <w:rPr>
                      <w:noProof/>
                      <w:webHidden/>
                    </w:rPr>
                    <w:fldChar w:fldCharType="separate"/>
                  </w:r>
                  <w:r w:rsidR="007072DD">
                    <w:rPr>
                      <w:noProof/>
                      <w:webHidden/>
                    </w:rPr>
                    <w:t>7</w:t>
                  </w:r>
                  <w:r w:rsidR="00895ECA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C5F0FC6" w14:textId="77777777" w:rsidR="00895ECA" w:rsidRDefault="000442A6" w:rsidP="00895ECA">
                <w:pPr>
                  <w:pStyle w:val="TOC1"/>
                  <w:rPr>
                    <w:rFonts w:eastAsiaTheme="minorEastAsia"/>
                    <w:noProof/>
                  </w:rPr>
                </w:pPr>
                <w:hyperlink w:anchor="_Toc4570691" w:history="1">
                  <w:r w:rsidR="00895ECA" w:rsidRPr="00B03024">
                    <w:rPr>
                      <w:rStyle w:val="Hyperlink"/>
                      <w:noProof/>
                    </w:rPr>
                    <w:t>9.</w:t>
                  </w:r>
                  <w:r w:rsidR="00895ECA">
                    <w:rPr>
                      <w:rFonts w:eastAsiaTheme="minorEastAsia"/>
                      <w:noProof/>
                    </w:rPr>
                    <w:tab/>
                  </w:r>
                  <w:r w:rsidR="00895ECA" w:rsidRPr="00B03024">
                    <w:rPr>
                      <w:rStyle w:val="Hyperlink"/>
                      <w:noProof/>
                    </w:rPr>
                    <w:t>APPLICATION FEATURES REQUIREMENT</w:t>
                  </w:r>
                  <w:r w:rsidR="00895ECA">
                    <w:rPr>
                      <w:noProof/>
                      <w:webHidden/>
                    </w:rPr>
                    <w:tab/>
                  </w:r>
                  <w:r w:rsidR="00895ECA">
                    <w:rPr>
                      <w:noProof/>
                      <w:webHidden/>
                    </w:rPr>
                    <w:fldChar w:fldCharType="begin"/>
                  </w:r>
                  <w:r w:rsidR="00895ECA">
                    <w:rPr>
                      <w:noProof/>
                      <w:webHidden/>
                    </w:rPr>
                    <w:instrText xml:space="preserve"> PAGEREF _Toc4570691 \h </w:instrText>
                  </w:r>
                  <w:r w:rsidR="00895ECA">
                    <w:rPr>
                      <w:noProof/>
                      <w:webHidden/>
                    </w:rPr>
                  </w:r>
                  <w:r w:rsidR="00895ECA">
                    <w:rPr>
                      <w:noProof/>
                      <w:webHidden/>
                    </w:rPr>
                    <w:fldChar w:fldCharType="separate"/>
                  </w:r>
                  <w:r w:rsidR="007072DD">
                    <w:rPr>
                      <w:noProof/>
                      <w:webHidden/>
                    </w:rPr>
                    <w:t>8</w:t>
                  </w:r>
                  <w:r w:rsidR="00895ECA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35ECD3FB" w14:textId="77777777" w:rsidR="00895ECA" w:rsidRDefault="000442A6" w:rsidP="00895ECA">
                <w:pPr>
                  <w:pStyle w:val="TOC1"/>
                  <w:rPr>
                    <w:rFonts w:eastAsiaTheme="minorEastAsia"/>
                    <w:noProof/>
                  </w:rPr>
                </w:pPr>
                <w:hyperlink w:anchor="_Toc4570692" w:history="1">
                  <w:r w:rsidR="00895ECA" w:rsidRPr="00B03024">
                    <w:rPr>
                      <w:rStyle w:val="Hyperlink"/>
                      <w:noProof/>
                    </w:rPr>
                    <w:t>10.</w:t>
                  </w:r>
                  <w:r w:rsidR="00895ECA">
                    <w:rPr>
                      <w:rFonts w:eastAsiaTheme="minorEastAsia"/>
                      <w:noProof/>
                    </w:rPr>
                    <w:tab/>
                  </w:r>
                  <w:r w:rsidR="00895ECA" w:rsidRPr="00B03024">
                    <w:rPr>
                      <w:rStyle w:val="Hyperlink"/>
                      <w:noProof/>
                    </w:rPr>
                    <w:t>FITUR APLIKASI</w:t>
                  </w:r>
                  <w:r w:rsidR="00895ECA">
                    <w:rPr>
                      <w:noProof/>
                      <w:webHidden/>
                    </w:rPr>
                    <w:tab/>
                  </w:r>
                  <w:r w:rsidR="00895ECA">
                    <w:rPr>
                      <w:noProof/>
                      <w:webHidden/>
                    </w:rPr>
                    <w:fldChar w:fldCharType="begin"/>
                  </w:r>
                  <w:r w:rsidR="00895ECA">
                    <w:rPr>
                      <w:noProof/>
                      <w:webHidden/>
                    </w:rPr>
                    <w:instrText xml:space="preserve"> PAGEREF _Toc4570692 \h </w:instrText>
                  </w:r>
                  <w:r w:rsidR="00895ECA">
                    <w:rPr>
                      <w:noProof/>
                      <w:webHidden/>
                    </w:rPr>
                  </w:r>
                  <w:r w:rsidR="00895ECA">
                    <w:rPr>
                      <w:noProof/>
                      <w:webHidden/>
                    </w:rPr>
                    <w:fldChar w:fldCharType="separate"/>
                  </w:r>
                  <w:r w:rsidR="007072DD">
                    <w:rPr>
                      <w:noProof/>
                      <w:webHidden/>
                    </w:rPr>
                    <w:t>8</w:t>
                  </w:r>
                  <w:r w:rsidR="00895ECA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98D0EBC" w14:textId="77777777" w:rsidR="00895ECA" w:rsidRDefault="000442A6">
                <w:pPr>
                  <w:pStyle w:val="TOC2"/>
                  <w:tabs>
                    <w:tab w:val="left" w:pos="1100"/>
                    <w:tab w:val="right" w:leader="dot" w:pos="9016"/>
                  </w:tabs>
                  <w:rPr>
                    <w:rFonts w:eastAsiaTheme="minorEastAsia"/>
                    <w:noProof/>
                  </w:rPr>
                </w:pPr>
                <w:hyperlink w:anchor="_Toc4570693" w:history="1">
                  <w:r w:rsidR="00895ECA" w:rsidRPr="00B03024">
                    <w:rPr>
                      <w:rStyle w:val="Hyperlink"/>
                      <w:noProof/>
                    </w:rPr>
                    <w:t>10.1.</w:t>
                  </w:r>
                  <w:r w:rsidR="00895ECA">
                    <w:rPr>
                      <w:rFonts w:eastAsiaTheme="minorEastAsia"/>
                      <w:noProof/>
                    </w:rPr>
                    <w:tab/>
                  </w:r>
                  <w:r w:rsidR="00895ECA" w:rsidRPr="00B03024">
                    <w:rPr>
                      <w:rStyle w:val="Hyperlink"/>
                      <w:noProof/>
                    </w:rPr>
                    <w:t>Ubah halaman master user ( checklist need OTP or not)</w:t>
                  </w:r>
                  <w:r w:rsidR="00895ECA">
                    <w:rPr>
                      <w:noProof/>
                      <w:webHidden/>
                    </w:rPr>
                    <w:tab/>
                  </w:r>
                  <w:r w:rsidR="00895ECA">
                    <w:rPr>
                      <w:noProof/>
                      <w:webHidden/>
                    </w:rPr>
                    <w:fldChar w:fldCharType="begin"/>
                  </w:r>
                  <w:r w:rsidR="00895ECA">
                    <w:rPr>
                      <w:noProof/>
                      <w:webHidden/>
                    </w:rPr>
                    <w:instrText xml:space="preserve"> PAGEREF _Toc4570693 \h </w:instrText>
                  </w:r>
                  <w:r w:rsidR="00895ECA">
                    <w:rPr>
                      <w:noProof/>
                      <w:webHidden/>
                    </w:rPr>
                  </w:r>
                  <w:r w:rsidR="00895ECA">
                    <w:rPr>
                      <w:noProof/>
                      <w:webHidden/>
                    </w:rPr>
                    <w:fldChar w:fldCharType="separate"/>
                  </w:r>
                  <w:r w:rsidR="007072DD">
                    <w:rPr>
                      <w:noProof/>
                      <w:webHidden/>
                    </w:rPr>
                    <w:t>8</w:t>
                  </w:r>
                  <w:r w:rsidR="00895ECA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137B383D" w14:textId="77777777" w:rsidR="00895ECA" w:rsidRDefault="000442A6">
                <w:pPr>
                  <w:pStyle w:val="TOC2"/>
                  <w:tabs>
                    <w:tab w:val="left" w:pos="1100"/>
                    <w:tab w:val="right" w:leader="dot" w:pos="9016"/>
                  </w:tabs>
                  <w:rPr>
                    <w:rFonts w:eastAsiaTheme="minorEastAsia"/>
                    <w:noProof/>
                  </w:rPr>
                </w:pPr>
                <w:hyperlink w:anchor="_Toc4570694" w:history="1">
                  <w:r w:rsidR="00895ECA" w:rsidRPr="00B03024">
                    <w:rPr>
                      <w:rStyle w:val="Hyperlink"/>
                      <w:noProof/>
                    </w:rPr>
                    <w:t>10.2.</w:t>
                  </w:r>
                  <w:r w:rsidR="00895ECA">
                    <w:rPr>
                      <w:rFonts w:eastAsiaTheme="minorEastAsia"/>
                      <w:noProof/>
                    </w:rPr>
                    <w:tab/>
                  </w:r>
                  <w:r w:rsidR="00895ECA" w:rsidRPr="00B03024">
                    <w:rPr>
                      <w:rStyle w:val="Hyperlink"/>
                      <w:noProof/>
                    </w:rPr>
                    <w:t>Halaman login ditambah input OTP</w:t>
                  </w:r>
                  <w:r w:rsidR="00895ECA">
                    <w:rPr>
                      <w:noProof/>
                      <w:webHidden/>
                    </w:rPr>
                    <w:tab/>
                  </w:r>
                  <w:r w:rsidR="00895ECA">
                    <w:rPr>
                      <w:noProof/>
                      <w:webHidden/>
                    </w:rPr>
                    <w:fldChar w:fldCharType="begin"/>
                  </w:r>
                  <w:r w:rsidR="00895ECA">
                    <w:rPr>
                      <w:noProof/>
                      <w:webHidden/>
                    </w:rPr>
                    <w:instrText xml:space="preserve"> PAGEREF _Toc4570694 \h </w:instrText>
                  </w:r>
                  <w:r w:rsidR="00895ECA">
                    <w:rPr>
                      <w:noProof/>
                      <w:webHidden/>
                    </w:rPr>
                  </w:r>
                  <w:r w:rsidR="00895ECA">
                    <w:rPr>
                      <w:noProof/>
                      <w:webHidden/>
                    </w:rPr>
                    <w:fldChar w:fldCharType="separate"/>
                  </w:r>
                  <w:r w:rsidR="007072DD">
                    <w:rPr>
                      <w:noProof/>
                      <w:webHidden/>
                    </w:rPr>
                    <w:t>10</w:t>
                  </w:r>
                  <w:r w:rsidR="00895ECA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79292BE3" w14:textId="77777777" w:rsidR="00895ECA" w:rsidRDefault="000442A6">
                <w:pPr>
                  <w:pStyle w:val="TOC2"/>
                  <w:tabs>
                    <w:tab w:val="left" w:pos="1100"/>
                    <w:tab w:val="right" w:leader="dot" w:pos="9016"/>
                  </w:tabs>
                  <w:rPr>
                    <w:rFonts w:eastAsiaTheme="minorEastAsia"/>
                    <w:noProof/>
                  </w:rPr>
                </w:pPr>
                <w:hyperlink w:anchor="_Toc4570695" w:history="1">
                  <w:r w:rsidR="00895ECA" w:rsidRPr="00B03024">
                    <w:rPr>
                      <w:rStyle w:val="Hyperlink"/>
                      <w:noProof/>
                    </w:rPr>
                    <w:t>10.3.</w:t>
                  </w:r>
                  <w:r w:rsidR="00895ECA">
                    <w:rPr>
                      <w:rFonts w:eastAsiaTheme="minorEastAsia"/>
                      <w:noProof/>
                    </w:rPr>
                    <w:tab/>
                  </w:r>
                  <w:r w:rsidR="00895ECA" w:rsidRPr="00B03024">
                    <w:rPr>
                      <w:rStyle w:val="Hyperlink"/>
                      <w:noProof/>
                    </w:rPr>
                    <w:t>Membuka posting date ketika ingin melakukan un-realese</w:t>
                  </w:r>
                  <w:r w:rsidR="00895ECA" w:rsidRPr="00B03024">
                    <w:rPr>
                      <w:rStyle w:val="Hyperlink"/>
                      <w:noProof/>
                      <w:lang w:val="id-ID"/>
                    </w:rPr>
                    <w:t xml:space="preserve"> SA</w:t>
                  </w:r>
                  <w:r w:rsidR="00895ECA">
                    <w:rPr>
                      <w:noProof/>
                      <w:webHidden/>
                    </w:rPr>
                    <w:tab/>
                  </w:r>
                  <w:r w:rsidR="00895ECA">
                    <w:rPr>
                      <w:noProof/>
                      <w:webHidden/>
                    </w:rPr>
                    <w:fldChar w:fldCharType="begin"/>
                  </w:r>
                  <w:r w:rsidR="00895ECA">
                    <w:rPr>
                      <w:noProof/>
                      <w:webHidden/>
                    </w:rPr>
                    <w:instrText xml:space="preserve"> PAGEREF _Toc4570695 \h </w:instrText>
                  </w:r>
                  <w:r w:rsidR="00895ECA">
                    <w:rPr>
                      <w:noProof/>
                      <w:webHidden/>
                    </w:rPr>
                  </w:r>
                  <w:r w:rsidR="00895ECA">
                    <w:rPr>
                      <w:noProof/>
                      <w:webHidden/>
                    </w:rPr>
                    <w:fldChar w:fldCharType="separate"/>
                  </w:r>
                  <w:r w:rsidR="007072DD">
                    <w:rPr>
                      <w:noProof/>
                      <w:webHidden/>
                    </w:rPr>
                    <w:t>12</w:t>
                  </w:r>
                  <w:r w:rsidR="00895ECA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3B85985B" w14:textId="77777777" w:rsidR="00895ECA" w:rsidRDefault="000442A6" w:rsidP="00895ECA">
                <w:pPr>
                  <w:pStyle w:val="TOC1"/>
                  <w:rPr>
                    <w:rFonts w:eastAsiaTheme="minorEastAsia"/>
                    <w:noProof/>
                  </w:rPr>
                </w:pPr>
                <w:hyperlink w:anchor="_Toc4570696" w:history="1">
                  <w:r w:rsidR="00895ECA" w:rsidRPr="00B03024">
                    <w:rPr>
                      <w:rStyle w:val="Hyperlink"/>
                      <w:noProof/>
                    </w:rPr>
                    <w:t>11.</w:t>
                  </w:r>
                  <w:r w:rsidR="00895ECA">
                    <w:rPr>
                      <w:rFonts w:eastAsiaTheme="minorEastAsia"/>
                      <w:noProof/>
                    </w:rPr>
                    <w:tab/>
                  </w:r>
                  <w:r w:rsidR="00895ECA" w:rsidRPr="00B03024">
                    <w:rPr>
                      <w:rStyle w:val="Hyperlink"/>
                      <w:noProof/>
                    </w:rPr>
                    <w:t>TECHNICAL GUIDELINES</w:t>
                  </w:r>
                  <w:r w:rsidR="00895ECA">
                    <w:rPr>
                      <w:noProof/>
                      <w:webHidden/>
                    </w:rPr>
                    <w:tab/>
                  </w:r>
                  <w:r w:rsidR="00895ECA">
                    <w:rPr>
                      <w:noProof/>
                      <w:webHidden/>
                    </w:rPr>
                    <w:fldChar w:fldCharType="begin"/>
                  </w:r>
                  <w:r w:rsidR="00895ECA">
                    <w:rPr>
                      <w:noProof/>
                      <w:webHidden/>
                    </w:rPr>
                    <w:instrText xml:space="preserve"> PAGEREF _Toc4570696 \h </w:instrText>
                  </w:r>
                  <w:r w:rsidR="00895ECA">
                    <w:rPr>
                      <w:noProof/>
                      <w:webHidden/>
                    </w:rPr>
                  </w:r>
                  <w:r w:rsidR="00895ECA">
                    <w:rPr>
                      <w:noProof/>
                      <w:webHidden/>
                    </w:rPr>
                    <w:fldChar w:fldCharType="separate"/>
                  </w:r>
                  <w:r w:rsidR="007072DD">
                    <w:rPr>
                      <w:noProof/>
                      <w:webHidden/>
                    </w:rPr>
                    <w:t>12</w:t>
                  </w:r>
                  <w:r w:rsidR="00895ECA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F329C53" w14:textId="77777777" w:rsidR="00895ECA" w:rsidRDefault="000442A6" w:rsidP="00895ECA">
                <w:pPr>
                  <w:pStyle w:val="TOC1"/>
                  <w:rPr>
                    <w:rFonts w:eastAsiaTheme="minorEastAsia"/>
                    <w:noProof/>
                  </w:rPr>
                </w:pPr>
                <w:hyperlink w:anchor="_Toc4570697" w:history="1">
                  <w:r w:rsidR="00895ECA" w:rsidRPr="00B03024">
                    <w:rPr>
                      <w:rStyle w:val="Hyperlink"/>
                      <w:noProof/>
                    </w:rPr>
                    <w:t>12.</w:t>
                  </w:r>
                  <w:r w:rsidR="00895ECA">
                    <w:rPr>
                      <w:rFonts w:eastAsiaTheme="minorEastAsia"/>
                      <w:noProof/>
                    </w:rPr>
                    <w:tab/>
                  </w:r>
                  <w:r w:rsidR="00895ECA" w:rsidRPr="00B03024">
                    <w:rPr>
                      <w:rStyle w:val="Hyperlink"/>
                      <w:noProof/>
                    </w:rPr>
                    <w:t>KONFIGURASI SISTEM</w:t>
                  </w:r>
                  <w:r w:rsidR="00895ECA">
                    <w:rPr>
                      <w:noProof/>
                      <w:webHidden/>
                    </w:rPr>
                    <w:tab/>
                  </w:r>
                  <w:r w:rsidR="00895ECA">
                    <w:rPr>
                      <w:noProof/>
                      <w:webHidden/>
                    </w:rPr>
                    <w:fldChar w:fldCharType="begin"/>
                  </w:r>
                  <w:r w:rsidR="00895ECA">
                    <w:rPr>
                      <w:noProof/>
                      <w:webHidden/>
                    </w:rPr>
                    <w:instrText xml:space="preserve"> PAGEREF _Toc4570697 \h </w:instrText>
                  </w:r>
                  <w:r w:rsidR="00895ECA">
                    <w:rPr>
                      <w:noProof/>
                      <w:webHidden/>
                    </w:rPr>
                  </w:r>
                  <w:r w:rsidR="00895ECA">
                    <w:rPr>
                      <w:noProof/>
                      <w:webHidden/>
                    </w:rPr>
                    <w:fldChar w:fldCharType="separate"/>
                  </w:r>
                  <w:r w:rsidR="007072DD">
                    <w:rPr>
                      <w:noProof/>
                      <w:webHidden/>
                    </w:rPr>
                    <w:t>12</w:t>
                  </w:r>
                  <w:r w:rsidR="00895ECA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23A3D7A6" w14:textId="77777777" w:rsidR="00895ECA" w:rsidRDefault="000442A6" w:rsidP="00895ECA">
                <w:pPr>
                  <w:pStyle w:val="TOC1"/>
                  <w:rPr>
                    <w:rFonts w:eastAsiaTheme="minorEastAsia"/>
                    <w:noProof/>
                  </w:rPr>
                </w:pPr>
                <w:hyperlink w:anchor="_Toc4570698" w:history="1">
                  <w:r w:rsidR="00895ECA" w:rsidRPr="00B03024">
                    <w:rPr>
                      <w:rStyle w:val="Hyperlink"/>
                      <w:noProof/>
                    </w:rPr>
                    <w:t>13.</w:t>
                  </w:r>
                  <w:r w:rsidR="00895ECA">
                    <w:rPr>
                      <w:rFonts w:eastAsiaTheme="minorEastAsia"/>
                      <w:noProof/>
                    </w:rPr>
                    <w:tab/>
                  </w:r>
                  <w:r w:rsidR="00895ECA" w:rsidRPr="00B03024">
                    <w:rPr>
                      <w:rStyle w:val="Hyperlink"/>
                      <w:noProof/>
                    </w:rPr>
                    <w:t>SYSTEM MAINTENANCE, STORAGE GROWTH ANALYSIS, DATA ARCHIEVING &amp; BACK-UP SYSTEM, TROUBLESHOOTING</w:t>
                  </w:r>
                  <w:r w:rsidR="00895ECA">
                    <w:rPr>
                      <w:noProof/>
                      <w:webHidden/>
                    </w:rPr>
                    <w:tab/>
                  </w:r>
                  <w:r w:rsidR="00895ECA">
                    <w:rPr>
                      <w:noProof/>
                      <w:webHidden/>
                    </w:rPr>
                    <w:fldChar w:fldCharType="begin"/>
                  </w:r>
                  <w:r w:rsidR="00895ECA">
                    <w:rPr>
                      <w:noProof/>
                      <w:webHidden/>
                    </w:rPr>
                    <w:instrText xml:space="preserve"> PAGEREF _Toc4570698 \h </w:instrText>
                  </w:r>
                  <w:r w:rsidR="00895ECA">
                    <w:rPr>
                      <w:noProof/>
                      <w:webHidden/>
                    </w:rPr>
                  </w:r>
                  <w:r w:rsidR="00895ECA">
                    <w:rPr>
                      <w:noProof/>
                      <w:webHidden/>
                    </w:rPr>
                    <w:fldChar w:fldCharType="separate"/>
                  </w:r>
                  <w:r w:rsidR="007072DD">
                    <w:rPr>
                      <w:noProof/>
                      <w:webHidden/>
                    </w:rPr>
                    <w:t>16</w:t>
                  </w:r>
                  <w:r w:rsidR="00895ECA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25E06E6" w14:textId="56331A61" w:rsidR="009A1210" w:rsidRDefault="009A1210">
                <w:r>
                  <w:rPr>
                    <w:b/>
                    <w:bCs/>
                    <w:noProof/>
                  </w:rPr>
                  <w:fldChar w:fldCharType="end"/>
                </w:r>
              </w:p>
            </w:sdtContent>
          </w:sdt>
          <w:p w14:paraId="33B58C51" w14:textId="77777777" w:rsidR="000B08E8" w:rsidRDefault="000B08E8" w:rsidP="003C5A93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</w:tc>
      </w:tr>
    </w:tbl>
    <w:p w14:paraId="3C2D3392" w14:textId="77777777" w:rsidR="000B08E8" w:rsidRPr="006E1CFD" w:rsidRDefault="000B08E8" w:rsidP="000B08E8">
      <w:pPr>
        <w:pStyle w:val="ListParagraph"/>
        <w:ind w:left="1080"/>
        <w:rPr>
          <w:b/>
          <w:sz w:val="24"/>
          <w:szCs w:val="24"/>
        </w:rPr>
      </w:pPr>
    </w:p>
    <w:p w14:paraId="133F6B6C" w14:textId="77777777" w:rsidR="000B08E8" w:rsidRDefault="000B08E8" w:rsidP="000B08E8">
      <w:pPr>
        <w:pStyle w:val="ListParagraph"/>
        <w:ind w:left="1080"/>
        <w:rPr>
          <w:b/>
          <w:sz w:val="24"/>
          <w:szCs w:val="24"/>
        </w:rPr>
      </w:pPr>
    </w:p>
    <w:p w14:paraId="49FBD8F2" w14:textId="77777777" w:rsidR="009A1210" w:rsidRPr="006E1CFD" w:rsidRDefault="009A1210" w:rsidP="000B08E8">
      <w:pPr>
        <w:pStyle w:val="ListParagraph"/>
        <w:ind w:left="1080"/>
        <w:rPr>
          <w:b/>
          <w:sz w:val="24"/>
          <w:szCs w:val="24"/>
        </w:rPr>
      </w:pPr>
    </w:p>
    <w:p w14:paraId="620461A5" w14:textId="77777777" w:rsidR="000B08E8" w:rsidRDefault="000B08E8" w:rsidP="000B08E8">
      <w:pPr>
        <w:tabs>
          <w:tab w:val="left" w:pos="1134"/>
        </w:tabs>
      </w:pPr>
    </w:p>
    <w:p w14:paraId="02109342" w14:textId="77777777" w:rsidR="0043698B" w:rsidRDefault="0043698B" w:rsidP="000B08E8"/>
    <w:p w14:paraId="50EDF7C8" w14:textId="77777777" w:rsidR="0043698B" w:rsidRDefault="0043698B" w:rsidP="000B08E8"/>
    <w:p w14:paraId="5447A553" w14:textId="77777777" w:rsidR="0043698B" w:rsidRDefault="0043698B" w:rsidP="000B08E8"/>
    <w:p w14:paraId="5081ACDB" w14:textId="77777777" w:rsidR="009611E2" w:rsidRDefault="009611E2" w:rsidP="000B08E8"/>
    <w:p w14:paraId="19D13ACF" w14:textId="77777777" w:rsidR="009611E2" w:rsidRDefault="009611E2" w:rsidP="000B08E8"/>
    <w:p w14:paraId="0AC9C43C" w14:textId="77777777" w:rsidR="009611E2" w:rsidRDefault="009611E2" w:rsidP="000B08E8"/>
    <w:p w14:paraId="7979EBA3" w14:textId="77777777" w:rsidR="009611E2" w:rsidRDefault="009611E2" w:rsidP="000B08E8"/>
    <w:p w14:paraId="5551D51C" w14:textId="77777777" w:rsidR="009611E2" w:rsidRDefault="009611E2" w:rsidP="000B08E8"/>
    <w:p w14:paraId="3F69679E" w14:textId="77777777" w:rsidR="009611E2" w:rsidRDefault="009611E2" w:rsidP="000B08E8"/>
    <w:p w14:paraId="49B8E713" w14:textId="77777777" w:rsidR="009611E2" w:rsidRDefault="009611E2" w:rsidP="000B08E8"/>
    <w:p w14:paraId="5585931A" w14:textId="77777777" w:rsidR="009611E2" w:rsidRDefault="009611E2" w:rsidP="000B08E8"/>
    <w:p w14:paraId="00692610" w14:textId="77777777" w:rsidR="009611E2" w:rsidRDefault="009611E2" w:rsidP="000B08E8"/>
    <w:p w14:paraId="5CE5F094" w14:textId="77777777" w:rsidR="009611E2" w:rsidRDefault="009611E2" w:rsidP="000B08E8"/>
    <w:p w14:paraId="7C4B4384" w14:textId="77777777" w:rsidR="009611E2" w:rsidRDefault="009611E2" w:rsidP="000B08E8"/>
    <w:p w14:paraId="6E6A20CD" w14:textId="77777777" w:rsidR="009611E2" w:rsidRDefault="009611E2" w:rsidP="000B08E8"/>
    <w:p w14:paraId="7879506E" w14:textId="77777777" w:rsidR="009611E2" w:rsidRDefault="009611E2" w:rsidP="000B08E8"/>
    <w:p w14:paraId="5B9E40AF" w14:textId="77777777" w:rsidR="0043698B" w:rsidRDefault="0043698B" w:rsidP="000B08E8"/>
    <w:p w14:paraId="5FE55DD1" w14:textId="3E877D59" w:rsidR="00D84950" w:rsidRDefault="00D84950" w:rsidP="005724B8"/>
    <w:p w14:paraId="40197A9C" w14:textId="57903060" w:rsidR="005724B8" w:rsidRPr="000D637C" w:rsidRDefault="005724B8" w:rsidP="00CA49D2">
      <w:pPr>
        <w:pStyle w:val="Heading1"/>
        <w:numPr>
          <w:ilvl w:val="0"/>
          <w:numId w:val="31"/>
        </w:numPr>
        <w:jc w:val="left"/>
      </w:pPr>
      <w:bookmarkStart w:id="3" w:name="_Toc4570683"/>
      <w:r w:rsidRPr="000D637C">
        <w:lastRenderedPageBreak/>
        <w:t>DESKRIPSI APLIKASI</w:t>
      </w:r>
      <w:bookmarkEnd w:id="3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8650EE" w14:paraId="549C8754" w14:textId="77777777" w:rsidTr="0084345D">
        <w:tc>
          <w:tcPr>
            <w:tcW w:w="8296" w:type="dxa"/>
          </w:tcPr>
          <w:p w14:paraId="30FB4B3B" w14:textId="1AB3FE87" w:rsidR="002371DF" w:rsidRDefault="003C1260">
            <w:pPr>
              <w:pStyle w:val="ListParagraph"/>
              <w:ind w:left="0"/>
            </w:pPr>
            <w:proofErr w:type="spellStart"/>
            <w:r>
              <w:t>Aplikasi</w:t>
            </w:r>
            <w:proofErr w:type="spellEnd"/>
            <w:r>
              <w:t xml:space="preserve"> </w:t>
            </w:r>
            <w:r w:rsidR="002371DF">
              <w:t>P2P</w:t>
            </w:r>
            <w:r w:rsidR="001B5DE2"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 w:rsidR="00A373B8">
              <w:t>aplikasi</w:t>
            </w:r>
            <w:proofErr w:type="spellEnd"/>
            <w:r w:rsidR="00A373B8">
              <w:t xml:space="preserve"> </w:t>
            </w:r>
            <w:proofErr w:type="spellStart"/>
            <w:r w:rsidR="00A373B8">
              <w:t>untuk</w:t>
            </w:r>
            <w:proofErr w:type="spellEnd"/>
            <w:r w:rsidR="00A373B8">
              <w:t xml:space="preserve"> </w:t>
            </w:r>
            <w:proofErr w:type="spellStart"/>
            <w:r w:rsidR="004120F3">
              <w:t>transaksi</w:t>
            </w:r>
            <w:proofErr w:type="spellEnd"/>
            <w:r w:rsidR="004120F3">
              <w:t xml:space="preserve"> proses procurement</w:t>
            </w:r>
            <w:r w:rsidR="00AD5E72">
              <w:t xml:space="preserve"> di </w:t>
            </w:r>
            <w:proofErr w:type="spellStart"/>
            <w:r w:rsidR="00AD5E72">
              <w:t>Pertamina</w:t>
            </w:r>
            <w:proofErr w:type="spellEnd"/>
          </w:p>
          <w:p w14:paraId="031E6D96" w14:textId="77777777" w:rsidR="001F6010" w:rsidRDefault="001F6010">
            <w:pPr>
              <w:pStyle w:val="ListParagraph"/>
              <w:ind w:left="0"/>
            </w:pPr>
          </w:p>
          <w:p w14:paraId="415EC180" w14:textId="54EC49AD" w:rsidR="001F6010" w:rsidRDefault="001F6010">
            <w:pPr>
              <w:pStyle w:val="ListParagraph"/>
              <w:ind w:left="0"/>
            </w:pPr>
            <w:r>
              <w:t>Poin</w:t>
            </w:r>
            <w:r w:rsidR="00785DC5">
              <w:t>t</w:t>
            </w:r>
            <w:r>
              <w:t xml:space="preserve"> enhanc</w:t>
            </w:r>
            <w:r w:rsidR="00785DC5">
              <w:t xml:space="preserve">ement </w:t>
            </w:r>
            <w:proofErr w:type="spellStart"/>
            <w:r w:rsidR="00785DC5">
              <w:t>aplikasi</w:t>
            </w:r>
            <w:proofErr w:type="spellEnd"/>
            <w:r w:rsidR="00785DC5">
              <w:t xml:space="preserve"> </w:t>
            </w:r>
            <w:proofErr w:type="spellStart"/>
            <w:r w:rsidR="00785DC5">
              <w:t>ini</w:t>
            </w:r>
            <w:proofErr w:type="spellEnd"/>
            <w:r w:rsidR="00785DC5">
              <w:t xml:space="preserve"> di </w:t>
            </w:r>
            <w:proofErr w:type="spellStart"/>
            <w:r w:rsidR="00785DC5">
              <w:t>tahun</w:t>
            </w:r>
            <w:proofErr w:type="spellEnd"/>
            <w:r w:rsidR="00785DC5">
              <w:t xml:space="preserve"> 2019 </w:t>
            </w:r>
            <w:proofErr w:type="spellStart"/>
            <w:r w:rsidR="00785DC5">
              <w:t>ini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>:</w:t>
            </w:r>
          </w:p>
          <w:p w14:paraId="747C1B99" w14:textId="6563918E" w:rsidR="002371DF" w:rsidRDefault="00785DC5" w:rsidP="00924E45">
            <w:pPr>
              <w:pStyle w:val="ListParagraph"/>
              <w:numPr>
                <w:ilvl w:val="0"/>
                <w:numId w:val="19"/>
              </w:numPr>
            </w:pPr>
            <w:proofErr w:type="spellStart"/>
            <w:r>
              <w:t>Ditambahkan</w:t>
            </w:r>
            <w:proofErr w:type="spellEnd"/>
            <w:r>
              <w:t xml:space="preserve"> </w:t>
            </w:r>
            <w:proofErr w:type="spellStart"/>
            <w:r>
              <w:t>notifikasi</w:t>
            </w:r>
            <w:proofErr w:type="spellEnd"/>
            <w:r>
              <w:t xml:space="preserve"> email </w:t>
            </w:r>
            <w:proofErr w:type="spellStart"/>
            <w:r>
              <w:t>ketika</w:t>
            </w:r>
            <w:proofErr w:type="spellEnd"/>
            <w:r>
              <w:t xml:space="preserve"> user login.</w:t>
            </w:r>
          </w:p>
          <w:p w14:paraId="717BAF46" w14:textId="5FEE40A3" w:rsidR="00BD6331" w:rsidRDefault="00785DC5" w:rsidP="00BD6331">
            <w:pPr>
              <w:pStyle w:val="ListParagraph"/>
              <w:numPr>
                <w:ilvl w:val="0"/>
                <w:numId w:val="19"/>
              </w:numPr>
            </w:pPr>
            <w:proofErr w:type="spellStart"/>
            <w:r>
              <w:t>Persiapan</w:t>
            </w:r>
            <w:proofErr w:type="spellEnd"/>
            <w:r>
              <w:t xml:space="preserve"> Go Live (</w:t>
            </w:r>
            <w:proofErr w:type="spellStart"/>
            <w:r>
              <w:t>Config</w:t>
            </w:r>
            <w:proofErr w:type="spellEnd"/>
            <w:r>
              <w:t xml:space="preserve"> SAP) </w:t>
            </w:r>
            <w:proofErr w:type="spellStart"/>
            <w:r>
              <w:t>untuk</w:t>
            </w:r>
            <w:proofErr w:type="spellEnd"/>
            <w:r>
              <w:t xml:space="preserve"> PIS (</w:t>
            </w:r>
            <w:proofErr w:type="spellStart"/>
            <w:r w:rsidRPr="00785DC5">
              <w:t>Pertamina</w:t>
            </w:r>
            <w:proofErr w:type="spellEnd"/>
            <w:r w:rsidRPr="00785DC5">
              <w:t xml:space="preserve"> International Shipping)</w:t>
            </w:r>
            <w:r>
              <w:t>.</w:t>
            </w:r>
          </w:p>
          <w:p w14:paraId="6CFA2CFB" w14:textId="48CDEA61" w:rsidR="001F6010" w:rsidRDefault="001F6010" w:rsidP="00924E45">
            <w:pPr>
              <w:pStyle w:val="ListParagraph"/>
            </w:pPr>
          </w:p>
        </w:tc>
      </w:tr>
    </w:tbl>
    <w:p w14:paraId="3BBFE8DB" w14:textId="77777777" w:rsidR="008949B4" w:rsidRDefault="008949B4" w:rsidP="008949B4"/>
    <w:p w14:paraId="3B93FB5E" w14:textId="4A77DAE1" w:rsidR="001F2EDC" w:rsidRDefault="001F2EDC" w:rsidP="00CA49D2">
      <w:pPr>
        <w:pStyle w:val="Heading1"/>
        <w:numPr>
          <w:ilvl w:val="0"/>
          <w:numId w:val="31"/>
        </w:numPr>
        <w:jc w:val="left"/>
      </w:pPr>
      <w:bookmarkStart w:id="4" w:name="_Toc4570684"/>
      <w:r w:rsidRPr="00924E45">
        <w:t>APPLICATION</w:t>
      </w:r>
      <w:r w:rsidR="005E65C2" w:rsidRPr="00924E45">
        <w:t xml:space="preserve"> DEV</w:t>
      </w:r>
      <w:r w:rsidRPr="00924E45">
        <w:t xml:space="preserve"> SYSTEM </w:t>
      </w:r>
      <w:proofErr w:type="gramStart"/>
      <w:r w:rsidRPr="00924E45">
        <w:t xml:space="preserve">TYPE </w:t>
      </w:r>
      <w:r w:rsidR="005E65C2" w:rsidRPr="00924E45">
        <w:t>:</w:t>
      </w:r>
      <w:proofErr w:type="gramEnd"/>
      <w:r w:rsidR="005E65C2" w:rsidRPr="00924E45">
        <w:t xml:space="preserve">     ERP  [    ]                 NON ERP [X</w:t>
      </w:r>
      <w:r w:rsidR="005E65C2">
        <w:t>]</w:t>
      </w:r>
      <w:bookmarkEnd w:id="4"/>
    </w:p>
    <w:p w14:paraId="19AABE3F" w14:textId="77777777" w:rsidR="001F2EDC" w:rsidRPr="001F2EDC" w:rsidRDefault="001F2EDC" w:rsidP="001F2EDC">
      <w:pPr>
        <w:pStyle w:val="ListParagraph"/>
        <w:rPr>
          <w:b/>
        </w:rPr>
      </w:pPr>
    </w:p>
    <w:p w14:paraId="50E12E77" w14:textId="549F189B" w:rsidR="005724B8" w:rsidRDefault="008650EE" w:rsidP="00CA49D2">
      <w:pPr>
        <w:pStyle w:val="Heading1"/>
        <w:numPr>
          <w:ilvl w:val="0"/>
          <w:numId w:val="31"/>
        </w:numPr>
        <w:jc w:val="left"/>
      </w:pPr>
      <w:bookmarkStart w:id="5" w:name="_Toc4570685"/>
      <w:r w:rsidRPr="000D637C">
        <w:t>INFORMASI DEMOGRAFI APLIKASI</w:t>
      </w:r>
      <w:bookmarkEnd w:id="5"/>
    </w:p>
    <w:tbl>
      <w:tblPr>
        <w:tblStyle w:val="TableGrid"/>
        <w:tblW w:w="8488" w:type="dxa"/>
        <w:tblInd w:w="720" w:type="dxa"/>
        <w:tblLook w:val="04A0" w:firstRow="1" w:lastRow="0" w:firstColumn="1" w:lastColumn="0" w:noHBand="0" w:noVBand="1"/>
      </w:tblPr>
      <w:tblGrid>
        <w:gridCol w:w="475"/>
        <w:gridCol w:w="1919"/>
        <w:gridCol w:w="4252"/>
        <w:gridCol w:w="1842"/>
      </w:tblGrid>
      <w:tr w:rsidR="005E2509" w14:paraId="7EE56D52" w14:textId="5E5D2007" w:rsidTr="005C26E0">
        <w:tc>
          <w:tcPr>
            <w:tcW w:w="475" w:type="dxa"/>
            <w:shd w:val="clear" w:color="auto" w:fill="3B3838" w:themeFill="background2" w:themeFillShade="40"/>
          </w:tcPr>
          <w:p w14:paraId="019D2125" w14:textId="6FBA0C57" w:rsidR="005E2509" w:rsidRPr="001A321E" w:rsidRDefault="005E2509" w:rsidP="005E2509">
            <w:pPr>
              <w:pStyle w:val="ListParagraph"/>
              <w:ind w:left="0"/>
              <w:jc w:val="center"/>
              <w:rPr>
                <w:color w:val="FFFFFF" w:themeColor="background1"/>
              </w:rPr>
            </w:pPr>
            <w:r w:rsidRPr="001A321E">
              <w:rPr>
                <w:color w:val="FFFFFF" w:themeColor="background1"/>
              </w:rPr>
              <w:t>No</w:t>
            </w:r>
          </w:p>
        </w:tc>
        <w:tc>
          <w:tcPr>
            <w:tcW w:w="1919" w:type="dxa"/>
            <w:shd w:val="clear" w:color="auto" w:fill="3B3838" w:themeFill="background2" w:themeFillShade="40"/>
          </w:tcPr>
          <w:p w14:paraId="040D4536" w14:textId="54765D93" w:rsidR="005E2509" w:rsidRPr="001A321E" w:rsidRDefault="005E2509" w:rsidP="005E2509">
            <w:pPr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Subject</w:t>
            </w:r>
          </w:p>
        </w:tc>
        <w:tc>
          <w:tcPr>
            <w:tcW w:w="4252" w:type="dxa"/>
            <w:shd w:val="clear" w:color="auto" w:fill="3B3838" w:themeFill="background2" w:themeFillShade="40"/>
          </w:tcPr>
          <w:p w14:paraId="0C24E803" w14:textId="1EE2DD0F" w:rsidR="005E2509" w:rsidRPr="001A321E" w:rsidRDefault="005E2509" w:rsidP="005E2509">
            <w:pPr>
              <w:pStyle w:val="ListParagraph"/>
              <w:ind w:left="0"/>
              <w:jc w:val="center"/>
              <w:rPr>
                <w:color w:val="FFFFFF" w:themeColor="background1"/>
              </w:rPr>
            </w:pPr>
            <w:proofErr w:type="spellStart"/>
            <w:r>
              <w:rPr>
                <w:color w:val="FFFFFF" w:themeColor="background1"/>
              </w:rPr>
              <w:t>Uraian</w:t>
            </w:r>
            <w:proofErr w:type="spellEnd"/>
          </w:p>
        </w:tc>
        <w:tc>
          <w:tcPr>
            <w:tcW w:w="1842" w:type="dxa"/>
            <w:shd w:val="clear" w:color="auto" w:fill="3B3838" w:themeFill="background2" w:themeFillShade="40"/>
          </w:tcPr>
          <w:p w14:paraId="35A2972B" w14:textId="24504C63" w:rsidR="005E2509" w:rsidRPr="001A321E" w:rsidRDefault="005E2509" w:rsidP="005E2509">
            <w:pPr>
              <w:pStyle w:val="ListParagraph"/>
              <w:ind w:left="0"/>
              <w:jc w:val="center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mark</w:t>
            </w:r>
          </w:p>
        </w:tc>
      </w:tr>
      <w:tr w:rsidR="005E2509" w14:paraId="4410F2BD" w14:textId="18E298F0" w:rsidTr="005C26E0">
        <w:tc>
          <w:tcPr>
            <w:tcW w:w="475" w:type="dxa"/>
          </w:tcPr>
          <w:p w14:paraId="21EF8AD2" w14:textId="593B9E00" w:rsidR="005E2509" w:rsidRDefault="00722A8F" w:rsidP="008650EE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1919" w:type="dxa"/>
          </w:tcPr>
          <w:p w14:paraId="7DAD673D" w14:textId="09311966" w:rsidR="005E2509" w:rsidRDefault="005E2509" w:rsidP="008650EE">
            <w:pPr>
              <w:pStyle w:val="ListParagraph"/>
              <w:ind w:left="0"/>
            </w:pPr>
            <w:r>
              <w:t>Business Requestor</w:t>
            </w:r>
          </w:p>
        </w:tc>
        <w:tc>
          <w:tcPr>
            <w:tcW w:w="4252" w:type="dxa"/>
          </w:tcPr>
          <w:p w14:paraId="005E7DE9" w14:textId="4877E47F" w:rsidR="001F6010" w:rsidRPr="00BF0833" w:rsidRDefault="00BF0833">
            <w:pPr>
              <w:pStyle w:val="ListParagraph"/>
              <w:ind w:left="0"/>
              <w:rPr>
                <w:lang w:val="id-ID"/>
              </w:rPr>
            </w:pPr>
            <w:r>
              <w:rPr>
                <w:lang w:val="id-ID"/>
              </w:rPr>
              <w:t>IT Operation</w:t>
            </w:r>
          </w:p>
        </w:tc>
        <w:tc>
          <w:tcPr>
            <w:tcW w:w="1842" w:type="dxa"/>
          </w:tcPr>
          <w:p w14:paraId="4811E55C" w14:textId="77777777" w:rsidR="005E2509" w:rsidRDefault="005E2509" w:rsidP="008650EE">
            <w:pPr>
              <w:pStyle w:val="ListParagraph"/>
              <w:ind w:left="0"/>
            </w:pPr>
          </w:p>
        </w:tc>
      </w:tr>
      <w:tr w:rsidR="007B20D4" w14:paraId="0CEBF59E" w14:textId="77777777" w:rsidTr="005C26E0">
        <w:tc>
          <w:tcPr>
            <w:tcW w:w="475" w:type="dxa"/>
          </w:tcPr>
          <w:p w14:paraId="37C9A948" w14:textId="4B9177A4" w:rsidR="007B20D4" w:rsidRDefault="00722A8F" w:rsidP="008650EE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1919" w:type="dxa"/>
          </w:tcPr>
          <w:p w14:paraId="4E6FFF07" w14:textId="304A4CC7" w:rsidR="007B20D4" w:rsidRDefault="007B20D4" w:rsidP="008650EE">
            <w:pPr>
              <w:pStyle w:val="ListParagraph"/>
              <w:ind w:left="0"/>
            </w:pPr>
            <w:r>
              <w:t>Business  User</w:t>
            </w:r>
          </w:p>
        </w:tc>
        <w:tc>
          <w:tcPr>
            <w:tcW w:w="4252" w:type="dxa"/>
          </w:tcPr>
          <w:p w14:paraId="3997A182" w14:textId="05E6CA47" w:rsidR="001F6010" w:rsidRPr="00BF0833" w:rsidRDefault="00BF0833">
            <w:pPr>
              <w:pStyle w:val="ListParagraph"/>
              <w:ind w:left="0"/>
              <w:rPr>
                <w:lang w:val="id-ID"/>
              </w:rPr>
            </w:pPr>
            <w:r>
              <w:rPr>
                <w:lang w:val="id-ID"/>
              </w:rPr>
              <w:t>IT Operation</w:t>
            </w:r>
          </w:p>
        </w:tc>
        <w:tc>
          <w:tcPr>
            <w:tcW w:w="1842" w:type="dxa"/>
          </w:tcPr>
          <w:p w14:paraId="091BDCA2" w14:textId="10A94043" w:rsidR="007B20D4" w:rsidRDefault="007B20D4" w:rsidP="008650EE">
            <w:pPr>
              <w:pStyle w:val="ListParagraph"/>
              <w:ind w:left="0"/>
            </w:pPr>
          </w:p>
        </w:tc>
      </w:tr>
      <w:tr w:rsidR="0066191A" w14:paraId="6D336F3C" w14:textId="77777777" w:rsidTr="005C26E0">
        <w:tc>
          <w:tcPr>
            <w:tcW w:w="475" w:type="dxa"/>
          </w:tcPr>
          <w:p w14:paraId="2D2C9132" w14:textId="090621C5" w:rsidR="0066191A" w:rsidRDefault="00722A8F" w:rsidP="008650EE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1919" w:type="dxa"/>
          </w:tcPr>
          <w:p w14:paraId="21CB000F" w14:textId="375651D2" w:rsidR="002D591E" w:rsidRDefault="002D591E" w:rsidP="0066191A">
            <w:pPr>
              <w:pStyle w:val="ListParagraph"/>
              <w:ind w:left="0"/>
            </w:pPr>
            <w:r>
              <w:t>Projected User Number</w:t>
            </w:r>
          </w:p>
        </w:tc>
        <w:tc>
          <w:tcPr>
            <w:tcW w:w="4252" w:type="dxa"/>
          </w:tcPr>
          <w:p w14:paraId="03CE1193" w14:textId="2EB7546B" w:rsidR="0066191A" w:rsidRPr="002D591E" w:rsidRDefault="002D591E" w:rsidP="0066191A">
            <w:pPr>
              <w:pStyle w:val="ListParagraph"/>
              <w:ind w:left="0"/>
              <w:rPr>
                <w:lang w:val="id-ID"/>
              </w:rPr>
            </w:pPr>
            <w:r>
              <w:rPr>
                <w:lang w:val="id-ID"/>
              </w:rPr>
              <w:t>600 user</w:t>
            </w:r>
          </w:p>
        </w:tc>
        <w:tc>
          <w:tcPr>
            <w:tcW w:w="1842" w:type="dxa"/>
          </w:tcPr>
          <w:p w14:paraId="1384EAE1" w14:textId="77777777" w:rsidR="0066191A" w:rsidRDefault="0066191A" w:rsidP="008650EE">
            <w:pPr>
              <w:pStyle w:val="ListParagraph"/>
              <w:ind w:left="0"/>
            </w:pPr>
          </w:p>
        </w:tc>
      </w:tr>
      <w:tr w:rsidR="005E2509" w14:paraId="354CF91F" w14:textId="7198E0C5" w:rsidTr="005C26E0">
        <w:tc>
          <w:tcPr>
            <w:tcW w:w="475" w:type="dxa"/>
          </w:tcPr>
          <w:p w14:paraId="2DD0DC29" w14:textId="7B01FEE7" w:rsidR="005E2509" w:rsidRDefault="00722A8F" w:rsidP="008650EE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1919" w:type="dxa"/>
          </w:tcPr>
          <w:p w14:paraId="386642F1" w14:textId="77777777" w:rsidR="002D591E" w:rsidRDefault="002D591E" w:rsidP="002D591E">
            <w:pPr>
              <w:pStyle w:val="ListParagraph"/>
              <w:ind w:left="0"/>
            </w:pPr>
            <w:r>
              <w:t>Value Enhancement</w:t>
            </w:r>
          </w:p>
          <w:p w14:paraId="409AE4D1" w14:textId="639547F5" w:rsidR="005E2509" w:rsidRDefault="005E2509" w:rsidP="008650EE">
            <w:pPr>
              <w:pStyle w:val="ListParagraph"/>
              <w:ind w:left="0"/>
            </w:pPr>
          </w:p>
        </w:tc>
        <w:tc>
          <w:tcPr>
            <w:tcW w:w="4252" w:type="dxa"/>
          </w:tcPr>
          <w:p w14:paraId="1148EA30" w14:textId="4A2E64C3" w:rsidR="005E2509" w:rsidRPr="00BF0833" w:rsidRDefault="002D591E">
            <w:pPr>
              <w:pStyle w:val="ListParagraph"/>
              <w:ind w:left="0"/>
              <w:rPr>
                <w:lang w:val="id-ID"/>
              </w:rPr>
            </w:pPr>
            <w:r w:rsidRPr="009611E2">
              <w:rPr>
                <w:highlight w:val="yellow"/>
                <w:lang w:val="id-ID"/>
              </w:rPr>
              <w:t>Mengurangi potensi fraud sejumlah transaksi invoice yang dilakukan via aplikasi P2P di Pertamina (Persero)</w:t>
            </w:r>
          </w:p>
        </w:tc>
        <w:tc>
          <w:tcPr>
            <w:tcW w:w="1842" w:type="dxa"/>
          </w:tcPr>
          <w:p w14:paraId="10F3EA6B" w14:textId="77777777" w:rsidR="005E2509" w:rsidRDefault="005E2509" w:rsidP="008650EE">
            <w:pPr>
              <w:pStyle w:val="ListParagraph"/>
              <w:ind w:left="0"/>
            </w:pPr>
          </w:p>
        </w:tc>
      </w:tr>
      <w:tr w:rsidR="004266FF" w14:paraId="77797487" w14:textId="7874C04B" w:rsidTr="005C26E0">
        <w:tc>
          <w:tcPr>
            <w:tcW w:w="475" w:type="dxa"/>
            <w:vMerge w:val="restart"/>
          </w:tcPr>
          <w:p w14:paraId="17D6495B" w14:textId="1C610594" w:rsidR="004266FF" w:rsidRDefault="00722A8F" w:rsidP="008650EE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1919" w:type="dxa"/>
            <w:vMerge w:val="restart"/>
          </w:tcPr>
          <w:p w14:paraId="12C8D5FE" w14:textId="06542A21" w:rsidR="004266FF" w:rsidRDefault="004266FF" w:rsidP="008650EE">
            <w:pPr>
              <w:pStyle w:val="ListParagraph"/>
              <w:ind w:left="0"/>
            </w:pPr>
            <w:r>
              <w:t>Application Coverage Area</w:t>
            </w:r>
          </w:p>
        </w:tc>
        <w:tc>
          <w:tcPr>
            <w:tcW w:w="4252" w:type="dxa"/>
          </w:tcPr>
          <w:p w14:paraId="1033A864" w14:textId="66AB9B83" w:rsidR="00D84950" w:rsidRPr="004043D9" w:rsidRDefault="004266FF" w:rsidP="008650EE">
            <w:pPr>
              <w:pStyle w:val="ListParagraph"/>
              <w:ind w:left="0"/>
              <w:rPr>
                <w:b/>
              </w:rPr>
            </w:pPr>
            <w:r w:rsidRPr="004043D9">
              <w:rPr>
                <w:b/>
              </w:rPr>
              <w:t xml:space="preserve">Internal : </w:t>
            </w:r>
            <w:r w:rsidR="002657AB">
              <w:rPr>
                <w:b/>
              </w:rPr>
              <w:t>please specify</w:t>
            </w:r>
          </w:p>
          <w:p w14:paraId="10274F30" w14:textId="1A6A820C" w:rsidR="00D84950" w:rsidRDefault="00A373B8" w:rsidP="008650EE">
            <w:pPr>
              <w:pStyle w:val="ListParagraph"/>
              <w:ind w:left="0"/>
            </w:pPr>
            <w:r>
              <w:t xml:space="preserve">[ x </w:t>
            </w:r>
            <w:r w:rsidR="00D84950">
              <w:t>]</w:t>
            </w:r>
            <w:r w:rsidR="004266FF">
              <w:t>K</w:t>
            </w:r>
            <w:r w:rsidR="00913D8D">
              <w:t xml:space="preserve">antor </w:t>
            </w:r>
            <w:proofErr w:type="spellStart"/>
            <w:r w:rsidR="00913D8D">
              <w:t>Pusat</w:t>
            </w:r>
            <w:proofErr w:type="spellEnd"/>
          </w:p>
          <w:p w14:paraId="41EBFB65" w14:textId="669901C1" w:rsidR="00D84950" w:rsidRDefault="00D84950" w:rsidP="008650EE">
            <w:pPr>
              <w:pStyle w:val="ListParagraph"/>
              <w:ind w:left="0"/>
            </w:pPr>
            <w:r>
              <w:t xml:space="preserve">[ </w:t>
            </w:r>
            <w:r w:rsidR="00AD5E72">
              <w:t>x</w:t>
            </w:r>
            <w:r w:rsidR="00F7382E">
              <w:t xml:space="preserve"> ] Refinery Unit</w:t>
            </w:r>
          </w:p>
          <w:p w14:paraId="796B3839" w14:textId="61AF25DB" w:rsidR="004266FF" w:rsidRDefault="00D84950" w:rsidP="008650EE">
            <w:pPr>
              <w:pStyle w:val="ListParagraph"/>
              <w:ind w:left="0"/>
            </w:pPr>
            <w:r>
              <w:t>[</w:t>
            </w:r>
            <w:r w:rsidR="004266FF">
              <w:t xml:space="preserve"> </w:t>
            </w:r>
            <w:r w:rsidR="00EF7067">
              <w:t xml:space="preserve">x </w:t>
            </w:r>
            <w:r w:rsidR="00F7382E">
              <w:t>] MOR</w:t>
            </w:r>
          </w:p>
          <w:p w14:paraId="3DC63203" w14:textId="68778326" w:rsidR="00D84950" w:rsidRDefault="00D84950" w:rsidP="00AD5E72">
            <w:pPr>
              <w:pStyle w:val="ListParagraph"/>
              <w:ind w:left="0"/>
            </w:pPr>
            <w:r>
              <w:t xml:space="preserve">[ </w:t>
            </w:r>
            <w:r w:rsidR="00AD5E72">
              <w:t>x</w:t>
            </w:r>
            <w:r>
              <w:t xml:space="preserve"> ] </w:t>
            </w:r>
            <w:r w:rsidR="00580301">
              <w:t>Subsidiary [</w:t>
            </w:r>
            <w:r w:rsidR="00AD5E72">
              <w:t xml:space="preserve">AP </w:t>
            </w:r>
            <w:proofErr w:type="spellStart"/>
            <w:r w:rsidR="00AD5E72">
              <w:t>Pertamina</w:t>
            </w:r>
            <w:proofErr w:type="spellEnd"/>
            <w:r w:rsidR="00AD5E72">
              <w:t xml:space="preserve"> </w:t>
            </w:r>
            <w:proofErr w:type="spellStart"/>
            <w:r w:rsidR="00AD5E72">
              <w:t>pengguna</w:t>
            </w:r>
            <w:proofErr w:type="spellEnd"/>
            <w:r w:rsidR="00AD5E72">
              <w:t xml:space="preserve"> P2P</w:t>
            </w:r>
            <w:r w:rsidR="00580301">
              <w:t>]</w:t>
            </w:r>
          </w:p>
        </w:tc>
        <w:tc>
          <w:tcPr>
            <w:tcW w:w="1842" w:type="dxa"/>
          </w:tcPr>
          <w:p w14:paraId="3201EAA4" w14:textId="77777777" w:rsidR="004266FF" w:rsidRDefault="004266FF" w:rsidP="008650EE">
            <w:pPr>
              <w:pStyle w:val="ListParagraph"/>
              <w:ind w:left="0"/>
            </w:pPr>
          </w:p>
        </w:tc>
      </w:tr>
      <w:tr w:rsidR="004266FF" w14:paraId="6D690B0E" w14:textId="77777777" w:rsidTr="005C26E0">
        <w:tc>
          <w:tcPr>
            <w:tcW w:w="475" w:type="dxa"/>
            <w:vMerge/>
          </w:tcPr>
          <w:p w14:paraId="207BA19C" w14:textId="77777777" w:rsidR="004266FF" w:rsidRDefault="004266FF" w:rsidP="008650EE">
            <w:pPr>
              <w:pStyle w:val="ListParagraph"/>
              <w:ind w:left="0"/>
            </w:pPr>
          </w:p>
        </w:tc>
        <w:tc>
          <w:tcPr>
            <w:tcW w:w="1919" w:type="dxa"/>
            <w:vMerge/>
          </w:tcPr>
          <w:p w14:paraId="41F38ED3" w14:textId="77777777" w:rsidR="004266FF" w:rsidRDefault="004266FF" w:rsidP="008650EE">
            <w:pPr>
              <w:pStyle w:val="ListParagraph"/>
              <w:ind w:left="0"/>
            </w:pPr>
          </w:p>
        </w:tc>
        <w:tc>
          <w:tcPr>
            <w:tcW w:w="4252" w:type="dxa"/>
          </w:tcPr>
          <w:p w14:paraId="20320611" w14:textId="618CFB71" w:rsidR="00D84950" w:rsidRPr="004043D9" w:rsidRDefault="004266FF" w:rsidP="008650EE">
            <w:pPr>
              <w:pStyle w:val="ListParagraph"/>
              <w:ind w:left="0"/>
              <w:rPr>
                <w:b/>
              </w:rPr>
            </w:pPr>
            <w:r w:rsidRPr="004043D9">
              <w:rPr>
                <w:b/>
              </w:rPr>
              <w:t xml:space="preserve">External: </w:t>
            </w:r>
            <w:r w:rsidR="002657AB">
              <w:rPr>
                <w:b/>
              </w:rPr>
              <w:t>please specify</w:t>
            </w:r>
          </w:p>
          <w:p w14:paraId="5072ECDD" w14:textId="15E298AD" w:rsidR="00D84950" w:rsidRDefault="00D84950" w:rsidP="008650EE">
            <w:pPr>
              <w:pStyle w:val="ListParagraph"/>
              <w:ind w:left="0"/>
            </w:pPr>
            <w:r>
              <w:t xml:space="preserve">[  ] </w:t>
            </w:r>
            <w:proofErr w:type="gramStart"/>
            <w:r w:rsidR="004266FF">
              <w:t>Vendor</w:t>
            </w:r>
            <w:r>
              <w:t xml:space="preserve">      :………….</w:t>
            </w:r>
            <w:proofErr w:type="gramEnd"/>
          </w:p>
          <w:p w14:paraId="57D02729" w14:textId="4BEF3C1E" w:rsidR="004266FF" w:rsidRDefault="00D84950" w:rsidP="008650EE">
            <w:pPr>
              <w:pStyle w:val="ListParagraph"/>
              <w:ind w:left="0"/>
            </w:pPr>
            <w:r>
              <w:t xml:space="preserve">[  ] </w:t>
            </w:r>
            <w:proofErr w:type="gramStart"/>
            <w:r w:rsidR="004266FF">
              <w:t xml:space="preserve">Customer </w:t>
            </w:r>
            <w:r>
              <w:t xml:space="preserve"> :</w:t>
            </w:r>
            <w:proofErr w:type="gramEnd"/>
            <w:r>
              <w:t>………….</w:t>
            </w:r>
          </w:p>
          <w:p w14:paraId="37BB147D" w14:textId="0FF960D4" w:rsidR="007A7ACA" w:rsidRDefault="007A7ACA" w:rsidP="008650EE">
            <w:pPr>
              <w:pStyle w:val="ListParagraph"/>
              <w:ind w:left="0"/>
            </w:pPr>
            <w:r>
              <w:t xml:space="preserve">[  ] </w:t>
            </w:r>
            <w:proofErr w:type="gramStart"/>
            <w:r>
              <w:t>Others       :………….</w:t>
            </w:r>
            <w:proofErr w:type="gramEnd"/>
          </w:p>
        </w:tc>
        <w:tc>
          <w:tcPr>
            <w:tcW w:w="1842" w:type="dxa"/>
          </w:tcPr>
          <w:p w14:paraId="1F0DBF1A" w14:textId="77777777" w:rsidR="004266FF" w:rsidRDefault="004266FF" w:rsidP="008650EE">
            <w:pPr>
              <w:pStyle w:val="ListParagraph"/>
              <w:ind w:left="0"/>
            </w:pPr>
          </w:p>
        </w:tc>
      </w:tr>
      <w:tr w:rsidR="000A0A9D" w14:paraId="45038E46" w14:textId="77777777" w:rsidTr="005C26E0">
        <w:tc>
          <w:tcPr>
            <w:tcW w:w="475" w:type="dxa"/>
          </w:tcPr>
          <w:p w14:paraId="2E65BB68" w14:textId="579BBB24" w:rsidR="000A0A9D" w:rsidRDefault="00722A8F" w:rsidP="008650EE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1919" w:type="dxa"/>
          </w:tcPr>
          <w:p w14:paraId="0FD34D77" w14:textId="306A0E51" w:rsidR="000A0A9D" w:rsidRDefault="000A0A9D" w:rsidP="008650EE">
            <w:pPr>
              <w:pStyle w:val="ListParagraph"/>
              <w:ind w:left="0"/>
            </w:pPr>
            <w:r>
              <w:t>Collaboration Profile</w:t>
            </w:r>
          </w:p>
        </w:tc>
        <w:tc>
          <w:tcPr>
            <w:tcW w:w="4252" w:type="dxa"/>
          </w:tcPr>
          <w:p w14:paraId="384F890D" w14:textId="1C80D4CA" w:rsidR="004D6CF3" w:rsidRDefault="004D6CF3" w:rsidP="008650EE">
            <w:pPr>
              <w:pStyle w:val="ListParagraph"/>
              <w:ind w:left="0"/>
            </w:pPr>
            <w:r>
              <w:t xml:space="preserve"> </w:t>
            </w:r>
            <w:r w:rsidR="00BF0833">
              <w:t xml:space="preserve">SAP, </w:t>
            </w:r>
            <w:proofErr w:type="spellStart"/>
            <w:r w:rsidR="00BF0833">
              <w:t>Datablink</w:t>
            </w:r>
            <w:proofErr w:type="spellEnd"/>
          </w:p>
        </w:tc>
        <w:tc>
          <w:tcPr>
            <w:tcW w:w="1842" w:type="dxa"/>
          </w:tcPr>
          <w:p w14:paraId="5E4981C0" w14:textId="1702D599" w:rsidR="000A0A9D" w:rsidRDefault="000A0A9D" w:rsidP="008650EE">
            <w:pPr>
              <w:pStyle w:val="ListParagraph"/>
              <w:ind w:left="0"/>
            </w:pPr>
          </w:p>
        </w:tc>
      </w:tr>
      <w:tr w:rsidR="00727D26" w14:paraId="1B8B5C71" w14:textId="77777777" w:rsidTr="005C26E0">
        <w:tc>
          <w:tcPr>
            <w:tcW w:w="475" w:type="dxa"/>
          </w:tcPr>
          <w:p w14:paraId="71E7A9F1" w14:textId="715B93DF" w:rsidR="00727D26" w:rsidRDefault="00722A8F" w:rsidP="008650EE">
            <w:pPr>
              <w:pStyle w:val="ListParagraph"/>
              <w:ind w:left="0"/>
            </w:pPr>
            <w:r>
              <w:t>8</w:t>
            </w:r>
          </w:p>
        </w:tc>
        <w:tc>
          <w:tcPr>
            <w:tcW w:w="1919" w:type="dxa"/>
          </w:tcPr>
          <w:p w14:paraId="5F6F775D" w14:textId="5BD648E8" w:rsidR="00727D26" w:rsidRDefault="00913D8D" w:rsidP="008650EE">
            <w:pPr>
              <w:pStyle w:val="ListParagraph"/>
              <w:ind w:left="0"/>
            </w:pPr>
            <w:r>
              <w:t>Technology Capability</w:t>
            </w:r>
          </w:p>
        </w:tc>
        <w:tc>
          <w:tcPr>
            <w:tcW w:w="4252" w:type="dxa"/>
          </w:tcPr>
          <w:p w14:paraId="33FB74FE" w14:textId="7F6A2418" w:rsidR="00C4691D" w:rsidRDefault="00C4691D" w:rsidP="000A0A9D">
            <w:pPr>
              <w:pStyle w:val="ListParagraph"/>
              <w:numPr>
                <w:ilvl w:val="0"/>
                <w:numId w:val="4"/>
              </w:numPr>
            </w:pPr>
            <w:r>
              <w:t>Transactional Application</w:t>
            </w:r>
          </w:p>
          <w:p w14:paraId="25F7AA00" w14:textId="32E10C9F" w:rsidR="000A0A9D" w:rsidRDefault="000A0A9D" w:rsidP="000A0A9D">
            <w:pPr>
              <w:pStyle w:val="ListParagraph"/>
            </w:pPr>
            <w:r>
              <w:t>[YES/</w:t>
            </w:r>
            <w:r w:rsidRPr="00A373B8">
              <w:rPr>
                <w:strike/>
              </w:rPr>
              <w:t>NO</w:t>
            </w:r>
            <w:r>
              <w:t>]</w:t>
            </w:r>
          </w:p>
          <w:p w14:paraId="357A194C" w14:textId="59EB8AC2" w:rsidR="00C4691D" w:rsidRDefault="00C4691D" w:rsidP="000A0A9D">
            <w:pPr>
              <w:pStyle w:val="ListParagraph"/>
              <w:numPr>
                <w:ilvl w:val="0"/>
                <w:numId w:val="4"/>
              </w:numPr>
            </w:pPr>
            <w:r>
              <w:t>Analytical Application</w:t>
            </w:r>
          </w:p>
          <w:p w14:paraId="0977C0DD" w14:textId="34838113" w:rsidR="00727D26" w:rsidRDefault="00727D26" w:rsidP="008E02BC">
            <w:pPr>
              <w:pStyle w:val="ListParagraph"/>
              <w:numPr>
                <w:ilvl w:val="0"/>
                <w:numId w:val="3"/>
              </w:numPr>
              <w:tabs>
                <w:tab w:val="left" w:pos="1306"/>
              </w:tabs>
              <w:ind w:hanging="1127"/>
            </w:pPr>
            <w:r>
              <w:t>Report: [YES/</w:t>
            </w:r>
            <w:r w:rsidRPr="00A373B8">
              <w:rPr>
                <w:strike/>
              </w:rPr>
              <w:t>NO</w:t>
            </w:r>
            <w:r>
              <w:t>]</w:t>
            </w:r>
          </w:p>
          <w:p w14:paraId="61162670" w14:textId="4DE2675D" w:rsidR="00727D26" w:rsidRDefault="00727D26" w:rsidP="008E02BC">
            <w:pPr>
              <w:pStyle w:val="ListParagraph"/>
              <w:numPr>
                <w:ilvl w:val="0"/>
                <w:numId w:val="3"/>
              </w:numPr>
              <w:tabs>
                <w:tab w:val="left" w:pos="1306"/>
              </w:tabs>
              <w:ind w:hanging="1127"/>
            </w:pPr>
            <w:r>
              <w:t>Das</w:t>
            </w:r>
            <w:r w:rsidR="00913D8D">
              <w:t>h</w:t>
            </w:r>
            <w:r>
              <w:t>board: [</w:t>
            </w:r>
            <w:r w:rsidRPr="005E186C">
              <w:rPr>
                <w:strike/>
              </w:rPr>
              <w:t>YES</w:t>
            </w:r>
            <w:r>
              <w:t>/</w:t>
            </w:r>
            <w:r w:rsidRPr="005E186C">
              <w:t>NO</w:t>
            </w:r>
            <w:r>
              <w:t>]</w:t>
            </w:r>
          </w:p>
          <w:p w14:paraId="0C754A68" w14:textId="77777777" w:rsidR="000A0A9D" w:rsidRDefault="000A0A9D" w:rsidP="000A0A9D">
            <w:pPr>
              <w:pStyle w:val="ListParagraph"/>
              <w:numPr>
                <w:ilvl w:val="0"/>
                <w:numId w:val="4"/>
              </w:numPr>
            </w:pPr>
            <w:r>
              <w:t>Mobile [</w:t>
            </w:r>
            <w:r w:rsidRPr="00A373B8">
              <w:rPr>
                <w:strike/>
              </w:rPr>
              <w:t>YES</w:t>
            </w:r>
            <w:r>
              <w:t>/NO]</w:t>
            </w:r>
          </w:p>
          <w:p w14:paraId="7896939E" w14:textId="64DDF880" w:rsidR="00D84950" w:rsidRDefault="00D84950" w:rsidP="000A0A9D">
            <w:pPr>
              <w:pStyle w:val="ListParagraph"/>
              <w:numPr>
                <w:ilvl w:val="0"/>
                <w:numId w:val="4"/>
              </w:numPr>
            </w:pPr>
            <w:r>
              <w:t>Media</w:t>
            </w:r>
            <w:r w:rsidR="00FB6D4D">
              <w:t>/Multimedia</w:t>
            </w:r>
          </w:p>
          <w:p w14:paraId="045403BC" w14:textId="77777777" w:rsidR="00D84950" w:rsidRDefault="00D84950" w:rsidP="00D84950">
            <w:pPr>
              <w:pStyle w:val="ListParagraph"/>
              <w:numPr>
                <w:ilvl w:val="1"/>
                <w:numId w:val="4"/>
              </w:numPr>
            </w:pPr>
            <w:r>
              <w:t>Upload Document [YES/</w:t>
            </w:r>
            <w:r w:rsidRPr="00A373B8">
              <w:rPr>
                <w:strike/>
              </w:rPr>
              <w:t>NO</w:t>
            </w:r>
            <w:r>
              <w:t>]</w:t>
            </w:r>
          </w:p>
          <w:p w14:paraId="4DCABFF4" w14:textId="0D9C436C" w:rsidR="00D84950" w:rsidRDefault="00D84950" w:rsidP="00D84950">
            <w:pPr>
              <w:pStyle w:val="ListParagraph"/>
              <w:numPr>
                <w:ilvl w:val="1"/>
                <w:numId w:val="4"/>
              </w:numPr>
            </w:pPr>
            <w:r>
              <w:t>Download Document</w:t>
            </w:r>
          </w:p>
          <w:p w14:paraId="3ED332E4" w14:textId="5944ECB7" w:rsidR="00D84950" w:rsidRDefault="00D84950" w:rsidP="00D84950">
            <w:pPr>
              <w:pStyle w:val="ListParagraph"/>
              <w:ind w:left="1440"/>
            </w:pPr>
            <w:r>
              <w:t>[YES/</w:t>
            </w:r>
            <w:r w:rsidRPr="00A373B8">
              <w:rPr>
                <w:strike/>
              </w:rPr>
              <w:t>NO</w:t>
            </w:r>
            <w:r>
              <w:t>]</w:t>
            </w:r>
          </w:p>
          <w:p w14:paraId="021AE111" w14:textId="77777777" w:rsidR="00D84950" w:rsidRDefault="00D84950" w:rsidP="00D84950">
            <w:pPr>
              <w:pStyle w:val="ListParagraph"/>
              <w:numPr>
                <w:ilvl w:val="1"/>
                <w:numId w:val="4"/>
              </w:numPr>
            </w:pPr>
            <w:r>
              <w:t xml:space="preserve">Multimedia </w:t>
            </w:r>
          </w:p>
          <w:p w14:paraId="01A7FAD2" w14:textId="3CA3AB85" w:rsidR="00D84950" w:rsidRDefault="00D84950" w:rsidP="00D84950">
            <w:pPr>
              <w:pStyle w:val="ListParagraph"/>
              <w:ind w:left="1440"/>
            </w:pPr>
            <w:r>
              <w:t>[  ] Audio</w:t>
            </w:r>
          </w:p>
          <w:p w14:paraId="52430B84" w14:textId="61127578" w:rsidR="00D84950" w:rsidRDefault="00A373B8" w:rsidP="005C26E0">
            <w:pPr>
              <w:pStyle w:val="ListParagraph"/>
              <w:ind w:left="1440"/>
            </w:pPr>
            <w:r>
              <w:t xml:space="preserve">[  </w:t>
            </w:r>
            <w:r w:rsidR="00D84950">
              <w:t>] Video</w:t>
            </w:r>
          </w:p>
        </w:tc>
        <w:tc>
          <w:tcPr>
            <w:tcW w:w="1842" w:type="dxa"/>
          </w:tcPr>
          <w:p w14:paraId="711DB3E5" w14:textId="77777777" w:rsidR="00727D26" w:rsidRDefault="00727D26" w:rsidP="00924E45">
            <w:pPr>
              <w:pStyle w:val="ListParagraph"/>
              <w:keepNext/>
              <w:ind w:left="0"/>
            </w:pPr>
          </w:p>
        </w:tc>
      </w:tr>
    </w:tbl>
    <w:p w14:paraId="2B976D1C" w14:textId="1FA8657D" w:rsidR="006E77CB" w:rsidRDefault="00AE24B1" w:rsidP="00924E45">
      <w:pPr>
        <w:pStyle w:val="Caption"/>
      </w:pPr>
      <w:bookmarkStart w:id="6" w:name="_Toc525650392"/>
      <w:proofErr w:type="spellStart"/>
      <w:r>
        <w:t>Tabel</w:t>
      </w:r>
      <w:proofErr w:type="spellEnd"/>
      <w:r>
        <w:t xml:space="preserve"> </w:t>
      </w:r>
      <w:r w:rsidR="007072DD">
        <w:rPr>
          <w:noProof/>
        </w:rPr>
        <w:fldChar w:fldCharType="begin"/>
      </w:r>
      <w:r w:rsidR="007072DD">
        <w:rPr>
          <w:noProof/>
        </w:rPr>
        <w:instrText xml:space="preserve"> SEQ Tabel \* ARABIC </w:instrText>
      </w:r>
      <w:r w:rsidR="007072DD">
        <w:rPr>
          <w:noProof/>
        </w:rPr>
        <w:fldChar w:fldCharType="separate"/>
      </w:r>
      <w:r w:rsidR="007072DD">
        <w:rPr>
          <w:noProof/>
        </w:rPr>
        <w:t>1</w:t>
      </w:r>
      <w:r w:rsidR="007072DD">
        <w:rPr>
          <w:noProof/>
        </w:rPr>
        <w:fldChar w:fldCharType="end"/>
      </w:r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Demografi</w:t>
      </w:r>
      <w:proofErr w:type="spellEnd"/>
      <w:r>
        <w:t xml:space="preserve"> </w:t>
      </w:r>
      <w:proofErr w:type="spellStart"/>
      <w:r>
        <w:t>Aplikasi</w:t>
      </w:r>
      <w:bookmarkEnd w:id="6"/>
      <w:proofErr w:type="spellEnd"/>
    </w:p>
    <w:p w14:paraId="41D3E6BA" w14:textId="3CADC66D" w:rsidR="005E2509" w:rsidRDefault="00BB222A" w:rsidP="00CA49D2">
      <w:pPr>
        <w:pStyle w:val="Heading1"/>
        <w:numPr>
          <w:ilvl w:val="0"/>
          <w:numId w:val="31"/>
        </w:numPr>
        <w:jc w:val="left"/>
      </w:pPr>
      <w:bookmarkStart w:id="7" w:name="_Toc4570686"/>
      <w:r w:rsidRPr="000D637C">
        <w:lastRenderedPageBreak/>
        <w:t>SYSTEM REQUIREMENT</w:t>
      </w:r>
      <w:bookmarkEnd w:id="7"/>
      <w:r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75"/>
        <w:gridCol w:w="2628"/>
        <w:gridCol w:w="3827"/>
        <w:gridCol w:w="1366"/>
      </w:tblGrid>
      <w:tr w:rsidR="005E2509" w14:paraId="05BE7C58" w14:textId="68F7F21D" w:rsidTr="00E03B5A">
        <w:tc>
          <w:tcPr>
            <w:tcW w:w="475" w:type="dxa"/>
            <w:shd w:val="clear" w:color="auto" w:fill="3B3838" w:themeFill="background2" w:themeFillShade="40"/>
          </w:tcPr>
          <w:p w14:paraId="1603523F" w14:textId="3C6BD784" w:rsidR="005E2509" w:rsidRPr="005E2509" w:rsidRDefault="005E2509" w:rsidP="005E2509">
            <w:pPr>
              <w:pStyle w:val="ListParagraph"/>
              <w:ind w:left="0"/>
              <w:jc w:val="center"/>
              <w:rPr>
                <w:color w:val="FFFFFF" w:themeColor="background1"/>
              </w:rPr>
            </w:pPr>
            <w:r w:rsidRPr="005E2509">
              <w:rPr>
                <w:color w:val="FFFFFF" w:themeColor="background1"/>
              </w:rPr>
              <w:t>No</w:t>
            </w:r>
          </w:p>
        </w:tc>
        <w:tc>
          <w:tcPr>
            <w:tcW w:w="2628" w:type="dxa"/>
            <w:shd w:val="clear" w:color="auto" w:fill="3B3838" w:themeFill="background2" w:themeFillShade="40"/>
          </w:tcPr>
          <w:p w14:paraId="1876E526" w14:textId="5D2F53C3" w:rsidR="005E2509" w:rsidRPr="005E2509" w:rsidRDefault="005E2509" w:rsidP="005E2509">
            <w:pPr>
              <w:pStyle w:val="ListParagraph"/>
              <w:ind w:left="0"/>
              <w:jc w:val="center"/>
              <w:rPr>
                <w:color w:val="FFFFFF" w:themeColor="background1"/>
              </w:rPr>
            </w:pPr>
            <w:r w:rsidRPr="005E2509">
              <w:rPr>
                <w:color w:val="FFFFFF" w:themeColor="background1"/>
              </w:rPr>
              <w:t>System Requirement</w:t>
            </w:r>
          </w:p>
        </w:tc>
        <w:tc>
          <w:tcPr>
            <w:tcW w:w="3827" w:type="dxa"/>
            <w:shd w:val="clear" w:color="auto" w:fill="3B3838" w:themeFill="background2" w:themeFillShade="40"/>
          </w:tcPr>
          <w:p w14:paraId="2441A75E" w14:textId="6671E8A6" w:rsidR="005E2509" w:rsidRPr="005E2509" w:rsidRDefault="005E2509" w:rsidP="005E2509">
            <w:pPr>
              <w:pStyle w:val="ListParagraph"/>
              <w:ind w:left="0"/>
              <w:jc w:val="center"/>
              <w:rPr>
                <w:color w:val="FFFFFF" w:themeColor="background1"/>
              </w:rPr>
            </w:pPr>
            <w:proofErr w:type="spellStart"/>
            <w:r w:rsidRPr="005E2509">
              <w:rPr>
                <w:color w:val="FFFFFF" w:themeColor="background1"/>
              </w:rPr>
              <w:t>Uraian</w:t>
            </w:r>
            <w:proofErr w:type="spellEnd"/>
          </w:p>
        </w:tc>
        <w:tc>
          <w:tcPr>
            <w:tcW w:w="1366" w:type="dxa"/>
            <w:shd w:val="clear" w:color="auto" w:fill="3B3838" w:themeFill="background2" w:themeFillShade="40"/>
          </w:tcPr>
          <w:p w14:paraId="0B102884" w14:textId="1B1AA80E" w:rsidR="005E2509" w:rsidRPr="005E2509" w:rsidRDefault="005E2509" w:rsidP="005E2509">
            <w:pPr>
              <w:pStyle w:val="ListParagraph"/>
              <w:ind w:left="0"/>
              <w:jc w:val="center"/>
              <w:rPr>
                <w:color w:val="FFFFFF" w:themeColor="background1"/>
              </w:rPr>
            </w:pPr>
            <w:r w:rsidRPr="005E2509">
              <w:rPr>
                <w:color w:val="FFFFFF" w:themeColor="background1"/>
              </w:rPr>
              <w:t>Remark</w:t>
            </w:r>
          </w:p>
        </w:tc>
      </w:tr>
      <w:tr w:rsidR="005E2509" w14:paraId="00748C69" w14:textId="05EF0B9A" w:rsidTr="00E03B5A">
        <w:tc>
          <w:tcPr>
            <w:tcW w:w="475" w:type="dxa"/>
          </w:tcPr>
          <w:p w14:paraId="77B50279" w14:textId="6E63A65A" w:rsidR="005E2509" w:rsidRDefault="005E2509" w:rsidP="005E2509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2628" w:type="dxa"/>
          </w:tcPr>
          <w:p w14:paraId="762CD93C" w14:textId="69C5FCC7" w:rsidR="005E2509" w:rsidRDefault="005E2509" w:rsidP="005E2509">
            <w:pPr>
              <w:pStyle w:val="ListParagraph"/>
              <w:ind w:left="0"/>
            </w:pPr>
            <w:r>
              <w:t>Operating System (OS)</w:t>
            </w:r>
          </w:p>
        </w:tc>
        <w:tc>
          <w:tcPr>
            <w:tcW w:w="3827" w:type="dxa"/>
          </w:tcPr>
          <w:p w14:paraId="3196C79C" w14:textId="77936313" w:rsidR="005E2509" w:rsidRDefault="005E2509" w:rsidP="00806A74">
            <w:pPr>
              <w:pStyle w:val="ListParagraph"/>
              <w:ind w:left="0"/>
            </w:pPr>
            <w:r>
              <w:t xml:space="preserve">Windows Server </w:t>
            </w:r>
            <w:r w:rsidR="00806A74">
              <w:t>2012</w:t>
            </w:r>
            <w:r w:rsidR="008E4868">
              <w:t xml:space="preserve"> </w:t>
            </w:r>
            <w:r w:rsidR="00806A74">
              <w:t>R</w:t>
            </w:r>
            <w:r w:rsidR="008E4868">
              <w:t>2</w:t>
            </w:r>
          </w:p>
        </w:tc>
        <w:tc>
          <w:tcPr>
            <w:tcW w:w="1366" w:type="dxa"/>
          </w:tcPr>
          <w:p w14:paraId="3E9CB689" w14:textId="77777777" w:rsidR="005E2509" w:rsidRDefault="005E2509" w:rsidP="005E2509">
            <w:pPr>
              <w:pStyle w:val="ListParagraph"/>
              <w:ind w:left="0"/>
            </w:pPr>
          </w:p>
        </w:tc>
      </w:tr>
      <w:tr w:rsidR="00025D1F" w14:paraId="75D17B70" w14:textId="77777777" w:rsidTr="00E03B5A">
        <w:tc>
          <w:tcPr>
            <w:tcW w:w="475" w:type="dxa"/>
            <w:vMerge w:val="restart"/>
          </w:tcPr>
          <w:p w14:paraId="16F6938B" w14:textId="00796E9A" w:rsidR="00025D1F" w:rsidRDefault="00025D1F" w:rsidP="005E2509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2628" w:type="dxa"/>
            <w:vMerge w:val="restart"/>
          </w:tcPr>
          <w:p w14:paraId="0C86F3C5" w14:textId="25DE9364" w:rsidR="00025D1F" w:rsidRDefault="00025D1F" w:rsidP="005E2509">
            <w:pPr>
              <w:pStyle w:val="ListParagraph"/>
              <w:ind w:left="0"/>
            </w:pPr>
            <w:r>
              <w:t>User Management</w:t>
            </w:r>
          </w:p>
        </w:tc>
        <w:tc>
          <w:tcPr>
            <w:tcW w:w="3827" w:type="dxa"/>
          </w:tcPr>
          <w:p w14:paraId="30428FDA" w14:textId="2839D9BE" w:rsidR="00025D1F" w:rsidRDefault="00025D1F" w:rsidP="005E2509">
            <w:pPr>
              <w:pStyle w:val="ListParagraph"/>
              <w:ind w:left="0"/>
            </w:pPr>
            <w:r>
              <w:t>Active Directory</w:t>
            </w:r>
            <w:r w:rsidR="002555E9">
              <w:t xml:space="preserve"> [</w:t>
            </w:r>
            <w:r w:rsidR="002555E9" w:rsidRPr="00F7382E">
              <w:rPr>
                <w:strike/>
              </w:rPr>
              <w:t>YES</w:t>
            </w:r>
            <w:r w:rsidR="002555E9">
              <w:t>/</w:t>
            </w:r>
            <w:r w:rsidR="002555E9" w:rsidRPr="00F7382E">
              <w:t>NO</w:t>
            </w:r>
            <w:r w:rsidR="002555E9">
              <w:t>]</w:t>
            </w:r>
          </w:p>
        </w:tc>
        <w:tc>
          <w:tcPr>
            <w:tcW w:w="1366" w:type="dxa"/>
          </w:tcPr>
          <w:p w14:paraId="04957C62" w14:textId="699D663A" w:rsidR="00025D1F" w:rsidRDefault="008E4868" w:rsidP="005E2509">
            <w:pPr>
              <w:pStyle w:val="ListParagraph"/>
              <w:ind w:left="0"/>
            </w:pPr>
            <w:r>
              <w:t xml:space="preserve">User </w:t>
            </w:r>
            <w:r w:rsidR="002555E9">
              <w:t>Internal</w:t>
            </w:r>
          </w:p>
        </w:tc>
      </w:tr>
      <w:tr w:rsidR="00025D1F" w14:paraId="6BDE44A7" w14:textId="77777777" w:rsidTr="00E03B5A">
        <w:tc>
          <w:tcPr>
            <w:tcW w:w="475" w:type="dxa"/>
            <w:vMerge/>
          </w:tcPr>
          <w:p w14:paraId="1A4C1B22" w14:textId="77777777" w:rsidR="00025D1F" w:rsidRDefault="00025D1F" w:rsidP="005E2509">
            <w:pPr>
              <w:pStyle w:val="ListParagraph"/>
              <w:ind w:left="0"/>
            </w:pPr>
          </w:p>
        </w:tc>
        <w:tc>
          <w:tcPr>
            <w:tcW w:w="2628" w:type="dxa"/>
            <w:vMerge/>
          </w:tcPr>
          <w:p w14:paraId="74B9B38D" w14:textId="77777777" w:rsidR="00025D1F" w:rsidRDefault="00025D1F" w:rsidP="005E2509">
            <w:pPr>
              <w:pStyle w:val="ListParagraph"/>
              <w:ind w:left="0"/>
            </w:pPr>
          </w:p>
        </w:tc>
        <w:tc>
          <w:tcPr>
            <w:tcW w:w="3827" w:type="dxa"/>
          </w:tcPr>
          <w:p w14:paraId="132A1E03" w14:textId="7325054C" w:rsidR="00025D1F" w:rsidRDefault="00EF7067" w:rsidP="00EF7067">
            <w:pPr>
              <w:pStyle w:val="ListParagraph"/>
              <w:ind w:left="0"/>
            </w:pPr>
            <w:r>
              <w:t>Non Active Directory</w:t>
            </w:r>
            <w:r w:rsidR="002555E9">
              <w:t xml:space="preserve">  [YES/</w:t>
            </w:r>
            <w:r w:rsidR="002555E9" w:rsidRPr="00924E45">
              <w:rPr>
                <w:strike/>
              </w:rPr>
              <w:t>NO</w:t>
            </w:r>
            <w:r w:rsidR="002555E9">
              <w:t>]</w:t>
            </w:r>
          </w:p>
        </w:tc>
        <w:tc>
          <w:tcPr>
            <w:tcW w:w="1366" w:type="dxa"/>
          </w:tcPr>
          <w:p w14:paraId="51CE213F" w14:textId="2C81AD36" w:rsidR="00025D1F" w:rsidRDefault="008E4868" w:rsidP="005E2509">
            <w:pPr>
              <w:pStyle w:val="ListParagraph"/>
              <w:ind w:left="0"/>
            </w:pPr>
            <w:r>
              <w:t xml:space="preserve">User </w:t>
            </w:r>
            <w:r w:rsidR="002555E9">
              <w:t>External</w:t>
            </w:r>
          </w:p>
        </w:tc>
      </w:tr>
      <w:tr w:rsidR="005E2509" w14:paraId="7E93A5BD" w14:textId="1D138A53" w:rsidTr="00E03B5A">
        <w:tc>
          <w:tcPr>
            <w:tcW w:w="475" w:type="dxa"/>
          </w:tcPr>
          <w:p w14:paraId="123B385E" w14:textId="39DEF422" w:rsidR="005E2509" w:rsidRDefault="005E2509" w:rsidP="005E2509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2628" w:type="dxa"/>
          </w:tcPr>
          <w:p w14:paraId="04EE25AD" w14:textId="20A33B22" w:rsidR="005E2509" w:rsidRDefault="005E2509" w:rsidP="005E2509">
            <w:pPr>
              <w:pStyle w:val="ListParagraph"/>
              <w:ind w:left="0"/>
            </w:pPr>
            <w:r>
              <w:t>Data Base (BD)</w:t>
            </w:r>
          </w:p>
        </w:tc>
        <w:tc>
          <w:tcPr>
            <w:tcW w:w="3827" w:type="dxa"/>
          </w:tcPr>
          <w:p w14:paraId="3F280D51" w14:textId="38887AC1" w:rsidR="005E2509" w:rsidRDefault="005C2C17" w:rsidP="005E2509">
            <w:pPr>
              <w:pStyle w:val="ListParagraph"/>
              <w:ind w:left="0"/>
            </w:pPr>
            <w:r>
              <w:t>SQL Server 2012</w:t>
            </w:r>
          </w:p>
        </w:tc>
        <w:tc>
          <w:tcPr>
            <w:tcW w:w="1366" w:type="dxa"/>
          </w:tcPr>
          <w:p w14:paraId="11AE62DA" w14:textId="398A6D4F" w:rsidR="005E2509" w:rsidRDefault="005E2509" w:rsidP="005E2509">
            <w:pPr>
              <w:pStyle w:val="ListParagraph"/>
              <w:ind w:left="0"/>
            </w:pPr>
          </w:p>
        </w:tc>
      </w:tr>
      <w:tr w:rsidR="005E2509" w14:paraId="3BDE2AF4" w14:textId="6A1310B9" w:rsidTr="00E03B5A">
        <w:tc>
          <w:tcPr>
            <w:tcW w:w="475" w:type="dxa"/>
          </w:tcPr>
          <w:p w14:paraId="014A4CEF" w14:textId="31205DF8" w:rsidR="005E2509" w:rsidRDefault="005E2509" w:rsidP="005E2509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2628" w:type="dxa"/>
          </w:tcPr>
          <w:p w14:paraId="1A761750" w14:textId="0BA29903" w:rsidR="005E2509" w:rsidRDefault="005E2509" w:rsidP="005E2509">
            <w:pPr>
              <w:pStyle w:val="ListParagraph"/>
              <w:ind w:left="0"/>
            </w:pPr>
            <w:r>
              <w:t xml:space="preserve">Programming </w:t>
            </w:r>
            <w:r w:rsidR="008E4868">
              <w:t>Language</w:t>
            </w:r>
          </w:p>
        </w:tc>
        <w:tc>
          <w:tcPr>
            <w:tcW w:w="3827" w:type="dxa"/>
          </w:tcPr>
          <w:p w14:paraId="3F690B2A" w14:textId="43C7240F" w:rsidR="005E2509" w:rsidRDefault="00937E6C" w:rsidP="00EF7067">
            <w:pPr>
              <w:pStyle w:val="ListParagraph"/>
              <w:ind w:left="0"/>
            </w:pPr>
            <w:r>
              <w:t>.</w:t>
            </w:r>
            <w:r w:rsidR="00EF7067">
              <w:t xml:space="preserve">NET </w:t>
            </w:r>
          </w:p>
        </w:tc>
        <w:tc>
          <w:tcPr>
            <w:tcW w:w="1366" w:type="dxa"/>
          </w:tcPr>
          <w:p w14:paraId="787566A4" w14:textId="49BF3754" w:rsidR="005E2509" w:rsidRDefault="005E2509" w:rsidP="005E2509">
            <w:pPr>
              <w:pStyle w:val="ListParagraph"/>
              <w:ind w:left="0"/>
            </w:pPr>
          </w:p>
        </w:tc>
      </w:tr>
      <w:tr w:rsidR="001001EE" w14:paraId="5BE19386" w14:textId="77777777" w:rsidTr="00E03B5A">
        <w:tc>
          <w:tcPr>
            <w:tcW w:w="475" w:type="dxa"/>
            <w:vMerge w:val="restart"/>
          </w:tcPr>
          <w:p w14:paraId="22F41CAB" w14:textId="77E560D4" w:rsidR="001001EE" w:rsidRDefault="001001EE" w:rsidP="005E2509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2628" w:type="dxa"/>
          </w:tcPr>
          <w:p w14:paraId="09FCA3CA" w14:textId="52AD3F97" w:rsidR="001001EE" w:rsidRDefault="001001EE" w:rsidP="005E2509">
            <w:pPr>
              <w:pStyle w:val="ListParagraph"/>
              <w:ind w:left="0"/>
            </w:pPr>
            <w:proofErr w:type="spellStart"/>
            <w:r>
              <w:t>RunTime</w:t>
            </w:r>
            <w:proofErr w:type="spellEnd"/>
            <w:r>
              <w:t xml:space="preserve"> Platform</w:t>
            </w:r>
          </w:p>
        </w:tc>
        <w:tc>
          <w:tcPr>
            <w:tcW w:w="3827" w:type="dxa"/>
          </w:tcPr>
          <w:p w14:paraId="3C2443CA" w14:textId="46C7A5B9" w:rsidR="001001EE" w:rsidRDefault="001001EE" w:rsidP="005E2509">
            <w:pPr>
              <w:pStyle w:val="ListParagraph"/>
              <w:ind w:left="0"/>
            </w:pPr>
          </w:p>
        </w:tc>
        <w:tc>
          <w:tcPr>
            <w:tcW w:w="1366" w:type="dxa"/>
          </w:tcPr>
          <w:p w14:paraId="56497A31" w14:textId="742D7728" w:rsidR="001001EE" w:rsidRDefault="001001EE" w:rsidP="005E2509">
            <w:pPr>
              <w:pStyle w:val="ListParagraph"/>
              <w:ind w:left="0"/>
            </w:pPr>
          </w:p>
        </w:tc>
      </w:tr>
      <w:tr w:rsidR="001001EE" w14:paraId="2F157422" w14:textId="77777777" w:rsidTr="00E03B5A">
        <w:tc>
          <w:tcPr>
            <w:tcW w:w="475" w:type="dxa"/>
            <w:vMerge/>
          </w:tcPr>
          <w:p w14:paraId="6947D490" w14:textId="77777777" w:rsidR="001001EE" w:rsidRDefault="001001EE" w:rsidP="005E2509">
            <w:pPr>
              <w:pStyle w:val="ListParagraph"/>
              <w:ind w:left="0"/>
            </w:pPr>
          </w:p>
        </w:tc>
        <w:tc>
          <w:tcPr>
            <w:tcW w:w="2628" w:type="dxa"/>
          </w:tcPr>
          <w:p w14:paraId="03B291DA" w14:textId="703631E7" w:rsidR="001001EE" w:rsidRDefault="001001EE" w:rsidP="008E4868">
            <w:pPr>
              <w:pStyle w:val="ListParagraph"/>
              <w:numPr>
                <w:ilvl w:val="0"/>
                <w:numId w:val="5"/>
              </w:numPr>
            </w:pPr>
            <w:r>
              <w:t xml:space="preserve">Server Runtime </w:t>
            </w:r>
          </w:p>
        </w:tc>
        <w:tc>
          <w:tcPr>
            <w:tcW w:w="3827" w:type="dxa"/>
          </w:tcPr>
          <w:p w14:paraId="7491FD22" w14:textId="02E68856" w:rsidR="001001EE" w:rsidRDefault="001001EE" w:rsidP="005E2509">
            <w:pPr>
              <w:pStyle w:val="ListParagraph"/>
              <w:ind w:left="0"/>
            </w:pPr>
            <w:r>
              <w:t>IIS</w:t>
            </w:r>
            <w:r w:rsidR="00EF7067">
              <w:t>, .NET 4.5</w:t>
            </w:r>
          </w:p>
        </w:tc>
        <w:tc>
          <w:tcPr>
            <w:tcW w:w="1366" w:type="dxa"/>
          </w:tcPr>
          <w:p w14:paraId="1FA8F03F" w14:textId="77777777" w:rsidR="001001EE" w:rsidRDefault="001001EE" w:rsidP="005E2509">
            <w:pPr>
              <w:pStyle w:val="ListParagraph"/>
              <w:ind w:left="0"/>
            </w:pPr>
          </w:p>
        </w:tc>
      </w:tr>
      <w:tr w:rsidR="001001EE" w14:paraId="2D8A1856" w14:textId="77777777" w:rsidTr="00E03B5A">
        <w:tc>
          <w:tcPr>
            <w:tcW w:w="475" w:type="dxa"/>
            <w:vMerge/>
          </w:tcPr>
          <w:p w14:paraId="1FB42F19" w14:textId="77777777" w:rsidR="001001EE" w:rsidRDefault="001001EE" w:rsidP="005E2509">
            <w:pPr>
              <w:pStyle w:val="ListParagraph"/>
              <w:ind w:left="0"/>
            </w:pPr>
          </w:p>
        </w:tc>
        <w:tc>
          <w:tcPr>
            <w:tcW w:w="2628" w:type="dxa"/>
          </w:tcPr>
          <w:p w14:paraId="5E7F8EC6" w14:textId="37EE5C33" w:rsidR="001001EE" w:rsidRDefault="001001EE" w:rsidP="008E4868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t>EndPoint</w:t>
            </w:r>
            <w:proofErr w:type="spellEnd"/>
            <w:r>
              <w:t xml:space="preserve"> </w:t>
            </w:r>
            <w:proofErr w:type="spellStart"/>
            <w:r>
              <w:t>RunTime</w:t>
            </w:r>
            <w:proofErr w:type="spellEnd"/>
            <w:r>
              <w:t xml:space="preserve"> </w:t>
            </w:r>
          </w:p>
        </w:tc>
        <w:tc>
          <w:tcPr>
            <w:tcW w:w="3827" w:type="dxa"/>
          </w:tcPr>
          <w:p w14:paraId="5E9520B6" w14:textId="3C0EED8D" w:rsidR="001001EE" w:rsidRDefault="00306D9A" w:rsidP="005E2509">
            <w:pPr>
              <w:pStyle w:val="ListParagraph"/>
              <w:ind w:left="0"/>
            </w:pPr>
            <w:proofErr w:type="spellStart"/>
            <w:r>
              <w:t>Javascript</w:t>
            </w:r>
            <w:proofErr w:type="spellEnd"/>
          </w:p>
        </w:tc>
        <w:tc>
          <w:tcPr>
            <w:tcW w:w="1366" w:type="dxa"/>
          </w:tcPr>
          <w:p w14:paraId="1A14DDB5" w14:textId="77777777" w:rsidR="001001EE" w:rsidRDefault="001001EE" w:rsidP="005E2509">
            <w:pPr>
              <w:pStyle w:val="ListParagraph"/>
              <w:ind w:left="0"/>
            </w:pPr>
          </w:p>
        </w:tc>
      </w:tr>
      <w:tr w:rsidR="008E4868" w14:paraId="4EB4E69D" w14:textId="77777777" w:rsidTr="00E03B5A">
        <w:tc>
          <w:tcPr>
            <w:tcW w:w="475" w:type="dxa"/>
          </w:tcPr>
          <w:p w14:paraId="0683B09E" w14:textId="0CFFED4E" w:rsidR="008E4868" w:rsidRDefault="008E4868" w:rsidP="005E2509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2628" w:type="dxa"/>
          </w:tcPr>
          <w:p w14:paraId="051B4198" w14:textId="376FAC17" w:rsidR="008E4868" w:rsidRDefault="008E4868" w:rsidP="008E4868">
            <w:r>
              <w:t>Browser Compa</w:t>
            </w:r>
            <w:r w:rsidR="00E04B05">
              <w:t>ti</w:t>
            </w:r>
            <w:r>
              <w:t>bility</w:t>
            </w:r>
          </w:p>
        </w:tc>
        <w:tc>
          <w:tcPr>
            <w:tcW w:w="3827" w:type="dxa"/>
          </w:tcPr>
          <w:p w14:paraId="01B00D6F" w14:textId="3C67189E" w:rsidR="008E4868" w:rsidRDefault="008E4868" w:rsidP="005E2509">
            <w:pPr>
              <w:pStyle w:val="ListParagraph"/>
              <w:ind w:left="0"/>
            </w:pPr>
            <w:r>
              <w:t>IE 11, Chrome, Firefox</w:t>
            </w:r>
          </w:p>
        </w:tc>
        <w:tc>
          <w:tcPr>
            <w:tcW w:w="1366" w:type="dxa"/>
          </w:tcPr>
          <w:p w14:paraId="5A000B0D" w14:textId="77777777" w:rsidR="008E4868" w:rsidRDefault="008E4868" w:rsidP="00924E45">
            <w:pPr>
              <w:pStyle w:val="ListParagraph"/>
              <w:keepNext/>
              <w:ind w:left="0"/>
            </w:pPr>
          </w:p>
        </w:tc>
      </w:tr>
    </w:tbl>
    <w:p w14:paraId="7FE17BCD" w14:textId="5F48BD66" w:rsidR="005724B8" w:rsidRDefault="00AE24B1" w:rsidP="00924E45">
      <w:pPr>
        <w:pStyle w:val="Caption"/>
      </w:pPr>
      <w:bookmarkStart w:id="8" w:name="_Toc525650393"/>
      <w:proofErr w:type="spellStart"/>
      <w:r>
        <w:t>Tabel</w:t>
      </w:r>
      <w:proofErr w:type="spellEnd"/>
      <w:r>
        <w:t xml:space="preserve"> </w:t>
      </w:r>
      <w:r w:rsidR="007072DD">
        <w:rPr>
          <w:noProof/>
        </w:rPr>
        <w:fldChar w:fldCharType="begin"/>
      </w:r>
      <w:r w:rsidR="007072DD">
        <w:rPr>
          <w:noProof/>
        </w:rPr>
        <w:instrText xml:space="preserve"> SEQ Tabel \* ARABIC </w:instrText>
      </w:r>
      <w:r w:rsidR="007072DD">
        <w:rPr>
          <w:noProof/>
        </w:rPr>
        <w:fldChar w:fldCharType="separate"/>
      </w:r>
      <w:r w:rsidR="007072DD">
        <w:rPr>
          <w:noProof/>
        </w:rPr>
        <w:t>2</w:t>
      </w:r>
      <w:r w:rsidR="007072DD">
        <w:rPr>
          <w:noProof/>
        </w:rPr>
        <w:fldChar w:fldCharType="end"/>
      </w:r>
      <w:r>
        <w:t>. System Requirement</w:t>
      </w:r>
      <w:bookmarkEnd w:id="8"/>
    </w:p>
    <w:p w14:paraId="4E61849E" w14:textId="2658AD62" w:rsidR="00BE7BF1" w:rsidRPr="000D637C" w:rsidRDefault="00BE7BF1" w:rsidP="00CA49D2">
      <w:pPr>
        <w:pStyle w:val="Heading1"/>
        <w:numPr>
          <w:ilvl w:val="0"/>
          <w:numId w:val="31"/>
        </w:numPr>
        <w:jc w:val="left"/>
      </w:pPr>
      <w:bookmarkStart w:id="9" w:name="_Toc4570687"/>
      <w:r w:rsidRPr="000D637C">
        <w:t>HOW TO ACCESS</w:t>
      </w:r>
      <w:bookmarkEnd w:id="9"/>
      <w:r w:rsidRPr="000D637C"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80"/>
        <w:gridCol w:w="2664"/>
        <w:gridCol w:w="2085"/>
        <w:gridCol w:w="3067"/>
      </w:tblGrid>
      <w:tr w:rsidR="00705AA7" w14:paraId="50F27FBA" w14:textId="1860C9A1" w:rsidTr="003142D9">
        <w:tc>
          <w:tcPr>
            <w:tcW w:w="480" w:type="dxa"/>
            <w:shd w:val="clear" w:color="auto" w:fill="3B3838" w:themeFill="background2" w:themeFillShade="40"/>
          </w:tcPr>
          <w:p w14:paraId="1ECC2AB8" w14:textId="79DD0AF6" w:rsidR="00BE7BF1" w:rsidRPr="00705AA7" w:rsidRDefault="00BE7BF1" w:rsidP="00705AA7">
            <w:pPr>
              <w:pStyle w:val="ListParagraph"/>
              <w:ind w:left="0"/>
              <w:jc w:val="center"/>
              <w:rPr>
                <w:b/>
                <w:color w:val="FFFFFF" w:themeColor="background1"/>
              </w:rPr>
            </w:pPr>
            <w:r w:rsidRPr="00705AA7">
              <w:rPr>
                <w:b/>
                <w:color w:val="FFFFFF" w:themeColor="background1"/>
              </w:rPr>
              <w:t>No</w:t>
            </w:r>
          </w:p>
        </w:tc>
        <w:tc>
          <w:tcPr>
            <w:tcW w:w="2664" w:type="dxa"/>
            <w:shd w:val="clear" w:color="auto" w:fill="3B3838" w:themeFill="background2" w:themeFillShade="40"/>
          </w:tcPr>
          <w:p w14:paraId="198FAA44" w14:textId="2DE9F3FC" w:rsidR="00BE7BF1" w:rsidRPr="00705AA7" w:rsidRDefault="00705AA7" w:rsidP="00705AA7">
            <w:pPr>
              <w:pStyle w:val="ListParagraph"/>
              <w:ind w:left="0"/>
              <w:jc w:val="center"/>
              <w:rPr>
                <w:b/>
                <w:color w:val="FFFFFF" w:themeColor="background1"/>
              </w:rPr>
            </w:pPr>
            <w:r w:rsidRPr="00705AA7">
              <w:rPr>
                <w:b/>
                <w:color w:val="FFFFFF" w:themeColor="background1"/>
              </w:rPr>
              <w:t>How to Access</w:t>
            </w:r>
          </w:p>
        </w:tc>
        <w:tc>
          <w:tcPr>
            <w:tcW w:w="2085" w:type="dxa"/>
            <w:shd w:val="clear" w:color="auto" w:fill="3B3838" w:themeFill="background2" w:themeFillShade="40"/>
          </w:tcPr>
          <w:p w14:paraId="3783A8E1" w14:textId="1276FBA7" w:rsidR="00BE7BF1" w:rsidRPr="00705AA7" w:rsidRDefault="00705AA7" w:rsidP="00705AA7">
            <w:pPr>
              <w:pStyle w:val="ListParagraph"/>
              <w:ind w:left="0"/>
              <w:jc w:val="center"/>
              <w:rPr>
                <w:b/>
                <w:color w:val="FFFFFF" w:themeColor="background1"/>
              </w:rPr>
            </w:pPr>
            <w:proofErr w:type="spellStart"/>
            <w:r w:rsidRPr="00705AA7">
              <w:rPr>
                <w:b/>
                <w:color w:val="FFFFFF" w:themeColor="background1"/>
              </w:rPr>
              <w:t>Deskripsi</w:t>
            </w:r>
            <w:proofErr w:type="spellEnd"/>
          </w:p>
        </w:tc>
        <w:tc>
          <w:tcPr>
            <w:tcW w:w="3067" w:type="dxa"/>
            <w:shd w:val="clear" w:color="auto" w:fill="3B3838" w:themeFill="background2" w:themeFillShade="40"/>
          </w:tcPr>
          <w:p w14:paraId="5423E9D2" w14:textId="1049AA5E" w:rsidR="00BE7BF1" w:rsidRPr="00705AA7" w:rsidRDefault="00705AA7" w:rsidP="00705AA7">
            <w:pPr>
              <w:pStyle w:val="ListParagraph"/>
              <w:ind w:left="0"/>
              <w:jc w:val="center"/>
              <w:rPr>
                <w:b/>
                <w:color w:val="FFFFFF" w:themeColor="background1"/>
              </w:rPr>
            </w:pPr>
            <w:r w:rsidRPr="00705AA7">
              <w:rPr>
                <w:b/>
                <w:color w:val="FFFFFF" w:themeColor="background1"/>
              </w:rPr>
              <w:t>Remarks</w:t>
            </w:r>
          </w:p>
        </w:tc>
      </w:tr>
      <w:tr w:rsidR="00705AA7" w14:paraId="3FEC153A" w14:textId="00CE104F" w:rsidTr="003142D9">
        <w:tc>
          <w:tcPr>
            <w:tcW w:w="480" w:type="dxa"/>
          </w:tcPr>
          <w:p w14:paraId="021AE10F" w14:textId="0341E703" w:rsidR="00BE7BF1" w:rsidRDefault="00705AA7" w:rsidP="00BE7BF1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2664" w:type="dxa"/>
          </w:tcPr>
          <w:p w14:paraId="5C38B1CC" w14:textId="2B3144A0" w:rsidR="00BE7BF1" w:rsidRDefault="00705AA7" w:rsidP="00BE7BF1">
            <w:pPr>
              <w:pStyle w:val="ListParagraph"/>
              <w:ind w:left="0"/>
            </w:pPr>
            <w:r>
              <w:t>Internal</w:t>
            </w:r>
          </w:p>
        </w:tc>
        <w:tc>
          <w:tcPr>
            <w:tcW w:w="2085" w:type="dxa"/>
          </w:tcPr>
          <w:p w14:paraId="0609C58B" w14:textId="67912145" w:rsidR="00BE7BF1" w:rsidRDefault="00705AA7" w:rsidP="00705AA7">
            <w:pPr>
              <w:pStyle w:val="ListParagraph"/>
              <w:ind w:left="0"/>
              <w:jc w:val="center"/>
            </w:pPr>
            <w:r>
              <w:t>YES/</w:t>
            </w:r>
            <w:r w:rsidRPr="00A373B8">
              <w:rPr>
                <w:strike/>
              </w:rPr>
              <w:t>NO</w:t>
            </w:r>
          </w:p>
        </w:tc>
        <w:tc>
          <w:tcPr>
            <w:tcW w:w="3067" w:type="dxa"/>
          </w:tcPr>
          <w:p w14:paraId="7C545334" w14:textId="4321307A" w:rsidR="00BE7BF1" w:rsidRDefault="003142D9" w:rsidP="003142D9">
            <w:pPr>
              <w:pStyle w:val="ListParagraph"/>
              <w:ind w:left="0"/>
              <w:jc w:val="both"/>
            </w:pPr>
            <w:r>
              <w:t>The Application can be accessed by internal users</w:t>
            </w:r>
          </w:p>
        </w:tc>
      </w:tr>
      <w:tr w:rsidR="00705AA7" w14:paraId="6B9284AE" w14:textId="77777777" w:rsidTr="003142D9">
        <w:tc>
          <w:tcPr>
            <w:tcW w:w="480" w:type="dxa"/>
          </w:tcPr>
          <w:p w14:paraId="221A7FD1" w14:textId="6EF8F7FA" w:rsidR="00705AA7" w:rsidRDefault="00705AA7" w:rsidP="00BE7BF1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2664" w:type="dxa"/>
          </w:tcPr>
          <w:p w14:paraId="6DA649E5" w14:textId="6C2760D0" w:rsidR="00705AA7" w:rsidRDefault="00705AA7" w:rsidP="00BE7BF1">
            <w:pPr>
              <w:pStyle w:val="ListParagraph"/>
              <w:ind w:left="0"/>
            </w:pPr>
            <w:r>
              <w:t>External</w:t>
            </w:r>
          </w:p>
        </w:tc>
        <w:tc>
          <w:tcPr>
            <w:tcW w:w="2085" w:type="dxa"/>
          </w:tcPr>
          <w:p w14:paraId="1F6DC649" w14:textId="02606EC6" w:rsidR="00705AA7" w:rsidRDefault="00705AA7" w:rsidP="00705AA7">
            <w:pPr>
              <w:pStyle w:val="ListParagraph"/>
              <w:ind w:left="0"/>
              <w:jc w:val="center"/>
            </w:pPr>
            <w:r w:rsidRPr="00924E45">
              <w:rPr>
                <w:strike/>
              </w:rPr>
              <w:t>YES</w:t>
            </w:r>
            <w:r>
              <w:t>/</w:t>
            </w:r>
            <w:r w:rsidRPr="00924E45">
              <w:t>NO</w:t>
            </w:r>
          </w:p>
        </w:tc>
        <w:tc>
          <w:tcPr>
            <w:tcW w:w="3067" w:type="dxa"/>
          </w:tcPr>
          <w:p w14:paraId="515CAE2B" w14:textId="13CD563E" w:rsidR="00705AA7" w:rsidRDefault="003142D9" w:rsidP="00924E45">
            <w:pPr>
              <w:pStyle w:val="ListParagraph"/>
              <w:keepNext/>
              <w:ind w:left="0"/>
              <w:jc w:val="both"/>
            </w:pPr>
            <w:r>
              <w:t>The Application can</w:t>
            </w:r>
            <w:r w:rsidR="00432E75">
              <w:t>’t</w:t>
            </w:r>
            <w:r>
              <w:t xml:space="preserve"> be accessed by external users</w:t>
            </w:r>
          </w:p>
        </w:tc>
      </w:tr>
    </w:tbl>
    <w:p w14:paraId="5900B8A7" w14:textId="5CD3F08B" w:rsidR="00917F1C" w:rsidRDefault="00AE24B1" w:rsidP="00924E45">
      <w:pPr>
        <w:pStyle w:val="Caption"/>
      </w:pPr>
      <w:bookmarkStart w:id="10" w:name="_Toc525650395"/>
      <w:proofErr w:type="spellStart"/>
      <w:r>
        <w:t>Tabel</w:t>
      </w:r>
      <w:proofErr w:type="spellEnd"/>
      <w:r>
        <w:t xml:space="preserve"> </w:t>
      </w:r>
      <w:r w:rsidR="00BF0833">
        <w:rPr>
          <w:lang w:val="id-ID"/>
        </w:rPr>
        <w:t>3</w:t>
      </w:r>
      <w:r>
        <w:t>. How TO Access</w:t>
      </w:r>
      <w:bookmarkEnd w:id="10"/>
    </w:p>
    <w:p w14:paraId="2F71FB89" w14:textId="7AB553AC" w:rsidR="00727D26" w:rsidRPr="000D637C" w:rsidRDefault="00C52186" w:rsidP="00CA49D2">
      <w:pPr>
        <w:pStyle w:val="Heading1"/>
        <w:numPr>
          <w:ilvl w:val="0"/>
          <w:numId w:val="31"/>
        </w:numPr>
        <w:jc w:val="left"/>
      </w:pPr>
      <w:bookmarkStart w:id="11" w:name="_Toc525649757"/>
      <w:bookmarkStart w:id="12" w:name="_Toc525650728"/>
      <w:bookmarkStart w:id="13" w:name="_Toc525649758"/>
      <w:bookmarkStart w:id="14" w:name="_Toc525650729"/>
      <w:bookmarkStart w:id="15" w:name="_Toc525649759"/>
      <w:bookmarkStart w:id="16" w:name="_Toc525650730"/>
      <w:bookmarkStart w:id="17" w:name="_Toc525649760"/>
      <w:bookmarkStart w:id="18" w:name="_Toc525650731"/>
      <w:bookmarkStart w:id="19" w:name="_Toc525649761"/>
      <w:bookmarkStart w:id="20" w:name="_Toc525650732"/>
      <w:bookmarkStart w:id="21" w:name="_Toc4570688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r>
        <w:t xml:space="preserve">INFRASTRUCTURE &amp; </w:t>
      </w:r>
      <w:r w:rsidR="00727D26" w:rsidRPr="000D637C">
        <w:t>CAPACITY PLANNING</w:t>
      </w:r>
      <w:bookmarkEnd w:id="21"/>
      <w:r w:rsidR="0006317E">
        <w:t xml:space="preserve"> </w:t>
      </w:r>
    </w:p>
    <w:tbl>
      <w:tblPr>
        <w:tblStyle w:val="TableGrid"/>
        <w:tblW w:w="8545" w:type="dxa"/>
        <w:tblInd w:w="720" w:type="dxa"/>
        <w:tblLook w:val="04A0" w:firstRow="1" w:lastRow="0" w:firstColumn="1" w:lastColumn="0" w:noHBand="0" w:noVBand="1"/>
      </w:tblPr>
      <w:tblGrid>
        <w:gridCol w:w="480"/>
        <w:gridCol w:w="1457"/>
        <w:gridCol w:w="1427"/>
        <w:gridCol w:w="5272"/>
      </w:tblGrid>
      <w:tr w:rsidR="009B1AFA" w14:paraId="0A3EA5B4" w14:textId="77777777" w:rsidTr="00206EF7">
        <w:tc>
          <w:tcPr>
            <w:tcW w:w="480" w:type="dxa"/>
            <w:shd w:val="clear" w:color="auto" w:fill="3B3838" w:themeFill="background2" w:themeFillShade="40"/>
          </w:tcPr>
          <w:p w14:paraId="3AFB7F8F" w14:textId="43BEC6C2" w:rsidR="009B1AFA" w:rsidRPr="009B1AFA" w:rsidRDefault="009B1AFA" w:rsidP="009B1AFA">
            <w:pPr>
              <w:pStyle w:val="ListParagraph"/>
              <w:ind w:left="0"/>
              <w:jc w:val="center"/>
              <w:rPr>
                <w:b/>
                <w:color w:val="FFFFFF" w:themeColor="background1"/>
              </w:rPr>
            </w:pPr>
            <w:r w:rsidRPr="009B1AFA">
              <w:rPr>
                <w:b/>
                <w:color w:val="FFFFFF" w:themeColor="background1"/>
              </w:rPr>
              <w:t>No</w:t>
            </w:r>
          </w:p>
        </w:tc>
        <w:tc>
          <w:tcPr>
            <w:tcW w:w="1457" w:type="dxa"/>
            <w:shd w:val="clear" w:color="auto" w:fill="3B3838" w:themeFill="background2" w:themeFillShade="40"/>
          </w:tcPr>
          <w:p w14:paraId="5D59743A" w14:textId="5535AE71" w:rsidR="009B1AFA" w:rsidRPr="009B1AFA" w:rsidRDefault="009B1AFA" w:rsidP="009B1AFA">
            <w:pPr>
              <w:pStyle w:val="ListParagraph"/>
              <w:ind w:left="0"/>
              <w:jc w:val="center"/>
              <w:rPr>
                <w:b/>
                <w:color w:val="FFFFFF" w:themeColor="background1"/>
              </w:rPr>
            </w:pPr>
            <w:proofErr w:type="spellStart"/>
            <w:r w:rsidRPr="009B1AFA">
              <w:rPr>
                <w:b/>
                <w:color w:val="FFFFFF" w:themeColor="background1"/>
              </w:rPr>
              <w:t>Resouces</w:t>
            </w:r>
            <w:proofErr w:type="spellEnd"/>
          </w:p>
        </w:tc>
        <w:tc>
          <w:tcPr>
            <w:tcW w:w="6608" w:type="dxa"/>
            <w:gridSpan w:val="2"/>
            <w:shd w:val="clear" w:color="auto" w:fill="3B3838" w:themeFill="background2" w:themeFillShade="40"/>
          </w:tcPr>
          <w:p w14:paraId="4BCCC8C2" w14:textId="0ED00C31" w:rsidR="009B1AFA" w:rsidRPr="009B1AFA" w:rsidRDefault="009B1AFA" w:rsidP="009B1AFA">
            <w:pPr>
              <w:pStyle w:val="ListParagraph"/>
              <w:ind w:left="0"/>
              <w:jc w:val="center"/>
              <w:rPr>
                <w:b/>
                <w:color w:val="FFFFFF" w:themeColor="background1"/>
              </w:rPr>
            </w:pPr>
            <w:r w:rsidRPr="009B1AFA">
              <w:rPr>
                <w:b/>
                <w:color w:val="FFFFFF" w:themeColor="background1"/>
              </w:rPr>
              <w:t>Remark</w:t>
            </w:r>
          </w:p>
        </w:tc>
      </w:tr>
      <w:tr w:rsidR="009255AF" w14:paraId="639E5575" w14:textId="77777777" w:rsidTr="00206EF7">
        <w:tc>
          <w:tcPr>
            <w:tcW w:w="480" w:type="dxa"/>
          </w:tcPr>
          <w:p w14:paraId="61A5D9D6" w14:textId="4C4157F3" w:rsidR="009255AF" w:rsidRDefault="009255AF" w:rsidP="009B1AFA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1457" w:type="dxa"/>
          </w:tcPr>
          <w:p w14:paraId="32A2C707" w14:textId="128F2171" w:rsidR="009255AF" w:rsidRDefault="009255AF" w:rsidP="009B1AFA">
            <w:pPr>
              <w:pStyle w:val="ListParagraph"/>
              <w:ind w:left="0"/>
            </w:pPr>
            <w:r>
              <w:t>Infrastructure Technology Requirement</w:t>
            </w:r>
          </w:p>
        </w:tc>
        <w:tc>
          <w:tcPr>
            <w:tcW w:w="6608" w:type="dxa"/>
            <w:gridSpan w:val="2"/>
          </w:tcPr>
          <w:p w14:paraId="7FB0E1D6" w14:textId="42D6A75D" w:rsidR="009255AF" w:rsidRDefault="00611518" w:rsidP="009B1AFA">
            <w:pPr>
              <w:pStyle w:val="ListParagraph"/>
              <w:ind w:left="0"/>
            </w:pPr>
            <w:r>
              <w:t xml:space="preserve">[  X  </w:t>
            </w:r>
            <w:r w:rsidR="009255AF">
              <w:t>] On-Premise   or</w:t>
            </w:r>
          </w:p>
          <w:p w14:paraId="3F4871C2" w14:textId="1B30802E" w:rsidR="009255AF" w:rsidRDefault="009255AF" w:rsidP="009B1AFA">
            <w:pPr>
              <w:pStyle w:val="ListParagraph"/>
              <w:ind w:left="0"/>
            </w:pPr>
            <w:r>
              <w:t xml:space="preserve">[  </w:t>
            </w:r>
            <w:r w:rsidR="0031323C">
              <w:t xml:space="preserve">  </w:t>
            </w:r>
            <w:r>
              <w:t xml:space="preserve">  ] Cloud Base, if checked, please select alt below:</w:t>
            </w:r>
          </w:p>
          <w:p w14:paraId="08F7F68F" w14:textId="784718BD" w:rsidR="009255AF" w:rsidRDefault="009255AF" w:rsidP="009B1AFA">
            <w:pPr>
              <w:pStyle w:val="ListParagraph"/>
              <w:ind w:left="0"/>
            </w:pPr>
            <w:r>
              <w:t xml:space="preserve">        </w:t>
            </w:r>
            <w:r w:rsidR="00C52186">
              <w:t xml:space="preserve">a. </w:t>
            </w:r>
            <w:r>
              <w:t xml:space="preserve">[      ] IAAS  </w:t>
            </w:r>
          </w:p>
          <w:p w14:paraId="7A98E4D9" w14:textId="212752E6" w:rsidR="009255AF" w:rsidRDefault="009255AF" w:rsidP="009B1AFA">
            <w:pPr>
              <w:pStyle w:val="ListParagraph"/>
              <w:ind w:left="0"/>
            </w:pPr>
            <w:r>
              <w:t xml:space="preserve">        </w:t>
            </w:r>
            <w:r w:rsidR="00C52186">
              <w:t xml:space="preserve">b. </w:t>
            </w:r>
            <w:r w:rsidR="00BF0833">
              <w:t xml:space="preserve">[   </w:t>
            </w:r>
            <w:r>
              <w:t xml:space="preserve">  ] PAAS  </w:t>
            </w:r>
          </w:p>
          <w:p w14:paraId="6DD2695D" w14:textId="05AD62A0" w:rsidR="00C52186" w:rsidRDefault="009255AF" w:rsidP="009B1AFA">
            <w:pPr>
              <w:pStyle w:val="ListParagraph"/>
              <w:ind w:left="0"/>
            </w:pPr>
            <w:r>
              <w:t xml:space="preserve">        </w:t>
            </w:r>
            <w:proofErr w:type="gramStart"/>
            <w:r w:rsidR="00C52186">
              <w:t>c .</w:t>
            </w:r>
            <w:proofErr w:type="gramEnd"/>
            <w:r w:rsidR="00C52186">
              <w:t xml:space="preserve"> </w:t>
            </w:r>
            <w:r>
              <w:t>[      ]</w:t>
            </w:r>
            <w:r w:rsidR="00C52186">
              <w:t xml:space="preserve"> </w:t>
            </w:r>
            <w:r>
              <w:t>SAAS</w:t>
            </w:r>
          </w:p>
          <w:p w14:paraId="0F4F6BF6" w14:textId="3D8AC458" w:rsidR="00C52186" w:rsidRDefault="00C52186" w:rsidP="009B1AFA">
            <w:pPr>
              <w:pStyle w:val="ListParagraph"/>
              <w:ind w:left="0"/>
            </w:pPr>
            <w:r>
              <w:t xml:space="preserve">[  </w:t>
            </w:r>
            <w:r w:rsidR="006D64A1">
              <w:t xml:space="preserve">    ] Others, please specify……………………………………..</w:t>
            </w:r>
          </w:p>
          <w:p w14:paraId="29BA1AAE" w14:textId="3D4C1906" w:rsidR="009255AF" w:rsidRDefault="009255AF" w:rsidP="009B1AFA">
            <w:pPr>
              <w:pStyle w:val="ListParagraph"/>
              <w:ind w:left="0"/>
            </w:pPr>
          </w:p>
        </w:tc>
      </w:tr>
      <w:tr w:rsidR="009B1AFA" w14:paraId="777B296E" w14:textId="77777777" w:rsidTr="00206EF7">
        <w:tc>
          <w:tcPr>
            <w:tcW w:w="480" w:type="dxa"/>
          </w:tcPr>
          <w:p w14:paraId="20679B19" w14:textId="501624E6" w:rsidR="009B1AFA" w:rsidRDefault="009255AF" w:rsidP="009B1AFA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1457" w:type="dxa"/>
          </w:tcPr>
          <w:p w14:paraId="41B5C41B" w14:textId="418CF7AA" w:rsidR="009B1AFA" w:rsidRDefault="009B1AFA" w:rsidP="009B1AFA">
            <w:pPr>
              <w:pStyle w:val="ListParagraph"/>
              <w:ind w:left="0"/>
            </w:pPr>
            <w:r>
              <w:t>Network</w:t>
            </w:r>
          </w:p>
        </w:tc>
        <w:tc>
          <w:tcPr>
            <w:tcW w:w="6608" w:type="dxa"/>
            <w:gridSpan w:val="2"/>
          </w:tcPr>
          <w:p w14:paraId="1E1314CB" w14:textId="1B28FAA9" w:rsidR="009B1AFA" w:rsidRDefault="004D6CF3" w:rsidP="009B1AFA">
            <w:pPr>
              <w:pStyle w:val="ListParagraph"/>
              <w:ind w:left="0"/>
            </w:pPr>
            <w:r>
              <w:t xml:space="preserve">[Min </w:t>
            </w:r>
            <w:proofErr w:type="spellStart"/>
            <w:r>
              <w:t>Bandwidh</w:t>
            </w:r>
            <w:proofErr w:type="spellEnd"/>
            <w:r>
              <w:t xml:space="preserve"> requirement]</w:t>
            </w:r>
            <w:r w:rsidR="0006317E">
              <w:t xml:space="preserve">, </w:t>
            </w:r>
            <w:r w:rsidR="00F5672A">
              <w:rPr>
                <w:lang w:val="id-ID"/>
              </w:rPr>
              <w:t>3 Mbps (Receive dan Send)</w:t>
            </w:r>
          </w:p>
          <w:p w14:paraId="7FDEAA74" w14:textId="77777777" w:rsidR="004D6CF3" w:rsidRDefault="004D6CF3" w:rsidP="009B1AFA">
            <w:pPr>
              <w:pStyle w:val="ListParagraph"/>
              <w:ind w:left="0"/>
            </w:pPr>
          </w:p>
          <w:p w14:paraId="149551DB" w14:textId="77777777" w:rsidR="004D6CF3" w:rsidRDefault="004D6CF3" w:rsidP="009B1AFA">
            <w:pPr>
              <w:pStyle w:val="ListParagraph"/>
              <w:ind w:left="0"/>
            </w:pPr>
          </w:p>
          <w:p w14:paraId="75311839" w14:textId="1C3E1416" w:rsidR="004D6CF3" w:rsidRDefault="004D6CF3" w:rsidP="009B1AFA">
            <w:pPr>
              <w:pStyle w:val="ListParagraph"/>
              <w:ind w:left="0"/>
            </w:pPr>
          </w:p>
        </w:tc>
      </w:tr>
      <w:tr w:rsidR="009B1AFA" w14:paraId="11765E8F" w14:textId="77777777" w:rsidTr="00206EF7">
        <w:tc>
          <w:tcPr>
            <w:tcW w:w="480" w:type="dxa"/>
          </w:tcPr>
          <w:p w14:paraId="4AF1625D" w14:textId="197C2305" w:rsidR="009B1AFA" w:rsidRDefault="009255AF" w:rsidP="009B1AFA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1457" w:type="dxa"/>
          </w:tcPr>
          <w:p w14:paraId="295757F0" w14:textId="34759808" w:rsidR="009B1AFA" w:rsidRDefault="009B1AFA" w:rsidP="009B1AFA">
            <w:pPr>
              <w:pStyle w:val="ListParagraph"/>
              <w:ind w:left="0"/>
            </w:pPr>
            <w:r>
              <w:t>Data Center</w:t>
            </w:r>
          </w:p>
        </w:tc>
        <w:tc>
          <w:tcPr>
            <w:tcW w:w="6608" w:type="dxa"/>
            <w:gridSpan w:val="2"/>
          </w:tcPr>
          <w:p w14:paraId="1E4653A7" w14:textId="15085AF4" w:rsidR="009B1AFA" w:rsidRDefault="004D6CF3" w:rsidP="009B1AFA">
            <w:pPr>
              <w:pStyle w:val="ListParagraph"/>
              <w:ind w:left="0"/>
            </w:pPr>
            <w:r>
              <w:t>[Min Resources]</w:t>
            </w:r>
            <w:r w:rsidR="0006317E">
              <w:t xml:space="preserve">, </w:t>
            </w:r>
          </w:p>
          <w:p w14:paraId="26DD7E5B" w14:textId="77777777" w:rsidR="00F5672A" w:rsidRDefault="00F5672A" w:rsidP="00F5672A">
            <w:pPr>
              <w:pStyle w:val="ListParagraph"/>
              <w:numPr>
                <w:ilvl w:val="0"/>
                <w:numId w:val="6"/>
              </w:numPr>
            </w:pPr>
            <w:r>
              <w:t>CPU::</w:t>
            </w:r>
            <w:r>
              <w:rPr>
                <w:lang w:val="id-ID"/>
              </w:rPr>
              <w:t xml:space="preserve"> Quad Core</w:t>
            </w:r>
          </w:p>
          <w:p w14:paraId="1A453E08" w14:textId="77777777" w:rsidR="00F5672A" w:rsidRDefault="00F5672A" w:rsidP="00F5672A">
            <w:pPr>
              <w:pStyle w:val="ListParagraph"/>
              <w:numPr>
                <w:ilvl w:val="0"/>
                <w:numId w:val="6"/>
              </w:numPr>
            </w:pPr>
            <w:r>
              <w:t>RAM::</w:t>
            </w:r>
            <w:r>
              <w:rPr>
                <w:lang w:val="id-ID"/>
              </w:rPr>
              <w:t xml:space="preserve"> 8 GB</w:t>
            </w:r>
          </w:p>
          <w:p w14:paraId="6D696BA1" w14:textId="77777777" w:rsidR="00F5672A" w:rsidRDefault="00F5672A" w:rsidP="00F5672A">
            <w:pPr>
              <w:pStyle w:val="ListParagraph"/>
              <w:numPr>
                <w:ilvl w:val="0"/>
                <w:numId w:val="6"/>
              </w:numPr>
            </w:pPr>
            <w:r>
              <w:t>STORAGE [C:/]::</w:t>
            </w:r>
            <w:r>
              <w:rPr>
                <w:lang w:val="id-ID"/>
              </w:rPr>
              <w:t xml:space="preserve"> 200GB</w:t>
            </w:r>
          </w:p>
          <w:p w14:paraId="16D556F9" w14:textId="0052FE92" w:rsidR="004D6CF3" w:rsidRDefault="00F5672A" w:rsidP="00F5672A">
            <w:pPr>
              <w:pStyle w:val="ListParagraph"/>
              <w:numPr>
                <w:ilvl w:val="0"/>
                <w:numId w:val="6"/>
              </w:numPr>
            </w:pPr>
            <w:r>
              <w:t>STORAGE [D:/]::</w:t>
            </w:r>
            <w:r>
              <w:rPr>
                <w:lang w:val="id-ID"/>
              </w:rPr>
              <w:t xml:space="preserve"> 200GB</w:t>
            </w:r>
          </w:p>
        </w:tc>
      </w:tr>
      <w:tr w:rsidR="00836EF0" w14:paraId="384DD314" w14:textId="77777777" w:rsidTr="00206EF7">
        <w:tc>
          <w:tcPr>
            <w:tcW w:w="480" w:type="dxa"/>
            <w:vMerge w:val="restart"/>
          </w:tcPr>
          <w:p w14:paraId="2D6900D3" w14:textId="1CA78607" w:rsidR="00836EF0" w:rsidRDefault="00836EF0" w:rsidP="009B1AFA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1457" w:type="dxa"/>
            <w:vMerge w:val="restart"/>
          </w:tcPr>
          <w:p w14:paraId="30516CA7" w14:textId="6698AC46" w:rsidR="00836EF0" w:rsidRDefault="00836EF0" w:rsidP="009B1AFA">
            <w:pPr>
              <w:pStyle w:val="ListParagraph"/>
              <w:ind w:left="0"/>
            </w:pPr>
            <w:r>
              <w:t>URL</w:t>
            </w:r>
          </w:p>
        </w:tc>
        <w:tc>
          <w:tcPr>
            <w:tcW w:w="1427" w:type="dxa"/>
          </w:tcPr>
          <w:p w14:paraId="4A205FE8" w14:textId="77777777" w:rsidR="00836EF0" w:rsidRDefault="00836EF0" w:rsidP="009B1AFA">
            <w:pPr>
              <w:pStyle w:val="ListParagraph"/>
              <w:ind w:left="0"/>
            </w:pPr>
            <w:r>
              <w:t xml:space="preserve">Development </w:t>
            </w:r>
          </w:p>
        </w:tc>
        <w:tc>
          <w:tcPr>
            <w:tcW w:w="5181" w:type="dxa"/>
          </w:tcPr>
          <w:p w14:paraId="3EC21FE1" w14:textId="3A5B37DC" w:rsidR="003B6B59" w:rsidRDefault="00836EF0" w:rsidP="00B160F4">
            <w:pPr>
              <w:pStyle w:val="ListParagraph"/>
              <w:ind w:left="0"/>
            </w:pPr>
            <w:r>
              <w:t>http://</w:t>
            </w:r>
            <w:r w:rsidR="003B6B59" w:rsidRPr="003B6B59">
              <w:t>ptmkpwa12dev0</w:t>
            </w:r>
            <w:r w:rsidR="00B160F4">
              <w:rPr>
                <w:lang w:val="id-ID"/>
              </w:rPr>
              <w:t>3</w:t>
            </w:r>
            <w:r w:rsidR="00B160F4">
              <w:t>.pertamina.com/</w:t>
            </w:r>
            <w:proofErr w:type="spellStart"/>
            <w:r w:rsidR="00B160F4">
              <w:t>procuretopay</w:t>
            </w:r>
            <w:proofErr w:type="spellEnd"/>
          </w:p>
        </w:tc>
      </w:tr>
      <w:tr w:rsidR="00836EF0" w14:paraId="353FE4E8" w14:textId="77777777" w:rsidTr="00206EF7">
        <w:tc>
          <w:tcPr>
            <w:tcW w:w="480" w:type="dxa"/>
            <w:vMerge/>
          </w:tcPr>
          <w:p w14:paraId="02FEB800" w14:textId="77777777" w:rsidR="00836EF0" w:rsidRDefault="00836EF0" w:rsidP="009B1AFA">
            <w:pPr>
              <w:pStyle w:val="ListParagraph"/>
              <w:ind w:left="0"/>
            </w:pPr>
          </w:p>
        </w:tc>
        <w:tc>
          <w:tcPr>
            <w:tcW w:w="1457" w:type="dxa"/>
            <w:vMerge/>
          </w:tcPr>
          <w:p w14:paraId="00E58317" w14:textId="77777777" w:rsidR="00836EF0" w:rsidRDefault="00836EF0" w:rsidP="009B1AFA">
            <w:pPr>
              <w:pStyle w:val="ListParagraph"/>
              <w:ind w:left="0"/>
            </w:pPr>
          </w:p>
        </w:tc>
        <w:tc>
          <w:tcPr>
            <w:tcW w:w="1427" w:type="dxa"/>
          </w:tcPr>
          <w:p w14:paraId="4604483E" w14:textId="3D89C55B" w:rsidR="00836EF0" w:rsidRDefault="00836EF0" w:rsidP="009B1AFA">
            <w:pPr>
              <w:pStyle w:val="ListParagraph"/>
              <w:ind w:left="0"/>
            </w:pPr>
            <w:r>
              <w:t>QA</w:t>
            </w:r>
          </w:p>
        </w:tc>
        <w:tc>
          <w:tcPr>
            <w:tcW w:w="5181" w:type="dxa"/>
          </w:tcPr>
          <w:p w14:paraId="7FE2A77A" w14:textId="39951D01" w:rsidR="00836EF0" w:rsidRDefault="00F7382E" w:rsidP="009B1AFA">
            <w:pPr>
              <w:pStyle w:val="ListParagraph"/>
              <w:ind w:left="0"/>
            </w:pPr>
            <w:r>
              <w:t>-</w:t>
            </w:r>
          </w:p>
        </w:tc>
      </w:tr>
      <w:tr w:rsidR="00836EF0" w14:paraId="3E7557C1" w14:textId="77777777" w:rsidTr="00206EF7">
        <w:tc>
          <w:tcPr>
            <w:tcW w:w="480" w:type="dxa"/>
            <w:vMerge/>
          </w:tcPr>
          <w:p w14:paraId="1DF775F9" w14:textId="77777777" w:rsidR="00836EF0" w:rsidRDefault="00836EF0" w:rsidP="00937E6C">
            <w:pPr>
              <w:pStyle w:val="ListParagraph"/>
              <w:ind w:left="0"/>
            </w:pPr>
          </w:p>
        </w:tc>
        <w:tc>
          <w:tcPr>
            <w:tcW w:w="1457" w:type="dxa"/>
            <w:vMerge/>
          </w:tcPr>
          <w:p w14:paraId="39758336" w14:textId="77777777" w:rsidR="00836EF0" w:rsidRDefault="00836EF0" w:rsidP="00937E6C">
            <w:pPr>
              <w:pStyle w:val="ListParagraph"/>
              <w:ind w:left="0"/>
            </w:pPr>
          </w:p>
        </w:tc>
        <w:tc>
          <w:tcPr>
            <w:tcW w:w="1427" w:type="dxa"/>
          </w:tcPr>
          <w:p w14:paraId="6C377978" w14:textId="03F43ECD" w:rsidR="00836EF0" w:rsidRDefault="00836EF0" w:rsidP="00937E6C">
            <w:pPr>
              <w:pStyle w:val="ListParagraph"/>
              <w:ind w:left="0"/>
            </w:pPr>
            <w:r>
              <w:t xml:space="preserve">Production      </w:t>
            </w:r>
          </w:p>
        </w:tc>
        <w:tc>
          <w:tcPr>
            <w:tcW w:w="5181" w:type="dxa"/>
          </w:tcPr>
          <w:p w14:paraId="273BDC0B" w14:textId="6DA72357" w:rsidR="003B6B59" w:rsidRDefault="00F7382E" w:rsidP="00722A8F">
            <w:pPr>
              <w:pStyle w:val="ListParagraph"/>
              <w:ind w:left="0"/>
            </w:pPr>
            <w:r>
              <w:t>http://ptmkpwab61.pertamina.com/procuretopay</w:t>
            </w:r>
          </w:p>
        </w:tc>
      </w:tr>
      <w:tr w:rsidR="00722A8F" w14:paraId="730CC3F2" w14:textId="77777777" w:rsidTr="00206EF7">
        <w:tc>
          <w:tcPr>
            <w:tcW w:w="480" w:type="dxa"/>
          </w:tcPr>
          <w:p w14:paraId="42177C2D" w14:textId="77777777" w:rsidR="00722A8F" w:rsidRDefault="00722A8F" w:rsidP="00937E6C">
            <w:pPr>
              <w:pStyle w:val="ListParagraph"/>
              <w:ind w:left="0"/>
            </w:pPr>
          </w:p>
        </w:tc>
        <w:tc>
          <w:tcPr>
            <w:tcW w:w="1457" w:type="dxa"/>
          </w:tcPr>
          <w:p w14:paraId="1A0399A0" w14:textId="77777777" w:rsidR="00722A8F" w:rsidRDefault="00722A8F" w:rsidP="00937E6C">
            <w:pPr>
              <w:pStyle w:val="ListParagraph"/>
              <w:ind w:left="0"/>
            </w:pPr>
          </w:p>
        </w:tc>
        <w:tc>
          <w:tcPr>
            <w:tcW w:w="1427" w:type="dxa"/>
          </w:tcPr>
          <w:p w14:paraId="17294959" w14:textId="41DD22D0" w:rsidR="00722A8F" w:rsidRDefault="00722A8F" w:rsidP="00937E6C">
            <w:pPr>
              <w:pStyle w:val="ListParagraph"/>
              <w:ind w:left="0"/>
            </w:pPr>
            <w:r>
              <w:t xml:space="preserve">Reverse Proxy </w:t>
            </w:r>
          </w:p>
        </w:tc>
        <w:tc>
          <w:tcPr>
            <w:tcW w:w="5181" w:type="dxa"/>
          </w:tcPr>
          <w:p w14:paraId="3FA93C7C" w14:textId="7D03695A" w:rsidR="00722A8F" w:rsidRDefault="000442A6" w:rsidP="00F7382E">
            <w:pPr>
              <w:pStyle w:val="ListParagraph"/>
              <w:ind w:left="0"/>
            </w:pPr>
            <w:hyperlink r:id="rId8" w:history="1">
              <w:r w:rsidR="007072DD" w:rsidRPr="00814F8C">
                <w:rPr>
                  <w:rStyle w:val="Hyperlink"/>
                </w:rPr>
                <w:t>https://apps.pertamina.com/procuretopay</w:t>
              </w:r>
            </w:hyperlink>
          </w:p>
          <w:p w14:paraId="25EF93FB" w14:textId="44AC0EF0" w:rsidR="007072DD" w:rsidRDefault="007072DD" w:rsidP="00F7382E">
            <w:pPr>
              <w:pStyle w:val="ListParagraph"/>
              <w:ind w:left="0"/>
            </w:pPr>
          </w:p>
        </w:tc>
      </w:tr>
      <w:tr w:rsidR="00836EF0" w14:paraId="190B77AF" w14:textId="77777777" w:rsidTr="00206EF7">
        <w:tc>
          <w:tcPr>
            <w:tcW w:w="480" w:type="dxa"/>
            <w:vMerge w:val="restart"/>
          </w:tcPr>
          <w:p w14:paraId="04C3BD7E" w14:textId="58B8AF52" w:rsidR="00836EF0" w:rsidRDefault="00836EF0" w:rsidP="00937E6C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1457" w:type="dxa"/>
            <w:vMerge w:val="restart"/>
          </w:tcPr>
          <w:p w14:paraId="64493435" w14:textId="28DA90CB" w:rsidR="00836EF0" w:rsidRDefault="00836EF0" w:rsidP="00937E6C">
            <w:pPr>
              <w:pStyle w:val="ListParagraph"/>
              <w:ind w:left="0"/>
            </w:pPr>
            <w:r>
              <w:t>DB</w:t>
            </w:r>
          </w:p>
        </w:tc>
        <w:tc>
          <w:tcPr>
            <w:tcW w:w="1427" w:type="dxa"/>
          </w:tcPr>
          <w:p w14:paraId="6764C040" w14:textId="593338F9" w:rsidR="00836EF0" w:rsidRDefault="00836EF0" w:rsidP="00937E6C">
            <w:pPr>
              <w:pStyle w:val="ListParagraph"/>
              <w:ind w:left="0"/>
            </w:pPr>
            <w:r>
              <w:t>Development</w:t>
            </w:r>
          </w:p>
        </w:tc>
        <w:tc>
          <w:tcPr>
            <w:tcW w:w="5181" w:type="dxa"/>
          </w:tcPr>
          <w:p w14:paraId="1F303FC7" w14:textId="59539821" w:rsidR="00836EF0" w:rsidRDefault="00F7382E" w:rsidP="00F7382E">
            <w:pPr>
              <w:pStyle w:val="ListParagraph"/>
              <w:ind w:left="0"/>
            </w:pPr>
            <w:r>
              <w:t>p</w:t>
            </w:r>
            <w:r w:rsidRPr="00F7382E">
              <w:t>tmkpsql</w:t>
            </w:r>
            <w:r>
              <w:t>12dev03.pertamina.com\sql12dev03</w:t>
            </w:r>
          </w:p>
        </w:tc>
      </w:tr>
      <w:tr w:rsidR="00836EF0" w14:paraId="4ADD8D3D" w14:textId="77777777" w:rsidTr="00206EF7">
        <w:tc>
          <w:tcPr>
            <w:tcW w:w="480" w:type="dxa"/>
            <w:vMerge/>
          </w:tcPr>
          <w:p w14:paraId="35E3FC44" w14:textId="77777777" w:rsidR="00836EF0" w:rsidRDefault="00836EF0" w:rsidP="00937E6C">
            <w:pPr>
              <w:pStyle w:val="ListParagraph"/>
              <w:ind w:left="0"/>
            </w:pPr>
          </w:p>
        </w:tc>
        <w:tc>
          <w:tcPr>
            <w:tcW w:w="1457" w:type="dxa"/>
            <w:vMerge/>
          </w:tcPr>
          <w:p w14:paraId="0651822A" w14:textId="77777777" w:rsidR="00836EF0" w:rsidRDefault="00836EF0" w:rsidP="00937E6C">
            <w:pPr>
              <w:pStyle w:val="ListParagraph"/>
              <w:ind w:left="0"/>
            </w:pPr>
          </w:p>
        </w:tc>
        <w:tc>
          <w:tcPr>
            <w:tcW w:w="1427" w:type="dxa"/>
          </w:tcPr>
          <w:p w14:paraId="7FFB4757" w14:textId="6DBE239A" w:rsidR="00836EF0" w:rsidRDefault="00836EF0" w:rsidP="00937E6C">
            <w:pPr>
              <w:pStyle w:val="ListParagraph"/>
              <w:ind w:left="0"/>
            </w:pPr>
            <w:r>
              <w:t>Production</w:t>
            </w:r>
          </w:p>
        </w:tc>
        <w:tc>
          <w:tcPr>
            <w:tcW w:w="5181" w:type="dxa"/>
          </w:tcPr>
          <w:p w14:paraId="65ECDCC0" w14:textId="62688476" w:rsidR="00836EF0" w:rsidRDefault="00F7382E" w:rsidP="00937E6C">
            <w:pPr>
              <w:pStyle w:val="ListParagraph"/>
              <w:ind w:left="0"/>
            </w:pPr>
            <w:r w:rsidRPr="00F7382E">
              <w:t>ptmkpsqlb61.pertamina.com\sqlb61</w:t>
            </w:r>
          </w:p>
        </w:tc>
      </w:tr>
      <w:tr w:rsidR="00836EF0" w14:paraId="2BCDB7DE" w14:textId="77777777" w:rsidTr="00206EF7">
        <w:tc>
          <w:tcPr>
            <w:tcW w:w="480" w:type="dxa"/>
            <w:vMerge w:val="restart"/>
          </w:tcPr>
          <w:p w14:paraId="4F64D3BD" w14:textId="402ABD26" w:rsidR="00836EF0" w:rsidRDefault="00836EF0" w:rsidP="00937E6C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1457" w:type="dxa"/>
            <w:vMerge w:val="restart"/>
          </w:tcPr>
          <w:p w14:paraId="6A1BDD63" w14:textId="1C4A9160" w:rsidR="00836EF0" w:rsidRDefault="00836EF0" w:rsidP="00937E6C">
            <w:pPr>
              <w:pStyle w:val="ListParagraph"/>
              <w:ind w:left="0"/>
            </w:pPr>
            <w:r>
              <w:t xml:space="preserve">Web Service </w:t>
            </w:r>
          </w:p>
        </w:tc>
        <w:tc>
          <w:tcPr>
            <w:tcW w:w="1427" w:type="dxa"/>
          </w:tcPr>
          <w:p w14:paraId="4A09161A" w14:textId="56213CD2" w:rsidR="00836EF0" w:rsidRPr="00301170" w:rsidRDefault="00836EF0" w:rsidP="00937E6C">
            <w:pPr>
              <w:pStyle w:val="ListParagraph"/>
              <w:ind w:left="0"/>
            </w:pPr>
            <w:r w:rsidRPr="00301170">
              <w:t>Development</w:t>
            </w:r>
          </w:p>
        </w:tc>
        <w:tc>
          <w:tcPr>
            <w:tcW w:w="5181" w:type="dxa"/>
          </w:tcPr>
          <w:p w14:paraId="59A1B5F1" w14:textId="2F57C46B" w:rsidR="00836EF0" w:rsidRPr="00301170" w:rsidRDefault="000442A6" w:rsidP="00937E6C">
            <w:pPr>
              <w:pStyle w:val="ListParagraph"/>
              <w:ind w:left="0"/>
            </w:pPr>
            <w:hyperlink r:id="rId9" w:tgtFrame="_blank" w:history="1">
              <w:r w:rsidR="00301170" w:rsidRPr="00301170">
                <w:rPr>
                  <w:rStyle w:val="Hyperlink"/>
                </w:rPr>
                <w:t>https://172.20.1.157:9090/ws/wsdatablinkrequest?wsdl</w:t>
              </w:r>
            </w:hyperlink>
          </w:p>
        </w:tc>
      </w:tr>
      <w:tr w:rsidR="00836EF0" w14:paraId="3756262D" w14:textId="77777777" w:rsidTr="00206EF7">
        <w:tc>
          <w:tcPr>
            <w:tcW w:w="480" w:type="dxa"/>
            <w:vMerge/>
          </w:tcPr>
          <w:p w14:paraId="3B65453D" w14:textId="77777777" w:rsidR="00836EF0" w:rsidRDefault="00836EF0" w:rsidP="00937E6C">
            <w:pPr>
              <w:pStyle w:val="ListParagraph"/>
              <w:ind w:left="0"/>
            </w:pPr>
          </w:p>
        </w:tc>
        <w:tc>
          <w:tcPr>
            <w:tcW w:w="1457" w:type="dxa"/>
            <w:vMerge/>
          </w:tcPr>
          <w:p w14:paraId="371E08EE" w14:textId="77777777" w:rsidR="00836EF0" w:rsidRDefault="00836EF0" w:rsidP="00937E6C">
            <w:pPr>
              <w:pStyle w:val="ListParagraph"/>
              <w:ind w:left="0"/>
            </w:pPr>
          </w:p>
        </w:tc>
        <w:tc>
          <w:tcPr>
            <w:tcW w:w="1427" w:type="dxa"/>
          </w:tcPr>
          <w:p w14:paraId="16496F26" w14:textId="3D5602A0" w:rsidR="00836EF0" w:rsidRPr="00301170" w:rsidRDefault="00511EC3" w:rsidP="00937E6C">
            <w:pPr>
              <w:pStyle w:val="ListParagraph"/>
              <w:ind w:left="0"/>
            </w:pPr>
            <w:r w:rsidRPr="00301170">
              <w:t>QA</w:t>
            </w:r>
          </w:p>
        </w:tc>
        <w:tc>
          <w:tcPr>
            <w:tcW w:w="5181" w:type="dxa"/>
          </w:tcPr>
          <w:p w14:paraId="1A39D2BC" w14:textId="0EB0BAA0" w:rsidR="00836EF0" w:rsidRPr="00301170" w:rsidRDefault="00511EC3" w:rsidP="00937E6C">
            <w:pPr>
              <w:pStyle w:val="ListParagraph"/>
              <w:ind w:left="0"/>
            </w:pPr>
            <w:r w:rsidRPr="00301170">
              <w:t>-</w:t>
            </w:r>
          </w:p>
        </w:tc>
      </w:tr>
      <w:tr w:rsidR="00836EF0" w14:paraId="7BFEEFBD" w14:textId="77777777" w:rsidTr="00206EF7">
        <w:tc>
          <w:tcPr>
            <w:tcW w:w="480" w:type="dxa"/>
            <w:vMerge/>
          </w:tcPr>
          <w:p w14:paraId="1C1F68EF" w14:textId="77777777" w:rsidR="00836EF0" w:rsidRDefault="00836EF0" w:rsidP="00937E6C">
            <w:pPr>
              <w:pStyle w:val="ListParagraph"/>
              <w:ind w:left="0"/>
            </w:pPr>
          </w:p>
        </w:tc>
        <w:tc>
          <w:tcPr>
            <w:tcW w:w="1457" w:type="dxa"/>
            <w:vMerge/>
          </w:tcPr>
          <w:p w14:paraId="7C095D88" w14:textId="77777777" w:rsidR="00836EF0" w:rsidRDefault="00836EF0" w:rsidP="00937E6C">
            <w:pPr>
              <w:pStyle w:val="ListParagraph"/>
              <w:ind w:left="0"/>
            </w:pPr>
          </w:p>
        </w:tc>
        <w:tc>
          <w:tcPr>
            <w:tcW w:w="1427" w:type="dxa"/>
          </w:tcPr>
          <w:p w14:paraId="0E5619E7" w14:textId="09685D2B" w:rsidR="00836EF0" w:rsidRPr="00301170" w:rsidRDefault="00836EF0" w:rsidP="00937E6C">
            <w:pPr>
              <w:pStyle w:val="ListParagraph"/>
              <w:ind w:left="0"/>
            </w:pPr>
            <w:r w:rsidRPr="00301170">
              <w:t>Production</w:t>
            </w:r>
          </w:p>
        </w:tc>
        <w:tc>
          <w:tcPr>
            <w:tcW w:w="5181" w:type="dxa"/>
          </w:tcPr>
          <w:p w14:paraId="182C7130" w14:textId="5EC4BCE5" w:rsidR="00836EF0" w:rsidRPr="00301170" w:rsidRDefault="00F7382E" w:rsidP="00937E6C">
            <w:pPr>
              <w:pStyle w:val="ListParagraph"/>
              <w:ind w:left="0"/>
            </w:pPr>
            <w:r>
              <w:rPr>
                <w:color w:val="FF0000"/>
              </w:rPr>
              <w:t>-</w:t>
            </w:r>
          </w:p>
        </w:tc>
      </w:tr>
      <w:tr w:rsidR="00836EF0" w14:paraId="61DFE018" w14:textId="77777777" w:rsidTr="00206EF7">
        <w:tc>
          <w:tcPr>
            <w:tcW w:w="480" w:type="dxa"/>
            <w:vMerge w:val="restart"/>
          </w:tcPr>
          <w:p w14:paraId="43B38B04" w14:textId="42A724E9" w:rsidR="00836EF0" w:rsidRDefault="00836EF0" w:rsidP="00937E6C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1457" w:type="dxa"/>
            <w:vMerge w:val="restart"/>
          </w:tcPr>
          <w:p w14:paraId="59E8F896" w14:textId="719F5483" w:rsidR="00836EF0" w:rsidRDefault="00836EF0" w:rsidP="00937E6C">
            <w:pPr>
              <w:pStyle w:val="ListParagraph"/>
              <w:ind w:left="0"/>
            </w:pPr>
            <w:r>
              <w:t>Team Foundation Server</w:t>
            </w:r>
          </w:p>
        </w:tc>
        <w:tc>
          <w:tcPr>
            <w:tcW w:w="1427" w:type="dxa"/>
          </w:tcPr>
          <w:p w14:paraId="59956E0E" w14:textId="236D5DCD" w:rsidR="00836EF0" w:rsidRPr="00301170" w:rsidRDefault="00836EF0" w:rsidP="00937E6C">
            <w:pPr>
              <w:pStyle w:val="ListParagraph"/>
              <w:ind w:left="0"/>
            </w:pPr>
            <w:r w:rsidRPr="00301170">
              <w:t>Location</w:t>
            </w:r>
          </w:p>
        </w:tc>
        <w:tc>
          <w:tcPr>
            <w:tcW w:w="5181" w:type="dxa"/>
          </w:tcPr>
          <w:p w14:paraId="54ABE793" w14:textId="196B29BB" w:rsidR="00836EF0" w:rsidRPr="00301170" w:rsidRDefault="00511EC3" w:rsidP="00937E6C">
            <w:pPr>
              <w:pStyle w:val="ListParagraph"/>
              <w:ind w:left="0"/>
            </w:pPr>
            <w:r w:rsidRPr="00301170">
              <w:t>ptmkptfsdev.pertamina.com:80</w:t>
            </w:r>
          </w:p>
        </w:tc>
      </w:tr>
      <w:tr w:rsidR="00836EF0" w14:paraId="3B5D68CE" w14:textId="77777777" w:rsidTr="00206EF7">
        <w:tc>
          <w:tcPr>
            <w:tcW w:w="480" w:type="dxa"/>
            <w:vMerge/>
          </w:tcPr>
          <w:p w14:paraId="5588D49C" w14:textId="77777777" w:rsidR="00836EF0" w:rsidRDefault="00836EF0" w:rsidP="00937E6C">
            <w:pPr>
              <w:pStyle w:val="ListParagraph"/>
              <w:ind w:left="0"/>
            </w:pPr>
          </w:p>
        </w:tc>
        <w:tc>
          <w:tcPr>
            <w:tcW w:w="1457" w:type="dxa"/>
            <w:vMerge/>
          </w:tcPr>
          <w:p w14:paraId="7D51433A" w14:textId="77777777" w:rsidR="00836EF0" w:rsidRDefault="00836EF0" w:rsidP="00937E6C">
            <w:pPr>
              <w:pStyle w:val="ListParagraph"/>
              <w:ind w:left="0"/>
            </w:pPr>
          </w:p>
        </w:tc>
        <w:tc>
          <w:tcPr>
            <w:tcW w:w="1427" w:type="dxa"/>
          </w:tcPr>
          <w:p w14:paraId="318D111E" w14:textId="3753ACC4" w:rsidR="00836EF0" w:rsidRPr="00301170" w:rsidRDefault="00836EF0" w:rsidP="00937E6C">
            <w:pPr>
              <w:pStyle w:val="ListParagraph"/>
              <w:ind w:left="0"/>
            </w:pPr>
            <w:r w:rsidRPr="00301170">
              <w:t>Project Name</w:t>
            </w:r>
          </w:p>
        </w:tc>
        <w:tc>
          <w:tcPr>
            <w:tcW w:w="5181" w:type="dxa"/>
          </w:tcPr>
          <w:p w14:paraId="0BD667EB" w14:textId="29E5F484" w:rsidR="00836EF0" w:rsidRPr="00301170" w:rsidRDefault="00301170" w:rsidP="00924E45">
            <w:pPr>
              <w:pStyle w:val="ListParagraph"/>
              <w:keepNext/>
              <w:ind w:left="0"/>
            </w:pPr>
            <w:proofErr w:type="spellStart"/>
            <w:r w:rsidRPr="00301170">
              <w:t>ProcureToPay</w:t>
            </w:r>
            <w:proofErr w:type="spellEnd"/>
          </w:p>
        </w:tc>
      </w:tr>
    </w:tbl>
    <w:p w14:paraId="0497E79A" w14:textId="6E9F11B0" w:rsidR="009B1AFA" w:rsidRDefault="00AE24B1" w:rsidP="00924E45">
      <w:pPr>
        <w:pStyle w:val="Caption"/>
      </w:pPr>
      <w:bookmarkStart w:id="22" w:name="_Toc525650396"/>
      <w:proofErr w:type="spellStart"/>
      <w:r>
        <w:t>Tabel</w:t>
      </w:r>
      <w:proofErr w:type="spellEnd"/>
      <w:r>
        <w:t xml:space="preserve"> </w:t>
      </w:r>
      <w:r w:rsidR="00BF0833">
        <w:rPr>
          <w:lang w:val="id-ID"/>
        </w:rPr>
        <w:t>4</w:t>
      </w:r>
      <w:r>
        <w:t>. Infrastructure &amp; Capacity Planning</w:t>
      </w:r>
      <w:bookmarkEnd w:id="22"/>
    </w:p>
    <w:p w14:paraId="558B4121" w14:textId="0C0F6C17" w:rsidR="009255AF" w:rsidRPr="000D637C" w:rsidRDefault="009255AF" w:rsidP="00CA49D2">
      <w:pPr>
        <w:pStyle w:val="Heading1"/>
        <w:numPr>
          <w:ilvl w:val="0"/>
          <w:numId w:val="31"/>
        </w:numPr>
        <w:jc w:val="left"/>
      </w:pPr>
      <w:bookmarkStart w:id="23" w:name="_Toc4570689"/>
      <w:r w:rsidRPr="000D637C">
        <w:t>APPLICATION SECURITY</w:t>
      </w:r>
      <w:r>
        <w:t xml:space="preserve"> – Check Point [6] &amp; [7]</w:t>
      </w:r>
      <w:bookmarkEnd w:id="23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51"/>
        <w:gridCol w:w="2552"/>
        <w:gridCol w:w="5193"/>
      </w:tblGrid>
      <w:tr w:rsidR="009255AF" w14:paraId="35030009" w14:textId="77777777" w:rsidTr="003C5A93">
        <w:tc>
          <w:tcPr>
            <w:tcW w:w="551" w:type="dxa"/>
            <w:shd w:val="clear" w:color="auto" w:fill="3B3838" w:themeFill="background2" w:themeFillShade="40"/>
          </w:tcPr>
          <w:p w14:paraId="5A4E65FB" w14:textId="77777777" w:rsidR="009255AF" w:rsidRPr="00D95C32" w:rsidRDefault="009255AF" w:rsidP="003C5A93">
            <w:pPr>
              <w:pStyle w:val="ListParagraph"/>
              <w:ind w:left="0"/>
              <w:jc w:val="center"/>
              <w:rPr>
                <w:b/>
                <w:color w:val="FFFFFF" w:themeColor="background1"/>
              </w:rPr>
            </w:pPr>
            <w:r w:rsidRPr="00D95C32">
              <w:rPr>
                <w:b/>
                <w:color w:val="FFFFFF" w:themeColor="background1"/>
              </w:rPr>
              <w:t>No</w:t>
            </w:r>
          </w:p>
        </w:tc>
        <w:tc>
          <w:tcPr>
            <w:tcW w:w="2552" w:type="dxa"/>
            <w:shd w:val="clear" w:color="auto" w:fill="3B3838" w:themeFill="background2" w:themeFillShade="40"/>
          </w:tcPr>
          <w:p w14:paraId="0CAB239B" w14:textId="77777777" w:rsidR="009255AF" w:rsidRPr="00D95C32" w:rsidRDefault="009255AF" w:rsidP="003C5A93">
            <w:pPr>
              <w:pStyle w:val="ListParagraph"/>
              <w:ind w:left="0"/>
              <w:jc w:val="center"/>
              <w:rPr>
                <w:b/>
                <w:color w:val="FFFFFF" w:themeColor="background1"/>
              </w:rPr>
            </w:pPr>
            <w:r w:rsidRPr="00D95C32">
              <w:rPr>
                <w:b/>
                <w:color w:val="FFFFFF" w:themeColor="background1"/>
              </w:rPr>
              <w:t>Check List</w:t>
            </w:r>
          </w:p>
        </w:tc>
        <w:tc>
          <w:tcPr>
            <w:tcW w:w="5193" w:type="dxa"/>
            <w:shd w:val="clear" w:color="auto" w:fill="3B3838" w:themeFill="background2" w:themeFillShade="40"/>
          </w:tcPr>
          <w:p w14:paraId="1C81A77C" w14:textId="77777777" w:rsidR="009255AF" w:rsidRPr="00D95C32" w:rsidRDefault="009255AF" w:rsidP="003C5A93">
            <w:pPr>
              <w:pStyle w:val="ListParagraph"/>
              <w:ind w:left="0"/>
              <w:jc w:val="center"/>
              <w:rPr>
                <w:b/>
                <w:color w:val="FFFFFF" w:themeColor="background1"/>
              </w:rPr>
            </w:pPr>
            <w:r w:rsidRPr="00D95C32">
              <w:rPr>
                <w:b/>
                <w:color w:val="FFFFFF" w:themeColor="background1"/>
              </w:rPr>
              <w:t>Remark</w:t>
            </w:r>
          </w:p>
        </w:tc>
      </w:tr>
      <w:tr w:rsidR="009255AF" w14:paraId="2E6487B8" w14:textId="77777777" w:rsidTr="003C5A93">
        <w:tc>
          <w:tcPr>
            <w:tcW w:w="551" w:type="dxa"/>
          </w:tcPr>
          <w:p w14:paraId="4F2537C1" w14:textId="77777777" w:rsidR="009255AF" w:rsidRDefault="009255AF" w:rsidP="003C5A93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2552" w:type="dxa"/>
          </w:tcPr>
          <w:p w14:paraId="61D8C2D3" w14:textId="77777777" w:rsidR="009255AF" w:rsidRDefault="009255AF" w:rsidP="003C5A93">
            <w:pPr>
              <w:pStyle w:val="ListParagraph"/>
              <w:ind w:left="0"/>
            </w:pPr>
            <w:r>
              <w:t>Penetration Test</w:t>
            </w:r>
          </w:p>
        </w:tc>
        <w:tc>
          <w:tcPr>
            <w:tcW w:w="5193" w:type="dxa"/>
          </w:tcPr>
          <w:p w14:paraId="53B6FF14" w14:textId="1913B05D" w:rsidR="009255AF" w:rsidRDefault="00836EF0" w:rsidP="003C5A93">
            <w:pPr>
              <w:pStyle w:val="ListParagraph"/>
              <w:ind w:left="0"/>
              <w:jc w:val="center"/>
            </w:pPr>
            <w:r>
              <w:t>[</w:t>
            </w:r>
            <w:r w:rsidRPr="00806A74">
              <w:rPr>
                <w:strike/>
              </w:rPr>
              <w:t>y</w:t>
            </w:r>
            <w:r>
              <w:t xml:space="preserve">] </w:t>
            </w:r>
            <w:r w:rsidRPr="00806A74">
              <w:t>[n]</w:t>
            </w:r>
          </w:p>
        </w:tc>
      </w:tr>
      <w:tr w:rsidR="009255AF" w14:paraId="0A8EE3F0" w14:textId="77777777" w:rsidTr="003C5A93">
        <w:tc>
          <w:tcPr>
            <w:tcW w:w="551" w:type="dxa"/>
          </w:tcPr>
          <w:p w14:paraId="61B7756F" w14:textId="77777777" w:rsidR="009255AF" w:rsidRDefault="009255AF" w:rsidP="003C5A93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2552" w:type="dxa"/>
          </w:tcPr>
          <w:p w14:paraId="56210A20" w14:textId="77777777" w:rsidR="009255AF" w:rsidRDefault="009255AF" w:rsidP="003C5A93">
            <w:pPr>
              <w:pStyle w:val="ListParagraph"/>
              <w:ind w:left="0"/>
            </w:pPr>
            <w:r>
              <w:t>Secure Coding Practice</w:t>
            </w:r>
          </w:p>
        </w:tc>
        <w:tc>
          <w:tcPr>
            <w:tcW w:w="5193" w:type="dxa"/>
          </w:tcPr>
          <w:p w14:paraId="4C8E4F8E" w14:textId="79A1AAA5" w:rsidR="009255AF" w:rsidRDefault="00836EF0" w:rsidP="003C5A93">
            <w:pPr>
              <w:pStyle w:val="ListParagraph"/>
              <w:ind w:left="0"/>
              <w:jc w:val="center"/>
            </w:pPr>
            <w:r w:rsidRPr="00924E45">
              <w:rPr>
                <w:strike/>
              </w:rPr>
              <w:t>[y]</w:t>
            </w:r>
            <w:r>
              <w:t xml:space="preserve"> [n]</w:t>
            </w:r>
          </w:p>
        </w:tc>
      </w:tr>
      <w:tr w:rsidR="009255AF" w14:paraId="0E95BC12" w14:textId="77777777" w:rsidTr="003C5A93">
        <w:tc>
          <w:tcPr>
            <w:tcW w:w="551" w:type="dxa"/>
          </w:tcPr>
          <w:p w14:paraId="26CB3080" w14:textId="77777777" w:rsidR="009255AF" w:rsidRDefault="009255AF" w:rsidP="003C5A93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2552" w:type="dxa"/>
          </w:tcPr>
          <w:p w14:paraId="5C106ED2" w14:textId="77777777" w:rsidR="009255AF" w:rsidRDefault="009255AF" w:rsidP="003C5A93">
            <w:pPr>
              <w:pStyle w:val="ListParagraph"/>
              <w:ind w:left="0"/>
            </w:pPr>
            <w:r>
              <w:t>Reverse Proxy</w:t>
            </w:r>
          </w:p>
        </w:tc>
        <w:tc>
          <w:tcPr>
            <w:tcW w:w="5193" w:type="dxa"/>
          </w:tcPr>
          <w:p w14:paraId="7D7863B3" w14:textId="587623DC" w:rsidR="009255AF" w:rsidRPr="00432E75" w:rsidRDefault="00836EF0" w:rsidP="00924E45">
            <w:pPr>
              <w:pStyle w:val="ListParagraph"/>
              <w:keepNext/>
              <w:ind w:left="0"/>
              <w:jc w:val="center"/>
            </w:pPr>
            <w:r w:rsidRPr="00432E75">
              <w:t>[</w:t>
            </w:r>
            <w:r w:rsidRPr="007072DD">
              <w:t>y]</w:t>
            </w:r>
            <w:r w:rsidRPr="00432E75">
              <w:t xml:space="preserve"> </w:t>
            </w:r>
            <w:r w:rsidRPr="00806A74">
              <w:t>[</w:t>
            </w:r>
            <w:r w:rsidRPr="007072DD">
              <w:rPr>
                <w:strike/>
              </w:rPr>
              <w:t>n</w:t>
            </w:r>
            <w:r w:rsidRPr="00806A74">
              <w:t>]</w:t>
            </w:r>
          </w:p>
        </w:tc>
      </w:tr>
    </w:tbl>
    <w:p w14:paraId="2822C0EC" w14:textId="2E5DFE9B" w:rsidR="00764FED" w:rsidRDefault="00AE24B1" w:rsidP="00924E45">
      <w:pPr>
        <w:pStyle w:val="Caption"/>
      </w:pPr>
      <w:bookmarkStart w:id="24" w:name="_Toc525650397"/>
      <w:proofErr w:type="spellStart"/>
      <w:r>
        <w:t>Tabel</w:t>
      </w:r>
      <w:proofErr w:type="spellEnd"/>
      <w:r>
        <w:t xml:space="preserve"> </w:t>
      </w:r>
      <w:r w:rsidR="00BF0833">
        <w:rPr>
          <w:lang w:val="id-ID"/>
        </w:rPr>
        <w:t>5.</w:t>
      </w:r>
      <w:r>
        <w:t xml:space="preserve"> Application Security</w:t>
      </w:r>
      <w:bookmarkEnd w:id="24"/>
    </w:p>
    <w:p w14:paraId="580B412E" w14:textId="44BC80A2" w:rsidR="00BF0833" w:rsidRDefault="00BF0833" w:rsidP="00BF0833">
      <w:pPr>
        <w:pStyle w:val="Heading1"/>
        <w:numPr>
          <w:ilvl w:val="0"/>
          <w:numId w:val="31"/>
        </w:numPr>
        <w:jc w:val="left"/>
      </w:pPr>
      <w:bookmarkStart w:id="25" w:name="_Toc4570690"/>
      <w:r w:rsidRPr="000D637C">
        <w:t xml:space="preserve">ARSITEKTUR </w:t>
      </w:r>
      <w:proofErr w:type="spellStart"/>
      <w:r>
        <w:t>dan</w:t>
      </w:r>
      <w:proofErr w:type="spellEnd"/>
      <w:r>
        <w:t xml:space="preserve"> FLOW ALUR </w:t>
      </w:r>
      <w:r w:rsidRPr="000D637C">
        <w:t>APLIKASI</w:t>
      </w:r>
      <w:bookmarkEnd w:id="25"/>
      <w:r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BF0833" w14:paraId="2A68BF74" w14:textId="77777777" w:rsidTr="00DE5AA7">
        <w:trPr>
          <w:trHeight w:val="4778"/>
        </w:trPr>
        <w:tc>
          <w:tcPr>
            <w:tcW w:w="8296" w:type="dxa"/>
          </w:tcPr>
          <w:p w14:paraId="42D05628" w14:textId="2B755465" w:rsidR="00BF0833" w:rsidRDefault="009611E2" w:rsidP="00BF0833">
            <w:pPr>
              <w:pStyle w:val="ListParagraph"/>
              <w:keepNext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4F335FF0" wp14:editId="7416B588">
                  <wp:extent cx="4503420" cy="2700456"/>
                  <wp:effectExtent l="0" t="0" r="0" b="508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5541" cy="27017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860B35" w14:textId="77777777" w:rsidR="00BF0833" w:rsidRDefault="00BF0833" w:rsidP="00BF0833">
            <w:pPr>
              <w:pStyle w:val="Caption"/>
            </w:pPr>
            <w:bookmarkStart w:id="26" w:name="_Toc530057524"/>
            <w:proofErr w:type="spellStart"/>
            <w:r>
              <w:t>Gambar</w:t>
            </w:r>
            <w:proofErr w:type="spellEnd"/>
            <w:r>
              <w:t xml:space="preserve"> </w:t>
            </w:r>
            <w:r w:rsidR="007072DD">
              <w:rPr>
                <w:noProof/>
              </w:rPr>
              <w:fldChar w:fldCharType="begin"/>
            </w:r>
            <w:r w:rsidR="007072DD">
              <w:rPr>
                <w:noProof/>
              </w:rPr>
              <w:instrText xml:space="preserve"> SEQ Gambar \* ARABIC </w:instrText>
            </w:r>
            <w:r w:rsidR="007072DD">
              <w:rPr>
                <w:noProof/>
              </w:rPr>
              <w:fldChar w:fldCharType="separate"/>
            </w:r>
            <w:r w:rsidR="007072DD">
              <w:rPr>
                <w:noProof/>
              </w:rPr>
              <w:t>1</w:t>
            </w:r>
            <w:r w:rsidR="007072DD">
              <w:rPr>
                <w:noProof/>
              </w:rPr>
              <w:fldChar w:fldCharType="end"/>
            </w:r>
            <w:r>
              <w:t xml:space="preserve">. </w:t>
            </w:r>
            <w:proofErr w:type="spellStart"/>
            <w:r>
              <w:t>Arsitektur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Flow </w:t>
            </w:r>
            <w:proofErr w:type="spellStart"/>
            <w:r>
              <w:t>Alur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bookmarkEnd w:id="26"/>
            <w:proofErr w:type="spellEnd"/>
          </w:p>
        </w:tc>
      </w:tr>
    </w:tbl>
    <w:p w14:paraId="6802520D" w14:textId="700868E0" w:rsidR="00BF0833" w:rsidRPr="00924E45" w:rsidRDefault="00BF0833" w:rsidP="00BF0833">
      <w:pPr>
        <w:pStyle w:val="Heading1"/>
        <w:numPr>
          <w:ilvl w:val="0"/>
          <w:numId w:val="31"/>
        </w:numPr>
        <w:jc w:val="left"/>
      </w:pPr>
      <w:bookmarkStart w:id="27" w:name="_Toc4570691"/>
      <w:r w:rsidRPr="00924E45">
        <w:t>APPLICATION FEATURES REQUIREMENT</w:t>
      </w:r>
      <w:bookmarkEnd w:id="27"/>
      <w:r w:rsidRPr="00924E45">
        <w:t xml:space="preserve"> 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529"/>
        <w:gridCol w:w="2590"/>
        <w:gridCol w:w="3827"/>
        <w:gridCol w:w="1366"/>
      </w:tblGrid>
      <w:tr w:rsidR="00BF0833" w:rsidRPr="00BB222A" w14:paraId="22C42703" w14:textId="77777777" w:rsidTr="00BF0833">
        <w:tc>
          <w:tcPr>
            <w:tcW w:w="529" w:type="dxa"/>
            <w:shd w:val="clear" w:color="auto" w:fill="3B3838" w:themeFill="background2" w:themeFillShade="40"/>
          </w:tcPr>
          <w:p w14:paraId="3C12A626" w14:textId="77777777" w:rsidR="00BF0833" w:rsidRPr="00BB222A" w:rsidRDefault="00BF0833" w:rsidP="00BF0833">
            <w:pPr>
              <w:jc w:val="center"/>
              <w:rPr>
                <w:b/>
                <w:color w:val="FFFFFF" w:themeColor="background1"/>
              </w:rPr>
            </w:pPr>
            <w:r w:rsidRPr="00BB222A">
              <w:rPr>
                <w:b/>
                <w:color w:val="FFFFFF" w:themeColor="background1"/>
              </w:rPr>
              <w:t>No</w:t>
            </w:r>
          </w:p>
        </w:tc>
        <w:tc>
          <w:tcPr>
            <w:tcW w:w="2590" w:type="dxa"/>
            <w:shd w:val="clear" w:color="auto" w:fill="3B3838" w:themeFill="background2" w:themeFillShade="40"/>
          </w:tcPr>
          <w:p w14:paraId="327CC916" w14:textId="77777777" w:rsidR="00BF0833" w:rsidRPr="00BB222A" w:rsidRDefault="00BF0833" w:rsidP="00BF0833">
            <w:pPr>
              <w:jc w:val="center"/>
              <w:rPr>
                <w:b/>
                <w:color w:val="FFFFFF" w:themeColor="background1"/>
              </w:rPr>
            </w:pPr>
            <w:proofErr w:type="spellStart"/>
            <w:r w:rsidRPr="00BB222A">
              <w:rPr>
                <w:b/>
                <w:color w:val="FFFFFF" w:themeColor="background1"/>
              </w:rPr>
              <w:t>Fitur</w:t>
            </w:r>
            <w:proofErr w:type="spellEnd"/>
            <w:r w:rsidRPr="00BB222A">
              <w:rPr>
                <w:b/>
                <w:color w:val="FFFFFF" w:themeColor="background1"/>
              </w:rPr>
              <w:t xml:space="preserve"> </w:t>
            </w:r>
            <w:proofErr w:type="spellStart"/>
            <w:r w:rsidRPr="00BB222A">
              <w:rPr>
                <w:b/>
                <w:color w:val="FFFFFF" w:themeColor="background1"/>
              </w:rPr>
              <w:t>A</w:t>
            </w:r>
            <w:r>
              <w:rPr>
                <w:b/>
                <w:color w:val="FFFFFF" w:themeColor="background1"/>
              </w:rPr>
              <w:t>p</w:t>
            </w:r>
            <w:r w:rsidRPr="00BB222A">
              <w:rPr>
                <w:b/>
                <w:color w:val="FFFFFF" w:themeColor="background1"/>
              </w:rPr>
              <w:t>likasi</w:t>
            </w:r>
            <w:proofErr w:type="spellEnd"/>
          </w:p>
        </w:tc>
        <w:tc>
          <w:tcPr>
            <w:tcW w:w="3827" w:type="dxa"/>
            <w:shd w:val="clear" w:color="auto" w:fill="3B3838" w:themeFill="background2" w:themeFillShade="40"/>
          </w:tcPr>
          <w:p w14:paraId="783B1D31" w14:textId="77777777" w:rsidR="00BF0833" w:rsidRPr="00BB222A" w:rsidRDefault="00BF0833" w:rsidP="00BF0833">
            <w:pPr>
              <w:jc w:val="center"/>
              <w:rPr>
                <w:b/>
                <w:color w:val="FFFFFF" w:themeColor="background1"/>
              </w:rPr>
            </w:pPr>
            <w:proofErr w:type="spellStart"/>
            <w:r w:rsidRPr="00BB222A">
              <w:rPr>
                <w:b/>
                <w:color w:val="FFFFFF" w:themeColor="background1"/>
              </w:rPr>
              <w:t>Deskripsi</w:t>
            </w:r>
            <w:proofErr w:type="spellEnd"/>
            <w:r w:rsidRPr="00BB222A">
              <w:rPr>
                <w:b/>
                <w:color w:val="FFFFFF" w:themeColor="background1"/>
              </w:rPr>
              <w:t xml:space="preserve"> </w:t>
            </w:r>
            <w:proofErr w:type="spellStart"/>
            <w:r w:rsidRPr="00BB222A">
              <w:rPr>
                <w:b/>
                <w:color w:val="FFFFFF" w:themeColor="background1"/>
              </w:rPr>
              <w:t>Fitur</w:t>
            </w:r>
            <w:proofErr w:type="spellEnd"/>
          </w:p>
        </w:tc>
        <w:tc>
          <w:tcPr>
            <w:tcW w:w="1366" w:type="dxa"/>
            <w:shd w:val="clear" w:color="auto" w:fill="3B3838" w:themeFill="background2" w:themeFillShade="40"/>
          </w:tcPr>
          <w:p w14:paraId="0EDBD697" w14:textId="77777777" w:rsidR="00BF0833" w:rsidRPr="00BB222A" w:rsidRDefault="00BF0833" w:rsidP="00BF0833">
            <w:pPr>
              <w:jc w:val="center"/>
              <w:rPr>
                <w:b/>
                <w:color w:val="FFFFFF" w:themeColor="background1"/>
              </w:rPr>
            </w:pPr>
            <w:r w:rsidRPr="00BB222A">
              <w:rPr>
                <w:b/>
                <w:color w:val="FFFFFF" w:themeColor="background1"/>
              </w:rPr>
              <w:t>Remark</w:t>
            </w:r>
          </w:p>
        </w:tc>
      </w:tr>
      <w:tr w:rsidR="00BF0833" w14:paraId="235D7BE0" w14:textId="77777777" w:rsidTr="00BF0833">
        <w:tc>
          <w:tcPr>
            <w:tcW w:w="529" w:type="dxa"/>
          </w:tcPr>
          <w:p w14:paraId="5A1974DB" w14:textId="77777777" w:rsidR="00BF0833" w:rsidRDefault="00BF0833" w:rsidP="00BF0833">
            <w:pPr>
              <w:jc w:val="center"/>
            </w:pPr>
            <w:r>
              <w:t>1</w:t>
            </w:r>
          </w:p>
        </w:tc>
        <w:tc>
          <w:tcPr>
            <w:tcW w:w="2590" w:type="dxa"/>
          </w:tcPr>
          <w:p w14:paraId="1DA4DC70" w14:textId="66D82423" w:rsidR="00BF0833" w:rsidRDefault="000442A6" w:rsidP="00BF0833">
            <w:proofErr w:type="spellStart"/>
            <w:r>
              <w:t>Notifikasi</w:t>
            </w:r>
            <w:proofErr w:type="spellEnd"/>
            <w:r>
              <w:t xml:space="preserve"> Email</w:t>
            </w:r>
          </w:p>
        </w:tc>
        <w:tc>
          <w:tcPr>
            <w:tcW w:w="3827" w:type="dxa"/>
          </w:tcPr>
          <w:p w14:paraId="58A97739" w14:textId="7C5F11E1" w:rsidR="00BF0833" w:rsidRDefault="00E74BDA" w:rsidP="00BF0833">
            <w:proofErr w:type="spellStart"/>
            <w:r>
              <w:t>Ditambahkannya</w:t>
            </w:r>
            <w:proofErr w:type="spellEnd"/>
            <w:r>
              <w:t xml:space="preserve"> </w:t>
            </w:r>
            <w:proofErr w:type="spellStart"/>
            <w:r>
              <w:t>notifikasi</w:t>
            </w:r>
            <w:proofErr w:type="spellEnd"/>
            <w:r>
              <w:t xml:space="preserve"> </w:t>
            </w:r>
            <w:proofErr w:type="spellStart"/>
            <w:r>
              <w:t>berupa</w:t>
            </w:r>
            <w:proofErr w:type="spellEnd"/>
            <w:r>
              <w:t xml:space="preserve"> email </w:t>
            </w:r>
            <w:proofErr w:type="spellStart"/>
            <w:r>
              <w:t>ketika</w:t>
            </w:r>
            <w:proofErr w:type="spellEnd"/>
            <w:r>
              <w:t xml:space="preserve"> user </w:t>
            </w:r>
            <w:proofErr w:type="spellStart"/>
            <w:r>
              <w:t>melakukan</w:t>
            </w:r>
            <w:proofErr w:type="spellEnd"/>
            <w:r>
              <w:t xml:space="preserve"> login</w:t>
            </w:r>
          </w:p>
        </w:tc>
        <w:tc>
          <w:tcPr>
            <w:tcW w:w="1366" w:type="dxa"/>
          </w:tcPr>
          <w:p w14:paraId="784FAAEF" w14:textId="1D3BE26A" w:rsidR="00BF0833" w:rsidRPr="002D77E2" w:rsidRDefault="002D77E2" w:rsidP="00BF0833">
            <w:pPr>
              <w:jc w:val="right"/>
            </w:pPr>
            <w:r>
              <w:rPr>
                <w:lang w:val="id-ID"/>
              </w:rPr>
              <w:t>10</w:t>
            </w:r>
            <w:r w:rsidR="002D7746">
              <w:rPr>
                <w:lang w:val="id-ID"/>
              </w:rPr>
              <w:t>.1</w:t>
            </w:r>
            <w:r>
              <w:t>.</w:t>
            </w:r>
          </w:p>
        </w:tc>
      </w:tr>
      <w:tr w:rsidR="00BF0833" w14:paraId="328B2322" w14:textId="77777777" w:rsidTr="00BF0833">
        <w:tc>
          <w:tcPr>
            <w:tcW w:w="529" w:type="dxa"/>
          </w:tcPr>
          <w:p w14:paraId="54660D53" w14:textId="77777777" w:rsidR="00BF0833" w:rsidRDefault="00BF0833" w:rsidP="00BF0833">
            <w:pPr>
              <w:jc w:val="center"/>
            </w:pPr>
            <w:r>
              <w:t>2</w:t>
            </w:r>
          </w:p>
        </w:tc>
        <w:tc>
          <w:tcPr>
            <w:tcW w:w="2590" w:type="dxa"/>
          </w:tcPr>
          <w:p w14:paraId="6A1A17E5" w14:textId="489A6E64" w:rsidR="00BF0833" w:rsidRDefault="000442A6" w:rsidP="00BF0833">
            <w:proofErr w:type="spellStart"/>
            <w:r>
              <w:t>Config</w:t>
            </w:r>
            <w:proofErr w:type="spellEnd"/>
            <w:r>
              <w:t xml:space="preserve"> SAP</w:t>
            </w:r>
            <w:r w:rsidR="00BF0833" w:rsidDel="00112839">
              <w:t xml:space="preserve"> </w:t>
            </w:r>
            <w:proofErr w:type="spellStart"/>
            <w:r w:rsidR="009F4BEA">
              <w:t>untuk</w:t>
            </w:r>
            <w:proofErr w:type="spellEnd"/>
            <w:r w:rsidR="009F4BEA">
              <w:t xml:space="preserve"> PIS</w:t>
            </w:r>
          </w:p>
        </w:tc>
        <w:tc>
          <w:tcPr>
            <w:tcW w:w="3827" w:type="dxa"/>
          </w:tcPr>
          <w:p w14:paraId="061397DE" w14:textId="73D5250F" w:rsidR="00BF0833" w:rsidRPr="00806A74" w:rsidRDefault="00E74BDA" w:rsidP="002D7746">
            <w:pPr>
              <w:rPr>
                <w:highlight w:val="yellow"/>
              </w:rPr>
            </w:pPr>
            <w:proofErr w:type="spellStart"/>
            <w:r w:rsidRPr="002D7746">
              <w:t>Perubahan</w:t>
            </w:r>
            <w:proofErr w:type="spellEnd"/>
            <w:r w:rsidRPr="002D7746">
              <w:t xml:space="preserve"> </w:t>
            </w:r>
            <w:proofErr w:type="spellStart"/>
            <w:r w:rsidRPr="002D7746">
              <w:t>config</w:t>
            </w:r>
            <w:proofErr w:type="spellEnd"/>
            <w:r w:rsidRPr="002D7746">
              <w:t xml:space="preserve"> </w:t>
            </w:r>
            <w:proofErr w:type="spellStart"/>
            <w:r w:rsidRPr="002D7746">
              <w:t>dimana</w:t>
            </w:r>
            <w:proofErr w:type="spellEnd"/>
            <w:r w:rsidRPr="002D7746">
              <w:t xml:space="preserve"> </w:t>
            </w:r>
            <w:proofErr w:type="spellStart"/>
            <w:r w:rsidRPr="002D7746">
              <w:t>awalnya</w:t>
            </w:r>
            <w:proofErr w:type="spellEnd"/>
            <w:r w:rsidRPr="002D7746">
              <w:t xml:space="preserve"> P2P </w:t>
            </w:r>
            <w:proofErr w:type="spellStart"/>
            <w:r w:rsidRPr="002D7746">
              <w:t>hanya</w:t>
            </w:r>
            <w:proofErr w:type="spellEnd"/>
            <w:r w:rsidRPr="002D7746">
              <w:t xml:space="preserve"> </w:t>
            </w:r>
            <w:proofErr w:type="spellStart"/>
            <w:r w:rsidRPr="002D7746">
              <w:t>mempunyai</w:t>
            </w:r>
            <w:proofErr w:type="spellEnd"/>
            <w:r w:rsidRPr="002D7746">
              <w:t xml:space="preserve"> </w:t>
            </w:r>
            <w:proofErr w:type="spellStart"/>
            <w:r w:rsidRPr="002D7746">
              <w:t>config</w:t>
            </w:r>
            <w:proofErr w:type="spellEnd"/>
            <w:r w:rsidRPr="002D7746">
              <w:t xml:space="preserve"> </w:t>
            </w:r>
            <w:proofErr w:type="spellStart"/>
            <w:r w:rsidRPr="002D7746">
              <w:t>ke</w:t>
            </w:r>
            <w:proofErr w:type="spellEnd"/>
            <w:r w:rsidRPr="002D7746">
              <w:t xml:space="preserve"> </w:t>
            </w:r>
            <w:r w:rsidR="002D7746">
              <w:t xml:space="preserve">170,180 </w:t>
            </w:r>
            <w:proofErr w:type="spellStart"/>
            <w:r w:rsidR="002D7746">
              <w:t>dan</w:t>
            </w:r>
            <w:proofErr w:type="spellEnd"/>
            <w:r w:rsidR="002D7746">
              <w:t xml:space="preserve"> </w:t>
            </w:r>
            <w:r w:rsidR="002D7746" w:rsidRPr="002D7746">
              <w:t>100</w:t>
            </w:r>
            <w:r w:rsidR="002D7746">
              <w:t xml:space="preserve"> </w:t>
            </w:r>
            <w:proofErr w:type="spellStart"/>
            <w:r w:rsidR="002D7746">
              <w:t>saja</w:t>
            </w:r>
            <w:proofErr w:type="spellEnd"/>
            <w:r w:rsidR="002D7746">
              <w:t xml:space="preserve">. Akan </w:t>
            </w:r>
            <w:proofErr w:type="spellStart"/>
            <w:r w:rsidR="002D7746">
              <w:t>ditambahkan</w:t>
            </w:r>
            <w:proofErr w:type="spellEnd"/>
            <w:r w:rsidR="002D7746">
              <w:t xml:space="preserve"> juga </w:t>
            </w:r>
            <w:proofErr w:type="spellStart"/>
            <w:r w:rsidR="002D7746">
              <w:t>ke</w:t>
            </w:r>
            <w:proofErr w:type="spellEnd"/>
            <w:r w:rsidR="002D7746">
              <w:t xml:space="preserve"> client 111 </w:t>
            </w:r>
            <w:proofErr w:type="spellStart"/>
            <w:r w:rsidR="002D7746">
              <w:t>untuk</w:t>
            </w:r>
            <w:proofErr w:type="spellEnd"/>
            <w:r w:rsidR="002D7746">
              <w:t xml:space="preserve"> PIS.</w:t>
            </w:r>
          </w:p>
        </w:tc>
        <w:tc>
          <w:tcPr>
            <w:tcW w:w="1366" w:type="dxa"/>
          </w:tcPr>
          <w:p w14:paraId="38B5D3CD" w14:textId="7C4EB42B" w:rsidR="00BF0833" w:rsidRPr="002D77E2" w:rsidRDefault="002D77E2" w:rsidP="002D7746">
            <w:pPr>
              <w:jc w:val="right"/>
            </w:pPr>
            <w:r>
              <w:rPr>
                <w:lang w:val="id-ID"/>
              </w:rPr>
              <w:t>10</w:t>
            </w:r>
            <w:r w:rsidR="00BF0833">
              <w:rPr>
                <w:lang w:val="id-ID"/>
              </w:rPr>
              <w:t>.</w:t>
            </w:r>
            <w:r w:rsidR="002D7746">
              <w:t>2</w:t>
            </w:r>
            <w:r>
              <w:t>.</w:t>
            </w:r>
          </w:p>
        </w:tc>
      </w:tr>
    </w:tbl>
    <w:p w14:paraId="708E7356" w14:textId="6CAF0B92" w:rsidR="00BF0833" w:rsidRDefault="00BF0833" w:rsidP="00BF0833">
      <w:pPr>
        <w:pStyle w:val="Caption"/>
      </w:pPr>
      <w:bookmarkStart w:id="28" w:name="_Toc525650394"/>
      <w:proofErr w:type="spellStart"/>
      <w:r>
        <w:t>Tabel</w:t>
      </w:r>
      <w:proofErr w:type="spellEnd"/>
      <w:r>
        <w:t xml:space="preserve"> </w:t>
      </w:r>
      <w:r>
        <w:rPr>
          <w:lang w:val="id-ID"/>
        </w:rPr>
        <w:t>6</w:t>
      </w:r>
      <w:r>
        <w:t>. Application Features Requirement</w:t>
      </w:r>
      <w:bookmarkEnd w:id="28"/>
    </w:p>
    <w:p w14:paraId="6C29B6AD" w14:textId="4DCBB863" w:rsidR="007535E8" w:rsidRPr="000D637C" w:rsidRDefault="007535E8" w:rsidP="00CA49D2">
      <w:pPr>
        <w:pStyle w:val="Heading1"/>
        <w:numPr>
          <w:ilvl w:val="0"/>
          <w:numId w:val="31"/>
        </w:numPr>
        <w:jc w:val="left"/>
      </w:pPr>
      <w:bookmarkStart w:id="29" w:name="_Toc4570692"/>
      <w:r w:rsidRPr="000D637C">
        <w:lastRenderedPageBreak/>
        <w:t>FITUR APLIKASI</w:t>
      </w:r>
      <w:bookmarkEnd w:id="29"/>
      <w:r w:rsidR="00617EAD"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7"/>
      </w:tblGrid>
      <w:tr w:rsidR="007535E8" w14:paraId="1F4775C0" w14:textId="77777777" w:rsidTr="00F53EAB">
        <w:trPr>
          <w:trHeight w:val="4788"/>
        </w:trPr>
        <w:tc>
          <w:tcPr>
            <w:tcW w:w="9016" w:type="dxa"/>
          </w:tcPr>
          <w:p w14:paraId="0F3E8674" w14:textId="64C928BB" w:rsidR="00985755" w:rsidRDefault="00985755" w:rsidP="002D77E2">
            <w:pPr>
              <w:pStyle w:val="Heading2"/>
              <w:keepNext w:val="0"/>
              <w:keepLines w:val="0"/>
              <w:numPr>
                <w:ilvl w:val="1"/>
                <w:numId w:val="31"/>
              </w:numPr>
              <w:suppressAutoHyphens/>
              <w:spacing w:before="120"/>
              <w:ind w:left="436"/>
              <w:contextualSpacing w:val="0"/>
              <w:outlineLvl w:val="1"/>
            </w:pPr>
            <w:bookmarkStart w:id="30" w:name="_Toc525650400"/>
            <w:bookmarkStart w:id="31" w:name="_Toc512347511"/>
            <w:bookmarkStart w:id="32" w:name="_Toc529890132"/>
            <w:bookmarkStart w:id="33" w:name="_Toc4570694"/>
            <w:proofErr w:type="spellStart"/>
            <w:r w:rsidRPr="007427EB">
              <w:t>Halaman</w:t>
            </w:r>
            <w:proofErr w:type="spellEnd"/>
            <w:r w:rsidRPr="007427EB">
              <w:t xml:space="preserve"> login </w:t>
            </w:r>
            <w:proofErr w:type="spellStart"/>
            <w:r>
              <w:t>ditambah</w:t>
            </w:r>
            <w:proofErr w:type="spellEnd"/>
            <w:r>
              <w:t xml:space="preserve"> </w:t>
            </w:r>
            <w:bookmarkEnd w:id="31"/>
            <w:bookmarkEnd w:id="32"/>
            <w:bookmarkEnd w:id="33"/>
            <w:proofErr w:type="spellStart"/>
            <w:r w:rsidR="002D7746">
              <w:t>Notifikasi</w:t>
            </w:r>
            <w:proofErr w:type="spellEnd"/>
            <w:r w:rsidR="002D7746">
              <w:t xml:space="preserve"> Email</w:t>
            </w:r>
          </w:p>
          <w:p w14:paraId="6CB8C38A" w14:textId="7B90246A" w:rsidR="00985755" w:rsidRDefault="002D7746" w:rsidP="00985755">
            <w:pPr>
              <w:pStyle w:val="BodyText"/>
              <w:rPr>
                <w:lang w:val="en-US"/>
              </w:rPr>
            </w:pPr>
            <w:proofErr w:type="spellStart"/>
            <w:r>
              <w:rPr>
                <w:lang w:val="en-US"/>
              </w:rPr>
              <w:t>Untuk</w:t>
            </w:r>
            <w:proofErr w:type="spellEnd"/>
            <w:r>
              <w:rPr>
                <w:lang w:val="en-US"/>
              </w:rPr>
              <w:t xml:space="preserve"> Login user </w:t>
            </w:r>
            <w:proofErr w:type="spellStart"/>
            <w:r>
              <w:rPr>
                <w:lang w:val="en-US"/>
              </w:rPr>
              <w:t>akan</w:t>
            </w:r>
            <w:proofErr w:type="spellEnd"/>
            <w:r>
              <w:rPr>
                <w:lang w:val="en-US"/>
              </w:rPr>
              <w:t xml:space="preserve"> di </w:t>
            </w:r>
            <w:proofErr w:type="spellStart"/>
            <w:r>
              <w:rPr>
                <w:lang w:val="en-US"/>
              </w:rPr>
              <w:t>kirimkan</w:t>
            </w:r>
            <w:proofErr w:type="spellEnd"/>
            <w:r>
              <w:rPr>
                <w:lang w:val="en-US"/>
              </w:rPr>
              <w:t xml:space="preserve"> email </w:t>
            </w:r>
            <w:proofErr w:type="spellStart"/>
            <w:r>
              <w:rPr>
                <w:lang w:val="en-US"/>
              </w:rPr>
              <w:t>jik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erhasil</w:t>
            </w:r>
            <w:proofErr w:type="spellEnd"/>
            <w:r>
              <w:rPr>
                <w:lang w:val="en-US"/>
              </w:rPr>
              <w:t xml:space="preserve"> / pun </w:t>
            </w:r>
            <w:proofErr w:type="spellStart"/>
            <w:r>
              <w:rPr>
                <w:lang w:val="en-US"/>
              </w:rPr>
              <w:t>gagal</w:t>
            </w:r>
            <w:proofErr w:type="spellEnd"/>
            <w:r>
              <w:rPr>
                <w:lang w:val="en-US"/>
              </w:rPr>
              <w:t xml:space="preserve"> login. </w:t>
            </w:r>
            <w:proofErr w:type="spellStart"/>
            <w:r>
              <w:rPr>
                <w:lang w:val="en-US"/>
              </w:rPr>
              <w:t>Flowny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ebaga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erikut</w:t>
            </w:r>
            <w:proofErr w:type="spellEnd"/>
            <w:r>
              <w:rPr>
                <w:lang w:val="en-US"/>
              </w:rPr>
              <w:t xml:space="preserve"> :</w:t>
            </w:r>
          </w:p>
          <w:p w14:paraId="66172A76" w14:textId="0A81B60D" w:rsidR="00301170" w:rsidRDefault="002D7746" w:rsidP="00CF3867">
            <w:pPr>
              <w:pStyle w:val="Caption"/>
            </w:pPr>
            <w:r>
              <w:rPr>
                <w:noProof/>
              </w:rPr>
              <w:drawing>
                <wp:inline distT="0" distB="0" distL="0" distR="0" wp14:anchorId="2D31D0F0" wp14:editId="631B3D2B">
                  <wp:extent cx="5010150" cy="4886325"/>
                  <wp:effectExtent l="0" t="0" r="0" b="952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150" cy="4886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934614" w14:textId="7ECC5AE2" w:rsidR="00CF3867" w:rsidRDefault="00DE5AA7" w:rsidP="00CF3867">
            <w:pPr>
              <w:pStyle w:val="Caption"/>
            </w:pPr>
            <w:proofErr w:type="spellStart"/>
            <w:r>
              <w:t>Gambar</w:t>
            </w:r>
            <w:proofErr w:type="spellEnd"/>
            <w:r>
              <w:t xml:space="preserve"> 2</w:t>
            </w:r>
            <w:r w:rsidR="00CF3867">
              <w:t>. Flow Login</w:t>
            </w:r>
          </w:p>
          <w:p w14:paraId="2706828C" w14:textId="77777777" w:rsidR="00E314F6" w:rsidRDefault="00E314F6" w:rsidP="00985755">
            <w:pPr>
              <w:pStyle w:val="BodyText"/>
              <w:rPr>
                <w:noProof/>
                <w:lang w:val="en-US" w:eastAsia="en-US"/>
              </w:rPr>
            </w:pPr>
          </w:p>
          <w:p w14:paraId="3FCB0C3A" w14:textId="77777777" w:rsidR="00E314F6" w:rsidRDefault="00E314F6" w:rsidP="00985755">
            <w:pPr>
              <w:pStyle w:val="BodyText"/>
              <w:rPr>
                <w:noProof/>
                <w:lang w:val="en-US" w:eastAsia="en-US"/>
              </w:rPr>
            </w:pPr>
          </w:p>
          <w:p w14:paraId="6E8D0D5A" w14:textId="77777777" w:rsidR="00985755" w:rsidRDefault="00985755" w:rsidP="00985755">
            <w:pPr>
              <w:pStyle w:val="BodyText"/>
              <w:rPr>
                <w:noProof/>
                <w:lang w:val="en-US" w:eastAsia="en-US"/>
              </w:rPr>
            </w:pPr>
            <w:r>
              <w:rPr>
                <w:noProof/>
                <w:lang w:val="en-US" w:eastAsia="en-US"/>
              </w:rPr>
              <w:t>Tampilannya akan seperti di bawah.</w:t>
            </w:r>
          </w:p>
          <w:p w14:paraId="34462736" w14:textId="77777777" w:rsidR="00985755" w:rsidRDefault="00985755" w:rsidP="00985755">
            <w:pPr>
              <w:pStyle w:val="BodyText"/>
              <w:numPr>
                <w:ilvl w:val="0"/>
                <w:numId w:val="26"/>
              </w:numPr>
              <w:rPr>
                <w:lang w:val="en-US"/>
              </w:rPr>
            </w:pPr>
            <w:r>
              <w:rPr>
                <w:noProof/>
                <w:lang w:val="en-US" w:eastAsia="en-US"/>
              </w:rPr>
              <w:t>Tampilan awal</w:t>
            </w:r>
          </w:p>
          <w:p w14:paraId="025B23A7" w14:textId="620D0E82" w:rsidR="00985755" w:rsidRDefault="00985755" w:rsidP="00985755">
            <w:pPr>
              <w:pStyle w:val="BodyText"/>
              <w:ind w:left="720"/>
              <w:rPr>
                <w:noProof/>
                <w:lang w:val="en-US" w:eastAsia="en-US"/>
              </w:rPr>
            </w:pPr>
            <w:r w:rsidRPr="00537674">
              <w:rPr>
                <w:noProof/>
                <w:lang w:val="en-US" w:eastAsia="en-US"/>
              </w:rPr>
              <w:drawing>
                <wp:inline distT="0" distB="0" distL="0" distR="0" wp14:anchorId="2AC137C4" wp14:editId="2869816B">
                  <wp:extent cx="4448175" cy="969304"/>
                  <wp:effectExtent l="0" t="0" r="0" b="254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61102" cy="9721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34E83B" w14:textId="0006B3F8" w:rsidR="00B160F4" w:rsidRDefault="00CF3867" w:rsidP="00E314F6">
            <w:pPr>
              <w:pStyle w:val="Caption"/>
            </w:pPr>
            <w:proofErr w:type="spellStart"/>
            <w:r>
              <w:t>Gambar</w:t>
            </w:r>
            <w:proofErr w:type="spellEnd"/>
            <w:r>
              <w:t xml:space="preserve"> </w:t>
            </w:r>
            <w:r w:rsidR="00DE5AA7">
              <w:t>3</w:t>
            </w:r>
            <w:r>
              <w:t xml:space="preserve">. </w:t>
            </w:r>
            <w:r w:rsidR="00B65213">
              <w:t xml:space="preserve">Form </w:t>
            </w:r>
            <w:proofErr w:type="spellStart"/>
            <w:r w:rsidR="00B65213">
              <w:t>tampilan</w:t>
            </w:r>
            <w:proofErr w:type="spellEnd"/>
            <w:r w:rsidR="00B65213">
              <w:t xml:space="preserve"> </w:t>
            </w:r>
            <w:proofErr w:type="spellStart"/>
            <w:r w:rsidR="00B65213">
              <w:t>awal</w:t>
            </w:r>
            <w:proofErr w:type="spellEnd"/>
            <w:r w:rsidR="00B65213">
              <w:t xml:space="preserve"> login</w:t>
            </w:r>
          </w:p>
          <w:p w14:paraId="7D7379C2" w14:textId="77777777" w:rsidR="00985755" w:rsidRDefault="00985755" w:rsidP="00985755">
            <w:pPr>
              <w:pStyle w:val="BodyText"/>
              <w:numPr>
                <w:ilvl w:val="0"/>
                <w:numId w:val="26"/>
              </w:numPr>
              <w:rPr>
                <w:lang w:val="en-US"/>
              </w:rPr>
            </w:pPr>
            <w:r>
              <w:rPr>
                <w:noProof/>
                <w:lang w:val="en-US" w:eastAsia="en-US"/>
              </w:rPr>
              <w:lastRenderedPageBreak/>
              <w:t>Tampilan ketika user di check membutuhkan OTP</w:t>
            </w:r>
          </w:p>
          <w:p w14:paraId="5212FB3E" w14:textId="2E594DEC" w:rsidR="00985755" w:rsidRDefault="00985755" w:rsidP="00985755">
            <w:pPr>
              <w:pStyle w:val="BodyText"/>
              <w:ind w:left="720"/>
              <w:rPr>
                <w:lang w:val="en-US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518535FD" wp14:editId="5DAB3C41">
                  <wp:extent cx="4572000" cy="975815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4084" cy="9783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63B5E7" w14:textId="69465D63" w:rsidR="00B65213" w:rsidRDefault="00DE5AA7" w:rsidP="00E314F6">
            <w:pPr>
              <w:pStyle w:val="Caption"/>
            </w:pPr>
            <w:proofErr w:type="spellStart"/>
            <w:r>
              <w:t>Gambar</w:t>
            </w:r>
            <w:proofErr w:type="spellEnd"/>
            <w:r>
              <w:t xml:space="preserve"> 4</w:t>
            </w:r>
            <w:r w:rsidR="00E314F6">
              <w:t xml:space="preserve">. </w:t>
            </w:r>
            <w:proofErr w:type="spellStart"/>
            <w:r w:rsidR="00E314F6">
              <w:t>Tampilan</w:t>
            </w:r>
            <w:proofErr w:type="spellEnd"/>
            <w:r w:rsidR="00E314F6">
              <w:t xml:space="preserve"> insert OTP</w:t>
            </w:r>
          </w:p>
          <w:p w14:paraId="3D3D5C5B" w14:textId="77777777" w:rsidR="00985755" w:rsidRDefault="00985755" w:rsidP="00985755">
            <w:pPr>
              <w:pStyle w:val="BodyText"/>
              <w:numPr>
                <w:ilvl w:val="0"/>
                <w:numId w:val="26"/>
              </w:numPr>
              <w:rPr>
                <w:lang w:val="en-US"/>
              </w:rPr>
            </w:pPr>
            <w:proofErr w:type="spellStart"/>
            <w:r>
              <w:rPr>
                <w:lang w:val="en-US"/>
              </w:rPr>
              <w:t>Tampil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etik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erhasil</w:t>
            </w:r>
            <w:proofErr w:type="spellEnd"/>
            <w:r>
              <w:rPr>
                <w:lang w:val="en-US"/>
              </w:rPr>
              <w:t xml:space="preserve"> log-in.</w:t>
            </w:r>
          </w:p>
          <w:p w14:paraId="65EB4CC5" w14:textId="4EF5A9B0" w:rsidR="00985755" w:rsidRDefault="00985755" w:rsidP="00924E45">
            <w:pPr>
              <w:pStyle w:val="BodyText"/>
              <w:ind w:left="720"/>
              <w:rPr>
                <w:noProof/>
                <w:lang w:val="en-US" w:eastAsia="en-US"/>
              </w:rPr>
            </w:pPr>
            <w:r w:rsidRPr="00537674">
              <w:rPr>
                <w:noProof/>
                <w:lang w:val="en-US" w:eastAsia="en-US"/>
              </w:rPr>
              <w:drawing>
                <wp:inline distT="0" distB="0" distL="0" distR="0" wp14:anchorId="7E75184D" wp14:editId="5066A21C">
                  <wp:extent cx="4514850" cy="566041"/>
                  <wp:effectExtent l="0" t="0" r="0" b="571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38358" cy="5689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21C7AA" w14:textId="112B953B" w:rsidR="00B65213" w:rsidRDefault="00B65213" w:rsidP="00B65213">
            <w:pPr>
              <w:pStyle w:val="Caption"/>
            </w:pPr>
            <w:proofErr w:type="spellStart"/>
            <w:r>
              <w:t>Gambar</w:t>
            </w:r>
            <w:proofErr w:type="spellEnd"/>
            <w:r>
              <w:t xml:space="preserve"> </w:t>
            </w:r>
            <w:r w:rsidR="00DE5AA7">
              <w:t>5</w:t>
            </w:r>
            <w:r>
              <w:t xml:space="preserve">. </w:t>
            </w: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berhasil</w:t>
            </w:r>
            <w:proofErr w:type="spellEnd"/>
            <w:r>
              <w:t xml:space="preserve"> log-in </w:t>
            </w:r>
          </w:p>
          <w:p w14:paraId="0EE4A1D9" w14:textId="77777777" w:rsidR="00B65213" w:rsidRDefault="00B65213" w:rsidP="00985755">
            <w:pPr>
              <w:pStyle w:val="BodyText"/>
              <w:rPr>
                <w:noProof/>
                <w:lang w:val="en-US" w:eastAsia="en-US"/>
              </w:rPr>
            </w:pPr>
          </w:p>
          <w:p w14:paraId="3CC634C4" w14:textId="40B07527" w:rsidR="00985755" w:rsidRDefault="00985755" w:rsidP="00094657">
            <w:pPr>
              <w:pStyle w:val="BodyText"/>
              <w:rPr>
                <w:color w:val="212121"/>
                <w:shd w:val="clear" w:color="auto" w:fill="FFFFFF"/>
              </w:rPr>
            </w:pPr>
            <w:r>
              <w:rPr>
                <w:noProof/>
                <w:lang w:val="en-US" w:eastAsia="en-US"/>
              </w:rPr>
              <w:t xml:space="preserve">Untuk </w:t>
            </w:r>
            <w:r w:rsidR="00094657">
              <w:rPr>
                <w:noProof/>
                <w:lang w:val="en-US" w:eastAsia="en-US"/>
              </w:rPr>
              <w:t>template email</w:t>
            </w:r>
            <w:r>
              <w:rPr>
                <w:noProof/>
                <w:lang w:val="en-US" w:eastAsia="en-US"/>
              </w:rPr>
              <w:t xml:space="preserve"> sebagai berikut.</w:t>
            </w:r>
          </w:p>
          <w:p w14:paraId="4EC7DF2A" w14:textId="52EF00DE" w:rsidR="00E314F6" w:rsidRDefault="00094657" w:rsidP="00985755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 w:rsidRPr="00094657">
              <w:rPr>
                <w:rFonts w:ascii="Calibri" w:hAnsi="Calibri" w:cs="Calibri"/>
                <w:sz w:val="22"/>
                <w:szCs w:val="22"/>
              </w:rPr>
              <w:t xml:space="preserve">Notification </w:t>
            </w:r>
            <w:proofErr w:type="spellStart"/>
            <w:r w:rsidRPr="00094657">
              <w:rPr>
                <w:rFonts w:ascii="Calibri" w:hAnsi="Calibri" w:cs="Calibri"/>
                <w:sz w:val="22"/>
                <w:szCs w:val="22"/>
              </w:rPr>
              <w:t>Succcess</w:t>
            </w:r>
            <w:proofErr w:type="spellEnd"/>
            <w:r w:rsidR="00E314F6">
              <w:rPr>
                <w:rFonts w:ascii="Calibri" w:hAnsi="Calibri" w:cs="Calibri"/>
                <w:sz w:val="22"/>
                <w:szCs w:val="22"/>
              </w:rPr>
              <w:t xml:space="preserve"> :</w:t>
            </w:r>
          </w:p>
          <w:p w14:paraId="7B1BB5AA" w14:textId="4AE37032" w:rsidR="00E314F6" w:rsidRPr="00E314F6" w:rsidRDefault="00E314F6" w:rsidP="00E314F6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Terima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kasih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Anda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telah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menggunakan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fasilitas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E314F6">
              <w:rPr>
                <w:rFonts w:ascii="Calibri" w:hAnsi="Calibri" w:cs="Calibri"/>
                <w:sz w:val="22"/>
                <w:szCs w:val="22"/>
              </w:rPr>
              <w:t>P2P</w:t>
            </w:r>
            <w:r w:rsidRPr="00E314F6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Berikut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ini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adalah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informasi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transaksi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telah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Anda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lakukan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>:</w:t>
            </w:r>
          </w:p>
          <w:tbl>
            <w:tblPr>
              <w:tblW w:w="0" w:type="auto"/>
              <w:tblCellSpacing w:w="15" w:type="dxa"/>
              <w:shd w:val="clear" w:color="auto" w:fill="FFFFFF"/>
              <w:tblCellMar>
                <w:top w:w="15" w:type="dxa"/>
                <w:left w:w="300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27"/>
              <w:gridCol w:w="2788"/>
            </w:tblGrid>
            <w:tr w:rsidR="00E314F6" w:rsidRPr="00E314F6" w14:paraId="73F4F1C4" w14:textId="77777777" w:rsidTr="00E314F6">
              <w:trPr>
                <w:tblCellSpacing w:w="15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71153869" w14:textId="77777777" w:rsidR="00E314F6" w:rsidRPr="00E314F6" w:rsidRDefault="00E314F6" w:rsidP="00E314F6">
                  <w:pPr>
                    <w:pStyle w:val="xmsonormal"/>
                    <w:shd w:val="clear" w:color="auto" w:fill="FFFFFF"/>
                    <w:spacing w:before="0" w:beforeAutospacing="0" w:after="0" w:afterAutospacing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proofErr w:type="spellStart"/>
                  <w:r w:rsidRPr="00E314F6">
                    <w:rPr>
                      <w:rFonts w:ascii="Calibri" w:hAnsi="Calibri" w:cs="Calibri"/>
                      <w:sz w:val="22"/>
                      <w:szCs w:val="22"/>
                    </w:rPr>
                    <w:t>Waktu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5622110D" w14:textId="77777777" w:rsidR="00E314F6" w:rsidRPr="00E314F6" w:rsidRDefault="00E314F6" w:rsidP="00E314F6">
                  <w:pPr>
                    <w:pStyle w:val="xmsonormal"/>
                    <w:shd w:val="clear" w:color="auto" w:fill="FFFFFF"/>
                    <w:spacing w:before="0" w:beforeAutospacing="0" w:after="0" w:afterAutospacing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E314F6">
                    <w:rPr>
                      <w:rFonts w:ascii="Calibri" w:hAnsi="Calibri" w:cs="Calibri"/>
                      <w:sz w:val="22"/>
                      <w:szCs w:val="22"/>
                    </w:rPr>
                    <w:t>: 29/04/2019 06:23:22 WIB</w:t>
                  </w:r>
                </w:p>
              </w:tc>
            </w:tr>
            <w:tr w:rsidR="00E314F6" w:rsidRPr="00E314F6" w14:paraId="17A3C612" w14:textId="77777777" w:rsidTr="00E314F6">
              <w:trPr>
                <w:tblCellSpacing w:w="15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16EBE870" w14:textId="77777777" w:rsidR="00E314F6" w:rsidRPr="00E314F6" w:rsidRDefault="00E314F6" w:rsidP="00E314F6">
                  <w:pPr>
                    <w:pStyle w:val="xmsonormal"/>
                    <w:shd w:val="clear" w:color="auto" w:fill="FFFFFF"/>
                    <w:spacing w:before="0" w:beforeAutospacing="0" w:after="0" w:afterAutospacing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proofErr w:type="spellStart"/>
                  <w:r w:rsidRPr="00E314F6">
                    <w:rPr>
                      <w:rFonts w:ascii="Calibri" w:hAnsi="Calibri" w:cs="Calibri"/>
                      <w:sz w:val="22"/>
                      <w:szCs w:val="22"/>
                    </w:rPr>
                    <w:t>Aktivitas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7340CA74" w14:textId="77777777" w:rsidR="00E314F6" w:rsidRPr="00E314F6" w:rsidRDefault="00E314F6" w:rsidP="00E314F6">
                  <w:pPr>
                    <w:pStyle w:val="xmsonormal"/>
                    <w:shd w:val="clear" w:color="auto" w:fill="FFFFFF"/>
                    <w:spacing w:before="0" w:beforeAutospacing="0" w:after="0" w:afterAutospacing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E314F6">
                    <w:rPr>
                      <w:rFonts w:ascii="Calibri" w:hAnsi="Calibri" w:cs="Calibri"/>
                      <w:sz w:val="22"/>
                      <w:szCs w:val="22"/>
                    </w:rPr>
                    <w:t>: Login</w:t>
                  </w:r>
                </w:p>
              </w:tc>
            </w:tr>
            <w:tr w:rsidR="00E314F6" w:rsidRPr="00E314F6" w14:paraId="5AB4D9C4" w14:textId="77777777" w:rsidTr="00E314F6">
              <w:trPr>
                <w:tblCellSpacing w:w="15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00F252D2" w14:textId="77777777" w:rsidR="00E314F6" w:rsidRPr="00E314F6" w:rsidRDefault="00E314F6" w:rsidP="00E314F6">
                  <w:pPr>
                    <w:pStyle w:val="xmsonormal"/>
                    <w:shd w:val="clear" w:color="auto" w:fill="FFFFFF"/>
                    <w:spacing w:before="0" w:beforeAutospacing="0" w:after="0" w:afterAutospacing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E314F6">
                    <w:rPr>
                      <w:rFonts w:ascii="Calibri" w:hAnsi="Calibri" w:cs="Calibri"/>
                      <w:sz w:val="22"/>
                      <w:szCs w:val="22"/>
                    </w:rPr>
                    <w:t>Status</w:t>
                  </w: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6B5FF131" w14:textId="77777777" w:rsidR="00E314F6" w:rsidRPr="00E314F6" w:rsidRDefault="00E314F6" w:rsidP="00E314F6">
                  <w:pPr>
                    <w:pStyle w:val="xmsonormal"/>
                    <w:shd w:val="clear" w:color="auto" w:fill="FFFFFF"/>
                    <w:spacing w:before="0" w:beforeAutospacing="0" w:after="0" w:afterAutospacing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E314F6">
                    <w:rPr>
                      <w:rFonts w:ascii="Calibri" w:hAnsi="Calibri" w:cs="Calibri"/>
                      <w:sz w:val="22"/>
                      <w:szCs w:val="22"/>
                    </w:rPr>
                    <w:t xml:space="preserve">: </w:t>
                  </w:r>
                  <w:proofErr w:type="spellStart"/>
                  <w:r w:rsidRPr="00E314F6">
                    <w:rPr>
                      <w:rFonts w:ascii="Calibri" w:hAnsi="Calibri" w:cs="Calibri"/>
                      <w:sz w:val="22"/>
                      <w:szCs w:val="22"/>
                    </w:rPr>
                    <w:t>Sukses</w:t>
                  </w:r>
                  <w:proofErr w:type="spellEnd"/>
                </w:p>
              </w:tc>
            </w:tr>
          </w:tbl>
          <w:p w14:paraId="60289803" w14:textId="2E25E529" w:rsidR="00E314F6" w:rsidRPr="00E314F6" w:rsidRDefault="00E314F6" w:rsidP="00E314F6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Jika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Anda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merasa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tidak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melakukan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aktivitas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ini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atau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memiliki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pertanyaan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mengenai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transaksi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Anda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silahkan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hubungi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kami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melalui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email: </w:t>
            </w:r>
            <w:r w:rsidRPr="00E314F6">
              <w:rPr>
                <w:rFonts w:ascii="Calibri" w:hAnsi="Calibri" w:cs="Calibri"/>
                <w:color w:val="0070C0"/>
                <w:sz w:val="22"/>
                <w:szCs w:val="22"/>
              </w:rPr>
              <w:t>Servicedesk@pertamina.com</w:t>
            </w:r>
          </w:p>
          <w:p w14:paraId="105C9B43" w14:textId="77777777" w:rsidR="00E314F6" w:rsidRPr="00E314F6" w:rsidRDefault="00E314F6" w:rsidP="00E314F6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Terima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kasih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46A5EDA9" w14:textId="77777777" w:rsidR="00094657" w:rsidRPr="00094657" w:rsidRDefault="00094657" w:rsidP="00985755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</w:p>
          <w:p w14:paraId="57880ABB" w14:textId="0B5B91A4" w:rsidR="00F53EAB" w:rsidRPr="00E314F6" w:rsidRDefault="00094657" w:rsidP="00985755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 w:rsidRPr="00094657">
              <w:rPr>
                <w:rFonts w:ascii="Calibri" w:hAnsi="Calibri" w:cs="Calibri"/>
                <w:sz w:val="22"/>
                <w:szCs w:val="22"/>
              </w:rPr>
              <w:t>Notification Failed</w:t>
            </w:r>
            <w:r w:rsidR="00E314F6">
              <w:rPr>
                <w:rFonts w:ascii="Calibri" w:hAnsi="Calibri" w:cs="Calibri"/>
                <w:sz w:val="22"/>
                <w:szCs w:val="22"/>
              </w:rPr>
              <w:t xml:space="preserve"> :</w:t>
            </w:r>
          </w:p>
          <w:p w14:paraId="685533F8" w14:textId="77777777" w:rsidR="00E314F6" w:rsidRPr="00E314F6" w:rsidRDefault="00E314F6" w:rsidP="00E314F6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Terima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kasih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Anda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telah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menggunakan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fasilitas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P2P.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Berikut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ini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adalah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informasi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transaksi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yang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telah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Anda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lakukan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>:</w:t>
            </w:r>
          </w:p>
          <w:tbl>
            <w:tblPr>
              <w:tblW w:w="0" w:type="auto"/>
              <w:tblCellSpacing w:w="15" w:type="dxa"/>
              <w:shd w:val="clear" w:color="auto" w:fill="FFFFFF"/>
              <w:tblCellMar>
                <w:top w:w="15" w:type="dxa"/>
                <w:left w:w="300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27"/>
              <w:gridCol w:w="2788"/>
            </w:tblGrid>
            <w:tr w:rsidR="00E314F6" w:rsidRPr="00E314F6" w14:paraId="552C81A6" w14:textId="77777777" w:rsidTr="00E82A6E">
              <w:trPr>
                <w:tblCellSpacing w:w="15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27B7A7A2" w14:textId="77777777" w:rsidR="00E314F6" w:rsidRPr="00E314F6" w:rsidRDefault="00E314F6" w:rsidP="00E314F6">
                  <w:pPr>
                    <w:pStyle w:val="xmsonormal"/>
                    <w:shd w:val="clear" w:color="auto" w:fill="FFFFFF"/>
                    <w:spacing w:before="0" w:beforeAutospacing="0" w:after="0" w:afterAutospacing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proofErr w:type="spellStart"/>
                  <w:r w:rsidRPr="00E314F6">
                    <w:rPr>
                      <w:rFonts w:ascii="Calibri" w:hAnsi="Calibri" w:cs="Calibri"/>
                      <w:sz w:val="22"/>
                      <w:szCs w:val="22"/>
                    </w:rPr>
                    <w:t>Waktu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4BA6B2F7" w14:textId="77777777" w:rsidR="00E314F6" w:rsidRPr="00E314F6" w:rsidRDefault="00E314F6" w:rsidP="00E314F6">
                  <w:pPr>
                    <w:pStyle w:val="xmsonormal"/>
                    <w:shd w:val="clear" w:color="auto" w:fill="FFFFFF"/>
                    <w:spacing w:before="0" w:beforeAutospacing="0" w:after="0" w:afterAutospacing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E314F6">
                    <w:rPr>
                      <w:rFonts w:ascii="Calibri" w:hAnsi="Calibri" w:cs="Calibri"/>
                      <w:sz w:val="22"/>
                      <w:szCs w:val="22"/>
                    </w:rPr>
                    <w:t>: 29/04/2019 06:23:22 WIB</w:t>
                  </w:r>
                </w:p>
              </w:tc>
            </w:tr>
            <w:tr w:rsidR="00E314F6" w:rsidRPr="00E314F6" w14:paraId="5ABF316F" w14:textId="77777777" w:rsidTr="00E82A6E">
              <w:trPr>
                <w:tblCellSpacing w:w="15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2776A7EE" w14:textId="77777777" w:rsidR="00E314F6" w:rsidRPr="00E314F6" w:rsidRDefault="00E314F6" w:rsidP="00E314F6">
                  <w:pPr>
                    <w:pStyle w:val="xmsonormal"/>
                    <w:shd w:val="clear" w:color="auto" w:fill="FFFFFF"/>
                    <w:spacing w:before="0" w:beforeAutospacing="0" w:after="0" w:afterAutospacing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proofErr w:type="spellStart"/>
                  <w:r w:rsidRPr="00E314F6">
                    <w:rPr>
                      <w:rFonts w:ascii="Calibri" w:hAnsi="Calibri" w:cs="Calibri"/>
                      <w:sz w:val="22"/>
                      <w:szCs w:val="22"/>
                    </w:rPr>
                    <w:t>Aktivitas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0E151B26" w14:textId="77777777" w:rsidR="00E314F6" w:rsidRPr="00E314F6" w:rsidRDefault="00E314F6" w:rsidP="00E314F6">
                  <w:pPr>
                    <w:pStyle w:val="xmsonormal"/>
                    <w:shd w:val="clear" w:color="auto" w:fill="FFFFFF"/>
                    <w:spacing w:before="0" w:beforeAutospacing="0" w:after="0" w:afterAutospacing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E314F6">
                    <w:rPr>
                      <w:rFonts w:ascii="Calibri" w:hAnsi="Calibri" w:cs="Calibri"/>
                      <w:sz w:val="22"/>
                      <w:szCs w:val="22"/>
                    </w:rPr>
                    <w:t>: Login</w:t>
                  </w:r>
                </w:p>
              </w:tc>
            </w:tr>
            <w:tr w:rsidR="00E314F6" w:rsidRPr="00E314F6" w14:paraId="76C59960" w14:textId="77777777" w:rsidTr="00E82A6E">
              <w:trPr>
                <w:tblCellSpacing w:w="15" w:type="dxa"/>
              </w:trPr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73D844BD" w14:textId="77777777" w:rsidR="00E314F6" w:rsidRPr="00E314F6" w:rsidRDefault="00E314F6" w:rsidP="00E314F6">
                  <w:pPr>
                    <w:pStyle w:val="xmsonormal"/>
                    <w:shd w:val="clear" w:color="auto" w:fill="FFFFFF"/>
                    <w:spacing w:before="0" w:beforeAutospacing="0" w:after="0" w:afterAutospacing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E314F6">
                    <w:rPr>
                      <w:rFonts w:ascii="Calibri" w:hAnsi="Calibri" w:cs="Calibri"/>
                      <w:sz w:val="22"/>
                      <w:szCs w:val="22"/>
                    </w:rPr>
                    <w:t>Status</w:t>
                  </w: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4AD2098F" w14:textId="6AA42CB3" w:rsidR="00E314F6" w:rsidRPr="00E314F6" w:rsidRDefault="00E314F6" w:rsidP="00E314F6">
                  <w:pPr>
                    <w:pStyle w:val="xmsonormal"/>
                    <w:shd w:val="clear" w:color="auto" w:fill="FFFFFF"/>
                    <w:spacing w:before="0" w:beforeAutospacing="0" w:after="0" w:afterAutospacing="0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E314F6">
                    <w:rPr>
                      <w:rFonts w:ascii="Calibri" w:hAnsi="Calibri" w:cs="Calibri"/>
                      <w:sz w:val="22"/>
                      <w:szCs w:val="22"/>
                    </w:rPr>
                    <w:t xml:space="preserve">: </w:t>
                  </w:r>
                  <w:proofErr w:type="spellStart"/>
                  <w:r w:rsidRPr="00E314F6">
                    <w:rPr>
                      <w:rFonts w:ascii="Calibri" w:hAnsi="Calibri" w:cs="Calibri"/>
                      <w:sz w:val="22"/>
                      <w:szCs w:val="22"/>
                    </w:rPr>
                    <w:t>Gagal</w:t>
                  </w:r>
                  <w:proofErr w:type="spellEnd"/>
                </w:p>
              </w:tc>
            </w:tr>
          </w:tbl>
          <w:p w14:paraId="1599DD55" w14:textId="77777777" w:rsidR="00E314F6" w:rsidRPr="00E314F6" w:rsidRDefault="00E314F6" w:rsidP="00E314F6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Jika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Anda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merasa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tidak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melakukan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aktivitas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ini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atau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memiliki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pertanyaan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mengenai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transaksi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Anda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silahkan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hubungi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kami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melalui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email: </w:t>
            </w:r>
            <w:r w:rsidRPr="00E314F6">
              <w:rPr>
                <w:rFonts w:ascii="Calibri" w:hAnsi="Calibri" w:cs="Calibri"/>
                <w:color w:val="0070C0"/>
                <w:sz w:val="22"/>
                <w:szCs w:val="22"/>
              </w:rPr>
              <w:t>Servicedesk@pertamina.com</w:t>
            </w:r>
          </w:p>
          <w:p w14:paraId="380A6F50" w14:textId="169C54A1" w:rsidR="00F53EAB" w:rsidRDefault="00E314F6" w:rsidP="00985755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Terima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E314F6">
              <w:rPr>
                <w:rFonts w:ascii="Calibri" w:hAnsi="Calibri" w:cs="Calibri"/>
                <w:sz w:val="22"/>
                <w:szCs w:val="22"/>
              </w:rPr>
              <w:t>kasih</w:t>
            </w:r>
            <w:proofErr w:type="spellEnd"/>
            <w:r w:rsidRPr="00E314F6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7B4FB1EE" w14:textId="77777777" w:rsidR="00DE5AA7" w:rsidRDefault="00DE5AA7" w:rsidP="00985755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</w:p>
          <w:p w14:paraId="3C7B2905" w14:textId="77777777" w:rsidR="00DE5AA7" w:rsidRPr="009F4BEA" w:rsidRDefault="00DE5AA7" w:rsidP="00985755">
            <w:pPr>
              <w:pStyle w:val="xmsonormal"/>
              <w:shd w:val="clear" w:color="auto" w:fill="FFFFFF"/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</w:p>
          <w:p w14:paraId="08496FC5" w14:textId="6C2A4471" w:rsidR="00021323" w:rsidRDefault="009F4BEA" w:rsidP="002D77E2">
            <w:pPr>
              <w:pStyle w:val="Heading2"/>
              <w:keepNext w:val="0"/>
              <w:keepLines w:val="0"/>
              <w:numPr>
                <w:ilvl w:val="1"/>
                <w:numId w:val="31"/>
              </w:numPr>
              <w:suppressAutoHyphens/>
              <w:spacing w:before="120"/>
              <w:ind w:left="436"/>
              <w:contextualSpacing w:val="0"/>
              <w:outlineLvl w:val="1"/>
            </w:pPr>
            <w:bookmarkStart w:id="34" w:name="_Toc4570695"/>
            <w:proofErr w:type="spellStart"/>
            <w:r>
              <w:t>Config</w:t>
            </w:r>
            <w:proofErr w:type="spellEnd"/>
            <w:r>
              <w:t xml:space="preserve"> SAP</w:t>
            </w:r>
            <w:r w:rsidDel="00112839">
              <w:t xml:space="preserve"> </w:t>
            </w:r>
            <w:bookmarkEnd w:id="34"/>
            <w:proofErr w:type="spellStart"/>
            <w:r>
              <w:t>untuk</w:t>
            </w:r>
            <w:proofErr w:type="spellEnd"/>
            <w:r>
              <w:t xml:space="preserve"> PIS</w:t>
            </w:r>
          </w:p>
          <w:p w14:paraId="275275DE" w14:textId="21808437" w:rsidR="00D236AF" w:rsidRPr="00D236AF" w:rsidRDefault="00D236AF" w:rsidP="00D236AF">
            <w:proofErr w:type="spellStart"/>
            <w:r>
              <w:t>Perubah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akses</w:t>
            </w:r>
            <w:proofErr w:type="spellEnd"/>
            <w:r>
              <w:t xml:space="preserve"> client 111</w:t>
            </w:r>
          </w:p>
          <w:p w14:paraId="63BF8905" w14:textId="350E1FD5" w:rsidR="00021323" w:rsidRPr="00021323" w:rsidRDefault="009F4BEA" w:rsidP="00021323">
            <w:pPr>
              <w:pStyle w:val="ListParagraph"/>
              <w:numPr>
                <w:ilvl w:val="0"/>
                <w:numId w:val="29"/>
              </w:numPr>
              <w:jc w:val="both"/>
            </w:pPr>
            <w:r>
              <w:t xml:space="preserve">Function </w:t>
            </w:r>
            <w:proofErr w:type="spellStart"/>
            <w:r>
              <w:t>Commons.GetConnectionString</w:t>
            </w:r>
            <w:proofErr w:type="spellEnd"/>
            <w:r>
              <w:t xml:space="preserve">(string </w:t>
            </w:r>
            <w:proofErr w:type="spellStart"/>
            <w:r>
              <w:t>CompanyCode</w:t>
            </w:r>
            <w:proofErr w:type="spellEnd"/>
            <w:r>
              <w:t>)</w:t>
            </w:r>
          </w:p>
          <w:p w14:paraId="6AF46E00" w14:textId="7A87E06B" w:rsidR="00021323" w:rsidRDefault="009F4BEA" w:rsidP="00021323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49B974C3" wp14:editId="28CBF552">
                  <wp:extent cx="3525926" cy="1563171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7175" cy="157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105E07" w14:textId="6915E01C" w:rsidR="00354969" w:rsidRDefault="00DE5AA7" w:rsidP="00354969">
            <w:pPr>
              <w:pStyle w:val="Caption"/>
            </w:pPr>
            <w:proofErr w:type="spellStart"/>
            <w:r>
              <w:t>Gambar</w:t>
            </w:r>
            <w:proofErr w:type="spellEnd"/>
            <w:r>
              <w:t xml:space="preserve"> 6</w:t>
            </w:r>
            <w:r w:rsidR="009F4BEA">
              <w:t xml:space="preserve">. Function </w:t>
            </w:r>
            <w:r w:rsidR="00354969">
              <w:t xml:space="preserve"> </w:t>
            </w:r>
            <w:proofErr w:type="spellStart"/>
            <w:r w:rsidR="009F4BEA">
              <w:t>GetConnectionString</w:t>
            </w:r>
            <w:proofErr w:type="spellEnd"/>
          </w:p>
          <w:bookmarkEnd w:id="30"/>
          <w:p w14:paraId="3936AFAA" w14:textId="77777777" w:rsidR="00D236AF" w:rsidRDefault="00D236AF">
            <w:pPr>
              <w:pStyle w:val="ListParagraph"/>
              <w:ind w:left="0"/>
            </w:pPr>
            <w:proofErr w:type="spellStart"/>
            <w:r>
              <w:t>Ditambahkan</w:t>
            </w:r>
            <w:proofErr w:type="spellEnd"/>
            <w:r>
              <w:t xml:space="preserve"> juga di web </w:t>
            </w:r>
            <w:proofErr w:type="spellStart"/>
            <w:r>
              <w:t>config</w:t>
            </w:r>
            <w:proofErr w:type="spellEnd"/>
          </w:p>
          <w:p w14:paraId="0FACEB0C" w14:textId="08278158" w:rsidR="00D236AF" w:rsidRDefault="00DE5AA7" w:rsidP="00D236AF">
            <w:pPr>
              <w:pStyle w:val="Caption"/>
            </w:pPr>
            <w:r>
              <w:object w:dxaOrig="13650" w:dyaOrig="1800" w14:anchorId="30FD2B6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3" type="#_x0000_t75" style="width:407.25pt;height:53.55pt" o:ole="">
                  <v:imagedata r:id="rId16" o:title=""/>
                </v:shape>
                <o:OLEObject Type="Embed" ProgID="PBrush" ShapeID="_x0000_i1043" DrawAspect="Content" ObjectID="_1618397991" r:id="rId17"/>
              </w:object>
            </w:r>
            <w:r w:rsidR="00D236AF">
              <w:t xml:space="preserve"> </w:t>
            </w:r>
            <w:proofErr w:type="spellStart"/>
            <w:r>
              <w:t>Gambar</w:t>
            </w:r>
            <w:proofErr w:type="spellEnd"/>
            <w:r>
              <w:t xml:space="preserve"> 7</w:t>
            </w:r>
            <w:r w:rsidR="00D236AF">
              <w:t xml:space="preserve">. </w:t>
            </w:r>
            <w:proofErr w:type="spellStart"/>
            <w:r w:rsidR="00D236AF">
              <w:t>WebConfig</w:t>
            </w:r>
            <w:proofErr w:type="spellEnd"/>
          </w:p>
          <w:p w14:paraId="39F1DB0C" w14:textId="77777777" w:rsidR="00D236AF" w:rsidRDefault="00D236AF">
            <w:pPr>
              <w:pStyle w:val="ListParagraph"/>
              <w:ind w:left="0"/>
            </w:pPr>
          </w:p>
          <w:p w14:paraId="3BE6C605" w14:textId="640BF639" w:rsidR="00D236AF" w:rsidRDefault="00D236AF">
            <w:pPr>
              <w:pStyle w:val="ListParagraph"/>
              <w:ind w:left="0"/>
            </w:pPr>
          </w:p>
        </w:tc>
      </w:tr>
    </w:tbl>
    <w:p w14:paraId="681E927E" w14:textId="1E69AF91" w:rsidR="007535E8" w:rsidRPr="000D637C" w:rsidRDefault="007535E8" w:rsidP="002D77E2">
      <w:pPr>
        <w:pStyle w:val="Heading1"/>
        <w:numPr>
          <w:ilvl w:val="0"/>
          <w:numId w:val="31"/>
        </w:numPr>
        <w:jc w:val="left"/>
      </w:pPr>
      <w:bookmarkStart w:id="35" w:name="_Toc2949568"/>
      <w:bookmarkStart w:id="36" w:name="_Toc3377072"/>
      <w:bookmarkStart w:id="37" w:name="_Toc3463469"/>
      <w:bookmarkStart w:id="38" w:name="_Toc4569791"/>
      <w:bookmarkStart w:id="39" w:name="_Toc4570696"/>
      <w:bookmarkEnd w:id="35"/>
      <w:bookmarkEnd w:id="36"/>
      <w:bookmarkEnd w:id="37"/>
      <w:bookmarkEnd w:id="38"/>
      <w:r w:rsidRPr="000D637C">
        <w:lastRenderedPageBreak/>
        <w:t>TECHNICAL GUIDELINES</w:t>
      </w:r>
      <w:bookmarkEnd w:id="39"/>
      <w:r w:rsidR="007C04BB"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7"/>
      </w:tblGrid>
      <w:tr w:rsidR="007535E8" w14:paraId="16BCDB48" w14:textId="77777777" w:rsidTr="007535E8">
        <w:tc>
          <w:tcPr>
            <w:tcW w:w="9016" w:type="dxa"/>
          </w:tcPr>
          <w:p w14:paraId="06690E0F" w14:textId="1B426344" w:rsidR="007535E8" w:rsidRDefault="006D2FD6" w:rsidP="007535E8">
            <w:pPr>
              <w:pStyle w:val="ListParagraph"/>
              <w:ind w:left="0"/>
            </w:pPr>
            <w:proofErr w:type="spellStart"/>
            <w:r>
              <w:t>Menggunakan</w:t>
            </w:r>
            <w:proofErr w:type="spellEnd"/>
            <w:r>
              <w:t xml:space="preserve"> </w:t>
            </w:r>
            <w:r w:rsidR="00D236AF">
              <w:t xml:space="preserve">SMTP </w:t>
            </w:r>
            <w:proofErr w:type="spellStart"/>
            <w:r w:rsidR="00D236AF">
              <w:t>untuk</w:t>
            </w:r>
            <w:proofErr w:type="spellEnd"/>
            <w:r w:rsidR="00D236AF">
              <w:t xml:space="preserve"> Sent email </w:t>
            </w:r>
            <w:proofErr w:type="spellStart"/>
            <w:r w:rsidR="00D236AF">
              <w:t>dan</w:t>
            </w:r>
            <w:proofErr w:type="spellEnd"/>
            <w:r w:rsidR="00D236AF">
              <w:t xml:space="preserve"> client 111 </w:t>
            </w:r>
            <w:proofErr w:type="spellStart"/>
            <w:r w:rsidR="00D236AF">
              <w:t>untuk</w:t>
            </w:r>
            <w:proofErr w:type="spellEnd"/>
            <w:r w:rsidR="00D236AF">
              <w:t xml:space="preserve"> PIS</w:t>
            </w:r>
          </w:p>
          <w:p w14:paraId="76618875" w14:textId="62EBAD6D" w:rsidR="007535E8" w:rsidRDefault="007535E8" w:rsidP="007535E8">
            <w:pPr>
              <w:pStyle w:val="ListParagraph"/>
              <w:ind w:left="0"/>
            </w:pPr>
          </w:p>
        </w:tc>
      </w:tr>
    </w:tbl>
    <w:p w14:paraId="6C0302CD" w14:textId="61A2A3A0" w:rsidR="009B1AFA" w:rsidRPr="000D637C" w:rsidRDefault="007C04BB" w:rsidP="00DE5AA7">
      <w:pPr>
        <w:pStyle w:val="ListParagraph"/>
      </w:pPr>
      <w:r>
        <w:t xml:space="preserve"> </w:t>
      </w:r>
      <w:bookmarkStart w:id="40" w:name="_Toc525649767"/>
      <w:bookmarkStart w:id="41" w:name="_Toc525650738"/>
      <w:bookmarkStart w:id="42" w:name="_Toc4570697"/>
      <w:bookmarkEnd w:id="40"/>
      <w:bookmarkEnd w:id="41"/>
      <w:r w:rsidR="00917F1C" w:rsidRPr="000D637C">
        <w:t>KONFIGURASI SISTEM</w:t>
      </w:r>
      <w:bookmarkEnd w:id="42"/>
    </w:p>
    <w:p w14:paraId="15FB4C41" w14:textId="58135EC3" w:rsidR="00917F1C" w:rsidRPr="00AE1FB9" w:rsidRDefault="00917F1C" w:rsidP="00917F1C">
      <w:pPr>
        <w:pStyle w:val="ListParagraph"/>
        <w:numPr>
          <w:ilvl w:val="0"/>
          <w:numId w:val="8"/>
        </w:numPr>
        <w:rPr>
          <w:b/>
        </w:rPr>
      </w:pPr>
      <w:r w:rsidRPr="00AE1FB9">
        <w:rPr>
          <w:b/>
        </w:rPr>
        <w:t>LOGICAL CONFIGURATION</w:t>
      </w:r>
      <w:r w:rsidR="00622B01" w:rsidRPr="00AE1FB9">
        <w:rPr>
          <w:b/>
        </w:rPr>
        <w:t xml:space="preserve"> </w:t>
      </w:r>
      <w:r w:rsidR="00622B01" w:rsidRPr="00AE1FB9">
        <w:rPr>
          <w:b/>
          <w:vertAlign w:val="subscript"/>
        </w:rPr>
        <w:t>(Data Flow Diagram)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7937"/>
      </w:tblGrid>
      <w:tr w:rsidR="00917F1C" w14:paraId="3E24FC20" w14:textId="77777777" w:rsidTr="00917F1C">
        <w:tc>
          <w:tcPr>
            <w:tcW w:w="9016" w:type="dxa"/>
          </w:tcPr>
          <w:p w14:paraId="50165D19" w14:textId="0CCEB757" w:rsidR="00917F1C" w:rsidRDefault="00915E37" w:rsidP="00924E45">
            <w:pPr>
              <w:pStyle w:val="ListParagraph"/>
              <w:numPr>
                <w:ilvl w:val="0"/>
                <w:numId w:val="20"/>
              </w:numPr>
              <w:ind w:left="360"/>
            </w:pPr>
            <w:r>
              <w:t>LEVEL 0 DFD</w:t>
            </w:r>
          </w:p>
          <w:p w14:paraId="6D63A93F" w14:textId="4D1EBE1D" w:rsidR="00EF2145" w:rsidRDefault="00C65C68" w:rsidP="0044450C">
            <w:pPr>
              <w:pStyle w:val="ListParagraph"/>
              <w:keepNext/>
              <w:ind w:left="360"/>
              <w:jc w:val="center"/>
            </w:pPr>
            <w:r>
              <w:rPr>
                <w:noProof/>
              </w:rPr>
              <w:drawing>
                <wp:inline distT="0" distB="0" distL="0" distR="0" wp14:anchorId="2F703561" wp14:editId="573DC529">
                  <wp:extent cx="3771377" cy="2743200"/>
                  <wp:effectExtent l="0" t="0" r="63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3888" cy="27450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186E0E" w14:textId="58382B05" w:rsidR="002F6ECA" w:rsidRDefault="00EF2145" w:rsidP="00924E45">
            <w:pPr>
              <w:pStyle w:val="Caption"/>
            </w:pPr>
            <w:proofErr w:type="spellStart"/>
            <w:r>
              <w:t>Gambar</w:t>
            </w:r>
            <w:proofErr w:type="spellEnd"/>
            <w:r w:rsidR="00DE5AA7">
              <w:t xml:space="preserve"> 8</w:t>
            </w:r>
            <w:r>
              <w:t>. Level 0 DFD</w:t>
            </w:r>
          </w:p>
          <w:p w14:paraId="5E0881B6" w14:textId="77777777" w:rsidR="00915E37" w:rsidRDefault="00915E37" w:rsidP="00924E45">
            <w:pPr>
              <w:pStyle w:val="ListParagraph"/>
              <w:numPr>
                <w:ilvl w:val="0"/>
                <w:numId w:val="20"/>
              </w:numPr>
              <w:ind w:left="360"/>
            </w:pPr>
            <w:r>
              <w:t>LEVEL 1 DFD</w:t>
            </w:r>
          </w:p>
          <w:p w14:paraId="59056BE5" w14:textId="77777777" w:rsidR="002F6ECA" w:rsidRDefault="002F6ECA" w:rsidP="00924E45">
            <w:pPr>
              <w:pStyle w:val="ListParagraph"/>
              <w:ind w:left="360"/>
            </w:pPr>
          </w:p>
          <w:p w14:paraId="1C376B2E" w14:textId="44D1260F" w:rsidR="00EF2145" w:rsidRDefault="001C72CE" w:rsidP="00924E45">
            <w:pPr>
              <w:pStyle w:val="ListParagraph"/>
              <w:keepNext/>
              <w:ind w:left="360"/>
              <w:jc w:val="center"/>
            </w:pPr>
            <w:r>
              <w:rPr>
                <w:noProof/>
              </w:rPr>
              <w:lastRenderedPageBreak/>
              <w:t xml:space="preserve"> </w:t>
            </w:r>
          </w:p>
          <w:p w14:paraId="76EC59C9" w14:textId="34F6C901" w:rsidR="0053067A" w:rsidRDefault="00C65C68" w:rsidP="00924E45">
            <w:pPr>
              <w:pStyle w:val="Caption"/>
            </w:pPr>
            <w:bookmarkStart w:id="43" w:name="_Toc530057525"/>
            <w:r>
              <w:rPr>
                <w:noProof/>
              </w:rPr>
              <w:drawing>
                <wp:inline distT="0" distB="0" distL="0" distR="0" wp14:anchorId="7A8A02BB" wp14:editId="5B2E8827">
                  <wp:extent cx="4770120" cy="2552307"/>
                  <wp:effectExtent l="0" t="0" r="0" b="63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7507" cy="2556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AFB7A5" w14:textId="44EA5399" w:rsidR="00E829F8" w:rsidRPr="00E829F8" w:rsidRDefault="00EF2145" w:rsidP="008E185D">
            <w:pPr>
              <w:pStyle w:val="Caption"/>
            </w:pPr>
            <w:proofErr w:type="spellStart"/>
            <w:r>
              <w:t>Gambar</w:t>
            </w:r>
            <w:proofErr w:type="spellEnd"/>
            <w:r>
              <w:t xml:space="preserve"> </w:t>
            </w:r>
            <w:r w:rsidR="00DE5AA7">
              <w:t>9</w:t>
            </w:r>
            <w:r>
              <w:t>. Level 1 DFD</w:t>
            </w:r>
            <w:bookmarkEnd w:id="43"/>
          </w:p>
        </w:tc>
      </w:tr>
    </w:tbl>
    <w:p w14:paraId="08B3BB6E" w14:textId="7CEE2B5B" w:rsidR="00917F1C" w:rsidRPr="00BF0833" w:rsidRDefault="00917F1C" w:rsidP="00917F1C">
      <w:pPr>
        <w:pStyle w:val="ListParagraph"/>
        <w:numPr>
          <w:ilvl w:val="0"/>
          <w:numId w:val="8"/>
        </w:numPr>
        <w:rPr>
          <w:b/>
        </w:rPr>
      </w:pPr>
      <w:r w:rsidRPr="00BF0833">
        <w:rPr>
          <w:b/>
        </w:rPr>
        <w:lastRenderedPageBreak/>
        <w:t>PHYSICAL CONFIGURATION</w:t>
      </w:r>
      <w:r w:rsidR="007C04BB" w:rsidRPr="00BF0833">
        <w:rPr>
          <w:b/>
        </w:rPr>
        <w:t xml:space="preserve">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7937"/>
      </w:tblGrid>
      <w:tr w:rsidR="00917F1C" w14:paraId="272E1C15" w14:textId="77777777" w:rsidTr="00506338">
        <w:trPr>
          <w:trHeight w:val="70"/>
        </w:trPr>
        <w:tc>
          <w:tcPr>
            <w:tcW w:w="9016" w:type="dxa"/>
          </w:tcPr>
          <w:p w14:paraId="5CD7C817" w14:textId="77777777" w:rsidR="008E185D" w:rsidRDefault="008E185D" w:rsidP="00917F1C"/>
          <w:p w14:paraId="48E872EB" w14:textId="51C12C4A" w:rsidR="00917F1C" w:rsidRDefault="00C65C68" w:rsidP="00917F1C">
            <w:r>
              <w:rPr>
                <w:noProof/>
              </w:rPr>
              <w:drawing>
                <wp:inline distT="0" distB="0" distL="0" distR="0" wp14:anchorId="7ACD06DE" wp14:editId="55ED356B">
                  <wp:extent cx="4617720" cy="2984867"/>
                  <wp:effectExtent l="0" t="0" r="0" b="635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2759" cy="29881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E86317" w14:textId="5149DB7D" w:rsidR="00044D74" w:rsidRDefault="00DE5AA7" w:rsidP="00354969">
            <w:pPr>
              <w:pStyle w:val="Caption"/>
            </w:pPr>
            <w:proofErr w:type="spellStart"/>
            <w:r>
              <w:t>Gambar</w:t>
            </w:r>
            <w:proofErr w:type="spellEnd"/>
            <w:r>
              <w:t xml:space="preserve"> 10</w:t>
            </w:r>
            <w:r w:rsidR="00354969">
              <w:t xml:space="preserve">. </w:t>
            </w:r>
            <w:proofErr w:type="spellStart"/>
            <w:r w:rsidR="00354969">
              <w:t>Phiysical</w:t>
            </w:r>
            <w:proofErr w:type="spellEnd"/>
            <w:r w:rsidR="00354969">
              <w:t xml:space="preserve"> Configuration</w:t>
            </w:r>
          </w:p>
        </w:tc>
      </w:tr>
    </w:tbl>
    <w:p w14:paraId="237FA70A" w14:textId="2FEA9D02" w:rsidR="00617EAD" w:rsidRPr="009A1210" w:rsidRDefault="00617EAD" w:rsidP="00617EAD">
      <w:pPr>
        <w:pStyle w:val="ListParagraph"/>
        <w:numPr>
          <w:ilvl w:val="0"/>
          <w:numId w:val="8"/>
        </w:numPr>
        <w:rPr>
          <w:b/>
        </w:rPr>
      </w:pPr>
      <w:r w:rsidRPr="009A1210">
        <w:rPr>
          <w:b/>
        </w:rPr>
        <w:t>Entity Flow Diagram</w:t>
      </w:r>
      <w:r w:rsidR="007C04BB" w:rsidRPr="009A1210">
        <w:rPr>
          <w:b/>
        </w:rPr>
        <w:t xml:space="preserve"> (EFD)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7936"/>
      </w:tblGrid>
      <w:tr w:rsidR="00617EAD" w14:paraId="41CB3E19" w14:textId="77777777" w:rsidTr="009611E2">
        <w:trPr>
          <w:trHeight w:val="620"/>
        </w:trPr>
        <w:tc>
          <w:tcPr>
            <w:tcW w:w="7936" w:type="dxa"/>
          </w:tcPr>
          <w:p w14:paraId="11CA43EC" w14:textId="77777777" w:rsidR="00617EAD" w:rsidRDefault="00617EAD" w:rsidP="009611E2"/>
          <w:p w14:paraId="19762CA5" w14:textId="77777777" w:rsidR="00617EAD" w:rsidRDefault="009611E2" w:rsidP="009611E2">
            <w:pPr>
              <w:pStyle w:val="Caption"/>
              <w:jc w:val="left"/>
            </w:pP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</w:p>
          <w:p w14:paraId="1949DDB6" w14:textId="6E0F2080" w:rsidR="00DE5AA7" w:rsidRPr="00DE5AA7" w:rsidRDefault="00DE5AA7" w:rsidP="00DE5AA7"/>
        </w:tc>
      </w:tr>
    </w:tbl>
    <w:p w14:paraId="0310D140" w14:textId="4D38B6BA" w:rsidR="00F53EAB" w:rsidRDefault="00F53EAB" w:rsidP="00617EAD">
      <w:pPr>
        <w:pStyle w:val="ListParagraph"/>
        <w:ind w:left="1080"/>
        <w:rPr>
          <w:b/>
        </w:rPr>
      </w:pPr>
    </w:p>
    <w:p w14:paraId="71EFD451" w14:textId="79D9A80D" w:rsidR="00617EAD" w:rsidRPr="009A1210" w:rsidRDefault="00617EAD" w:rsidP="00617EAD">
      <w:pPr>
        <w:pStyle w:val="ListParagraph"/>
        <w:numPr>
          <w:ilvl w:val="0"/>
          <w:numId w:val="8"/>
        </w:numPr>
        <w:rPr>
          <w:b/>
        </w:rPr>
      </w:pPr>
      <w:r w:rsidRPr="009A1210">
        <w:rPr>
          <w:b/>
        </w:rPr>
        <w:t xml:space="preserve">Team Project </w:t>
      </w:r>
      <w:r w:rsidR="007C04BB" w:rsidRPr="009A1210">
        <w:rPr>
          <w:b/>
        </w:rPr>
        <w:t>Member &amp; Task List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7936"/>
      </w:tblGrid>
      <w:tr w:rsidR="00617EAD" w14:paraId="6160EAC8" w14:textId="77777777" w:rsidTr="00617EAD">
        <w:tc>
          <w:tcPr>
            <w:tcW w:w="7936" w:type="dxa"/>
          </w:tcPr>
          <w:p w14:paraId="61ED22E7" w14:textId="77DE124F" w:rsidR="00617EAD" w:rsidRDefault="00617EAD" w:rsidP="00C8010A">
            <w:bookmarkStart w:id="44" w:name="_GoBack"/>
            <w:bookmarkEnd w:id="44"/>
          </w:p>
        </w:tc>
      </w:tr>
    </w:tbl>
    <w:p w14:paraId="39D92687" w14:textId="77777777" w:rsidR="00617EAD" w:rsidRDefault="00617EAD" w:rsidP="00617EAD">
      <w:pPr>
        <w:pStyle w:val="ListParagraph"/>
        <w:ind w:left="1080"/>
        <w:rPr>
          <w:b/>
        </w:rPr>
      </w:pPr>
    </w:p>
    <w:p w14:paraId="04A582D8" w14:textId="72BF8EE0" w:rsidR="00617EAD" w:rsidRPr="000D637C" w:rsidRDefault="00617EAD" w:rsidP="00617EAD">
      <w:pPr>
        <w:pStyle w:val="ListParagraph"/>
        <w:numPr>
          <w:ilvl w:val="0"/>
          <w:numId w:val="8"/>
        </w:numPr>
        <w:rPr>
          <w:b/>
        </w:rPr>
      </w:pPr>
      <w:proofErr w:type="spellStart"/>
      <w:r>
        <w:rPr>
          <w:b/>
        </w:rPr>
        <w:t>Bisnis</w:t>
      </w:r>
      <w:proofErr w:type="spellEnd"/>
      <w:r>
        <w:rPr>
          <w:b/>
        </w:rPr>
        <w:t xml:space="preserve"> Process Flow Diagram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7936"/>
      </w:tblGrid>
      <w:tr w:rsidR="00617EAD" w14:paraId="285CB397" w14:textId="77777777" w:rsidTr="00617EAD">
        <w:tc>
          <w:tcPr>
            <w:tcW w:w="7936" w:type="dxa"/>
          </w:tcPr>
          <w:p w14:paraId="64E06B18" w14:textId="6B1AF089" w:rsidR="00617EAD" w:rsidRDefault="00DE5AA7" w:rsidP="00DE5AA7">
            <w:pPr>
              <w:jc w:val="center"/>
            </w:pPr>
            <w:r>
              <w:object w:dxaOrig="11760" w:dyaOrig="11505" w14:anchorId="76578D7A">
                <v:shape id="_x0000_i1034" type="#_x0000_t75" style="width:312.75pt;height:305.85pt" o:ole="">
                  <v:imagedata r:id="rId21" o:title=""/>
                </v:shape>
                <o:OLEObject Type="Embed" ProgID="PBrush" ShapeID="_x0000_i1034" DrawAspect="Content" ObjectID="_1618397992" r:id="rId22"/>
              </w:object>
            </w:r>
          </w:p>
          <w:p w14:paraId="664962B5" w14:textId="16E896E2" w:rsidR="00617EAD" w:rsidRDefault="00DE5AA7" w:rsidP="00354969">
            <w:pPr>
              <w:pStyle w:val="Caption"/>
            </w:pPr>
            <w:proofErr w:type="spellStart"/>
            <w:r>
              <w:t>Gambar</w:t>
            </w:r>
            <w:proofErr w:type="spellEnd"/>
            <w:r>
              <w:t xml:space="preserve"> 11</w:t>
            </w:r>
            <w:r w:rsidR="00354969">
              <w:t xml:space="preserve">. Proses </w:t>
            </w:r>
            <w:proofErr w:type="spellStart"/>
            <w:r w:rsidR="00354969">
              <w:t>Bisnis</w:t>
            </w:r>
            <w:proofErr w:type="spellEnd"/>
            <w:r w:rsidR="00354969">
              <w:t xml:space="preserve"> Enhancement</w:t>
            </w:r>
          </w:p>
        </w:tc>
      </w:tr>
    </w:tbl>
    <w:p w14:paraId="5D0C2824" w14:textId="77777777" w:rsidR="007C04BB" w:rsidRPr="007C04BB" w:rsidRDefault="007C04BB" w:rsidP="00617EAD">
      <w:pPr>
        <w:pStyle w:val="ListParagraph"/>
        <w:ind w:left="1080"/>
        <w:rPr>
          <w:sz w:val="16"/>
          <w:szCs w:val="16"/>
        </w:rPr>
      </w:pPr>
    </w:p>
    <w:p w14:paraId="66D8B66B" w14:textId="4A12ED34" w:rsidR="00617EAD" w:rsidRPr="000D637C" w:rsidRDefault="00617EAD" w:rsidP="00617EAD">
      <w:pPr>
        <w:pStyle w:val="ListParagraph"/>
        <w:numPr>
          <w:ilvl w:val="0"/>
          <w:numId w:val="8"/>
        </w:numPr>
        <w:rPr>
          <w:b/>
        </w:rPr>
      </w:pPr>
      <w:r>
        <w:rPr>
          <w:b/>
        </w:rPr>
        <w:t xml:space="preserve">Design </w:t>
      </w:r>
      <w:proofErr w:type="spellStart"/>
      <w:r>
        <w:rPr>
          <w:b/>
        </w:rPr>
        <w:t>Integrasi</w:t>
      </w:r>
      <w:proofErr w:type="spellEnd"/>
      <w:r>
        <w:rPr>
          <w:b/>
        </w:rPr>
        <w:t xml:space="preserve"> Diagram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7937"/>
      </w:tblGrid>
      <w:tr w:rsidR="00617EAD" w14:paraId="6B18F174" w14:textId="77777777" w:rsidTr="00C8010A">
        <w:tc>
          <w:tcPr>
            <w:tcW w:w="9016" w:type="dxa"/>
          </w:tcPr>
          <w:p w14:paraId="10995BC4" w14:textId="556C4DD7" w:rsidR="00617EAD" w:rsidRDefault="00617EAD" w:rsidP="00C8010A"/>
          <w:p w14:paraId="7D4B1E12" w14:textId="10A154CD" w:rsidR="00617EAD" w:rsidRDefault="009611E2" w:rsidP="00DE5AA7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183EF4AC" wp14:editId="6235BD81">
                  <wp:extent cx="4184294" cy="3261644"/>
                  <wp:effectExtent l="0" t="0" r="698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5158" cy="3270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53D4D6" w14:textId="00BBE048" w:rsidR="00354969" w:rsidRDefault="00DE5AA7" w:rsidP="00354969">
            <w:pPr>
              <w:pStyle w:val="Caption"/>
            </w:pPr>
            <w:proofErr w:type="spellStart"/>
            <w:r>
              <w:t>Gambar</w:t>
            </w:r>
            <w:proofErr w:type="spellEnd"/>
            <w:r>
              <w:t xml:space="preserve"> 12</w:t>
            </w:r>
            <w:r w:rsidR="00354969">
              <w:t>. Integration Diagram</w:t>
            </w:r>
          </w:p>
        </w:tc>
      </w:tr>
    </w:tbl>
    <w:p w14:paraId="7EEF49AE" w14:textId="6254B961" w:rsidR="00917F1C" w:rsidRPr="000D637C" w:rsidRDefault="00032B7D" w:rsidP="009B7BAE">
      <w:pPr>
        <w:pStyle w:val="Heading1"/>
        <w:numPr>
          <w:ilvl w:val="0"/>
          <w:numId w:val="31"/>
        </w:numPr>
        <w:jc w:val="left"/>
      </w:pPr>
      <w:bookmarkStart w:id="45" w:name="_Toc4570698"/>
      <w:r>
        <w:lastRenderedPageBreak/>
        <w:t xml:space="preserve">SYSTEM </w:t>
      </w:r>
      <w:r w:rsidR="00917F1C" w:rsidRPr="000D637C">
        <w:t>MAINTENANCE,</w:t>
      </w:r>
      <w:r w:rsidR="003142D9">
        <w:t xml:space="preserve"> </w:t>
      </w:r>
      <w:r>
        <w:t xml:space="preserve">STORAGE </w:t>
      </w:r>
      <w:r w:rsidR="003142D9">
        <w:t>GROWTH ANALYSIS,</w:t>
      </w:r>
      <w:r w:rsidR="00917F1C" w:rsidRPr="000D637C">
        <w:t xml:space="preserve"> </w:t>
      </w:r>
      <w:r>
        <w:t xml:space="preserve">DATA </w:t>
      </w:r>
      <w:r w:rsidR="00917F1C" w:rsidRPr="000D637C">
        <w:t>ARCHIEVING &amp; BACK-UP SYSTEM</w:t>
      </w:r>
      <w:r w:rsidR="003142D9">
        <w:t>, TROUBLESHOOTING</w:t>
      </w:r>
      <w:bookmarkEnd w:id="45"/>
    </w:p>
    <w:p w14:paraId="31F8DDB8" w14:textId="6AE3910F" w:rsidR="00917F1C" w:rsidRPr="009A1210" w:rsidRDefault="00032B7D" w:rsidP="00917F1C">
      <w:pPr>
        <w:pStyle w:val="ListParagraph"/>
        <w:numPr>
          <w:ilvl w:val="0"/>
          <w:numId w:val="9"/>
        </w:numPr>
        <w:rPr>
          <w:b/>
        </w:rPr>
      </w:pPr>
      <w:r w:rsidRPr="009A1210">
        <w:rPr>
          <w:b/>
        </w:rPr>
        <w:t xml:space="preserve">SYSTEM </w:t>
      </w:r>
      <w:r w:rsidR="00917F1C" w:rsidRPr="009A1210">
        <w:rPr>
          <w:b/>
        </w:rPr>
        <w:t xml:space="preserve">MAINTENANCE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7937"/>
      </w:tblGrid>
      <w:tr w:rsidR="00917F1C" w14:paraId="72BBA9A5" w14:textId="77777777" w:rsidTr="00917F1C">
        <w:tc>
          <w:tcPr>
            <w:tcW w:w="9016" w:type="dxa"/>
          </w:tcPr>
          <w:p w14:paraId="76B520F6" w14:textId="63EE2B17" w:rsidR="00EB15AC" w:rsidRDefault="00EB15AC" w:rsidP="00EB15AC">
            <w:pPr>
              <w:pStyle w:val="ListParagraph"/>
              <w:numPr>
                <w:ilvl w:val="0"/>
                <w:numId w:val="34"/>
              </w:numPr>
            </w:pPr>
            <w:proofErr w:type="spellStart"/>
            <w:r>
              <w:t>Memerlukan</w:t>
            </w:r>
            <w:proofErr w:type="spellEnd"/>
            <w:r>
              <w:t xml:space="preserve"> backup code </w:t>
            </w:r>
            <w:proofErr w:type="spellStart"/>
            <w:r>
              <w:t>sebelumnya</w:t>
            </w:r>
            <w:proofErr w:type="spellEnd"/>
          </w:p>
          <w:p w14:paraId="28575FC5" w14:textId="77777777" w:rsidR="00917F1C" w:rsidRDefault="00917F1C" w:rsidP="00917F1C">
            <w:pPr>
              <w:pStyle w:val="ListParagraph"/>
              <w:ind w:left="0"/>
            </w:pPr>
          </w:p>
          <w:p w14:paraId="4CDFB770" w14:textId="77777777" w:rsidR="00917F1C" w:rsidRDefault="00917F1C" w:rsidP="00917F1C">
            <w:pPr>
              <w:pStyle w:val="ListParagraph"/>
              <w:ind w:left="0"/>
            </w:pPr>
          </w:p>
          <w:p w14:paraId="6A145151" w14:textId="77777777" w:rsidR="00917F1C" w:rsidRDefault="00917F1C" w:rsidP="00917F1C">
            <w:pPr>
              <w:pStyle w:val="ListParagraph"/>
              <w:ind w:left="0"/>
            </w:pPr>
          </w:p>
          <w:p w14:paraId="6367EE21" w14:textId="77777777" w:rsidR="00917F1C" w:rsidRDefault="00917F1C" w:rsidP="00917F1C">
            <w:pPr>
              <w:pStyle w:val="ListParagraph"/>
              <w:ind w:left="0"/>
            </w:pPr>
          </w:p>
          <w:p w14:paraId="710651CD" w14:textId="77777777" w:rsidR="00917F1C" w:rsidRDefault="00917F1C" w:rsidP="00917F1C">
            <w:pPr>
              <w:pStyle w:val="ListParagraph"/>
              <w:ind w:left="0"/>
            </w:pPr>
          </w:p>
          <w:p w14:paraId="1E385904" w14:textId="25275576" w:rsidR="00917F1C" w:rsidRDefault="00917F1C" w:rsidP="00917F1C">
            <w:pPr>
              <w:pStyle w:val="ListParagraph"/>
              <w:ind w:left="0"/>
            </w:pPr>
          </w:p>
        </w:tc>
      </w:tr>
    </w:tbl>
    <w:p w14:paraId="340F0120" w14:textId="1CB301B7" w:rsidR="00917F1C" w:rsidRDefault="00917F1C" w:rsidP="00917F1C">
      <w:pPr>
        <w:pStyle w:val="ListParagraph"/>
        <w:ind w:left="1080"/>
      </w:pPr>
    </w:p>
    <w:p w14:paraId="1A559097" w14:textId="77777777" w:rsidR="003142D9" w:rsidRDefault="003142D9" w:rsidP="00917F1C">
      <w:pPr>
        <w:pStyle w:val="ListParagraph"/>
        <w:ind w:left="1080"/>
      </w:pPr>
    </w:p>
    <w:p w14:paraId="3D061C0E" w14:textId="56F16BF7" w:rsidR="003142D9" w:rsidRDefault="00032B7D" w:rsidP="00917F1C">
      <w:pPr>
        <w:pStyle w:val="ListParagraph"/>
        <w:numPr>
          <w:ilvl w:val="0"/>
          <w:numId w:val="9"/>
        </w:numPr>
        <w:rPr>
          <w:b/>
        </w:rPr>
      </w:pPr>
      <w:r>
        <w:rPr>
          <w:b/>
        </w:rPr>
        <w:t xml:space="preserve">STORAGE </w:t>
      </w:r>
      <w:r w:rsidR="003142D9">
        <w:rPr>
          <w:b/>
        </w:rPr>
        <w:t>GROWTH ANALYSIS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7937"/>
      </w:tblGrid>
      <w:tr w:rsidR="003142D9" w14:paraId="2E9D6164" w14:textId="77777777" w:rsidTr="003142D9">
        <w:tc>
          <w:tcPr>
            <w:tcW w:w="9016" w:type="dxa"/>
          </w:tcPr>
          <w:p w14:paraId="3D114217" w14:textId="679A0B5C" w:rsidR="003142D9" w:rsidRPr="007C186A" w:rsidRDefault="007C186A" w:rsidP="00924E45">
            <w:pPr>
              <w:rPr>
                <w:b/>
                <w:lang w:val="id-ID"/>
              </w:rPr>
            </w:pPr>
            <w:r>
              <w:rPr>
                <w:lang w:val="id-ID"/>
              </w:rPr>
              <w:t>+/- 100 MB / Month</w:t>
            </w:r>
          </w:p>
          <w:p w14:paraId="2353E4B2" w14:textId="37A64511" w:rsidR="009C3C80" w:rsidRPr="00924E45" w:rsidRDefault="009C3C80" w:rsidP="00924E45">
            <w:pPr>
              <w:ind w:left="360"/>
              <w:rPr>
                <w:b/>
              </w:rPr>
            </w:pPr>
          </w:p>
          <w:p w14:paraId="48248E21" w14:textId="77777777" w:rsidR="003142D9" w:rsidRDefault="003142D9" w:rsidP="003142D9">
            <w:pPr>
              <w:pStyle w:val="ListParagraph"/>
              <w:ind w:left="0"/>
              <w:rPr>
                <w:b/>
              </w:rPr>
            </w:pPr>
          </w:p>
          <w:p w14:paraId="2B513108" w14:textId="77777777" w:rsidR="003142D9" w:rsidRDefault="003142D9" w:rsidP="003142D9">
            <w:pPr>
              <w:pStyle w:val="ListParagraph"/>
              <w:ind w:left="0"/>
              <w:rPr>
                <w:b/>
              </w:rPr>
            </w:pPr>
          </w:p>
          <w:p w14:paraId="035DBB16" w14:textId="77777777" w:rsidR="003142D9" w:rsidRDefault="003142D9" w:rsidP="003142D9">
            <w:pPr>
              <w:pStyle w:val="ListParagraph"/>
              <w:ind w:left="0"/>
              <w:rPr>
                <w:b/>
              </w:rPr>
            </w:pPr>
          </w:p>
          <w:p w14:paraId="2C9D4133" w14:textId="77777777" w:rsidR="003142D9" w:rsidRDefault="003142D9" w:rsidP="003142D9">
            <w:pPr>
              <w:pStyle w:val="ListParagraph"/>
              <w:ind w:left="0"/>
              <w:rPr>
                <w:b/>
              </w:rPr>
            </w:pPr>
          </w:p>
          <w:p w14:paraId="0AF9DCEF" w14:textId="3DDEEFAB" w:rsidR="003142D9" w:rsidRDefault="003142D9" w:rsidP="003142D9">
            <w:pPr>
              <w:pStyle w:val="ListParagraph"/>
              <w:ind w:left="0"/>
              <w:rPr>
                <w:b/>
              </w:rPr>
            </w:pPr>
          </w:p>
        </w:tc>
      </w:tr>
    </w:tbl>
    <w:p w14:paraId="7C06EB34" w14:textId="77777777" w:rsidR="003142D9" w:rsidRDefault="003142D9" w:rsidP="003142D9">
      <w:pPr>
        <w:pStyle w:val="ListParagraph"/>
        <w:ind w:left="1080"/>
        <w:rPr>
          <w:b/>
        </w:rPr>
      </w:pPr>
    </w:p>
    <w:p w14:paraId="0E6D64E6" w14:textId="0523E7F6" w:rsidR="00917F1C" w:rsidRPr="000D637C" w:rsidRDefault="00032B7D" w:rsidP="00917F1C">
      <w:pPr>
        <w:pStyle w:val="ListParagraph"/>
        <w:numPr>
          <w:ilvl w:val="0"/>
          <w:numId w:val="9"/>
        </w:numPr>
        <w:rPr>
          <w:b/>
        </w:rPr>
      </w:pPr>
      <w:r>
        <w:rPr>
          <w:b/>
        </w:rPr>
        <w:t xml:space="preserve">DATA </w:t>
      </w:r>
      <w:r w:rsidR="00917F1C" w:rsidRPr="000D637C">
        <w:rPr>
          <w:b/>
        </w:rPr>
        <w:t>ARCHIEVING &amp; BACK-UP SYSTEM PROCEDURE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7937"/>
      </w:tblGrid>
      <w:tr w:rsidR="00917F1C" w14:paraId="68B64B52" w14:textId="77777777" w:rsidTr="00917F1C">
        <w:tc>
          <w:tcPr>
            <w:tcW w:w="9016" w:type="dxa"/>
          </w:tcPr>
          <w:p w14:paraId="36835DE8" w14:textId="45E66AB2" w:rsidR="00917F1C" w:rsidRDefault="001D0666" w:rsidP="001D0666">
            <w:pPr>
              <w:pStyle w:val="ListParagraph"/>
              <w:ind w:left="0"/>
            </w:pPr>
            <w:r w:rsidRPr="001D0666">
              <w:t xml:space="preserve">Data </w:t>
            </w:r>
            <w:proofErr w:type="spellStart"/>
            <w:r w:rsidRPr="001D0666">
              <w:t>transaksi</w:t>
            </w:r>
            <w:proofErr w:type="spellEnd"/>
            <w:r w:rsidRPr="001D0666">
              <w:t xml:space="preserve">/log </w:t>
            </w:r>
            <w:proofErr w:type="spellStart"/>
            <w:r w:rsidRPr="001D0666">
              <w:t>yg</w:t>
            </w:r>
            <w:proofErr w:type="spellEnd"/>
            <w:r w:rsidRPr="001D0666">
              <w:t xml:space="preserve"> </w:t>
            </w:r>
            <w:proofErr w:type="spellStart"/>
            <w:r w:rsidRPr="001D0666">
              <w:t>disimpan</w:t>
            </w:r>
            <w:proofErr w:type="spellEnd"/>
            <w:r w:rsidRPr="001D0666">
              <w:t xml:space="preserve"> di database, </w:t>
            </w:r>
            <w:proofErr w:type="spellStart"/>
            <w:r w:rsidRPr="001D0666">
              <w:t>p</w:t>
            </w:r>
            <w:r>
              <w:t>erlu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archiving/backup </w:t>
            </w:r>
            <w:proofErr w:type="spellStart"/>
            <w:r w:rsidRPr="001D0666">
              <w:t>pertahun</w:t>
            </w:r>
            <w:proofErr w:type="spellEnd"/>
            <w:r w:rsidRPr="001D0666">
              <w:t xml:space="preserve">. </w:t>
            </w:r>
            <w:proofErr w:type="spellStart"/>
            <w:r w:rsidRPr="001D0666">
              <w:t>Adapun</w:t>
            </w:r>
            <w:proofErr w:type="spellEnd"/>
            <w:r w:rsidRPr="001D0666">
              <w:t xml:space="preserve"> </w:t>
            </w:r>
            <w:proofErr w:type="spellStart"/>
            <w:r w:rsidRPr="001D0666">
              <w:t>mekanisme</w:t>
            </w:r>
            <w:proofErr w:type="spellEnd"/>
            <w:r w:rsidRPr="001D0666">
              <w:t xml:space="preserve"> backup </w:t>
            </w:r>
            <w:proofErr w:type="spellStart"/>
            <w:r w:rsidRPr="001D0666">
              <w:t>nya</w:t>
            </w:r>
            <w:proofErr w:type="spellEnd"/>
            <w:r w:rsidRPr="001D0666">
              <w:t xml:space="preserve"> </w:t>
            </w:r>
            <w:proofErr w:type="spellStart"/>
            <w:r w:rsidRPr="001D0666">
              <w:t>bisa</w:t>
            </w:r>
            <w:proofErr w:type="spellEnd"/>
            <w:r w:rsidRPr="001D0666">
              <w:t xml:space="preserve"> </w:t>
            </w:r>
            <w:proofErr w:type="spellStart"/>
            <w:r w:rsidRPr="001D0666">
              <w:t>dilakukan</w:t>
            </w:r>
            <w:proofErr w:type="spellEnd"/>
            <w:r w:rsidRPr="001D0666">
              <w:t xml:space="preserve"> </w:t>
            </w:r>
            <w:proofErr w:type="spellStart"/>
            <w:r w:rsidRPr="001D0666">
              <w:t>dengan</w:t>
            </w:r>
            <w:proofErr w:type="spellEnd"/>
            <w:r w:rsidRPr="001D0666">
              <w:t xml:space="preserve"> Copy </w:t>
            </w:r>
            <w:proofErr w:type="spellStart"/>
            <w:r w:rsidRPr="001D0666">
              <w:t>atau</w:t>
            </w:r>
            <w:proofErr w:type="spellEnd"/>
            <w:r w:rsidRPr="001D0666">
              <w:t xml:space="preserve"> Storage Back up</w:t>
            </w:r>
          </w:p>
        </w:tc>
      </w:tr>
    </w:tbl>
    <w:p w14:paraId="36F36948" w14:textId="77777777" w:rsidR="00383518" w:rsidRDefault="00383518" w:rsidP="00917F1C">
      <w:pPr>
        <w:pStyle w:val="ListParagraph"/>
        <w:ind w:left="1080"/>
        <w:jc w:val="center"/>
        <w:rPr>
          <w:b/>
          <w:sz w:val="32"/>
          <w:szCs w:val="32"/>
        </w:rPr>
      </w:pPr>
    </w:p>
    <w:p w14:paraId="2724B95F" w14:textId="77777777" w:rsidR="002D77E2" w:rsidRDefault="002D77E2" w:rsidP="00917F1C">
      <w:pPr>
        <w:pStyle w:val="ListParagraph"/>
        <w:ind w:left="1080"/>
        <w:jc w:val="center"/>
        <w:rPr>
          <w:b/>
          <w:sz w:val="32"/>
          <w:szCs w:val="32"/>
        </w:rPr>
      </w:pPr>
    </w:p>
    <w:p w14:paraId="46E84415" w14:textId="77777777" w:rsidR="002D77E2" w:rsidRDefault="002D77E2" w:rsidP="00917F1C">
      <w:pPr>
        <w:pStyle w:val="ListParagraph"/>
        <w:ind w:left="1080"/>
        <w:jc w:val="center"/>
        <w:rPr>
          <w:b/>
          <w:sz w:val="32"/>
          <w:szCs w:val="32"/>
        </w:rPr>
      </w:pPr>
    </w:p>
    <w:p w14:paraId="5788B9E9" w14:textId="77777777" w:rsidR="002D77E2" w:rsidRDefault="002D77E2" w:rsidP="00917F1C">
      <w:pPr>
        <w:pStyle w:val="ListParagraph"/>
        <w:ind w:left="1080"/>
        <w:jc w:val="center"/>
        <w:rPr>
          <w:b/>
          <w:sz w:val="32"/>
          <w:szCs w:val="32"/>
        </w:rPr>
      </w:pPr>
    </w:p>
    <w:p w14:paraId="33510925" w14:textId="77777777" w:rsidR="002D77E2" w:rsidRDefault="002D77E2" w:rsidP="00917F1C">
      <w:pPr>
        <w:pStyle w:val="ListParagraph"/>
        <w:ind w:left="1080"/>
        <w:jc w:val="center"/>
        <w:rPr>
          <w:b/>
          <w:sz w:val="32"/>
          <w:szCs w:val="32"/>
        </w:rPr>
      </w:pPr>
    </w:p>
    <w:p w14:paraId="46D8A0B1" w14:textId="77777777" w:rsidR="002D77E2" w:rsidRDefault="002D77E2" w:rsidP="00917F1C">
      <w:pPr>
        <w:pStyle w:val="ListParagraph"/>
        <w:ind w:left="1080"/>
        <w:jc w:val="center"/>
        <w:rPr>
          <w:b/>
          <w:sz w:val="32"/>
          <w:szCs w:val="32"/>
        </w:rPr>
      </w:pPr>
    </w:p>
    <w:p w14:paraId="7F996E61" w14:textId="77777777" w:rsidR="002D77E2" w:rsidRDefault="002D77E2" w:rsidP="00917F1C">
      <w:pPr>
        <w:pStyle w:val="ListParagraph"/>
        <w:ind w:left="1080"/>
        <w:jc w:val="center"/>
        <w:rPr>
          <w:b/>
          <w:sz w:val="32"/>
          <w:szCs w:val="32"/>
        </w:rPr>
      </w:pPr>
    </w:p>
    <w:p w14:paraId="3C2C7567" w14:textId="77777777" w:rsidR="002D77E2" w:rsidRDefault="002D77E2" w:rsidP="00917F1C">
      <w:pPr>
        <w:pStyle w:val="ListParagraph"/>
        <w:ind w:left="1080"/>
        <w:jc w:val="center"/>
        <w:rPr>
          <w:b/>
          <w:sz w:val="32"/>
          <w:szCs w:val="32"/>
        </w:rPr>
      </w:pPr>
    </w:p>
    <w:p w14:paraId="10A0B521" w14:textId="77777777" w:rsidR="002D77E2" w:rsidRDefault="002D77E2" w:rsidP="00917F1C">
      <w:pPr>
        <w:pStyle w:val="ListParagraph"/>
        <w:ind w:left="1080"/>
        <w:jc w:val="center"/>
        <w:rPr>
          <w:b/>
          <w:sz w:val="32"/>
          <w:szCs w:val="32"/>
        </w:rPr>
      </w:pPr>
    </w:p>
    <w:p w14:paraId="00517C1F" w14:textId="77777777" w:rsidR="002D77E2" w:rsidRDefault="002D77E2" w:rsidP="00917F1C">
      <w:pPr>
        <w:pStyle w:val="ListParagraph"/>
        <w:ind w:left="1080"/>
        <w:jc w:val="center"/>
        <w:rPr>
          <w:b/>
          <w:sz w:val="32"/>
          <w:szCs w:val="32"/>
        </w:rPr>
      </w:pPr>
    </w:p>
    <w:p w14:paraId="51136F87" w14:textId="34B26C0F" w:rsidR="002D77E2" w:rsidRDefault="00823CE1" w:rsidP="00823CE1">
      <w:pPr>
        <w:pStyle w:val="ListParagraph"/>
        <w:tabs>
          <w:tab w:val="left" w:pos="3975"/>
        </w:tabs>
        <w:ind w:left="1080"/>
        <w:rPr>
          <w:b/>
          <w:sz w:val="32"/>
          <w:szCs w:val="32"/>
        </w:rPr>
      </w:pPr>
      <w:r>
        <w:rPr>
          <w:b/>
          <w:sz w:val="32"/>
          <w:szCs w:val="32"/>
        </w:rPr>
        <w:tab/>
      </w:r>
    </w:p>
    <w:p w14:paraId="2FB2C24A" w14:textId="77777777" w:rsidR="00354969" w:rsidRDefault="00354969" w:rsidP="00917F1C">
      <w:pPr>
        <w:pStyle w:val="ListParagraph"/>
        <w:ind w:left="1080"/>
        <w:jc w:val="center"/>
        <w:rPr>
          <w:b/>
          <w:sz w:val="32"/>
          <w:szCs w:val="32"/>
        </w:rPr>
      </w:pPr>
    </w:p>
    <w:p w14:paraId="71AA65B5" w14:textId="77777777" w:rsidR="002D77E2" w:rsidRDefault="002D77E2" w:rsidP="00917F1C">
      <w:pPr>
        <w:pStyle w:val="ListParagraph"/>
        <w:ind w:left="1080"/>
        <w:jc w:val="center"/>
        <w:rPr>
          <w:b/>
          <w:sz w:val="32"/>
          <w:szCs w:val="32"/>
        </w:rPr>
      </w:pPr>
    </w:p>
    <w:p w14:paraId="438C66D6" w14:textId="592283E5" w:rsidR="00917F1C" w:rsidRPr="006E1CFD" w:rsidRDefault="00917F1C" w:rsidP="00917F1C">
      <w:pPr>
        <w:pStyle w:val="ListParagraph"/>
        <w:ind w:left="1080"/>
        <w:jc w:val="center"/>
        <w:rPr>
          <w:b/>
          <w:sz w:val="32"/>
          <w:szCs w:val="32"/>
        </w:rPr>
      </w:pPr>
      <w:r w:rsidRPr="006E1CFD">
        <w:rPr>
          <w:b/>
          <w:sz w:val="32"/>
          <w:szCs w:val="32"/>
        </w:rPr>
        <w:t>DAFTAR PUSTAKA</w:t>
      </w:r>
    </w:p>
    <w:p w14:paraId="36E18183" w14:textId="04325FED" w:rsidR="00917F1C" w:rsidRDefault="00917F1C" w:rsidP="00917F1C">
      <w:pPr>
        <w:pStyle w:val="ListParagraph"/>
        <w:ind w:left="1080"/>
        <w:jc w:val="center"/>
        <w:rPr>
          <w:b/>
        </w:rPr>
      </w:pPr>
    </w:p>
    <w:p w14:paraId="5B5229E0" w14:textId="0FBD3AF8" w:rsidR="00823CE1" w:rsidRPr="00E74BDA" w:rsidRDefault="0003399B" w:rsidP="0003399B">
      <w:pPr>
        <w:pStyle w:val="ListParagraph"/>
        <w:numPr>
          <w:ilvl w:val="0"/>
          <w:numId w:val="10"/>
        </w:numPr>
        <w:jc w:val="both"/>
        <w:rPr>
          <w:highlight w:val="yellow"/>
        </w:rPr>
      </w:pPr>
      <w:r w:rsidRPr="00E74BDA">
        <w:rPr>
          <w:color w:val="000000" w:themeColor="text1"/>
          <w:highlight w:val="yellow"/>
          <w:lang w:val="id-ID"/>
        </w:rPr>
        <w:t>Memo No. 028/H30330/2018-S0 perihal Permintaan Enhancment Aplikasi P2P dengan Sistem Otentikasi Dua Faktor</w:t>
      </w:r>
    </w:p>
    <w:p w14:paraId="51CC4FF1" w14:textId="77777777" w:rsidR="00823CE1" w:rsidRPr="00823CE1" w:rsidRDefault="00823CE1" w:rsidP="00823CE1"/>
    <w:p w14:paraId="417D6DCD" w14:textId="77777777" w:rsidR="00823CE1" w:rsidRPr="00823CE1" w:rsidRDefault="00823CE1" w:rsidP="00823CE1"/>
    <w:p w14:paraId="4A7B0300" w14:textId="77777777" w:rsidR="00823CE1" w:rsidRPr="00823CE1" w:rsidRDefault="00823CE1" w:rsidP="00823CE1"/>
    <w:p w14:paraId="604494FE" w14:textId="77777777" w:rsidR="00823CE1" w:rsidRPr="00823CE1" w:rsidRDefault="00823CE1" w:rsidP="00823CE1"/>
    <w:p w14:paraId="2E7F5F2C" w14:textId="77777777" w:rsidR="00823CE1" w:rsidRPr="00823CE1" w:rsidRDefault="00823CE1" w:rsidP="00823CE1"/>
    <w:p w14:paraId="40E4CBCA" w14:textId="77777777" w:rsidR="00823CE1" w:rsidRPr="00823CE1" w:rsidRDefault="00823CE1" w:rsidP="00823CE1"/>
    <w:p w14:paraId="3246891B" w14:textId="77777777" w:rsidR="00823CE1" w:rsidRPr="00823CE1" w:rsidRDefault="00823CE1" w:rsidP="00823CE1"/>
    <w:p w14:paraId="335AD02C" w14:textId="77777777" w:rsidR="00823CE1" w:rsidRPr="00823CE1" w:rsidRDefault="00823CE1" w:rsidP="00823CE1"/>
    <w:p w14:paraId="5E75F4A3" w14:textId="77777777" w:rsidR="00823CE1" w:rsidRPr="00823CE1" w:rsidRDefault="00823CE1" w:rsidP="00823CE1"/>
    <w:p w14:paraId="4F98DF14" w14:textId="77777777" w:rsidR="00823CE1" w:rsidRPr="00823CE1" w:rsidRDefault="00823CE1" w:rsidP="00823CE1"/>
    <w:p w14:paraId="09CC25CA" w14:textId="77777777" w:rsidR="00823CE1" w:rsidRPr="00823CE1" w:rsidRDefault="00823CE1" w:rsidP="00823CE1"/>
    <w:p w14:paraId="60281817" w14:textId="77777777" w:rsidR="00823CE1" w:rsidRPr="00823CE1" w:rsidRDefault="00823CE1" w:rsidP="00823CE1"/>
    <w:p w14:paraId="5E2FB02D" w14:textId="77777777" w:rsidR="00823CE1" w:rsidRPr="00823CE1" w:rsidRDefault="00823CE1" w:rsidP="00823CE1"/>
    <w:p w14:paraId="55F4BF23" w14:textId="77777777" w:rsidR="00823CE1" w:rsidRPr="00823CE1" w:rsidRDefault="00823CE1" w:rsidP="00823CE1"/>
    <w:p w14:paraId="521DE97A" w14:textId="77777777" w:rsidR="00823CE1" w:rsidRPr="00823CE1" w:rsidRDefault="00823CE1" w:rsidP="00823CE1"/>
    <w:p w14:paraId="698BEA79" w14:textId="6092D758" w:rsidR="00823CE1" w:rsidRDefault="00823CE1" w:rsidP="00823CE1"/>
    <w:p w14:paraId="7C5C25A1" w14:textId="77777777" w:rsidR="006E1CFD" w:rsidRPr="00823CE1" w:rsidRDefault="006E1CFD" w:rsidP="00823CE1">
      <w:pPr>
        <w:jc w:val="center"/>
      </w:pPr>
    </w:p>
    <w:sectPr w:rsidR="006E1CFD" w:rsidRPr="00823CE1" w:rsidSect="00C076DA">
      <w:headerReference w:type="default" r:id="rId24"/>
      <w:footerReference w:type="even" r:id="rId25"/>
      <w:footerReference w:type="default" r:id="rId26"/>
      <w:type w:val="continuous"/>
      <w:pgSz w:w="11907" w:h="16839" w:code="9"/>
      <w:pgMar w:top="1440" w:right="1440" w:bottom="1440" w:left="1440" w:header="720" w:footer="720" w:gutter="0"/>
      <w:cols w:space="708"/>
      <w:docGrid w:linePitch="600" w:charSpace="36864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6CCB7B3" w16cid:durableId="204473A3"/>
  <w16cid:commentId w16cid:paraId="3623BECE" w16cid:durableId="204473CF"/>
  <w16cid:commentId w16cid:paraId="26086AE9" w16cid:durableId="20447402"/>
  <w16cid:commentId w16cid:paraId="1C474CC9" w16cid:durableId="20447504"/>
  <w16cid:commentId w16cid:paraId="74357A1A" w16cid:durableId="20447533"/>
  <w16cid:commentId w16cid:paraId="7C9CB5D6" w16cid:durableId="2044754F"/>
  <w16cid:commentId w16cid:paraId="2FABF8E4" w16cid:durableId="20447562"/>
  <w16cid:commentId w16cid:paraId="540E8D11" w16cid:durableId="204475EE"/>
  <w16cid:commentId w16cid:paraId="2F3E836E" w16cid:durableId="20447613"/>
  <w16cid:commentId w16cid:paraId="23D11F7E" w16cid:durableId="2044784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A478FC" w14:textId="77777777" w:rsidR="000442A6" w:rsidRDefault="000442A6" w:rsidP="001001EE">
      <w:pPr>
        <w:spacing w:after="0" w:line="240" w:lineRule="auto"/>
      </w:pPr>
      <w:r>
        <w:separator/>
      </w:r>
    </w:p>
  </w:endnote>
  <w:endnote w:type="continuationSeparator" w:id="0">
    <w:p w14:paraId="3739209F" w14:textId="77777777" w:rsidR="000442A6" w:rsidRDefault="000442A6" w:rsidP="001001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20F915" w14:textId="77777777" w:rsidR="000442A6" w:rsidRDefault="000442A6">
    <w:pPr>
      <w:pStyle w:val="Footer"/>
    </w:pPr>
  </w:p>
  <w:p w14:paraId="0800C07A" w14:textId="77777777" w:rsidR="000442A6" w:rsidRDefault="000442A6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IntenseEmphasis"/>
      </w:rPr>
      <w:id w:val="-1628763590"/>
      <w:docPartObj>
        <w:docPartGallery w:val="Page Numbers (Bottom of Page)"/>
        <w:docPartUnique/>
      </w:docPartObj>
    </w:sdtPr>
    <w:sdtContent>
      <w:p w14:paraId="760D2599" w14:textId="58402698" w:rsidR="000442A6" w:rsidRPr="006E1CFD" w:rsidRDefault="000442A6" w:rsidP="005C2C17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Style w:val="IntenseEmphasis"/>
          </w:rPr>
        </w:pPr>
        <w:r w:rsidRPr="00612949">
          <w:rPr>
            <w:rStyle w:val="IntenseEmphasis"/>
            <w:b/>
            <w:bCs/>
          </w:rPr>
          <w:fldChar w:fldCharType="begin"/>
        </w:r>
        <w:r w:rsidRPr="00612949">
          <w:rPr>
            <w:rStyle w:val="IntenseEmphasis"/>
            <w:b/>
            <w:bCs/>
          </w:rPr>
          <w:instrText xml:space="preserve"> PAGE  \* Arabic  \* MERGEFORMAT </w:instrText>
        </w:r>
        <w:r w:rsidRPr="00612949">
          <w:rPr>
            <w:rStyle w:val="IntenseEmphasis"/>
            <w:b/>
            <w:bCs/>
          </w:rPr>
          <w:fldChar w:fldCharType="separate"/>
        </w:r>
        <w:r w:rsidR="007566E4">
          <w:rPr>
            <w:rStyle w:val="IntenseEmphasis"/>
            <w:b/>
            <w:bCs/>
            <w:noProof/>
          </w:rPr>
          <w:t>11</w:t>
        </w:r>
        <w:r w:rsidRPr="00612949">
          <w:rPr>
            <w:rStyle w:val="IntenseEmphasis"/>
            <w:b/>
            <w:bCs/>
          </w:rPr>
          <w:fldChar w:fldCharType="end"/>
        </w:r>
        <w:r w:rsidRPr="00612949">
          <w:rPr>
            <w:rStyle w:val="IntenseEmphasis"/>
          </w:rPr>
          <w:t xml:space="preserve"> </w:t>
        </w:r>
        <w:r>
          <w:rPr>
            <w:rStyle w:val="IntenseEmphasis"/>
          </w:rPr>
          <w:t xml:space="preserve">| </w:t>
        </w:r>
        <w:proofErr w:type="spellStart"/>
        <w:r>
          <w:rPr>
            <w:rStyle w:val="IntenseEmphasis"/>
          </w:rPr>
          <w:t>dari</w:t>
        </w:r>
        <w:proofErr w:type="spellEnd"/>
        <w:r w:rsidRPr="00612949">
          <w:rPr>
            <w:rStyle w:val="IntenseEmphasis"/>
          </w:rPr>
          <w:t xml:space="preserve"> </w:t>
        </w:r>
        <w:r w:rsidRPr="00612949">
          <w:rPr>
            <w:rStyle w:val="IntenseEmphasis"/>
            <w:b/>
            <w:bCs/>
          </w:rPr>
          <w:fldChar w:fldCharType="begin"/>
        </w:r>
        <w:r w:rsidRPr="00612949">
          <w:rPr>
            <w:rStyle w:val="IntenseEmphasis"/>
            <w:b/>
            <w:bCs/>
          </w:rPr>
          <w:instrText xml:space="preserve"> NUMPAGES  \* Arabic  \* MERGEFORMAT </w:instrText>
        </w:r>
        <w:r w:rsidRPr="00612949">
          <w:rPr>
            <w:rStyle w:val="IntenseEmphasis"/>
            <w:b/>
            <w:bCs/>
          </w:rPr>
          <w:fldChar w:fldCharType="separate"/>
        </w:r>
        <w:r w:rsidR="007566E4">
          <w:rPr>
            <w:rStyle w:val="IntenseEmphasis"/>
            <w:b/>
            <w:bCs/>
            <w:noProof/>
          </w:rPr>
          <w:t>15</w:t>
        </w:r>
        <w:r w:rsidRPr="00612949">
          <w:rPr>
            <w:rStyle w:val="IntenseEmphasis"/>
            <w:b/>
            <w:bCs/>
          </w:rPr>
          <w:fldChar w:fldCharType="end"/>
        </w:r>
        <w:r>
          <w:rPr>
            <w:rStyle w:val="IntenseEmphasis"/>
          </w:rPr>
          <w:t xml:space="preserve"> </w:t>
        </w:r>
        <w:proofErr w:type="spellStart"/>
        <w:r>
          <w:rPr>
            <w:rStyle w:val="IntenseEmphasis"/>
          </w:rPr>
          <w:t>Halaman</w:t>
        </w:r>
        <w:proofErr w:type="spellEnd"/>
      </w:p>
    </w:sdtContent>
  </w:sdt>
  <w:p w14:paraId="716863E0" w14:textId="1321AF38" w:rsidR="000442A6" w:rsidRPr="007F0009" w:rsidRDefault="000442A6" w:rsidP="005C2C17">
    <w:pPr>
      <w:pStyle w:val="Footer"/>
      <w:rPr>
        <w:i/>
      </w:rPr>
    </w:pPr>
    <w:r>
      <w:rPr>
        <w:i/>
      </w:rPr>
      <w:t xml:space="preserve">Enhancement </w:t>
    </w:r>
    <w:r w:rsidRPr="00785DC5">
      <w:rPr>
        <w:i/>
      </w:rPr>
      <w:t>Email Login &amp; Go Live PIS</w:t>
    </w:r>
  </w:p>
  <w:p w14:paraId="4CCC8DF9" w14:textId="0FFE3350" w:rsidR="000442A6" w:rsidRPr="00BF0833" w:rsidRDefault="000442A6" w:rsidP="005C2C17">
    <w:pPr>
      <w:pStyle w:val="Footer"/>
      <w:rPr>
        <w:i/>
        <w:lang w:val="id-ID"/>
      </w:rPr>
    </w:pPr>
    <w:r>
      <w:rPr>
        <w:i/>
      </w:rPr>
      <w:t xml:space="preserve">Solution Design </w:t>
    </w:r>
    <w:r w:rsidRPr="00785DC5">
      <w:rPr>
        <w:i/>
        <w:highlight w:val="yellow"/>
      </w:rPr>
      <w:t>#2018-0007</w:t>
    </w:r>
    <w:r>
      <w:rPr>
        <w:i/>
      </w:rPr>
      <w:t>, rev.1</w:t>
    </w:r>
    <w:r w:rsidRPr="007F0009">
      <w:rPr>
        <w:i/>
      </w:rPr>
      <w:t>.</w:t>
    </w:r>
    <w:r>
      <w:rPr>
        <w:i/>
        <w:lang w:val="id-ID"/>
      </w:rPr>
      <w:t>0</w:t>
    </w:r>
  </w:p>
  <w:p w14:paraId="176416B9" w14:textId="77777777" w:rsidR="000442A6" w:rsidRDefault="000442A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E263CB" w14:textId="77777777" w:rsidR="000442A6" w:rsidRDefault="000442A6" w:rsidP="001001EE">
      <w:pPr>
        <w:spacing w:after="0" w:line="240" w:lineRule="auto"/>
      </w:pPr>
      <w:r>
        <w:separator/>
      </w:r>
    </w:p>
  </w:footnote>
  <w:footnote w:type="continuationSeparator" w:id="0">
    <w:p w14:paraId="57C04AEC" w14:textId="77777777" w:rsidR="000442A6" w:rsidRDefault="000442A6" w:rsidP="001001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EB73E4" w14:textId="3E09A078" w:rsidR="000442A6" w:rsidRDefault="000442A6" w:rsidP="008D6237">
    <w:pPr>
      <w:pStyle w:val="Header"/>
      <w:jc w:val="right"/>
    </w:pPr>
    <w:r>
      <w:rPr>
        <w:noProof/>
      </w:rPr>
      <w:drawing>
        <wp:inline distT="0" distB="0" distL="0" distR="0" wp14:anchorId="125DE780" wp14:editId="63282004">
          <wp:extent cx="1590675" cy="45943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48588" cy="4761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ACC5EB" w14:textId="77777777" w:rsidR="000442A6" w:rsidRDefault="000442A6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E"/>
    <w:multiLevelType w:val="singleLevel"/>
    <w:tmpl w:val="C7220FC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>
    <w:nsid w:val="FFFFFF7F"/>
    <w:multiLevelType w:val="singleLevel"/>
    <w:tmpl w:val="57F6DEB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>
    <w:nsid w:val="FFFFFF88"/>
    <w:multiLevelType w:val="singleLevel"/>
    <w:tmpl w:val="B86E094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08891B5D"/>
    <w:multiLevelType w:val="hybridMultilevel"/>
    <w:tmpl w:val="786899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165287"/>
    <w:multiLevelType w:val="hybridMultilevel"/>
    <w:tmpl w:val="E124E1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622D23"/>
    <w:multiLevelType w:val="hybridMultilevel"/>
    <w:tmpl w:val="BA5CF4D8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>
    <w:nsid w:val="11A935E0"/>
    <w:multiLevelType w:val="multilevel"/>
    <w:tmpl w:val="963C17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>
    <w:nsid w:val="14DD0A15"/>
    <w:multiLevelType w:val="hybridMultilevel"/>
    <w:tmpl w:val="B1187B4E"/>
    <w:lvl w:ilvl="0" w:tplc="BDE45D52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>
    <w:nsid w:val="16586E6B"/>
    <w:multiLevelType w:val="hybridMultilevel"/>
    <w:tmpl w:val="5A5AB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6CC409F"/>
    <w:multiLevelType w:val="hybridMultilevel"/>
    <w:tmpl w:val="18F01C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BC34471"/>
    <w:multiLevelType w:val="hybridMultilevel"/>
    <w:tmpl w:val="2432D868"/>
    <w:lvl w:ilvl="0" w:tplc="D9AAF5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864914"/>
    <w:multiLevelType w:val="hybridMultilevel"/>
    <w:tmpl w:val="DC902784"/>
    <w:lvl w:ilvl="0" w:tplc="D9460694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DA746CD"/>
    <w:multiLevelType w:val="hybridMultilevel"/>
    <w:tmpl w:val="078280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21A6811"/>
    <w:multiLevelType w:val="hybridMultilevel"/>
    <w:tmpl w:val="38C65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E45966"/>
    <w:multiLevelType w:val="multilevel"/>
    <w:tmpl w:val="963C17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>
    <w:nsid w:val="2BFE7BBB"/>
    <w:multiLevelType w:val="hybridMultilevel"/>
    <w:tmpl w:val="E9367E30"/>
    <w:lvl w:ilvl="0" w:tplc="2AFA04C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3230257A"/>
    <w:multiLevelType w:val="hybridMultilevel"/>
    <w:tmpl w:val="68702804"/>
    <w:lvl w:ilvl="0" w:tplc="D49ABA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0FA6DCE"/>
    <w:multiLevelType w:val="hybridMultilevel"/>
    <w:tmpl w:val="BB74011C"/>
    <w:lvl w:ilvl="0" w:tplc="12D6010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451E50E8"/>
    <w:multiLevelType w:val="hybridMultilevel"/>
    <w:tmpl w:val="B6DEFFFA"/>
    <w:lvl w:ilvl="0" w:tplc="4F8ACD7C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B8E5816"/>
    <w:multiLevelType w:val="hybridMultilevel"/>
    <w:tmpl w:val="ED2C33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E7827FB"/>
    <w:multiLevelType w:val="hybridMultilevel"/>
    <w:tmpl w:val="EA486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84B006C"/>
    <w:multiLevelType w:val="hybridMultilevel"/>
    <w:tmpl w:val="DF126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B175279"/>
    <w:multiLevelType w:val="hybridMultilevel"/>
    <w:tmpl w:val="BCA83080"/>
    <w:lvl w:ilvl="0" w:tplc="4F8C459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F3952F0"/>
    <w:multiLevelType w:val="hybridMultilevel"/>
    <w:tmpl w:val="B9BC0402"/>
    <w:lvl w:ilvl="0" w:tplc="FA9CF4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0612D40"/>
    <w:multiLevelType w:val="multilevel"/>
    <w:tmpl w:val="E3C47A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>
    <w:nsid w:val="63254FF5"/>
    <w:multiLevelType w:val="multilevel"/>
    <w:tmpl w:val="963C17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>
    <w:nsid w:val="632E1F9F"/>
    <w:multiLevelType w:val="hybridMultilevel"/>
    <w:tmpl w:val="8E04BBB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EDB0719"/>
    <w:multiLevelType w:val="hybridMultilevel"/>
    <w:tmpl w:val="785CEF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0397F18"/>
    <w:multiLevelType w:val="multilevel"/>
    <w:tmpl w:val="963C17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>
    <w:nsid w:val="71262199"/>
    <w:multiLevelType w:val="hybridMultilevel"/>
    <w:tmpl w:val="3C74B8D4"/>
    <w:lvl w:ilvl="0" w:tplc="F7F29CD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7524346A"/>
    <w:multiLevelType w:val="hybridMultilevel"/>
    <w:tmpl w:val="ED2C33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592416A"/>
    <w:multiLevelType w:val="hybridMultilevel"/>
    <w:tmpl w:val="DE6699A8"/>
    <w:lvl w:ilvl="0" w:tplc="60F400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BA36422"/>
    <w:multiLevelType w:val="hybridMultilevel"/>
    <w:tmpl w:val="33A6C43A"/>
    <w:lvl w:ilvl="0" w:tplc="855EDC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1"/>
  </w:num>
  <w:num w:numId="3">
    <w:abstractNumId w:val="5"/>
  </w:num>
  <w:num w:numId="4">
    <w:abstractNumId w:val="26"/>
  </w:num>
  <w:num w:numId="5">
    <w:abstractNumId w:val="32"/>
  </w:num>
  <w:num w:numId="6">
    <w:abstractNumId w:val="9"/>
  </w:num>
  <w:num w:numId="7">
    <w:abstractNumId w:val="7"/>
  </w:num>
  <w:num w:numId="8">
    <w:abstractNumId w:val="29"/>
  </w:num>
  <w:num w:numId="9">
    <w:abstractNumId w:val="22"/>
  </w:num>
  <w:num w:numId="10">
    <w:abstractNumId w:val="15"/>
  </w:num>
  <w:num w:numId="11">
    <w:abstractNumId w:val="10"/>
  </w:num>
  <w:num w:numId="12">
    <w:abstractNumId w:val="16"/>
  </w:num>
  <w:num w:numId="13">
    <w:abstractNumId w:val="23"/>
  </w:num>
  <w:num w:numId="14">
    <w:abstractNumId w:val="31"/>
  </w:num>
  <w:num w:numId="15">
    <w:abstractNumId w:val="17"/>
  </w:num>
  <w:num w:numId="16">
    <w:abstractNumId w:val="3"/>
  </w:num>
  <w:num w:numId="17">
    <w:abstractNumId w:val="13"/>
  </w:num>
  <w:num w:numId="18">
    <w:abstractNumId w:val="11"/>
  </w:num>
  <w:num w:numId="19">
    <w:abstractNumId w:val="8"/>
  </w:num>
  <w:num w:numId="20">
    <w:abstractNumId w:val="30"/>
  </w:num>
  <w:num w:numId="21">
    <w:abstractNumId w:val="2"/>
  </w:num>
  <w:num w:numId="22">
    <w:abstractNumId w:val="1"/>
  </w:num>
  <w:num w:numId="23">
    <w:abstractNumId w:val="0"/>
  </w:num>
  <w:num w:numId="24">
    <w:abstractNumId w:val="6"/>
  </w:num>
  <w:num w:numId="25">
    <w:abstractNumId w:val="4"/>
  </w:num>
  <w:num w:numId="26">
    <w:abstractNumId w:val="12"/>
  </w:num>
  <w:num w:numId="27">
    <w:abstractNumId w:val="2"/>
  </w:num>
  <w:num w:numId="28">
    <w:abstractNumId w:val="24"/>
  </w:num>
  <w:num w:numId="29">
    <w:abstractNumId w:val="27"/>
  </w:num>
  <w:num w:numId="30">
    <w:abstractNumId w:val="19"/>
  </w:num>
  <w:num w:numId="31">
    <w:abstractNumId w:val="14"/>
  </w:num>
  <w:num w:numId="32">
    <w:abstractNumId w:val="25"/>
  </w:num>
  <w:num w:numId="33">
    <w:abstractNumId w:val="28"/>
  </w:num>
  <w:num w:numId="3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drawingGridHorizontalSpacing w:val="200"/>
  <w:drawingGridVerticalSpacing w:val="300"/>
  <w:displayHorizontalDrawingGridEvery w:val="0"/>
  <w:displayVertic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IzMzYxNTQwMbdU0lEKTi0uzszPAykwqwUAf+7dfywAAAA="/>
  </w:docVars>
  <w:rsids>
    <w:rsidRoot w:val="0032032D"/>
    <w:rsid w:val="00001DF0"/>
    <w:rsid w:val="00011AA2"/>
    <w:rsid w:val="00011E41"/>
    <w:rsid w:val="000163EB"/>
    <w:rsid w:val="00021323"/>
    <w:rsid w:val="00025D1F"/>
    <w:rsid w:val="00032B7D"/>
    <w:rsid w:val="0003399B"/>
    <w:rsid w:val="00037E8B"/>
    <w:rsid w:val="000442A6"/>
    <w:rsid w:val="00044D74"/>
    <w:rsid w:val="00053083"/>
    <w:rsid w:val="0006317E"/>
    <w:rsid w:val="00075AAA"/>
    <w:rsid w:val="00094657"/>
    <w:rsid w:val="000A0A9D"/>
    <w:rsid w:val="000B08E8"/>
    <w:rsid w:val="000B1A13"/>
    <w:rsid w:val="000B2775"/>
    <w:rsid w:val="000C0CCB"/>
    <w:rsid w:val="000C380F"/>
    <w:rsid w:val="000D637C"/>
    <w:rsid w:val="001001EE"/>
    <w:rsid w:val="00101E59"/>
    <w:rsid w:val="00107323"/>
    <w:rsid w:val="00112839"/>
    <w:rsid w:val="00152F2E"/>
    <w:rsid w:val="00165529"/>
    <w:rsid w:val="0018745A"/>
    <w:rsid w:val="00196908"/>
    <w:rsid w:val="00196C59"/>
    <w:rsid w:val="001A321E"/>
    <w:rsid w:val="001A648F"/>
    <w:rsid w:val="001B5DE2"/>
    <w:rsid w:val="001C4463"/>
    <w:rsid w:val="001C72CE"/>
    <w:rsid w:val="001D0666"/>
    <w:rsid w:val="001D0D38"/>
    <w:rsid w:val="001D58F7"/>
    <w:rsid w:val="001F2EDC"/>
    <w:rsid w:val="001F6010"/>
    <w:rsid w:val="00206EF7"/>
    <w:rsid w:val="00213FE4"/>
    <w:rsid w:val="00230E72"/>
    <w:rsid w:val="00234A24"/>
    <w:rsid w:val="002371DF"/>
    <w:rsid w:val="002405ED"/>
    <w:rsid w:val="0025408B"/>
    <w:rsid w:val="002555E9"/>
    <w:rsid w:val="002657AB"/>
    <w:rsid w:val="0027565F"/>
    <w:rsid w:val="002800DC"/>
    <w:rsid w:val="0028154C"/>
    <w:rsid w:val="002863CC"/>
    <w:rsid w:val="00287CC6"/>
    <w:rsid w:val="002A1D7B"/>
    <w:rsid w:val="002B0890"/>
    <w:rsid w:val="002D33C7"/>
    <w:rsid w:val="002D591E"/>
    <w:rsid w:val="002D7746"/>
    <w:rsid w:val="002D77E2"/>
    <w:rsid w:val="002E1BE4"/>
    <w:rsid w:val="002F3770"/>
    <w:rsid w:val="002F6ECA"/>
    <w:rsid w:val="00300163"/>
    <w:rsid w:val="00301170"/>
    <w:rsid w:val="00306D9A"/>
    <w:rsid w:val="0031323C"/>
    <w:rsid w:val="003142D9"/>
    <w:rsid w:val="0032032D"/>
    <w:rsid w:val="00346C0D"/>
    <w:rsid w:val="003527A5"/>
    <w:rsid w:val="00354969"/>
    <w:rsid w:val="00367055"/>
    <w:rsid w:val="0037185D"/>
    <w:rsid w:val="0037386F"/>
    <w:rsid w:val="00383518"/>
    <w:rsid w:val="00393C2E"/>
    <w:rsid w:val="003B6B59"/>
    <w:rsid w:val="003C010C"/>
    <w:rsid w:val="003C1260"/>
    <w:rsid w:val="003C5A93"/>
    <w:rsid w:val="003E4F07"/>
    <w:rsid w:val="003E7917"/>
    <w:rsid w:val="004043D9"/>
    <w:rsid w:val="004051DC"/>
    <w:rsid w:val="004120F3"/>
    <w:rsid w:val="00412FC1"/>
    <w:rsid w:val="00415F45"/>
    <w:rsid w:val="00421186"/>
    <w:rsid w:val="004266FF"/>
    <w:rsid w:val="00432E75"/>
    <w:rsid w:val="0043698B"/>
    <w:rsid w:val="004418D1"/>
    <w:rsid w:val="0044450C"/>
    <w:rsid w:val="004461B4"/>
    <w:rsid w:val="00486692"/>
    <w:rsid w:val="0048755B"/>
    <w:rsid w:val="004B665A"/>
    <w:rsid w:val="004C48BB"/>
    <w:rsid w:val="004C75EF"/>
    <w:rsid w:val="004D6CF3"/>
    <w:rsid w:val="004E4121"/>
    <w:rsid w:val="004E5FC2"/>
    <w:rsid w:val="004F0084"/>
    <w:rsid w:val="004F5671"/>
    <w:rsid w:val="005007CF"/>
    <w:rsid w:val="00506338"/>
    <w:rsid w:val="00506F71"/>
    <w:rsid w:val="00507FD3"/>
    <w:rsid w:val="00511EC3"/>
    <w:rsid w:val="00520070"/>
    <w:rsid w:val="00523713"/>
    <w:rsid w:val="00530032"/>
    <w:rsid w:val="0053067A"/>
    <w:rsid w:val="00531E24"/>
    <w:rsid w:val="005423CB"/>
    <w:rsid w:val="005431F0"/>
    <w:rsid w:val="005514CC"/>
    <w:rsid w:val="00560B45"/>
    <w:rsid w:val="00564475"/>
    <w:rsid w:val="005724B8"/>
    <w:rsid w:val="00580301"/>
    <w:rsid w:val="00580A3B"/>
    <w:rsid w:val="00582625"/>
    <w:rsid w:val="005868F8"/>
    <w:rsid w:val="005A04F3"/>
    <w:rsid w:val="005A4077"/>
    <w:rsid w:val="005B6752"/>
    <w:rsid w:val="005C26E0"/>
    <w:rsid w:val="005C2C17"/>
    <w:rsid w:val="005C3903"/>
    <w:rsid w:val="005E186C"/>
    <w:rsid w:val="005E2509"/>
    <w:rsid w:val="005E3B2E"/>
    <w:rsid w:val="005E65C2"/>
    <w:rsid w:val="005E75D8"/>
    <w:rsid w:val="00611518"/>
    <w:rsid w:val="00617EAD"/>
    <w:rsid w:val="00622B01"/>
    <w:rsid w:val="0066191A"/>
    <w:rsid w:val="006A03EC"/>
    <w:rsid w:val="006A41A8"/>
    <w:rsid w:val="006B373F"/>
    <w:rsid w:val="006B467D"/>
    <w:rsid w:val="006B6351"/>
    <w:rsid w:val="006C12BF"/>
    <w:rsid w:val="006D2FD6"/>
    <w:rsid w:val="006D64A1"/>
    <w:rsid w:val="006E1CFD"/>
    <w:rsid w:val="006E3AE7"/>
    <w:rsid w:val="006E77CB"/>
    <w:rsid w:val="006F599F"/>
    <w:rsid w:val="006F6F74"/>
    <w:rsid w:val="00705AA7"/>
    <w:rsid w:val="007072DD"/>
    <w:rsid w:val="00712DC2"/>
    <w:rsid w:val="00722A8F"/>
    <w:rsid w:val="00724C29"/>
    <w:rsid w:val="00727D26"/>
    <w:rsid w:val="007311F1"/>
    <w:rsid w:val="0073624D"/>
    <w:rsid w:val="00741A32"/>
    <w:rsid w:val="007535E8"/>
    <w:rsid w:val="0075589B"/>
    <w:rsid w:val="007566E4"/>
    <w:rsid w:val="00764FED"/>
    <w:rsid w:val="00767DBC"/>
    <w:rsid w:val="00775AC0"/>
    <w:rsid w:val="0078501B"/>
    <w:rsid w:val="00785DC5"/>
    <w:rsid w:val="00786292"/>
    <w:rsid w:val="007969F5"/>
    <w:rsid w:val="007A533E"/>
    <w:rsid w:val="007A6B75"/>
    <w:rsid w:val="007A7ACA"/>
    <w:rsid w:val="007B20D4"/>
    <w:rsid w:val="007C04BB"/>
    <w:rsid w:val="007C186A"/>
    <w:rsid w:val="007F20A3"/>
    <w:rsid w:val="008000BA"/>
    <w:rsid w:val="00806A74"/>
    <w:rsid w:val="00810D74"/>
    <w:rsid w:val="00823CE1"/>
    <w:rsid w:val="00836EF0"/>
    <w:rsid w:val="0084345D"/>
    <w:rsid w:val="008650EE"/>
    <w:rsid w:val="0088515E"/>
    <w:rsid w:val="0089007E"/>
    <w:rsid w:val="008949B4"/>
    <w:rsid w:val="00895ECA"/>
    <w:rsid w:val="008B0B28"/>
    <w:rsid w:val="008C4ED4"/>
    <w:rsid w:val="008D508B"/>
    <w:rsid w:val="008D6237"/>
    <w:rsid w:val="008E02BC"/>
    <w:rsid w:val="008E185D"/>
    <w:rsid w:val="008E4868"/>
    <w:rsid w:val="008E6F8A"/>
    <w:rsid w:val="009016EE"/>
    <w:rsid w:val="00904058"/>
    <w:rsid w:val="00913D8D"/>
    <w:rsid w:val="0091495B"/>
    <w:rsid w:val="00915E37"/>
    <w:rsid w:val="00917F1C"/>
    <w:rsid w:val="00924E45"/>
    <w:rsid w:val="009255AF"/>
    <w:rsid w:val="00925E7E"/>
    <w:rsid w:val="0093170C"/>
    <w:rsid w:val="00934DEF"/>
    <w:rsid w:val="00937E6C"/>
    <w:rsid w:val="00945996"/>
    <w:rsid w:val="009562A5"/>
    <w:rsid w:val="009611E2"/>
    <w:rsid w:val="00971096"/>
    <w:rsid w:val="009738AE"/>
    <w:rsid w:val="009741AF"/>
    <w:rsid w:val="009803DF"/>
    <w:rsid w:val="00983840"/>
    <w:rsid w:val="00985755"/>
    <w:rsid w:val="009967F2"/>
    <w:rsid w:val="009A1210"/>
    <w:rsid w:val="009B1AFA"/>
    <w:rsid w:val="009B3DE9"/>
    <w:rsid w:val="009B7BAE"/>
    <w:rsid w:val="009C3C80"/>
    <w:rsid w:val="009D1A00"/>
    <w:rsid w:val="009D3D8F"/>
    <w:rsid w:val="009F4BEA"/>
    <w:rsid w:val="00A1505C"/>
    <w:rsid w:val="00A331FF"/>
    <w:rsid w:val="00A373B8"/>
    <w:rsid w:val="00A43BF0"/>
    <w:rsid w:val="00A6787E"/>
    <w:rsid w:val="00A70D64"/>
    <w:rsid w:val="00A80437"/>
    <w:rsid w:val="00A81BB1"/>
    <w:rsid w:val="00A871D9"/>
    <w:rsid w:val="00A965D3"/>
    <w:rsid w:val="00AA6F3D"/>
    <w:rsid w:val="00AB6604"/>
    <w:rsid w:val="00AC520C"/>
    <w:rsid w:val="00AC781F"/>
    <w:rsid w:val="00AD5E72"/>
    <w:rsid w:val="00AE07EC"/>
    <w:rsid w:val="00AE1FB9"/>
    <w:rsid w:val="00AE24B1"/>
    <w:rsid w:val="00AF64E4"/>
    <w:rsid w:val="00AF6529"/>
    <w:rsid w:val="00B03498"/>
    <w:rsid w:val="00B067E1"/>
    <w:rsid w:val="00B160F4"/>
    <w:rsid w:val="00B25DF7"/>
    <w:rsid w:val="00B44229"/>
    <w:rsid w:val="00B65213"/>
    <w:rsid w:val="00B7310A"/>
    <w:rsid w:val="00B77EE9"/>
    <w:rsid w:val="00B85EEF"/>
    <w:rsid w:val="00B90DDA"/>
    <w:rsid w:val="00BB222A"/>
    <w:rsid w:val="00BB2499"/>
    <w:rsid w:val="00BB71AF"/>
    <w:rsid w:val="00BB7FA4"/>
    <w:rsid w:val="00BC0478"/>
    <w:rsid w:val="00BC2D7A"/>
    <w:rsid w:val="00BC4072"/>
    <w:rsid w:val="00BD07AC"/>
    <w:rsid w:val="00BD6331"/>
    <w:rsid w:val="00BE7BF1"/>
    <w:rsid w:val="00BF0833"/>
    <w:rsid w:val="00BF7BBB"/>
    <w:rsid w:val="00C00EF6"/>
    <w:rsid w:val="00C05FCD"/>
    <w:rsid w:val="00C076DA"/>
    <w:rsid w:val="00C143CD"/>
    <w:rsid w:val="00C209A7"/>
    <w:rsid w:val="00C45A8F"/>
    <w:rsid w:val="00C4691D"/>
    <w:rsid w:val="00C52186"/>
    <w:rsid w:val="00C5383B"/>
    <w:rsid w:val="00C54B44"/>
    <w:rsid w:val="00C65C68"/>
    <w:rsid w:val="00C672E0"/>
    <w:rsid w:val="00C8010A"/>
    <w:rsid w:val="00C821C9"/>
    <w:rsid w:val="00C83A25"/>
    <w:rsid w:val="00CA49D2"/>
    <w:rsid w:val="00CB5638"/>
    <w:rsid w:val="00CB682E"/>
    <w:rsid w:val="00CC3DDF"/>
    <w:rsid w:val="00CC5FC4"/>
    <w:rsid w:val="00CE04E3"/>
    <w:rsid w:val="00CF3867"/>
    <w:rsid w:val="00D11834"/>
    <w:rsid w:val="00D22C8B"/>
    <w:rsid w:val="00D236AF"/>
    <w:rsid w:val="00D51475"/>
    <w:rsid w:val="00D5593B"/>
    <w:rsid w:val="00D67136"/>
    <w:rsid w:val="00D84950"/>
    <w:rsid w:val="00D93C57"/>
    <w:rsid w:val="00D95C32"/>
    <w:rsid w:val="00DA46B6"/>
    <w:rsid w:val="00DA6DA0"/>
    <w:rsid w:val="00DC0152"/>
    <w:rsid w:val="00DC212F"/>
    <w:rsid w:val="00DE5AA7"/>
    <w:rsid w:val="00E03B5A"/>
    <w:rsid w:val="00E04B05"/>
    <w:rsid w:val="00E22264"/>
    <w:rsid w:val="00E25FFD"/>
    <w:rsid w:val="00E314F6"/>
    <w:rsid w:val="00E317EF"/>
    <w:rsid w:val="00E403B5"/>
    <w:rsid w:val="00E53D83"/>
    <w:rsid w:val="00E74BDA"/>
    <w:rsid w:val="00E77DC0"/>
    <w:rsid w:val="00E829F8"/>
    <w:rsid w:val="00E83512"/>
    <w:rsid w:val="00E8638A"/>
    <w:rsid w:val="00E90888"/>
    <w:rsid w:val="00EB15AC"/>
    <w:rsid w:val="00EB62F6"/>
    <w:rsid w:val="00ED0BE9"/>
    <w:rsid w:val="00EE7CD0"/>
    <w:rsid w:val="00EF1DBD"/>
    <w:rsid w:val="00EF2145"/>
    <w:rsid w:val="00EF7067"/>
    <w:rsid w:val="00EF7163"/>
    <w:rsid w:val="00F00468"/>
    <w:rsid w:val="00F111EC"/>
    <w:rsid w:val="00F17AE3"/>
    <w:rsid w:val="00F37183"/>
    <w:rsid w:val="00F52F3B"/>
    <w:rsid w:val="00F53EAB"/>
    <w:rsid w:val="00F5672A"/>
    <w:rsid w:val="00F61DE2"/>
    <w:rsid w:val="00F671F3"/>
    <w:rsid w:val="00F7382E"/>
    <w:rsid w:val="00F76EE9"/>
    <w:rsid w:val="00F85E71"/>
    <w:rsid w:val="00F8794B"/>
    <w:rsid w:val="00F949D5"/>
    <w:rsid w:val="00FB0ED0"/>
    <w:rsid w:val="00FB55D8"/>
    <w:rsid w:val="00FB6D4D"/>
    <w:rsid w:val="00FD7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68F8CA74"/>
  <w15:docId w15:val="{621872C1-F359-49FC-A330-8E7AAB07B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link w:val="Heading1Char"/>
    <w:uiPriority w:val="9"/>
    <w:qFormat/>
    <w:rsid w:val="009A1210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sz w:val="28"/>
      <w:szCs w:val="32"/>
      <w:lang w:val="en-AU" w:eastAsia="ar-SA"/>
    </w:rPr>
  </w:style>
  <w:style w:type="paragraph" w:styleId="Heading2">
    <w:name w:val="heading 2"/>
    <w:basedOn w:val="ListNumber"/>
    <w:next w:val="Normal"/>
    <w:link w:val="Heading2Char"/>
    <w:uiPriority w:val="9"/>
    <w:unhideWhenUsed/>
    <w:qFormat/>
    <w:rsid w:val="009A121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ListNumber2"/>
    <w:next w:val="Normal"/>
    <w:link w:val="Heading3Char"/>
    <w:uiPriority w:val="9"/>
    <w:unhideWhenUsed/>
    <w:qFormat/>
    <w:rsid w:val="009A1210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ListNumber3"/>
    <w:next w:val="Normal"/>
    <w:link w:val="Heading4Char"/>
    <w:uiPriority w:val="9"/>
    <w:unhideWhenUsed/>
    <w:qFormat/>
    <w:rsid w:val="009A121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2032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724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001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01EE"/>
  </w:style>
  <w:style w:type="paragraph" w:styleId="Footer">
    <w:name w:val="footer"/>
    <w:basedOn w:val="Normal"/>
    <w:link w:val="FooterChar"/>
    <w:uiPriority w:val="99"/>
    <w:unhideWhenUsed/>
    <w:rsid w:val="001001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01EE"/>
  </w:style>
  <w:style w:type="character" w:styleId="IntenseEmphasis">
    <w:name w:val="Intense Emphasis"/>
    <w:basedOn w:val="DefaultParagraphFont"/>
    <w:uiPriority w:val="21"/>
    <w:qFormat/>
    <w:rsid w:val="006E1CFD"/>
    <w:rPr>
      <w:i/>
      <w:iCs/>
      <w:color w:val="4472C4" w:themeColor="accent1"/>
    </w:rPr>
  </w:style>
  <w:style w:type="paragraph" w:styleId="BodyText">
    <w:name w:val="Body Text"/>
    <w:basedOn w:val="Normal"/>
    <w:link w:val="BodyTextChar"/>
    <w:rsid w:val="00580A3B"/>
    <w:pPr>
      <w:suppressAutoHyphens/>
      <w:spacing w:before="120" w:after="0" w:line="240" w:lineRule="auto"/>
    </w:pPr>
    <w:rPr>
      <w:rFonts w:ascii="Arial" w:eastAsia="Times New Roman" w:hAnsi="Arial" w:cs="Times New Roman"/>
      <w:sz w:val="20"/>
      <w:szCs w:val="20"/>
      <w:lang w:val="en-AU" w:eastAsia="ar-SA"/>
    </w:rPr>
  </w:style>
  <w:style w:type="character" w:customStyle="1" w:styleId="BodyTextChar">
    <w:name w:val="Body Text Char"/>
    <w:basedOn w:val="DefaultParagraphFont"/>
    <w:link w:val="BodyText"/>
    <w:rsid w:val="00580A3B"/>
    <w:rPr>
      <w:rFonts w:ascii="Arial" w:eastAsia="Times New Roman" w:hAnsi="Arial" w:cs="Times New Roman"/>
      <w:sz w:val="20"/>
      <w:szCs w:val="20"/>
      <w:lang w:val="en-AU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5A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A8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45A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5A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5A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5A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5A8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B6B59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E24B1"/>
    <w:pPr>
      <w:spacing w:after="200" w:line="240" w:lineRule="auto"/>
      <w:jc w:val="center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5514CC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9A1210"/>
    <w:rPr>
      <w:rFonts w:ascii="Calibri" w:eastAsiaTheme="majorEastAsia" w:hAnsi="Calibri" w:cstheme="majorBidi"/>
      <w:b/>
      <w:sz w:val="28"/>
      <w:szCs w:val="32"/>
      <w:lang w:val="en-AU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9A1210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A1210"/>
    <w:rPr>
      <w:rFonts w:eastAsiaTheme="majorEastAsia" w:cstheme="majorBidi"/>
      <w:b/>
      <w:szCs w:val="24"/>
    </w:rPr>
  </w:style>
  <w:style w:type="paragraph" w:styleId="ListNumber">
    <w:name w:val="List Number"/>
    <w:basedOn w:val="Normal"/>
    <w:uiPriority w:val="99"/>
    <w:semiHidden/>
    <w:unhideWhenUsed/>
    <w:rsid w:val="009A1210"/>
    <w:pPr>
      <w:numPr>
        <w:numId w:val="21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9A1210"/>
    <w:rPr>
      <w:rFonts w:asciiTheme="majorHAnsi" w:eastAsiaTheme="majorEastAsia" w:hAnsiTheme="majorHAnsi" w:cstheme="majorBidi"/>
      <w:b/>
      <w:iCs/>
    </w:rPr>
  </w:style>
  <w:style w:type="paragraph" w:styleId="ListNumber2">
    <w:name w:val="List Number 2"/>
    <w:basedOn w:val="Normal"/>
    <w:uiPriority w:val="99"/>
    <w:semiHidden/>
    <w:unhideWhenUsed/>
    <w:rsid w:val="009A1210"/>
    <w:pPr>
      <w:numPr>
        <w:numId w:val="22"/>
      </w:numPr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A1210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  <w:lang w:val="en-US" w:eastAsia="en-US"/>
    </w:rPr>
  </w:style>
  <w:style w:type="paragraph" w:styleId="ListNumber3">
    <w:name w:val="List Number 3"/>
    <w:basedOn w:val="Normal"/>
    <w:uiPriority w:val="99"/>
    <w:semiHidden/>
    <w:unhideWhenUsed/>
    <w:rsid w:val="009A1210"/>
    <w:pPr>
      <w:numPr>
        <w:numId w:val="23"/>
      </w:numPr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895ECA"/>
    <w:pPr>
      <w:tabs>
        <w:tab w:val="left" w:pos="660"/>
        <w:tab w:val="right" w:leader="dot" w:pos="9016"/>
      </w:tabs>
      <w:spacing w:after="100" w:line="240" w:lineRule="auto"/>
      <w:ind w:left="697" w:hanging="697"/>
    </w:pPr>
  </w:style>
  <w:style w:type="paragraph" w:styleId="TOC2">
    <w:name w:val="toc 2"/>
    <w:basedOn w:val="Normal"/>
    <w:next w:val="Normal"/>
    <w:autoRedefine/>
    <w:uiPriority w:val="39"/>
    <w:unhideWhenUsed/>
    <w:rsid w:val="009A121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A1210"/>
    <w:pPr>
      <w:spacing w:after="100"/>
      <w:ind w:left="440"/>
    </w:pPr>
  </w:style>
  <w:style w:type="paragraph" w:customStyle="1" w:styleId="xmsonormal">
    <w:name w:val="x_msonormal"/>
    <w:basedOn w:val="Normal"/>
    <w:rsid w:val="009857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317E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314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748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s.pertamina.com/procuretopay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oleObject" Target="embeddings/oleObject1.bin"/><Relationship Id="rId25" Type="http://schemas.openxmlformats.org/officeDocument/2006/relationships/footer" Target="footer1.xml"/><Relationship Id="rId38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172.20.1.157:9090/ws/wsdatablinkrequest?wsdl" TargetMode="External"/><Relationship Id="rId14" Type="http://schemas.openxmlformats.org/officeDocument/2006/relationships/image" Target="media/image5.png"/><Relationship Id="rId22" Type="http://schemas.openxmlformats.org/officeDocument/2006/relationships/oleObject" Target="embeddings/oleObject2.bin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CDE5D3-0826-4B9B-A389-E575ACA3A9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15</Pages>
  <Words>1591</Words>
  <Characters>907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a Hovis Alexandrio</dc:creator>
  <cp:lastModifiedBy>Martinus</cp:lastModifiedBy>
  <cp:revision>13</cp:revision>
  <cp:lastPrinted>2019-04-02T08:17:00Z</cp:lastPrinted>
  <dcterms:created xsi:type="dcterms:W3CDTF">2019-04-02T01:29:00Z</dcterms:created>
  <dcterms:modified xsi:type="dcterms:W3CDTF">2019-05-03T07:13:00Z</dcterms:modified>
</cp:coreProperties>
</file>